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8A247" w14:textId="77777777" w:rsidR="003B470D" w:rsidRDefault="003B470D"/>
    <w:p w14:paraId="0E66286E" w14:textId="77777777" w:rsidR="003B470D" w:rsidRDefault="003B470D"/>
    <w:p w14:paraId="0029C501" w14:textId="77777777" w:rsidR="003B470D" w:rsidRDefault="003B470D"/>
    <w:p w14:paraId="5D775DF3" w14:textId="77777777" w:rsidR="003B470D" w:rsidRDefault="003B470D"/>
    <w:p w14:paraId="475C2206" w14:textId="77777777" w:rsidR="003B470D" w:rsidRDefault="003B470D"/>
    <w:sdt>
      <w:sdtPr>
        <w:rPr>
          <w:rFonts w:asciiTheme="majorHAnsi" w:eastAsiaTheme="majorEastAsia" w:hAnsiTheme="majorHAnsi" w:cstheme="majorBidi"/>
          <w:sz w:val="80"/>
          <w:szCs w:val="80"/>
          <w:lang w:val="en-MY" w:eastAsia="en-US"/>
        </w:rPr>
        <w:id w:val="761957626"/>
        <w:docPartObj>
          <w:docPartGallery w:val="Cover Pages"/>
          <w:docPartUnique/>
        </w:docPartObj>
      </w:sdtPr>
      <w:sdtEndPr>
        <w:rPr>
          <w:rFonts w:asciiTheme="minorHAnsi" w:eastAsiaTheme="minorHAnsi" w:hAnsiTheme="minorHAnsi" w:cstheme="minorBidi"/>
          <w:sz w:val="32"/>
          <w:szCs w:val="22"/>
        </w:rPr>
      </w:sdtEndPr>
      <w:sdtContent>
        <w:tbl>
          <w:tblPr>
            <w:tblW w:w="5000" w:type="pct"/>
            <w:jc w:val="center"/>
            <w:tblLook w:val="04A0" w:firstRow="1" w:lastRow="0" w:firstColumn="1" w:lastColumn="0" w:noHBand="0" w:noVBand="1"/>
          </w:tblPr>
          <w:tblGrid>
            <w:gridCol w:w="9242"/>
          </w:tblGrid>
          <w:tr w:rsidR="003B470D" w14:paraId="63114E17" w14:textId="77777777">
            <w:trPr>
              <w:trHeight w:val="1440"/>
              <w:jc w:val="center"/>
            </w:trPr>
            <w:sdt>
              <w:sdtPr>
                <w:rPr>
                  <w:rFonts w:asciiTheme="majorHAnsi" w:eastAsiaTheme="majorEastAsia" w:hAnsiTheme="majorHAnsi" w:cstheme="majorBidi"/>
                  <w:sz w:val="80"/>
                  <w:szCs w:val="80"/>
                  <w:lang w:val="en-MY" w:eastAsia="en-US"/>
                </w:rPr>
                <w:alias w:val="Title"/>
                <w:id w:val="15524250"/>
                <w:dataBinding w:prefixMappings="xmlns:ns0='http://schemas.openxmlformats.org/package/2006/metadata/core-properties' xmlns:ns1='http://purl.org/dc/elements/1.1/'" w:xpath="/ns0:coreProperties[1]/ns1:title[1]" w:storeItemID="{6C3C8BC8-F283-45AE-878A-BAB7291924A1}"/>
                <w:text/>
              </w:sdtPr>
              <w:sdtEndPr>
                <w:rPr>
                  <w:lang w:val="en-US" w:eastAsia="ja-JP"/>
                </w:rPr>
              </w:sdtEndPr>
              <w:sdtContent>
                <w:tc>
                  <w:tcPr>
                    <w:tcW w:w="5000" w:type="pct"/>
                    <w:tcBorders>
                      <w:bottom w:val="single" w:sz="4" w:space="0" w:color="4F81BD" w:themeColor="accent1"/>
                    </w:tcBorders>
                    <w:vAlign w:val="center"/>
                  </w:tcPr>
                  <w:p w14:paraId="349213E0" w14:textId="77777777" w:rsidR="003B470D" w:rsidRDefault="003B470D" w:rsidP="003B470D">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Creating Web Application</w:t>
                    </w:r>
                  </w:p>
                </w:tc>
              </w:sdtContent>
            </w:sdt>
          </w:tr>
          <w:tr w:rsidR="003B470D" w14:paraId="175E494F" w14:textId="77777777">
            <w:trPr>
              <w:trHeight w:val="720"/>
              <w:jc w:val="center"/>
            </w:trPr>
            <w:tc>
              <w:tcPr>
                <w:tcW w:w="5000" w:type="pct"/>
                <w:tcBorders>
                  <w:top w:val="single" w:sz="4" w:space="0" w:color="4F81BD" w:themeColor="accent1"/>
                </w:tcBorders>
                <w:vAlign w:val="center"/>
              </w:tcPr>
              <w:p w14:paraId="29EDC0C4" w14:textId="77777777" w:rsidR="003B470D" w:rsidRPr="003B470D" w:rsidRDefault="003B470D" w:rsidP="003B470D">
                <w:pPr>
                  <w:pStyle w:val="NoSpacing"/>
                  <w:jc w:val="center"/>
                  <w:rPr>
                    <w:rFonts w:asciiTheme="majorHAnsi" w:eastAsiaTheme="majorEastAsia" w:hAnsiTheme="majorHAnsi" w:cstheme="majorBidi"/>
                    <w:sz w:val="72"/>
                    <w:szCs w:val="44"/>
                  </w:rPr>
                </w:pPr>
                <w:r w:rsidRPr="003B470D">
                  <w:rPr>
                    <w:rFonts w:asciiTheme="majorHAnsi" w:eastAsiaTheme="majorEastAsia" w:hAnsiTheme="majorHAnsi" w:cstheme="majorBidi"/>
                    <w:sz w:val="72"/>
                    <w:szCs w:val="44"/>
                  </w:rPr>
                  <w:t>COS10011</w:t>
                </w:r>
              </w:p>
              <w:p w14:paraId="2108F513" w14:textId="77777777" w:rsidR="003B470D" w:rsidRDefault="003B470D" w:rsidP="003B470D">
                <w:pPr>
                  <w:pStyle w:val="NoSpacing"/>
                  <w:jc w:val="center"/>
                  <w:rPr>
                    <w:rFonts w:asciiTheme="majorHAnsi" w:eastAsiaTheme="majorEastAsia" w:hAnsiTheme="majorHAnsi" w:cstheme="majorBidi"/>
                    <w:sz w:val="44"/>
                    <w:szCs w:val="44"/>
                  </w:rPr>
                </w:pPr>
              </w:p>
              <w:p w14:paraId="6FAE9385" w14:textId="77777777" w:rsidR="003B470D" w:rsidRDefault="003B470D" w:rsidP="00A70729">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 xml:space="preserve">Semester </w:t>
                </w:r>
                <w:r w:rsidR="00A70729">
                  <w:rPr>
                    <w:rFonts w:asciiTheme="majorHAnsi" w:eastAsiaTheme="majorEastAsia" w:hAnsiTheme="majorHAnsi" w:cstheme="majorBidi"/>
                    <w:sz w:val="44"/>
                    <w:szCs w:val="44"/>
                  </w:rPr>
                  <w:t>2</w:t>
                </w:r>
                <w:r>
                  <w:rPr>
                    <w:rFonts w:asciiTheme="majorHAnsi" w:eastAsiaTheme="majorEastAsia" w:hAnsiTheme="majorHAnsi" w:cstheme="majorBidi"/>
                    <w:sz w:val="44"/>
                    <w:szCs w:val="44"/>
                  </w:rPr>
                  <w:t>, 2021</w:t>
                </w:r>
              </w:p>
            </w:tc>
          </w:tr>
          <w:tr w:rsidR="003B470D" w14:paraId="046E7720" w14:textId="77777777">
            <w:trPr>
              <w:trHeight w:val="360"/>
              <w:jc w:val="center"/>
            </w:trPr>
            <w:tc>
              <w:tcPr>
                <w:tcW w:w="5000" w:type="pct"/>
                <w:vAlign w:val="center"/>
              </w:tcPr>
              <w:p w14:paraId="172F1612" w14:textId="77777777" w:rsidR="003B470D" w:rsidRDefault="003B470D">
                <w:pPr>
                  <w:pStyle w:val="NoSpacing"/>
                  <w:jc w:val="center"/>
                </w:pPr>
              </w:p>
            </w:tc>
          </w:tr>
          <w:tr w:rsidR="003B470D" w14:paraId="5B778222" w14:textId="77777777">
            <w:trPr>
              <w:trHeight w:val="360"/>
              <w:jc w:val="center"/>
            </w:trPr>
            <w:tc>
              <w:tcPr>
                <w:tcW w:w="5000" w:type="pct"/>
                <w:vAlign w:val="center"/>
              </w:tcPr>
              <w:p w14:paraId="1CDCBE26" w14:textId="77777777" w:rsidR="003B470D" w:rsidRDefault="003B470D" w:rsidP="003B470D">
                <w:pPr>
                  <w:pStyle w:val="NoSpacing"/>
                  <w:jc w:val="center"/>
                  <w:rPr>
                    <w:b/>
                    <w:bCs/>
                  </w:rPr>
                </w:pPr>
              </w:p>
            </w:tc>
          </w:tr>
          <w:tr w:rsidR="003B470D" w14:paraId="2568190F" w14:textId="77777777">
            <w:trPr>
              <w:trHeight w:val="360"/>
              <w:jc w:val="center"/>
            </w:trPr>
            <w:tc>
              <w:tcPr>
                <w:tcW w:w="5000" w:type="pct"/>
                <w:vAlign w:val="center"/>
              </w:tcPr>
              <w:p w14:paraId="12C83363" w14:textId="77777777" w:rsidR="003B470D" w:rsidRDefault="003B470D">
                <w:pPr>
                  <w:pStyle w:val="NoSpacing"/>
                  <w:jc w:val="center"/>
                  <w:rPr>
                    <w:b/>
                    <w:bCs/>
                  </w:rPr>
                </w:pPr>
              </w:p>
            </w:tc>
          </w:tr>
        </w:tbl>
        <w:p w14:paraId="259621DA" w14:textId="77777777" w:rsidR="003B470D" w:rsidRDefault="003B470D"/>
        <w:tbl>
          <w:tblPr>
            <w:tblStyle w:val="TableGrid"/>
            <w:tblW w:w="0" w:type="auto"/>
            <w:jc w:val="center"/>
            <w:tblLook w:val="04A0" w:firstRow="1" w:lastRow="0" w:firstColumn="1" w:lastColumn="0" w:noHBand="0" w:noVBand="1"/>
          </w:tblPr>
          <w:tblGrid>
            <w:gridCol w:w="3520"/>
            <w:gridCol w:w="3709"/>
          </w:tblGrid>
          <w:tr w:rsidR="003B470D" w14:paraId="61C7F162" w14:textId="77777777" w:rsidTr="003B470D">
            <w:trPr>
              <w:jc w:val="center"/>
            </w:trPr>
            <w:tc>
              <w:tcPr>
                <w:tcW w:w="3520" w:type="dxa"/>
              </w:tcPr>
              <w:p w14:paraId="0B9D7407" w14:textId="77777777" w:rsidR="003B470D" w:rsidRPr="003B470D" w:rsidRDefault="003B470D">
                <w:pPr>
                  <w:rPr>
                    <w:sz w:val="32"/>
                  </w:rPr>
                </w:pPr>
                <w:r w:rsidRPr="003B470D">
                  <w:rPr>
                    <w:sz w:val="32"/>
                  </w:rPr>
                  <w:t>Member Name</w:t>
                </w:r>
              </w:p>
            </w:tc>
            <w:tc>
              <w:tcPr>
                <w:tcW w:w="3709" w:type="dxa"/>
              </w:tcPr>
              <w:p w14:paraId="3278DD20" w14:textId="77777777" w:rsidR="003B470D" w:rsidRPr="003B470D" w:rsidRDefault="003B470D">
                <w:pPr>
                  <w:rPr>
                    <w:sz w:val="32"/>
                  </w:rPr>
                </w:pPr>
                <w:r w:rsidRPr="003B470D">
                  <w:rPr>
                    <w:sz w:val="32"/>
                  </w:rPr>
                  <w:t>Member ID</w:t>
                </w:r>
              </w:p>
            </w:tc>
          </w:tr>
          <w:tr w:rsidR="003B470D" w14:paraId="121713D6" w14:textId="77777777" w:rsidTr="003B470D">
            <w:trPr>
              <w:jc w:val="center"/>
            </w:trPr>
            <w:tc>
              <w:tcPr>
                <w:tcW w:w="3520" w:type="dxa"/>
              </w:tcPr>
              <w:p w14:paraId="4E8437DC" w14:textId="661AD1FE" w:rsidR="003B470D" w:rsidRPr="003B470D" w:rsidRDefault="00A359BD">
                <w:pPr>
                  <w:rPr>
                    <w:sz w:val="32"/>
                  </w:rPr>
                </w:pPr>
                <w:r>
                  <w:rPr>
                    <w:sz w:val="32"/>
                  </w:rPr>
                  <w:t xml:space="preserve">Osama Iftikhar </w:t>
                </w:r>
              </w:p>
            </w:tc>
            <w:tc>
              <w:tcPr>
                <w:tcW w:w="3709" w:type="dxa"/>
              </w:tcPr>
              <w:p w14:paraId="415FC50B" w14:textId="33CB3FDD" w:rsidR="003B470D" w:rsidRPr="003B470D" w:rsidRDefault="00A359BD">
                <w:pPr>
                  <w:rPr>
                    <w:sz w:val="32"/>
                  </w:rPr>
                </w:pPr>
                <w:r>
                  <w:rPr>
                    <w:sz w:val="32"/>
                  </w:rPr>
                  <w:t>102763363</w:t>
                </w:r>
              </w:p>
            </w:tc>
          </w:tr>
        </w:tbl>
        <w:p w14:paraId="1A60AE3E" w14:textId="77777777" w:rsidR="003B470D" w:rsidRDefault="003B470D"/>
        <w:tbl>
          <w:tblPr>
            <w:tblpPr w:leftFromText="187" w:rightFromText="187" w:horzAnchor="margin" w:tblpXSpec="center" w:tblpYSpec="bottom"/>
            <w:tblW w:w="5000" w:type="pct"/>
            <w:tblLook w:val="04A0" w:firstRow="1" w:lastRow="0" w:firstColumn="1" w:lastColumn="0" w:noHBand="0" w:noVBand="1"/>
          </w:tblPr>
          <w:tblGrid>
            <w:gridCol w:w="9242"/>
          </w:tblGrid>
          <w:tr w:rsidR="003B470D" w14:paraId="221647E5" w14:textId="77777777">
            <w:tc>
              <w:tcPr>
                <w:tcW w:w="5000" w:type="pct"/>
              </w:tcPr>
              <w:p w14:paraId="0A094E87" w14:textId="77777777" w:rsidR="003B470D" w:rsidRDefault="003B470D">
                <w:pPr>
                  <w:pStyle w:val="NoSpacing"/>
                </w:pPr>
              </w:p>
            </w:tc>
          </w:tr>
        </w:tbl>
        <w:p w14:paraId="4BD0CE2B" w14:textId="77777777" w:rsidR="003B470D" w:rsidRDefault="003B470D"/>
        <w:p w14:paraId="24822762" w14:textId="77777777" w:rsidR="003B470D" w:rsidRDefault="003B470D">
          <w:pPr>
            <w:rPr>
              <w:sz w:val="32"/>
            </w:rPr>
          </w:pPr>
        </w:p>
        <w:p w14:paraId="302D9353" w14:textId="77777777" w:rsidR="003B470D" w:rsidRDefault="003B470D">
          <w:pPr>
            <w:rPr>
              <w:sz w:val="32"/>
            </w:rPr>
          </w:pPr>
          <w:r>
            <w:rPr>
              <w:sz w:val="32"/>
            </w:rPr>
            <w:br w:type="page"/>
          </w:r>
        </w:p>
        <w:p w14:paraId="60726512" w14:textId="77777777" w:rsidR="004B105A" w:rsidRDefault="003B470D">
          <w:pPr>
            <w:rPr>
              <w:sz w:val="32"/>
            </w:rPr>
          </w:pPr>
          <w:r>
            <w:rPr>
              <w:sz w:val="32"/>
            </w:rPr>
            <w:lastRenderedPageBreak/>
            <w:t>Table of Contents</w:t>
          </w:r>
        </w:p>
        <w:sdt>
          <w:sdtPr>
            <w:rPr>
              <w:rFonts w:asciiTheme="minorHAnsi" w:eastAsiaTheme="minorHAnsi" w:hAnsiTheme="minorHAnsi" w:cstheme="minorBidi"/>
              <w:color w:val="auto"/>
              <w:sz w:val="22"/>
              <w:szCs w:val="22"/>
              <w:lang w:val="en-MY"/>
            </w:rPr>
            <w:id w:val="2040232361"/>
            <w:docPartObj>
              <w:docPartGallery w:val="Table of Contents"/>
              <w:docPartUnique/>
            </w:docPartObj>
          </w:sdtPr>
          <w:sdtEndPr>
            <w:rPr>
              <w:b/>
              <w:bCs/>
              <w:noProof/>
            </w:rPr>
          </w:sdtEndPr>
          <w:sdtContent>
            <w:p w14:paraId="1F9C4C11" w14:textId="77777777" w:rsidR="004B105A" w:rsidRPr="001B4178" w:rsidRDefault="004B105A" w:rsidP="004B105A">
              <w:pPr>
                <w:pStyle w:val="TOCHeading"/>
                <w:rPr>
                  <w:rFonts w:ascii="Times New Roman" w:hAnsi="Times New Roman" w:cs="Times New Roman"/>
                </w:rPr>
              </w:pPr>
              <w:r w:rsidRPr="001B4178">
                <w:rPr>
                  <w:rFonts w:ascii="Times New Roman" w:hAnsi="Times New Roman" w:cs="Times New Roman"/>
                </w:rPr>
                <w:t>Table of Contents</w:t>
              </w:r>
            </w:p>
            <w:p w14:paraId="3B99F470" w14:textId="46DBC9BB" w:rsidR="00EF2BFF" w:rsidRDefault="004B105A">
              <w:pPr>
                <w:pStyle w:val="TOC1"/>
                <w:tabs>
                  <w:tab w:val="right" w:leader="dot" w:pos="9016"/>
                </w:tabs>
                <w:rPr>
                  <w:rFonts w:eastAsiaTheme="minorEastAsia"/>
                  <w:noProof/>
                  <w:lang w:val="en-PK" w:eastAsia="en-PK"/>
                </w:rPr>
              </w:pPr>
              <w:r w:rsidRPr="001B4178">
                <w:rPr>
                  <w:rFonts w:ascii="Times New Roman" w:hAnsi="Times New Roman" w:cs="Times New Roman"/>
                </w:rPr>
                <w:fldChar w:fldCharType="begin"/>
              </w:r>
              <w:r w:rsidRPr="001B4178">
                <w:rPr>
                  <w:rFonts w:ascii="Times New Roman" w:hAnsi="Times New Roman" w:cs="Times New Roman"/>
                </w:rPr>
                <w:instrText xml:space="preserve"> TOC \o "1-3" \h \z \u </w:instrText>
              </w:r>
              <w:r w:rsidRPr="001B4178">
                <w:rPr>
                  <w:rFonts w:ascii="Times New Roman" w:hAnsi="Times New Roman" w:cs="Times New Roman"/>
                </w:rPr>
                <w:fldChar w:fldCharType="separate"/>
              </w:r>
              <w:hyperlink w:anchor="_Toc87803813" w:history="1">
                <w:r w:rsidR="00EF2BFF" w:rsidRPr="008335C3">
                  <w:rPr>
                    <w:rStyle w:val="Hyperlink"/>
                    <w:noProof/>
                  </w:rPr>
                  <w:t>Introduction</w:t>
                </w:r>
                <w:r w:rsidR="00EF2BFF">
                  <w:rPr>
                    <w:noProof/>
                    <w:webHidden/>
                  </w:rPr>
                  <w:tab/>
                </w:r>
                <w:r w:rsidR="00EF2BFF">
                  <w:rPr>
                    <w:noProof/>
                    <w:webHidden/>
                  </w:rPr>
                  <w:fldChar w:fldCharType="begin"/>
                </w:r>
                <w:r w:rsidR="00EF2BFF">
                  <w:rPr>
                    <w:noProof/>
                    <w:webHidden/>
                  </w:rPr>
                  <w:instrText xml:space="preserve"> PAGEREF _Toc87803813 \h </w:instrText>
                </w:r>
                <w:r w:rsidR="00EF2BFF">
                  <w:rPr>
                    <w:noProof/>
                    <w:webHidden/>
                  </w:rPr>
                </w:r>
                <w:r w:rsidR="00EF2BFF">
                  <w:rPr>
                    <w:noProof/>
                    <w:webHidden/>
                  </w:rPr>
                  <w:fldChar w:fldCharType="separate"/>
                </w:r>
                <w:r w:rsidR="00EF2BFF">
                  <w:rPr>
                    <w:noProof/>
                    <w:webHidden/>
                  </w:rPr>
                  <w:t>2</w:t>
                </w:r>
                <w:r w:rsidR="00EF2BFF">
                  <w:rPr>
                    <w:noProof/>
                    <w:webHidden/>
                  </w:rPr>
                  <w:fldChar w:fldCharType="end"/>
                </w:r>
              </w:hyperlink>
            </w:p>
            <w:p w14:paraId="1C4332D3" w14:textId="4DB0C653" w:rsidR="00EF2BFF" w:rsidRDefault="004834DB">
              <w:pPr>
                <w:pStyle w:val="TOC2"/>
                <w:tabs>
                  <w:tab w:val="right" w:leader="dot" w:pos="9016"/>
                </w:tabs>
                <w:rPr>
                  <w:rFonts w:eastAsiaTheme="minorEastAsia"/>
                  <w:noProof/>
                  <w:lang w:val="en-PK" w:eastAsia="en-PK"/>
                </w:rPr>
              </w:pPr>
              <w:hyperlink w:anchor="_Toc87803814" w:history="1">
                <w:r w:rsidR="00EF2BFF" w:rsidRPr="008335C3">
                  <w:rPr>
                    <w:rStyle w:val="Hyperlink"/>
                    <w:noProof/>
                  </w:rPr>
                  <w:t>Scope of the website</w:t>
                </w:r>
                <w:r w:rsidR="00EF2BFF">
                  <w:rPr>
                    <w:noProof/>
                    <w:webHidden/>
                  </w:rPr>
                  <w:tab/>
                </w:r>
                <w:r w:rsidR="00EF2BFF">
                  <w:rPr>
                    <w:noProof/>
                    <w:webHidden/>
                  </w:rPr>
                  <w:fldChar w:fldCharType="begin"/>
                </w:r>
                <w:r w:rsidR="00EF2BFF">
                  <w:rPr>
                    <w:noProof/>
                    <w:webHidden/>
                  </w:rPr>
                  <w:instrText xml:space="preserve"> PAGEREF _Toc87803814 \h </w:instrText>
                </w:r>
                <w:r w:rsidR="00EF2BFF">
                  <w:rPr>
                    <w:noProof/>
                    <w:webHidden/>
                  </w:rPr>
                </w:r>
                <w:r w:rsidR="00EF2BFF">
                  <w:rPr>
                    <w:noProof/>
                    <w:webHidden/>
                  </w:rPr>
                  <w:fldChar w:fldCharType="separate"/>
                </w:r>
                <w:r w:rsidR="00EF2BFF">
                  <w:rPr>
                    <w:noProof/>
                    <w:webHidden/>
                  </w:rPr>
                  <w:t>2</w:t>
                </w:r>
                <w:r w:rsidR="00EF2BFF">
                  <w:rPr>
                    <w:noProof/>
                    <w:webHidden/>
                  </w:rPr>
                  <w:fldChar w:fldCharType="end"/>
                </w:r>
              </w:hyperlink>
            </w:p>
            <w:p w14:paraId="59017CBA" w14:textId="79E6F69A" w:rsidR="00EF2BFF" w:rsidRDefault="004834DB">
              <w:pPr>
                <w:pStyle w:val="TOC2"/>
                <w:tabs>
                  <w:tab w:val="right" w:leader="dot" w:pos="9016"/>
                </w:tabs>
                <w:rPr>
                  <w:rFonts w:eastAsiaTheme="minorEastAsia"/>
                  <w:noProof/>
                  <w:lang w:val="en-PK" w:eastAsia="en-PK"/>
                </w:rPr>
              </w:pPr>
              <w:hyperlink w:anchor="_Toc87803815" w:history="1">
                <w:r w:rsidR="00EF2BFF" w:rsidRPr="008335C3">
                  <w:rPr>
                    <w:rStyle w:val="Hyperlink"/>
                    <w:noProof/>
                  </w:rPr>
                  <w:t>Intended audience</w:t>
                </w:r>
                <w:r w:rsidR="00EF2BFF">
                  <w:rPr>
                    <w:noProof/>
                    <w:webHidden/>
                  </w:rPr>
                  <w:tab/>
                </w:r>
                <w:r w:rsidR="00EF2BFF">
                  <w:rPr>
                    <w:noProof/>
                    <w:webHidden/>
                  </w:rPr>
                  <w:fldChar w:fldCharType="begin"/>
                </w:r>
                <w:r w:rsidR="00EF2BFF">
                  <w:rPr>
                    <w:noProof/>
                    <w:webHidden/>
                  </w:rPr>
                  <w:instrText xml:space="preserve"> PAGEREF _Toc87803815 \h </w:instrText>
                </w:r>
                <w:r w:rsidR="00EF2BFF">
                  <w:rPr>
                    <w:noProof/>
                    <w:webHidden/>
                  </w:rPr>
                </w:r>
                <w:r w:rsidR="00EF2BFF">
                  <w:rPr>
                    <w:noProof/>
                    <w:webHidden/>
                  </w:rPr>
                  <w:fldChar w:fldCharType="separate"/>
                </w:r>
                <w:r w:rsidR="00EF2BFF">
                  <w:rPr>
                    <w:noProof/>
                    <w:webHidden/>
                  </w:rPr>
                  <w:t>2</w:t>
                </w:r>
                <w:r w:rsidR="00EF2BFF">
                  <w:rPr>
                    <w:noProof/>
                    <w:webHidden/>
                  </w:rPr>
                  <w:fldChar w:fldCharType="end"/>
                </w:r>
              </w:hyperlink>
            </w:p>
            <w:p w14:paraId="291ACEA1" w14:textId="4FA9E387" w:rsidR="00EF2BFF" w:rsidRDefault="004834DB">
              <w:pPr>
                <w:pStyle w:val="TOC1"/>
                <w:tabs>
                  <w:tab w:val="right" w:leader="dot" w:pos="9016"/>
                </w:tabs>
                <w:rPr>
                  <w:rFonts w:eastAsiaTheme="minorEastAsia"/>
                  <w:noProof/>
                  <w:lang w:val="en-PK" w:eastAsia="en-PK"/>
                </w:rPr>
              </w:pPr>
              <w:hyperlink w:anchor="_Toc87803816" w:history="1">
                <w:r w:rsidR="00EF2BFF" w:rsidRPr="008335C3">
                  <w:rPr>
                    <w:rStyle w:val="Hyperlink"/>
                    <w:noProof/>
                  </w:rPr>
                  <w:t>Webpage Design and Structure</w:t>
                </w:r>
                <w:r w:rsidR="00EF2BFF">
                  <w:rPr>
                    <w:noProof/>
                    <w:webHidden/>
                  </w:rPr>
                  <w:tab/>
                </w:r>
                <w:r w:rsidR="00EF2BFF">
                  <w:rPr>
                    <w:noProof/>
                    <w:webHidden/>
                  </w:rPr>
                  <w:fldChar w:fldCharType="begin"/>
                </w:r>
                <w:r w:rsidR="00EF2BFF">
                  <w:rPr>
                    <w:noProof/>
                    <w:webHidden/>
                  </w:rPr>
                  <w:instrText xml:space="preserve"> PAGEREF _Toc87803816 \h </w:instrText>
                </w:r>
                <w:r w:rsidR="00EF2BFF">
                  <w:rPr>
                    <w:noProof/>
                    <w:webHidden/>
                  </w:rPr>
                </w:r>
                <w:r w:rsidR="00EF2BFF">
                  <w:rPr>
                    <w:noProof/>
                    <w:webHidden/>
                  </w:rPr>
                  <w:fldChar w:fldCharType="separate"/>
                </w:r>
                <w:r w:rsidR="00EF2BFF">
                  <w:rPr>
                    <w:noProof/>
                    <w:webHidden/>
                  </w:rPr>
                  <w:t>3</w:t>
                </w:r>
                <w:r w:rsidR="00EF2BFF">
                  <w:rPr>
                    <w:noProof/>
                    <w:webHidden/>
                  </w:rPr>
                  <w:fldChar w:fldCharType="end"/>
                </w:r>
              </w:hyperlink>
            </w:p>
            <w:p w14:paraId="0475AEEA" w14:textId="35096380" w:rsidR="00EF2BFF" w:rsidRDefault="004834DB">
              <w:pPr>
                <w:pStyle w:val="TOC2"/>
                <w:tabs>
                  <w:tab w:val="right" w:leader="dot" w:pos="9016"/>
                </w:tabs>
                <w:rPr>
                  <w:rFonts w:eastAsiaTheme="minorEastAsia"/>
                  <w:noProof/>
                  <w:lang w:val="en-PK" w:eastAsia="en-PK"/>
                </w:rPr>
              </w:pPr>
              <w:hyperlink w:anchor="_Toc87803817" w:history="1">
                <w:r w:rsidR="00EF2BFF" w:rsidRPr="008335C3">
                  <w:rPr>
                    <w:rStyle w:val="Hyperlink"/>
                    <w:noProof/>
                  </w:rPr>
                  <w:t>Website Layout Mock ups</w:t>
                </w:r>
                <w:r w:rsidR="00EF2BFF">
                  <w:rPr>
                    <w:noProof/>
                    <w:webHidden/>
                  </w:rPr>
                  <w:tab/>
                </w:r>
                <w:r w:rsidR="00EF2BFF">
                  <w:rPr>
                    <w:noProof/>
                    <w:webHidden/>
                  </w:rPr>
                  <w:fldChar w:fldCharType="begin"/>
                </w:r>
                <w:r w:rsidR="00EF2BFF">
                  <w:rPr>
                    <w:noProof/>
                    <w:webHidden/>
                  </w:rPr>
                  <w:instrText xml:space="preserve"> PAGEREF _Toc87803817 \h </w:instrText>
                </w:r>
                <w:r w:rsidR="00EF2BFF">
                  <w:rPr>
                    <w:noProof/>
                    <w:webHidden/>
                  </w:rPr>
                </w:r>
                <w:r w:rsidR="00EF2BFF">
                  <w:rPr>
                    <w:noProof/>
                    <w:webHidden/>
                  </w:rPr>
                  <w:fldChar w:fldCharType="separate"/>
                </w:r>
                <w:r w:rsidR="00EF2BFF">
                  <w:rPr>
                    <w:noProof/>
                    <w:webHidden/>
                  </w:rPr>
                  <w:t>3</w:t>
                </w:r>
                <w:r w:rsidR="00EF2BFF">
                  <w:rPr>
                    <w:noProof/>
                    <w:webHidden/>
                  </w:rPr>
                  <w:fldChar w:fldCharType="end"/>
                </w:r>
              </w:hyperlink>
            </w:p>
            <w:p w14:paraId="31C3F1DE" w14:textId="2CB36346" w:rsidR="00EF2BFF" w:rsidRDefault="004834DB">
              <w:pPr>
                <w:pStyle w:val="TOC2"/>
                <w:tabs>
                  <w:tab w:val="right" w:leader="dot" w:pos="9016"/>
                </w:tabs>
                <w:rPr>
                  <w:rFonts w:eastAsiaTheme="minorEastAsia"/>
                  <w:noProof/>
                  <w:lang w:val="en-PK" w:eastAsia="en-PK"/>
                </w:rPr>
              </w:pPr>
              <w:hyperlink w:anchor="_Toc87803818" w:history="1">
                <w:r w:rsidR="00EF2BFF" w:rsidRPr="008335C3">
                  <w:rPr>
                    <w:rStyle w:val="Hyperlink"/>
                    <w:noProof/>
                  </w:rPr>
                  <w:t>Website Structure</w:t>
                </w:r>
                <w:r w:rsidR="00EF2BFF">
                  <w:rPr>
                    <w:noProof/>
                    <w:webHidden/>
                  </w:rPr>
                  <w:tab/>
                </w:r>
                <w:r w:rsidR="00EF2BFF">
                  <w:rPr>
                    <w:noProof/>
                    <w:webHidden/>
                  </w:rPr>
                  <w:fldChar w:fldCharType="begin"/>
                </w:r>
                <w:r w:rsidR="00EF2BFF">
                  <w:rPr>
                    <w:noProof/>
                    <w:webHidden/>
                  </w:rPr>
                  <w:instrText xml:space="preserve"> PAGEREF _Toc87803818 \h </w:instrText>
                </w:r>
                <w:r w:rsidR="00EF2BFF">
                  <w:rPr>
                    <w:noProof/>
                    <w:webHidden/>
                  </w:rPr>
                </w:r>
                <w:r w:rsidR="00EF2BFF">
                  <w:rPr>
                    <w:noProof/>
                    <w:webHidden/>
                  </w:rPr>
                  <w:fldChar w:fldCharType="separate"/>
                </w:r>
                <w:r w:rsidR="00EF2BFF">
                  <w:rPr>
                    <w:noProof/>
                    <w:webHidden/>
                  </w:rPr>
                  <w:t>12</w:t>
                </w:r>
                <w:r w:rsidR="00EF2BFF">
                  <w:rPr>
                    <w:noProof/>
                    <w:webHidden/>
                  </w:rPr>
                  <w:fldChar w:fldCharType="end"/>
                </w:r>
              </w:hyperlink>
            </w:p>
            <w:p w14:paraId="4522A797" w14:textId="2D095D7C" w:rsidR="00EF2BFF" w:rsidRDefault="004834DB">
              <w:pPr>
                <w:pStyle w:val="TOC1"/>
                <w:tabs>
                  <w:tab w:val="right" w:leader="dot" w:pos="9016"/>
                </w:tabs>
                <w:rPr>
                  <w:rFonts w:eastAsiaTheme="minorEastAsia"/>
                  <w:noProof/>
                  <w:lang w:val="en-PK" w:eastAsia="en-PK"/>
                </w:rPr>
              </w:pPr>
              <w:hyperlink w:anchor="_Toc87803819" w:history="1">
                <w:r w:rsidR="00EF2BFF" w:rsidRPr="008335C3">
                  <w:rPr>
                    <w:rStyle w:val="Hyperlink"/>
                    <w:noProof/>
                  </w:rPr>
                  <w:t>End Product</w:t>
                </w:r>
                <w:r w:rsidR="00EF2BFF">
                  <w:rPr>
                    <w:noProof/>
                    <w:webHidden/>
                  </w:rPr>
                  <w:tab/>
                </w:r>
                <w:r w:rsidR="00EF2BFF">
                  <w:rPr>
                    <w:noProof/>
                    <w:webHidden/>
                  </w:rPr>
                  <w:fldChar w:fldCharType="begin"/>
                </w:r>
                <w:r w:rsidR="00EF2BFF">
                  <w:rPr>
                    <w:noProof/>
                    <w:webHidden/>
                  </w:rPr>
                  <w:instrText xml:space="preserve"> PAGEREF _Toc87803819 \h </w:instrText>
                </w:r>
                <w:r w:rsidR="00EF2BFF">
                  <w:rPr>
                    <w:noProof/>
                    <w:webHidden/>
                  </w:rPr>
                </w:r>
                <w:r w:rsidR="00EF2BFF">
                  <w:rPr>
                    <w:noProof/>
                    <w:webHidden/>
                  </w:rPr>
                  <w:fldChar w:fldCharType="separate"/>
                </w:r>
                <w:r w:rsidR="00EF2BFF">
                  <w:rPr>
                    <w:noProof/>
                    <w:webHidden/>
                  </w:rPr>
                  <w:t>12</w:t>
                </w:r>
                <w:r w:rsidR="00EF2BFF">
                  <w:rPr>
                    <w:noProof/>
                    <w:webHidden/>
                  </w:rPr>
                  <w:fldChar w:fldCharType="end"/>
                </w:r>
              </w:hyperlink>
            </w:p>
            <w:p w14:paraId="5D8432CE" w14:textId="76675C33" w:rsidR="00EF2BFF" w:rsidRDefault="004834DB">
              <w:pPr>
                <w:pStyle w:val="TOC2"/>
                <w:tabs>
                  <w:tab w:val="right" w:leader="dot" w:pos="9016"/>
                </w:tabs>
                <w:rPr>
                  <w:rFonts w:eastAsiaTheme="minorEastAsia"/>
                  <w:noProof/>
                  <w:lang w:val="en-PK" w:eastAsia="en-PK"/>
                </w:rPr>
              </w:pPr>
              <w:hyperlink w:anchor="_Toc87803820" w:history="1">
                <w:r w:rsidR="00EF2BFF" w:rsidRPr="008335C3">
                  <w:rPr>
                    <w:rStyle w:val="Hyperlink"/>
                    <w:noProof/>
                  </w:rPr>
                  <w:t>Actual User Interface</w:t>
                </w:r>
                <w:r w:rsidR="00EF2BFF">
                  <w:rPr>
                    <w:noProof/>
                    <w:webHidden/>
                  </w:rPr>
                  <w:tab/>
                </w:r>
                <w:r w:rsidR="00EF2BFF">
                  <w:rPr>
                    <w:noProof/>
                    <w:webHidden/>
                  </w:rPr>
                  <w:fldChar w:fldCharType="begin"/>
                </w:r>
                <w:r w:rsidR="00EF2BFF">
                  <w:rPr>
                    <w:noProof/>
                    <w:webHidden/>
                  </w:rPr>
                  <w:instrText xml:space="preserve"> PAGEREF _Toc87803820 \h </w:instrText>
                </w:r>
                <w:r w:rsidR="00EF2BFF">
                  <w:rPr>
                    <w:noProof/>
                    <w:webHidden/>
                  </w:rPr>
                </w:r>
                <w:r w:rsidR="00EF2BFF">
                  <w:rPr>
                    <w:noProof/>
                    <w:webHidden/>
                  </w:rPr>
                  <w:fldChar w:fldCharType="separate"/>
                </w:r>
                <w:r w:rsidR="00EF2BFF">
                  <w:rPr>
                    <w:noProof/>
                    <w:webHidden/>
                  </w:rPr>
                  <w:t>12</w:t>
                </w:r>
                <w:r w:rsidR="00EF2BFF">
                  <w:rPr>
                    <w:noProof/>
                    <w:webHidden/>
                  </w:rPr>
                  <w:fldChar w:fldCharType="end"/>
                </w:r>
              </w:hyperlink>
            </w:p>
            <w:p w14:paraId="339DF8B4" w14:textId="7039443B" w:rsidR="00EF2BFF" w:rsidRDefault="004834DB">
              <w:pPr>
                <w:pStyle w:val="TOC3"/>
                <w:tabs>
                  <w:tab w:val="right" w:leader="dot" w:pos="9016"/>
                </w:tabs>
                <w:rPr>
                  <w:rFonts w:eastAsiaTheme="minorEastAsia"/>
                  <w:noProof/>
                  <w:lang w:val="en-PK" w:eastAsia="en-PK"/>
                </w:rPr>
              </w:pPr>
              <w:hyperlink w:anchor="_Toc87803821" w:history="1">
                <w:r w:rsidR="00EF2BFF" w:rsidRPr="008335C3">
                  <w:rPr>
                    <w:rStyle w:val="Hyperlink"/>
                    <w:noProof/>
                  </w:rPr>
                  <w:t>Home Page</w:t>
                </w:r>
                <w:r w:rsidR="00EF2BFF">
                  <w:rPr>
                    <w:noProof/>
                    <w:webHidden/>
                  </w:rPr>
                  <w:tab/>
                </w:r>
                <w:r w:rsidR="00EF2BFF">
                  <w:rPr>
                    <w:noProof/>
                    <w:webHidden/>
                  </w:rPr>
                  <w:fldChar w:fldCharType="begin"/>
                </w:r>
                <w:r w:rsidR="00EF2BFF">
                  <w:rPr>
                    <w:noProof/>
                    <w:webHidden/>
                  </w:rPr>
                  <w:instrText xml:space="preserve"> PAGEREF _Toc87803821 \h </w:instrText>
                </w:r>
                <w:r w:rsidR="00EF2BFF">
                  <w:rPr>
                    <w:noProof/>
                    <w:webHidden/>
                  </w:rPr>
                </w:r>
                <w:r w:rsidR="00EF2BFF">
                  <w:rPr>
                    <w:noProof/>
                    <w:webHidden/>
                  </w:rPr>
                  <w:fldChar w:fldCharType="separate"/>
                </w:r>
                <w:r w:rsidR="00EF2BFF">
                  <w:rPr>
                    <w:noProof/>
                    <w:webHidden/>
                  </w:rPr>
                  <w:t>12</w:t>
                </w:r>
                <w:r w:rsidR="00EF2BFF">
                  <w:rPr>
                    <w:noProof/>
                    <w:webHidden/>
                  </w:rPr>
                  <w:fldChar w:fldCharType="end"/>
                </w:r>
              </w:hyperlink>
            </w:p>
            <w:p w14:paraId="4E5AF27F" w14:textId="65CFA168" w:rsidR="00EF2BFF" w:rsidRDefault="004834DB">
              <w:pPr>
                <w:pStyle w:val="TOC3"/>
                <w:tabs>
                  <w:tab w:val="right" w:leader="dot" w:pos="9016"/>
                </w:tabs>
                <w:rPr>
                  <w:rFonts w:eastAsiaTheme="minorEastAsia"/>
                  <w:noProof/>
                  <w:lang w:val="en-PK" w:eastAsia="en-PK"/>
                </w:rPr>
              </w:pPr>
              <w:hyperlink w:anchor="_Toc87803822" w:history="1">
                <w:r w:rsidR="00EF2BFF" w:rsidRPr="008335C3">
                  <w:rPr>
                    <w:rStyle w:val="Hyperlink"/>
                    <w:rFonts w:cs="Times New Roman"/>
                    <w:noProof/>
                  </w:rPr>
                  <w:t>Enquiry</w:t>
                </w:r>
                <w:r w:rsidR="00EF2BFF">
                  <w:rPr>
                    <w:noProof/>
                    <w:webHidden/>
                  </w:rPr>
                  <w:tab/>
                </w:r>
                <w:r w:rsidR="00EF2BFF">
                  <w:rPr>
                    <w:noProof/>
                    <w:webHidden/>
                  </w:rPr>
                  <w:fldChar w:fldCharType="begin"/>
                </w:r>
                <w:r w:rsidR="00EF2BFF">
                  <w:rPr>
                    <w:noProof/>
                    <w:webHidden/>
                  </w:rPr>
                  <w:instrText xml:space="preserve"> PAGEREF _Toc87803822 \h </w:instrText>
                </w:r>
                <w:r w:rsidR="00EF2BFF">
                  <w:rPr>
                    <w:noProof/>
                    <w:webHidden/>
                  </w:rPr>
                </w:r>
                <w:r w:rsidR="00EF2BFF">
                  <w:rPr>
                    <w:noProof/>
                    <w:webHidden/>
                  </w:rPr>
                  <w:fldChar w:fldCharType="separate"/>
                </w:r>
                <w:r w:rsidR="00EF2BFF">
                  <w:rPr>
                    <w:noProof/>
                    <w:webHidden/>
                  </w:rPr>
                  <w:t>14</w:t>
                </w:r>
                <w:r w:rsidR="00EF2BFF">
                  <w:rPr>
                    <w:noProof/>
                    <w:webHidden/>
                  </w:rPr>
                  <w:fldChar w:fldCharType="end"/>
                </w:r>
              </w:hyperlink>
            </w:p>
            <w:p w14:paraId="1215DB90" w14:textId="6EA6AED5" w:rsidR="00EF2BFF" w:rsidRDefault="004834DB">
              <w:pPr>
                <w:pStyle w:val="TOC3"/>
                <w:tabs>
                  <w:tab w:val="right" w:leader="dot" w:pos="9016"/>
                </w:tabs>
                <w:rPr>
                  <w:rFonts w:eastAsiaTheme="minorEastAsia"/>
                  <w:noProof/>
                  <w:lang w:val="en-PK" w:eastAsia="en-PK"/>
                </w:rPr>
              </w:pPr>
              <w:hyperlink w:anchor="_Toc87803823" w:history="1">
                <w:r w:rsidR="00EF2BFF" w:rsidRPr="008335C3">
                  <w:rPr>
                    <w:rStyle w:val="Hyperlink"/>
                    <w:noProof/>
                  </w:rPr>
                  <w:t>Disclaimer</w:t>
                </w:r>
                <w:r w:rsidR="00EF2BFF">
                  <w:rPr>
                    <w:noProof/>
                    <w:webHidden/>
                  </w:rPr>
                  <w:tab/>
                </w:r>
                <w:r w:rsidR="00EF2BFF">
                  <w:rPr>
                    <w:noProof/>
                    <w:webHidden/>
                  </w:rPr>
                  <w:fldChar w:fldCharType="begin"/>
                </w:r>
                <w:r w:rsidR="00EF2BFF">
                  <w:rPr>
                    <w:noProof/>
                    <w:webHidden/>
                  </w:rPr>
                  <w:instrText xml:space="preserve"> PAGEREF _Toc87803823 \h </w:instrText>
                </w:r>
                <w:r w:rsidR="00EF2BFF">
                  <w:rPr>
                    <w:noProof/>
                    <w:webHidden/>
                  </w:rPr>
                </w:r>
                <w:r w:rsidR="00EF2BFF">
                  <w:rPr>
                    <w:noProof/>
                    <w:webHidden/>
                  </w:rPr>
                  <w:fldChar w:fldCharType="separate"/>
                </w:r>
                <w:r w:rsidR="00EF2BFF">
                  <w:rPr>
                    <w:noProof/>
                    <w:webHidden/>
                  </w:rPr>
                  <w:t>15</w:t>
                </w:r>
                <w:r w:rsidR="00EF2BFF">
                  <w:rPr>
                    <w:noProof/>
                    <w:webHidden/>
                  </w:rPr>
                  <w:fldChar w:fldCharType="end"/>
                </w:r>
              </w:hyperlink>
            </w:p>
            <w:p w14:paraId="6B94EC97" w14:textId="5E1A5BF6" w:rsidR="00EF2BFF" w:rsidRDefault="004834DB">
              <w:pPr>
                <w:pStyle w:val="TOC3"/>
                <w:tabs>
                  <w:tab w:val="right" w:leader="dot" w:pos="9016"/>
                </w:tabs>
                <w:rPr>
                  <w:rFonts w:eastAsiaTheme="minorEastAsia"/>
                  <w:noProof/>
                  <w:lang w:val="en-PK" w:eastAsia="en-PK"/>
                </w:rPr>
              </w:pPr>
              <w:hyperlink w:anchor="_Toc87803824" w:history="1">
                <w:r w:rsidR="00EF2BFF" w:rsidRPr="008335C3">
                  <w:rPr>
                    <w:rStyle w:val="Hyperlink"/>
                    <w:noProof/>
                  </w:rPr>
                  <w:t>Services Pages</w:t>
                </w:r>
                <w:r w:rsidR="00EF2BFF">
                  <w:rPr>
                    <w:noProof/>
                    <w:webHidden/>
                  </w:rPr>
                  <w:tab/>
                </w:r>
                <w:r w:rsidR="00EF2BFF">
                  <w:rPr>
                    <w:noProof/>
                    <w:webHidden/>
                  </w:rPr>
                  <w:fldChar w:fldCharType="begin"/>
                </w:r>
                <w:r w:rsidR="00EF2BFF">
                  <w:rPr>
                    <w:noProof/>
                    <w:webHidden/>
                  </w:rPr>
                  <w:instrText xml:space="preserve"> PAGEREF _Toc87803824 \h </w:instrText>
                </w:r>
                <w:r w:rsidR="00EF2BFF">
                  <w:rPr>
                    <w:noProof/>
                    <w:webHidden/>
                  </w:rPr>
                </w:r>
                <w:r w:rsidR="00EF2BFF">
                  <w:rPr>
                    <w:noProof/>
                    <w:webHidden/>
                  </w:rPr>
                  <w:fldChar w:fldCharType="separate"/>
                </w:r>
                <w:r w:rsidR="00EF2BFF">
                  <w:rPr>
                    <w:noProof/>
                    <w:webHidden/>
                  </w:rPr>
                  <w:t>16</w:t>
                </w:r>
                <w:r w:rsidR="00EF2BFF">
                  <w:rPr>
                    <w:noProof/>
                    <w:webHidden/>
                  </w:rPr>
                  <w:fldChar w:fldCharType="end"/>
                </w:r>
              </w:hyperlink>
            </w:p>
            <w:p w14:paraId="4B454F6C" w14:textId="16CF540B" w:rsidR="00EF2BFF" w:rsidRDefault="004834DB">
              <w:pPr>
                <w:pStyle w:val="TOC2"/>
                <w:tabs>
                  <w:tab w:val="right" w:leader="dot" w:pos="9016"/>
                </w:tabs>
                <w:rPr>
                  <w:rFonts w:eastAsiaTheme="minorEastAsia"/>
                  <w:noProof/>
                  <w:lang w:val="en-PK" w:eastAsia="en-PK"/>
                </w:rPr>
              </w:pPr>
              <w:hyperlink w:anchor="_Toc87803825" w:history="1">
                <w:r w:rsidR="00EF2BFF" w:rsidRPr="008335C3">
                  <w:rPr>
                    <w:rStyle w:val="Hyperlink"/>
                    <w:noProof/>
                  </w:rPr>
                  <w:t>Enhancements (if any)</w:t>
                </w:r>
                <w:r w:rsidR="00EF2BFF">
                  <w:rPr>
                    <w:noProof/>
                    <w:webHidden/>
                  </w:rPr>
                  <w:tab/>
                </w:r>
                <w:r w:rsidR="00EF2BFF">
                  <w:rPr>
                    <w:noProof/>
                    <w:webHidden/>
                  </w:rPr>
                  <w:fldChar w:fldCharType="begin"/>
                </w:r>
                <w:r w:rsidR="00EF2BFF">
                  <w:rPr>
                    <w:noProof/>
                    <w:webHidden/>
                  </w:rPr>
                  <w:instrText xml:space="preserve"> PAGEREF _Toc87803825 \h </w:instrText>
                </w:r>
                <w:r w:rsidR="00EF2BFF">
                  <w:rPr>
                    <w:noProof/>
                    <w:webHidden/>
                  </w:rPr>
                </w:r>
                <w:r w:rsidR="00EF2BFF">
                  <w:rPr>
                    <w:noProof/>
                    <w:webHidden/>
                  </w:rPr>
                  <w:fldChar w:fldCharType="separate"/>
                </w:r>
                <w:r w:rsidR="00EF2BFF">
                  <w:rPr>
                    <w:noProof/>
                    <w:webHidden/>
                  </w:rPr>
                  <w:t>17</w:t>
                </w:r>
                <w:r w:rsidR="00EF2BFF">
                  <w:rPr>
                    <w:noProof/>
                    <w:webHidden/>
                  </w:rPr>
                  <w:fldChar w:fldCharType="end"/>
                </w:r>
              </w:hyperlink>
            </w:p>
            <w:p w14:paraId="3D04B1BC" w14:textId="4A42449F" w:rsidR="00EF2BFF" w:rsidRDefault="004834DB">
              <w:pPr>
                <w:pStyle w:val="TOC3"/>
                <w:tabs>
                  <w:tab w:val="right" w:leader="dot" w:pos="9016"/>
                </w:tabs>
                <w:rPr>
                  <w:rFonts w:eastAsiaTheme="minorEastAsia"/>
                  <w:noProof/>
                  <w:lang w:val="en-PK" w:eastAsia="en-PK"/>
                </w:rPr>
              </w:pPr>
              <w:hyperlink w:anchor="_Toc87803826" w:history="1">
                <w:r w:rsidR="00EF2BFF" w:rsidRPr="008335C3">
                  <w:rPr>
                    <w:rStyle w:val="Hyperlink"/>
                    <w:noProof/>
                  </w:rPr>
                  <w:t>Embedded Google Map</w:t>
                </w:r>
                <w:r w:rsidR="00EF2BFF">
                  <w:rPr>
                    <w:noProof/>
                    <w:webHidden/>
                  </w:rPr>
                  <w:tab/>
                </w:r>
                <w:r w:rsidR="00EF2BFF">
                  <w:rPr>
                    <w:noProof/>
                    <w:webHidden/>
                  </w:rPr>
                  <w:fldChar w:fldCharType="begin"/>
                </w:r>
                <w:r w:rsidR="00EF2BFF">
                  <w:rPr>
                    <w:noProof/>
                    <w:webHidden/>
                  </w:rPr>
                  <w:instrText xml:space="preserve"> PAGEREF _Toc87803826 \h </w:instrText>
                </w:r>
                <w:r w:rsidR="00EF2BFF">
                  <w:rPr>
                    <w:noProof/>
                    <w:webHidden/>
                  </w:rPr>
                </w:r>
                <w:r w:rsidR="00EF2BFF">
                  <w:rPr>
                    <w:noProof/>
                    <w:webHidden/>
                  </w:rPr>
                  <w:fldChar w:fldCharType="separate"/>
                </w:r>
                <w:r w:rsidR="00EF2BFF">
                  <w:rPr>
                    <w:noProof/>
                    <w:webHidden/>
                  </w:rPr>
                  <w:t>17</w:t>
                </w:r>
                <w:r w:rsidR="00EF2BFF">
                  <w:rPr>
                    <w:noProof/>
                    <w:webHidden/>
                  </w:rPr>
                  <w:fldChar w:fldCharType="end"/>
                </w:r>
              </w:hyperlink>
            </w:p>
            <w:p w14:paraId="7823486B" w14:textId="3229B21F" w:rsidR="00EF2BFF" w:rsidRDefault="004834DB">
              <w:pPr>
                <w:pStyle w:val="TOC3"/>
                <w:tabs>
                  <w:tab w:val="right" w:leader="dot" w:pos="9016"/>
                </w:tabs>
                <w:rPr>
                  <w:rFonts w:eastAsiaTheme="minorEastAsia"/>
                  <w:noProof/>
                  <w:lang w:val="en-PK" w:eastAsia="en-PK"/>
                </w:rPr>
              </w:pPr>
              <w:hyperlink w:anchor="_Toc87803827" w:history="1">
                <w:r w:rsidR="00EF2BFF" w:rsidRPr="008335C3">
                  <w:rPr>
                    <w:rStyle w:val="Hyperlink"/>
                    <w:rFonts w:cs="Times New Roman"/>
                    <w:noProof/>
                  </w:rPr>
                  <w:t>Why choose us</w:t>
                </w:r>
                <w:r w:rsidR="00EF2BFF">
                  <w:rPr>
                    <w:noProof/>
                    <w:webHidden/>
                  </w:rPr>
                  <w:tab/>
                </w:r>
                <w:r w:rsidR="00EF2BFF">
                  <w:rPr>
                    <w:noProof/>
                    <w:webHidden/>
                  </w:rPr>
                  <w:fldChar w:fldCharType="begin"/>
                </w:r>
                <w:r w:rsidR="00EF2BFF">
                  <w:rPr>
                    <w:noProof/>
                    <w:webHidden/>
                  </w:rPr>
                  <w:instrText xml:space="preserve"> PAGEREF _Toc87803827 \h </w:instrText>
                </w:r>
                <w:r w:rsidR="00EF2BFF">
                  <w:rPr>
                    <w:noProof/>
                    <w:webHidden/>
                  </w:rPr>
                </w:r>
                <w:r w:rsidR="00EF2BFF">
                  <w:rPr>
                    <w:noProof/>
                    <w:webHidden/>
                  </w:rPr>
                  <w:fldChar w:fldCharType="separate"/>
                </w:r>
                <w:r w:rsidR="00EF2BFF">
                  <w:rPr>
                    <w:noProof/>
                    <w:webHidden/>
                  </w:rPr>
                  <w:t>17</w:t>
                </w:r>
                <w:r w:rsidR="00EF2BFF">
                  <w:rPr>
                    <w:noProof/>
                    <w:webHidden/>
                  </w:rPr>
                  <w:fldChar w:fldCharType="end"/>
                </w:r>
              </w:hyperlink>
            </w:p>
            <w:p w14:paraId="7C9E29E0" w14:textId="076F1183" w:rsidR="00EF2BFF" w:rsidRDefault="004834DB">
              <w:pPr>
                <w:pStyle w:val="TOC3"/>
                <w:tabs>
                  <w:tab w:val="right" w:leader="dot" w:pos="9016"/>
                </w:tabs>
                <w:rPr>
                  <w:rFonts w:eastAsiaTheme="minorEastAsia"/>
                  <w:noProof/>
                  <w:lang w:val="en-PK" w:eastAsia="en-PK"/>
                </w:rPr>
              </w:pPr>
              <w:hyperlink w:anchor="_Toc87803828" w:history="1">
                <w:r w:rsidR="00EF2BFF" w:rsidRPr="008335C3">
                  <w:rPr>
                    <w:rStyle w:val="Hyperlink"/>
                    <w:rFonts w:cs="Times New Roman"/>
                    <w:noProof/>
                  </w:rPr>
                  <w:t>Hover Drop Down Navigation</w:t>
                </w:r>
                <w:r w:rsidR="00EF2BFF">
                  <w:rPr>
                    <w:noProof/>
                    <w:webHidden/>
                  </w:rPr>
                  <w:tab/>
                </w:r>
                <w:r w:rsidR="00EF2BFF">
                  <w:rPr>
                    <w:noProof/>
                    <w:webHidden/>
                  </w:rPr>
                  <w:fldChar w:fldCharType="begin"/>
                </w:r>
                <w:r w:rsidR="00EF2BFF">
                  <w:rPr>
                    <w:noProof/>
                    <w:webHidden/>
                  </w:rPr>
                  <w:instrText xml:space="preserve"> PAGEREF _Toc87803828 \h </w:instrText>
                </w:r>
                <w:r w:rsidR="00EF2BFF">
                  <w:rPr>
                    <w:noProof/>
                    <w:webHidden/>
                  </w:rPr>
                </w:r>
                <w:r w:rsidR="00EF2BFF">
                  <w:rPr>
                    <w:noProof/>
                    <w:webHidden/>
                  </w:rPr>
                  <w:fldChar w:fldCharType="separate"/>
                </w:r>
                <w:r w:rsidR="00EF2BFF">
                  <w:rPr>
                    <w:noProof/>
                    <w:webHidden/>
                  </w:rPr>
                  <w:t>17</w:t>
                </w:r>
                <w:r w:rsidR="00EF2BFF">
                  <w:rPr>
                    <w:noProof/>
                    <w:webHidden/>
                  </w:rPr>
                  <w:fldChar w:fldCharType="end"/>
                </w:r>
              </w:hyperlink>
            </w:p>
            <w:p w14:paraId="5AB98410" w14:textId="598AD733" w:rsidR="00EF2BFF" w:rsidRDefault="004834DB">
              <w:pPr>
                <w:pStyle w:val="TOC3"/>
                <w:tabs>
                  <w:tab w:val="right" w:leader="dot" w:pos="9016"/>
                </w:tabs>
                <w:rPr>
                  <w:rFonts w:eastAsiaTheme="minorEastAsia"/>
                  <w:noProof/>
                  <w:lang w:val="en-PK" w:eastAsia="en-PK"/>
                </w:rPr>
              </w:pPr>
              <w:hyperlink w:anchor="_Toc87803829" w:history="1">
                <w:r w:rsidR="00EF2BFF" w:rsidRPr="008335C3">
                  <w:rPr>
                    <w:rStyle w:val="Hyperlink"/>
                    <w:noProof/>
                  </w:rPr>
                  <w:t>Enlarge Nav Link</w:t>
                </w:r>
                <w:r w:rsidR="00EF2BFF">
                  <w:rPr>
                    <w:noProof/>
                    <w:webHidden/>
                  </w:rPr>
                  <w:tab/>
                </w:r>
                <w:r w:rsidR="00EF2BFF">
                  <w:rPr>
                    <w:noProof/>
                    <w:webHidden/>
                  </w:rPr>
                  <w:fldChar w:fldCharType="begin"/>
                </w:r>
                <w:r w:rsidR="00EF2BFF">
                  <w:rPr>
                    <w:noProof/>
                    <w:webHidden/>
                  </w:rPr>
                  <w:instrText xml:space="preserve"> PAGEREF _Toc87803829 \h </w:instrText>
                </w:r>
                <w:r w:rsidR="00EF2BFF">
                  <w:rPr>
                    <w:noProof/>
                    <w:webHidden/>
                  </w:rPr>
                </w:r>
                <w:r w:rsidR="00EF2BFF">
                  <w:rPr>
                    <w:noProof/>
                    <w:webHidden/>
                  </w:rPr>
                  <w:fldChar w:fldCharType="separate"/>
                </w:r>
                <w:r w:rsidR="00EF2BFF">
                  <w:rPr>
                    <w:noProof/>
                    <w:webHidden/>
                  </w:rPr>
                  <w:t>18</w:t>
                </w:r>
                <w:r w:rsidR="00EF2BFF">
                  <w:rPr>
                    <w:noProof/>
                    <w:webHidden/>
                  </w:rPr>
                  <w:fldChar w:fldCharType="end"/>
                </w:r>
              </w:hyperlink>
            </w:p>
            <w:p w14:paraId="1A0C463D" w14:textId="5D4ADD88" w:rsidR="00EF2BFF" w:rsidRDefault="004834DB">
              <w:pPr>
                <w:pStyle w:val="TOC3"/>
                <w:tabs>
                  <w:tab w:val="right" w:leader="dot" w:pos="9016"/>
                </w:tabs>
                <w:rPr>
                  <w:rFonts w:eastAsiaTheme="minorEastAsia"/>
                  <w:noProof/>
                  <w:lang w:val="en-PK" w:eastAsia="en-PK"/>
                </w:rPr>
              </w:pPr>
              <w:hyperlink w:anchor="_Toc87803830" w:history="1">
                <w:r w:rsidR="00EF2BFF" w:rsidRPr="008335C3">
                  <w:rPr>
                    <w:rStyle w:val="Hyperlink"/>
                    <w:noProof/>
                  </w:rPr>
                  <w:t>Marquee</w:t>
                </w:r>
                <w:r w:rsidR="00EF2BFF">
                  <w:rPr>
                    <w:noProof/>
                    <w:webHidden/>
                  </w:rPr>
                  <w:tab/>
                </w:r>
                <w:r w:rsidR="00EF2BFF">
                  <w:rPr>
                    <w:noProof/>
                    <w:webHidden/>
                  </w:rPr>
                  <w:fldChar w:fldCharType="begin"/>
                </w:r>
                <w:r w:rsidR="00EF2BFF">
                  <w:rPr>
                    <w:noProof/>
                    <w:webHidden/>
                  </w:rPr>
                  <w:instrText xml:space="preserve"> PAGEREF _Toc87803830 \h </w:instrText>
                </w:r>
                <w:r w:rsidR="00EF2BFF">
                  <w:rPr>
                    <w:noProof/>
                    <w:webHidden/>
                  </w:rPr>
                </w:r>
                <w:r w:rsidR="00EF2BFF">
                  <w:rPr>
                    <w:noProof/>
                    <w:webHidden/>
                  </w:rPr>
                  <w:fldChar w:fldCharType="separate"/>
                </w:r>
                <w:r w:rsidR="00EF2BFF">
                  <w:rPr>
                    <w:noProof/>
                    <w:webHidden/>
                  </w:rPr>
                  <w:t>18</w:t>
                </w:r>
                <w:r w:rsidR="00EF2BFF">
                  <w:rPr>
                    <w:noProof/>
                    <w:webHidden/>
                  </w:rPr>
                  <w:fldChar w:fldCharType="end"/>
                </w:r>
              </w:hyperlink>
            </w:p>
            <w:p w14:paraId="636B9CA6" w14:textId="63EF3F44" w:rsidR="004B105A" w:rsidRDefault="004B105A" w:rsidP="004B105A">
              <w:r w:rsidRPr="001B4178">
                <w:rPr>
                  <w:rFonts w:ascii="Times New Roman" w:hAnsi="Times New Roman" w:cs="Times New Roman"/>
                  <w:b/>
                  <w:bCs/>
                  <w:noProof/>
                </w:rPr>
                <w:fldChar w:fldCharType="end"/>
              </w:r>
            </w:p>
          </w:sdtContent>
        </w:sdt>
        <w:p w14:paraId="5BC4C36F" w14:textId="14C3AE73" w:rsidR="004B105A" w:rsidRPr="00A359BD" w:rsidRDefault="003B470D" w:rsidP="004B105A">
          <w:pPr>
            <w:rPr>
              <w:sz w:val="32"/>
            </w:rPr>
          </w:pPr>
          <w:r>
            <w:rPr>
              <w:sz w:val="32"/>
            </w:rPr>
            <w:br w:type="page"/>
          </w:r>
          <w:r w:rsidR="004B105A" w:rsidRPr="003B470D">
            <w:rPr>
              <w:b/>
              <w:sz w:val="40"/>
            </w:rPr>
            <w:lastRenderedPageBreak/>
            <w:t>Assignment 1</w:t>
          </w:r>
        </w:p>
        <w:p w14:paraId="268A5FAE" w14:textId="77777777" w:rsidR="004B105A" w:rsidRPr="00F54D02" w:rsidRDefault="004B105A" w:rsidP="004B105A">
          <w:pPr>
            <w:pStyle w:val="Heading1"/>
          </w:pPr>
          <w:bookmarkStart w:id="0" w:name="_Toc87803813"/>
          <w:r w:rsidRPr="00F54D02">
            <w:t>Introduction</w:t>
          </w:r>
          <w:bookmarkEnd w:id="0"/>
        </w:p>
        <w:p w14:paraId="25854E56" w14:textId="77777777" w:rsidR="004B105A" w:rsidRDefault="004B105A" w:rsidP="004B105A">
          <w:pPr>
            <w:rPr>
              <w:i/>
              <w:sz w:val="20"/>
              <w:szCs w:val="20"/>
            </w:rPr>
          </w:pPr>
          <w:r w:rsidRPr="00F54D02">
            <w:rPr>
              <w:i/>
              <w:sz w:val="20"/>
              <w:szCs w:val="20"/>
            </w:rPr>
            <w:t>[Brief introduction to the website: background and objectives]</w:t>
          </w:r>
        </w:p>
        <w:p w14:paraId="061AEE98" w14:textId="77777777" w:rsidR="004B105A" w:rsidRDefault="004B105A" w:rsidP="004B105A">
          <w:pPr>
            <w:pStyle w:val="Heading2"/>
            <w:rPr>
              <w:rStyle w:val="Heading2Char"/>
            </w:rPr>
          </w:pPr>
          <w:bookmarkStart w:id="1" w:name="_Toc87803814"/>
          <w:r w:rsidRPr="00B41273">
            <w:rPr>
              <w:rStyle w:val="Heading2Char"/>
            </w:rPr>
            <w:t>Scope of the website</w:t>
          </w:r>
          <w:bookmarkEnd w:id="1"/>
          <w:r w:rsidRPr="00B41273">
            <w:t xml:space="preserve"> </w:t>
          </w:r>
        </w:p>
        <w:p w14:paraId="523FFD48" w14:textId="52150AF6" w:rsidR="004B105A" w:rsidRPr="00AB0D85" w:rsidRDefault="004B105A" w:rsidP="004B105A">
          <w:pPr>
            <w:spacing w:line="360" w:lineRule="auto"/>
            <w:rPr>
              <w:rFonts w:ascii="Times New Roman" w:hAnsi="Times New Roman" w:cs="Times New Roman"/>
              <w:sz w:val="24"/>
              <w:szCs w:val="24"/>
            </w:rPr>
          </w:pPr>
          <w:r w:rsidRPr="00AB0D85">
            <w:rPr>
              <w:rFonts w:ascii="Times New Roman" w:hAnsi="Times New Roman" w:cs="Times New Roman"/>
              <w:sz w:val="24"/>
              <w:szCs w:val="24"/>
            </w:rPr>
            <w:t xml:space="preserve">The website selected is a </w:t>
          </w:r>
          <w:r>
            <w:rPr>
              <w:rFonts w:ascii="Times New Roman" w:hAnsi="Times New Roman" w:cs="Times New Roman"/>
              <w:sz w:val="24"/>
              <w:szCs w:val="24"/>
            </w:rPr>
            <w:t>bus booking</w:t>
          </w:r>
          <w:r w:rsidRPr="00AB0D85">
            <w:rPr>
              <w:rFonts w:ascii="Times New Roman" w:hAnsi="Times New Roman" w:cs="Times New Roman"/>
              <w:sz w:val="24"/>
              <w:szCs w:val="24"/>
            </w:rPr>
            <w:t xml:space="preserve"> website.</w:t>
          </w:r>
          <w:r w:rsidRPr="004B105A">
            <w:rPr>
              <w:rFonts w:ascii="Times New Roman" w:hAnsi="Times New Roman" w:cs="Times New Roman"/>
              <w:sz w:val="24"/>
              <w:szCs w:val="24"/>
            </w:rPr>
            <w:t xml:space="preserve"> </w:t>
          </w:r>
          <w:r>
            <w:rPr>
              <w:rFonts w:ascii="Times New Roman" w:hAnsi="Times New Roman" w:cs="Times New Roman"/>
              <w:sz w:val="24"/>
              <w:szCs w:val="24"/>
            </w:rPr>
            <w:t xml:space="preserve">The website is used for a bus company </w:t>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reserve seats and enquire about the bus</w:t>
          </w:r>
          <w:r w:rsidRPr="00AB0D85">
            <w:rPr>
              <w:rFonts w:ascii="Times New Roman" w:hAnsi="Times New Roman" w:cs="Times New Roman"/>
              <w:sz w:val="24"/>
              <w:szCs w:val="24"/>
            </w:rPr>
            <w:t>. The reason I choose this topic because</w:t>
          </w:r>
          <w:r>
            <w:rPr>
              <w:rFonts w:ascii="Times New Roman" w:hAnsi="Times New Roman" w:cs="Times New Roman"/>
              <w:sz w:val="24"/>
              <w:szCs w:val="24"/>
            </w:rPr>
            <w:t xml:space="preserve"> It’s a great concept for where I live</w:t>
          </w:r>
          <w:r w:rsidRPr="00AB0D85">
            <w:rPr>
              <w:rFonts w:ascii="Times New Roman" w:hAnsi="Times New Roman" w:cs="Times New Roman"/>
              <w:sz w:val="24"/>
              <w:szCs w:val="24"/>
            </w:rPr>
            <w:t xml:space="preserve">. </w:t>
          </w:r>
        </w:p>
        <w:p w14:paraId="7BE4989B" w14:textId="77777777" w:rsidR="004B105A" w:rsidRPr="00FA35D7" w:rsidRDefault="004B105A" w:rsidP="004B105A">
          <w:pPr>
            <w:pStyle w:val="Heading2"/>
          </w:pPr>
          <w:r w:rsidRPr="00FA35D7">
            <w:rPr>
              <w:rStyle w:val="Heading2Char"/>
            </w:rPr>
            <w:tab/>
          </w:r>
          <w:bookmarkStart w:id="2" w:name="_Toc87803815"/>
          <w:r w:rsidRPr="00FA35D7">
            <w:rPr>
              <w:rStyle w:val="Heading2Char"/>
            </w:rPr>
            <w:t>Intended audience</w:t>
          </w:r>
          <w:bookmarkEnd w:id="2"/>
          <w:r w:rsidRPr="00FA35D7">
            <w:t xml:space="preserve"> </w:t>
          </w:r>
        </w:p>
        <w:p w14:paraId="0BBF7044" w14:textId="572D898C" w:rsidR="004B105A" w:rsidRDefault="004B105A" w:rsidP="004B105A">
          <w:pPr>
            <w:spacing w:line="360" w:lineRule="auto"/>
            <w:rPr>
              <w:rFonts w:ascii="Times New Roman" w:hAnsi="Times New Roman" w:cs="Times New Roman"/>
              <w:sz w:val="24"/>
              <w:szCs w:val="24"/>
            </w:rPr>
          </w:pPr>
          <w:r w:rsidRPr="00D83122">
            <w:rPr>
              <w:rFonts w:ascii="Times New Roman" w:hAnsi="Times New Roman" w:cs="Times New Roman"/>
              <w:sz w:val="24"/>
              <w:szCs w:val="24"/>
            </w:rPr>
            <w:t>The intended audience are audiences from the age of 18 and above, both male and female. This is because This website is an e-</w:t>
          </w:r>
          <w:r>
            <w:rPr>
              <w:rFonts w:ascii="Times New Roman" w:hAnsi="Times New Roman" w:cs="Times New Roman"/>
              <w:sz w:val="24"/>
              <w:szCs w:val="24"/>
            </w:rPr>
            <w:t>bus booking</w:t>
          </w:r>
          <w:r w:rsidRPr="00D83122">
            <w:rPr>
              <w:rFonts w:ascii="Times New Roman" w:hAnsi="Times New Roman" w:cs="Times New Roman"/>
              <w:sz w:val="24"/>
              <w:szCs w:val="24"/>
            </w:rPr>
            <w:t xml:space="preserve"> website which </w:t>
          </w:r>
          <w:r>
            <w:rPr>
              <w:rFonts w:ascii="Times New Roman" w:hAnsi="Times New Roman" w:cs="Times New Roman"/>
              <w:sz w:val="24"/>
              <w:szCs w:val="24"/>
            </w:rPr>
            <w:t xml:space="preserve">is mostly used by </w:t>
          </w:r>
          <w:proofErr w:type="gramStart"/>
          <w:r>
            <w:rPr>
              <w:rFonts w:ascii="Times New Roman" w:hAnsi="Times New Roman" w:cs="Times New Roman"/>
              <w:sz w:val="24"/>
              <w:szCs w:val="24"/>
            </w:rPr>
            <w:t>Adults</w:t>
          </w:r>
          <w:proofErr w:type="gramEnd"/>
          <w:r>
            <w:rPr>
              <w:rFonts w:ascii="Times New Roman" w:hAnsi="Times New Roman" w:cs="Times New Roman"/>
              <w:sz w:val="24"/>
              <w:szCs w:val="24"/>
            </w:rPr>
            <w:t xml:space="preserve"> book seats for trips. As children don’t make trips with an adult present.</w:t>
          </w:r>
        </w:p>
        <w:p w14:paraId="4A42A137" w14:textId="77777777" w:rsidR="004B105A" w:rsidRDefault="004B105A" w:rsidP="004B105A">
          <w:pPr>
            <w:spacing w:line="360" w:lineRule="auto"/>
            <w:rPr>
              <w:rFonts w:ascii="Times New Roman" w:hAnsi="Times New Roman" w:cs="Times New Roman"/>
              <w:sz w:val="24"/>
              <w:szCs w:val="24"/>
            </w:rPr>
          </w:pPr>
        </w:p>
        <w:p w14:paraId="792FA3E0" w14:textId="77777777" w:rsidR="004B105A" w:rsidRDefault="004B105A" w:rsidP="004B105A">
          <w:pPr>
            <w:spacing w:line="360" w:lineRule="auto"/>
            <w:rPr>
              <w:rFonts w:ascii="Times New Roman" w:hAnsi="Times New Roman" w:cs="Times New Roman"/>
              <w:sz w:val="24"/>
              <w:szCs w:val="24"/>
            </w:rPr>
          </w:pPr>
        </w:p>
        <w:p w14:paraId="33AED3F8" w14:textId="77777777" w:rsidR="004B105A" w:rsidRDefault="004B105A" w:rsidP="004B105A">
          <w:pPr>
            <w:spacing w:line="360" w:lineRule="auto"/>
            <w:rPr>
              <w:rFonts w:ascii="Times New Roman" w:hAnsi="Times New Roman" w:cs="Times New Roman"/>
              <w:sz w:val="24"/>
              <w:szCs w:val="24"/>
            </w:rPr>
          </w:pPr>
        </w:p>
        <w:p w14:paraId="550693DB" w14:textId="77777777" w:rsidR="004B105A" w:rsidRDefault="004B105A" w:rsidP="004B105A">
          <w:pPr>
            <w:spacing w:line="360" w:lineRule="auto"/>
            <w:rPr>
              <w:rFonts w:ascii="Times New Roman" w:hAnsi="Times New Roman" w:cs="Times New Roman"/>
              <w:sz w:val="24"/>
              <w:szCs w:val="24"/>
            </w:rPr>
          </w:pPr>
        </w:p>
        <w:p w14:paraId="78630C53" w14:textId="77777777" w:rsidR="004B105A" w:rsidRDefault="004B105A" w:rsidP="004B105A">
          <w:pPr>
            <w:spacing w:line="360" w:lineRule="auto"/>
            <w:rPr>
              <w:rFonts w:ascii="Times New Roman" w:hAnsi="Times New Roman" w:cs="Times New Roman"/>
              <w:sz w:val="24"/>
              <w:szCs w:val="24"/>
            </w:rPr>
          </w:pPr>
        </w:p>
        <w:p w14:paraId="0ADCCF35" w14:textId="77777777" w:rsidR="004B105A" w:rsidRDefault="004B105A" w:rsidP="004B105A">
          <w:pPr>
            <w:spacing w:line="360" w:lineRule="auto"/>
            <w:rPr>
              <w:rFonts w:ascii="Times New Roman" w:hAnsi="Times New Roman" w:cs="Times New Roman"/>
              <w:sz w:val="24"/>
              <w:szCs w:val="24"/>
            </w:rPr>
          </w:pPr>
        </w:p>
        <w:p w14:paraId="5405CBE4" w14:textId="77777777" w:rsidR="004B105A" w:rsidRDefault="004B105A" w:rsidP="004B105A">
          <w:pPr>
            <w:spacing w:line="360" w:lineRule="auto"/>
            <w:rPr>
              <w:rFonts w:ascii="Times New Roman" w:hAnsi="Times New Roman" w:cs="Times New Roman"/>
              <w:sz w:val="24"/>
              <w:szCs w:val="24"/>
            </w:rPr>
          </w:pPr>
        </w:p>
        <w:p w14:paraId="7D6BC709" w14:textId="77777777" w:rsidR="004B105A" w:rsidRDefault="004B105A" w:rsidP="004B105A">
          <w:pPr>
            <w:spacing w:line="360" w:lineRule="auto"/>
            <w:rPr>
              <w:rFonts w:ascii="Times New Roman" w:hAnsi="Times New Roman" w:cs="Times New Roman"/>
              <w:sz w:val="24"/>
              <w:szCs w:val="24"/>
            </w:rPr>
          </w:pPr>
        </w:p>
        <w:p w14:paraId="2ABFA2FA" w14:textId="0902A65D" w:rsidR="004B105A" w:rsidRDefault="004B105A" w:rsidP="004B105A">
          <w:pPr>
            <w:spacing w:line="360" w:lineRule="auto"/>
            <w:rPr>
              <w:rFonts w:ascii="Times New Roman" w:hAnsi="Times New Roman" w:cs="Times New Roman"/>
              <w:sz w:val="24"/>
              <w:szCs w:val="24"/>
            </w:rPr>
          </w:pPr>
        </w:p>
        <w:p w14:paraId="45B503D8" w14:textId="4C6148F0" w:rsidR="004B105A" w:rsidRDefault="004B105A" w:rsidP="004B105A">
          <w:pPr>
            <w:spacing w:line="360" w:lineRule="auto"/>
            <w:rPr>
              <w:rFonts w:ascii="Times New Roman" w:hAnsi="Times New Roman" w:cs="Times New Roman"/>
              <w:sz w:val="24"/>
              <w:szCs w:val="24"/>
            </w:rPr>
          </w:pPr>
        </w:p>
        <w:p w14:paraId="4B38065D" w14:textId="77777777" w:rsidR="004B105A" w:rsidRDefault="004B105A" w:rsidP="004B105A">
          <w:pPr>
            <w:spacing w:line="360" w:lineRule="auto"/>
            <w:rPr>
              <w:rFonts w:ascii="Times New Roman" w:hAnsi="Times New Roman" w:cs="Times New Roman"/>
              <w:sz w:val="24"/>
              <w:szCs w:val="24"/>
            </w:rPr>
          </w:pPr>
        </w:p>
        <w:p w14:paraId="14DC0A4B" w14:textId="77777777" w:rsidR="004B105A" w:rsidRDefault="004B105A" w:rsidP="004B105A">
          <w:pPr>
            <w:spacing w:line="360" w:lineRule="auto"/>
            <w:rPr>
              <w:rFonts w:ascii="Times New Roman" w:hAnsi="Times New Roman" w:cs="Times New Roman"/>
              <w:sz w:val="24"/>
              <w:szCs w:val="24"/>
            </w:rPr>
          </w:pPr>
        </w:p>
        <w:p w14:paraId="58839EEF" w14:textId="77777777" w:rsidR="004B105A" w:rsidRPr="00480495" w:rsidRDefault="004B105A" w:rsidP="004B105A">
          <w:pPr>
            <w:spacing w:line="360" w:lineRule="auto"/>
            <w:rPr>
              <w:rFonts w:ascii="Times New Roman" w:hAnsi="Times New Roman" w:cs="Times New Roman"/>
              <w:sz w:val="24"/>
              <w:szCs w:val="24"/>
            </w:rPr>
          </w:pPr>
        </w:p>
        <w:p w14:paraId="4C751FCC" w14:textId="77777777" w:rsidR="004B105A" w:rsidRDefault="004B105A" w:rsidP="004B105A">
          <w:pPr>
            <w:pStyle w:val="Heading1"/>
          </w:pPr>
          <w:bookmarkStart w:id="3" w:name="_Toc87803816"/>
          <w:r w:rsidRPr="00F54D02">
            <w:lastRenderedPageBreak/>
            <w:t>Webpage Design and Structure</w:t>
          </w:r>
          <w:bookmarkEnd w:id="3"/>
        </w:p>
        <w:p w14:paraId="4451C14E" w14:textId="77777777" w:rsidR="004B105A" w:rsidRDefault="004B105A" w:rsidP="004B105A">
          <w:pPr>
            <w:pStyle w:val="Heading2"/>
          </w:pPr>
          <w:bookmarkStart w:id="4" w:name="_Toc87803817"/>
          <w:r>
            <w:t xml:space="preserve">Website Layout </w:t>
          </w:r>
          <w:proofErr w:type="gramStart"/>
          <w:r>
            <w:t>Mock ups</w:t>
          </w:r>
          <w:bookmarkEnd w:id="4"/>
          <w:proofErr w:type="gramEnd"/>
        </w:p>
        <w:p w14:paraId="0F71B245" w14:textId="41F2A764" w:rsidR="004B105A" w:rsidRDefault="004B105A" w:rsidP="004B105A">
          <w:pPr>
            <w:ind w:left="426"/>
            <w:jc w:val="both"/>
            <w:rPr>
              <w:i/>
              <w:sz w:val="20"/>
              <w:szCs w:val="20"/>
            </w:rPr>
          </w:pPr>
          <w:r>
            <w:rPr>
              <w:iCs/>
              <w:noProof/>
              <w:sz w:val="20"/>
              <w:szCs w:val="20"/>
            </w:rPr>
            <mc:AlternateContent>
              <mc:Choice Requires="wps">
                <w:drawing>
                  <wp:anchor distT="0" distB="0" distL="114300" distR="114300" simplePos="0" relativeHeight="251423232" behindDoc="0" locked="0" layoutInCell="1" allowOverlap="1" wp14:anchorId="63369D82" wp14:editId="471DA4D3">
                    <wp:simplePos x="0" y="0"/>
                    <wp:positionH relativeFrom="column">
                      <wp:posOffset>266218</wp:posOffset>
                    </wp:positionH>
                    <wp:positionV relativeFrom="paragraph">
                      <wp:posOffset>357706</wp:posOffset>
                    </wp:positionV>
                    <wp:extent cx="5334000" cy="5683170"/>
                    <wp:effectExtent l="0" t="0" r="19050" b="13335"/>
                    <wp:wrapNone/>
                    <wp:docPr id="1" name="Rectangle 1"/>
                    <wp:cNvGraphicFramePr/>
                    <a:graphic xmlns:a="http://schemas.openxmlformats.org/drawingml/2006/main">
                      <a:graphicData uri="http://schemas.microsoft.com/office/word/2010/wordprocessingShape">
                        <wps:wsp>
                          <wps:cNvSpPr/>
                          <wps:spPr>
                            <a:xfrm>
                              <a:off x="0" y="0"/>
                              <a:ext cx="5334000" cy="568317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C2382" id="Rectangle 1" o:spid="_x0000_s1026" style="position:absolute;margin-left:20.95pt;margin-top:28.15pt;width:420pt;height:447.5pt;z-index:25142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" fillcolor="white [3201]" strokecolor="black [3213]" strokeweight="2pt"/>
                </w:pict>
              </mc:Fallback>
            </mc:AlternateContent>
          </w:r>
          <w:r w:rsidRPr="00F54D02">
            <w:rPr>
              <w:i/>
              <w:sz w:val="20"/>
              <w:szCs w:val="20"/>
            </w:rPr>
            <w:t>[</w:t>
          </w:r>
          <w:r>
            <w:rPr>
              <w:i/>
              <w:sz w:val="20"/>
              <w:szCs w:val="20"/>
            </w:rPr>
            <w:t xml:space="preserve">Provide Wireframe/sketch of the website.  You may use the available online tools such as </w:t>
          </w:r>
          <w:hyperlink r:id="rId7" w:history="1">
            <w:r w:rsidRPr="00C81FFA">
              <w:rPr>
                <w:rStyle w:val="Hyperlink"/>
                <w:i/>
                <w:sz w:val="20"/>
                <w:szCs w:val="20"/>
              </w:rPr>
              <w:t>https://moqups.com/</w:t>
            </w:r>
          </w:hyperlink>
          <w:r>
            <w:rPr>
              <w:i/>
              <w:sz w:val="20"/>
              <w:szCs w:val="20"/>
            </w:rPr>
            <w:t xml:space="preserve"> </w:t>
          </w:r>
          <w:r w:rsidRPr="00F54D02">
            <w:rPr>
              <w:i/>
              <w:sz w:val="20"/>
              <w:szCs w:val="20"/>
            </w:rPr>
            <w:t>]</w:t>
          </w:r>
        </w:p>
        <w:p w14:paraId="17D0A7E2" w14:textId="150C7628" w:rsidR="004B105A" w:rsidRDefault="004B105A" w:rsidP="004B105A">
          <w:pPr>
            <w:ind w:left="426"/>
            <w:jc w:val="both"/>
            <w:rPr>
              <w:iCs/>
              <w:sz w:val="20"/>
              <w:szCs w:val="20"/>
            </w:rPr>
          </w:pPr>
          <w:r>
            <w:rPr>
              <w:iCs/>
              <w:noProof/>
              <w:sz w:val="20"/>
              <w:szCs w:val="20"/>
            </w:rPr>
            <mc:AlternateContent>
              <mc:Choice Requires="wps">
                <w:drawing>
                  <wp:anchor distT="0" distB="0" distL="114300" distR="114300" simplePos="0" relativeHeight="251428352" behindDoc="0" locked="0" layoutInCell="1" allowOverlap="1" wp14:anchorId="211ED6D8" wp14:editId="7429C908">
                    <wp:simplePos x="0" y="0"/>
                    <wp:positionH relativeFrom="column">
                      <wp:posOffset>393411</wp:posOffset>
                    </wp:positionH>
                    <wp:positionV relativeFrom="paragraph">
                      <wp:posOffset>13222</wp:posOffset>
                    </wp:positionV>
                    <wp:extent cx="821802" cy="304800"/>
                    <wp:effectExtent l="0" t="0" r="16510" b="19050"/>
                    <wp:wrapNone/>
                    <wp:docPr id="2" name="Rectangle 2"/>
                    <wp:cNvGraphicFramePr/>
                    <a:graphic xmlns:a="http://schemas.openxmlformats.org/drawingml/2006/main">
                      <a:graphicData uri="http://schemas.microsoft.com/office/word/2010/wordprocessingShape">
                        <wps:wsp>
                          <wps:cNvSpPr/>
                          <wps:spPr>
                            <a:xfrm>
                              <a:off x="0" y="0"/>
                              <a:ext cx="821802"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E8C9A6C" w14:textId="77777777" w:rsidR="004B105A" w:rsidRPr="00D83122" w:rsidRDefault="004B105A" w:rsidP="004B105A">
                                <w:pPr>
                                  <w:jc w:val="center"/>
                                  <w:rPr>
                                    <w:lang w:val="en-US"/>
                                  </w:rPr>
                                </w:pPr>
                                <w:r>
                                  <w:rPr>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1ED6D8" id="Rectangle 2" o:spid="_x0000_s1026" style="position:absolute;left:0;text-align:left;margin-left:31pt;margin-top:1.05pt;width:64.7pt;height:24pt;z-index:25142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" fillcolor="white [3201]" strokecolor="black [3213]" strokeweight="2pt">
                    <v:textbox>
                      <w:txbxContent>
                        <w:p w14:paraId="2E8C9A6C" w14:textId="77777777" w:rsidR="004B105A" w:rsidRPr="00D83122" w:rsidRDefault="004B105A" w:rsidP="004B105A">
                          <w:pPr>
                            <w:jc w:val="center"/>
                            <w:rPr>
                              <w:lang w:val="en-US"/>
                            </w:rPr>
                          </w:pPr>
                          <w:r>
                            <w:rPr>
                              <w:lang w:val="en-US"/>
                            </w:rPr>
                            <w:t>Logo</w:t>
                          </w:r>
                        </w:p>
                      </w:txbxContent>
                    </v:textbox>
                  </v:rect>
                </w:pict>
              </mc:Fallback>
            </mc:AlternateContent>
          </w:r>
          <w:r>
            <w:rPr>
              <w:iCs/>
              <w:noProof/>
              <w:sz w:val="20"/>
              <w:szCs w:val="20"/>
            </w:rPr>
            <mc:AlternateContent>
              <mc:Choice Requires="wps">
                <w:drawing>
                  <wp:anchor distT="0" distB="0" distL="114300" distR="114300" simplePos="0" relativeHeight="251432448" behindDoc="0" locked="0" layoutInCell="1" allowOverlap="1" wp14:anchorId="1DC5607F" wp14:editId="45289CF0">
                    <wp:simplePos x="0" y="0"/>
                    <wp:positionH relativeFrom="column">
                      <wp:posOffset>1342558</wp:posOffset>
                    </wp:positionH>
                    <wp:positionV relativeFrom="paragraph">
                      <wp:posOffset>13359</wp:posOffset>
                    </wp:positionV>
                    <wp:extent cx="4002430" cy="304800"/>
                    <wp:effectExtent l="0" t="0" r="17145" b="19050"/>
                    <wp:wrapNone/>
                    <wp:docPr id="3" name="Rectangle 3"/>
                    <wp:cNvGraphicFramePr/>
                    <a:graphic xmlns:a="http://schemas.openxmlformats.org/drawingml/2006/main">
                      <a:graphicData uri="http://schemas.microsoft.com/office/word/2010/wordprocessingShape">
                        <wps:wsp>
                          <wps:cNvSpPr/>
                          <wps:spPr>
                            <a:xfrm>
                              <a:off x="0" y="0"/>
                              <a:ext cx="4002430"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932A64" w14:textId="77777777" w:rsidR="004B105A" w:rsidRPr="00D83122" w:rsidRDefault="004B105A" w:rsidP="004B105A">
                                <w:pPr>
                                  <w:jc w:val="center"/>
                                  <w:rPr>
                                    <w:lang w:val="en-US"/>
                                  </w:rPr>
                                </w:pPr>
                                <w:r>
                                  <w:rPr>
                                    <w:lang w:val="en-US"/>
                                  </w:rPr>
                                  <w:t>Navigation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C5607F" id="Rectangle 3" o:spid="_x0000_s1027" style="position:absolute;left:0;text-align:left;margin-left:105.7pt;margin-top:1.05pt;width:315.15pt;height:24pt;z-index:25143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" fillcolor="white [3201]" strokecolor="black [3213]" strokeweight="2pt">
                    <v:textbox>
                      <w:txbxContent>
                        <w:p w14:paraId="02932A64" w14:textId="77777777" w:rsidR="004B105A" w:rsidRPr="00D83122" w:rsidRDefault="004B105A" w:rsidP="004B105A">
                          <w:pPr>
                            <w:jc w:val="center"/>
                            <w:rPr>
                              <w:lang w:val="en-US"/>
                            </w:rPr>
                          </w:pPr>
                          <w:r>
                            <w:rPr>
                              <w:lang w:val="en-US"/>
                            </w:rPr>
                            <w:t>Navigation Bar</w:t>
                          </w:r>
                        </w:p>
                      </w:txbxContent>
                    </v:textbox>
                  </v:rect>
                </w:pict>
              </mc:Fallback>
            </mc:AlternateContent>
          </w:r>
        </w:p>
        <w:p w14:paraId="3AC54006" w14:textId="00822BF6" w:rsidR="004B105A" w:rsidRDefault="004B105A" w:rsidP="004B105A">
          <w:pPr>
            <w:ind w:left="426"/>
            <w:jc w:val="both"/>
            <w:rPr>
              <w:iCs/>
              <w:sz w:val="20"/>
              <w:szCs w:val="20"/>
            </w:rPr>
          </w:pPr>
          <w:r>
            <w:rPr>
              <w:iCs/>
              <w:noProof/>
              <w:sz w:val="20"/>
              <w:szCs w:val="20"/>
            </w:rPr>
            <mc:AlternateContent>
              <mc:Choice Requires="wps">
                <w:drawing>
                  <wp:anchor distT="0" distB="0" distL="114300" distR="114300" simplePos="0" relativeHeight="251435520" behindDoc="0" locked="0" layoutInCell="1" allowOverlap="1" wp14:anchorId="67397A2F" wp14:editId="74F7A567">
                    <wp:simplePos x="0" y="0"/>
                    <wp:positionH relativeFrom="column">
                      <wp:posOffset>347241</wp:posOffset>
                    </wp:positionH>
                    <wp:positionV relativeFrom="paragraph">
                      <wp:posOffset>43598</wp:posOffset>
                    </wp:positionV>
                    <wp:extent cx="5067300" cy="1039792"/>
                    <wp:effectExtent l="0" t="0" r="19050" b="27305"/>
                    <wp:wrapNone/>
                    <wp:docPr id="4" name="Rectangle 4"/>
                    <wp:cNvGraphicFramePr/>
                    <a:graphic xmlns:a="http://schemas.openxmlformats.org/drawingml/2006/main">
                      <a:graphicData uri="http://schemas.microsoft.com/office/word/2010/wordprocessingShape">
                        <wps:wsp>
                          <wps:cNvSpPr/>
                          <wps:spPr>
                            <a:xfrm>
                              <a:off x="0" y="0"/>
                              <a:ext cx="5067300" cy="103979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17D409E" w14:textId="77777777" w:rsidR="004B105A" w:rsidRPr="00D83122" w:rsidRDefault="004B105A" w:rsidP="004B105A">
                                <w:pPr>
                                  <w:jc w:val="center"/>
                                  <w:rPr>
                                    <w:lang w:val="en-US"/>
                                  </w:rPr>
                                </w:pPr>
                                <w:r>
                                  <w:rPr>
                                    <w:lang w:val="en-US"/>
                                  </w:rPr>
                                  <w:t>Background Image with 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397A2F" id="Rectangle 4" o:spid="_x0000_s1028" style="position:absolute;left:0;text-align:left;margin-left:27.35pt;margin-top:3.45pt;width:399pt;height:81.85pt;z-index:25143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" fillcolor="white [3201]" strokecolor="black [3213]" strokeweight="2pt">
                    <v:textbox>
                      <w:txbxContent>
                        <w:p w14:paraId="117D409E" w14:textId="77777777" w:rsidR="004B105A" w:rsidRPr="00D83122" w:rsidRDefault="004B105A" w:rsidP="004B105A">
                          <w:pPr>
                            <w:jc w:val="center"/>
                            <w:rPr>
                              <w:lang w:val="en-US"/>
                            </w:rPr>
                          </w:pPr>
                          <w:r>
                            <w:rPr>
                              <w:lang w:val="en-US"/>
                            </w:rPr>
                            <w:t>Background Image with text</w:t>
                          </w:r>
                        </w:p>
                      </w:txbxContent>
                    </v:textbox>
                  </v:rect>
                </w:pict>
              </mc:Fallback>
            </mc:AlternateContent>
          </w:r>
        </w:p>
        <w:p w14:paraId="3C36057D" w14:textId="21923183" w:rsidR="004B105A" w:rsidRDefault="004B105A" w:rsidP="004B105A">
          <w:pPr>
            <w:ind w:left="426"/>
            <w:jc w:val="both"/>
            <w:rPr>
              <w:iCs/>
              <w:sz w:val="20"/>
              <w:szCs w:val="20"/>
            </w:rPr>
          </w:pPr>
        </w:p>
        <w:p w14:paraId="7F7D680B" w14:textId="77777777" w:rsidR="004B105A" w:rsidRDefault="004B105A" w:rsidP="004B105A">
          <w:pPr>
            <w:ind w:left="426"/>
            <w:jc w:val="both"/>
            <w:rPr>
              <w:iCs/>
              <w:sz w:val="20"/>
              <w:szCs w:val="20"/>
            </w:rPr>
          </w:pPr>
        </w:p>
        <w:p w14:paraId="090D73D2" w14:textId="77777777" w:rsidR="004B105A" w:rsidRDefault="004B105A" w:rsidP="004B105A">
          <w:pPr>
            <w:ind w:left="426"/>
            <w:jc w:val="both"/>
            <w:rPr>
              <w:iCs/>
              <w:sz w:val="20"/>
              <w:szCs w:val="20"/>
            </w:rPr>
          </w:pPr>
        </w:p>
        <w:p w14:paraId="642102A6" w14:textId="5196FD12" w:rsidR="004B105A" w:rsidRDefault="004B105A" w:rsidP="004B105A">
          <w:pPr>
            <w:ind w:left="426"/>
            <w:jc w:val="both"/>
            <w:rPr>
              <w:iCs/>
              <w:sz w:val="20"/>
              <w:szCs w:val="20"/>
            </w:rPr>
          </w:pPr>
          <w:r>
            <w:rPr>
              <w:iCs/>
              <w:noProof/>
              <w:sz w:val="20"/>
              <w:szCs w:val="20"/>
            </w:rPr>
            <mc:AlternateContent>
              <mc:Choice Requires="wps">
                <w:drawing>
                  <wp:anchor distT="0" distB="0" distL="114300" distR="114300" simplePos="0" relativeHeight="251437568" behindDoc="0" locked="0" layoutInCell="1" allowOverlap="1" wp14:anchorId="46F4F7B8" wp14:editId="28776A84">
                    <wp:simplePos x="0" y="0"/>
                    <wp:positionH relativeFrom="column">
                      <wp:posOffset>419100</wp:posOffset>
                    </wp:positionH>
                    <wp:positionV relativeFrom="paragraph">
                      <wp:posOffset>20955</wp:posOffset>
                    </wp:positionV>
                    <wp:extent cx="5067300" cy="107632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5067300" cy="10763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D232633" w14:textId="77777777" w:rsidR="009A7528" w:rsidRDefault="009A7528" w:rsidP="009A7528">
                                <w:pPr>
                                  <w:jc w:val="center"/>
                                  <w:rPr>
                                    <w:lang w:val="en-US"/>
                                  </w:rPr>
                                </w:pPr>
                              </w:p>
                              <w:p w14:paraId="3E97AB75" w14:textId="5B998F81" w:rsidR="009A7528" w:rsidRPr="00D83122" w:rsidRDefault="009A7528" w:rsidP="009A7528">
                                <w:pPr>
                                  <w:jc w:val="center"/>
                                  <w:rPr>
                                    <w:lang w:val="en-US"/>
                                  </w:rPr>
                                </w:pPr>
                                <w:r>
                                  <w:rPr>
                                    <w:lang w:val="en-US"/>
                                  </w:rPr>
                                  <w:t>Background Image with text</w:t>
                                </w:r>
                              </w:p>
                              <w:p w14:paraId="51579E71" w14:textId="77777777" w:rsidR="004B105A" w:rsidRPr="00D83122" w:rsidRDefault="004B105A" w:rsidP="004B105A">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6F4F7B8" id="Rectangle 6" o:spid="_x0000_s1029" style="position:absolute;left:0;text-align:left;margin-left:33pt;margin-top:1.65pt;width:399pt;height:84.75pt;z-index:25143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" fillcolor="white [3201]" strokecolor="black [3213]" strokeweight="2pt">
                    <v:textbox>
                      <w:txbxContent>
                        <w:p w14:paraId="2D232633" w14:textId="77777777" w:rsidR="009A7528" w:rsidRDefault="009A7528" w:rsidP="009A7528">
                          <w:pPr>
                            <w:jc w:val="center"/>
                            <w:rPr>
                              <w:lang w:val="en-US"/>
                            </w:rPr>
                          </w:pPr>
                        </w:p>
                        <w:p w14:paraId="3E97AB75" w14:textId="5B998F81" w:rsidR="009A7528" w:rsidRPr="00D83122" w:rsidRDefault="009A7528" w:rsidP="009A7528">
                          <w:pPr>
                            <w:jc w:val="center"/>
                            <w:rPr>
                              <w:lang w:val="en-US"/>
                            </w:rPr>
                          </w:pPr>
                          <w:r>
                            <w:rPr>
                              <w:lang w:val="en-US"/>
                            </w:rPr>
                            <w:t>Background Image with text</w:t>
                          </w:r>
                        </w:p>
                        <w:p w14:paraId="51579E71" w14:textId="77777777" w:rsidR="004B105A" w:rsidRPr="00D83122" w:rsidRDefault="004B105A" w:rsidP="004B105A">
                          <w:pPr>
                            <w:jc w:val="center"/>
                            <w:rPr>
                              <w:lang w:val="en-US"/>
                            </w:rPr>
                          </w:pPr>
                        </w:p>
                      </w:txbxContent>
                    </v:textbox>
                  </v:rect>
                </w:pict>
              </mc:Fallback>
            </mc:AlternateContent>
          </w:r>
        </w:p>
        <w:p w14:paraId="616F7F75" w14:textId="77777777" w:rsidR="004B105A" w:rsidRDefault="004B105A" w:rsidP="004B105A">
          <w:pPr>
            <w:ind w:left="426"/>
            <w:jc w:val="both"/>
            <w:rPr>
              <w:iCs/>
              <w:sz w:val="20"/>
              <w:szCs w:val="20"/>
            </w:rPr>
          </w:pPr>
          <w:r w:rsidRPr="00480495">
            <w:rPr>
              <w:noProof/>
              <w:lang w:val="en-US"/>
            </w:rPr>
            <w:drawing>
              <wp:inline distT="0" distB="0" distL="0" distR="0" wp14:anchorId="5535A61C" wp14:editId="06326DA5">
                <wp:extent cx="4859020" cy="309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59020" cy="309245"/>
                        </a:xfrm>
                        <a:prstGeom prst="rect">
                          <a:avLst/>
                        </a:prstGeom>
                        <a:noFill/>
                        <a:ln>
                          <a:noFill/>
                        </a:ln>
                      </pic:spPr>
                    </pic:pic>
                  </a:graphicData>
                </a:graphic>
              </wp:inline>
            </w:drawing>
          </w:r>
        </w:p>
        <w:p w14:paraId="0D798D97" w14:textId="77777777" w:rsidR="004B105A" w:rsidRDefault="004B105A" w:rsidP="004B105A">
          <w:pPr>
            <w:ind w:left="426"/>
            <w:jc w:val="both"/>
            <w:rPr>
              <w:iCs/>
              <w:sz w:val="20"/>
              <w:szCs w:val="20"/>
            </w:rPr>
          </w:pPr>
        </w:p>
        <w:p w14:paraId="0B39846B" w14:textId="18EFBE23" w:rsidR="004B105A" w:rsidRDefault="009A7528" w:rsidP="004B105A">
          <w:pPr>
            <w:ind w:left="426"/>
            <w:jc w:val="both"/>
            <w:rPr>
              <w:iCs/>
              <w:sz w:val="20"/>
              <w:szCs w:val="20"/>
            </w:rPr>
          </w:pPr>
          <w:r>
            <w:rPr>
              <w:iCs/>
              <w:noProof/>
              <w:sz w:val="20"/>
              <w:szCs w:val="20"/>
            </w:rPr>
            <mc:AlternateContent>
              <mc:Choice Requires="wps">
                <w:drawing>
                  <wp:anchor distT="0" distB="0" distL="114300" distR="114300" simplePos="0" relativeHeight="251477504" behindDoc="0" locked="0" layoutInCell="1" allowOverlap="1" wp14:anchorId="000E6ACA" wp14:editId="76BD1C5C">
                    <wp:simplePos x="0" y="0"/>
                    <wp:positionH relativeFrom="column">
                      <wp:posOffset>1909823</wp:posOffset>
                    </wp:positionH>
                    <wp:positionV relativeFrom="paragraph">
                      <wp:posOffset>171627</wp:posOffset>
                    </wp:positionV>
                    <wp:extent cx="1885950" cy="451412"/>
                    <wp:effectExtent l="0" t="0" r="19050" b="25400"/>
                    <wp:wrapNone/>
                    <wp:docPr id="12" name="Rectangle 12"/>
                    <wp:cNvGraphicFramePr/>
                    <a:graphic xmlns:a="http://schemas.openxmlformats.org/drawingml/2006/main">
                      <a:graphicData uri="http://schemas.microsoft.com/office/word/2010/wordprocessingShape">
                        <wps:wsp>
                          <wps:cNvSpPr/>
                          <wps:spPr>
                            <a:xfrm>
                              <a:off x="0" y="0"/>
                              <a:ext cx="1885950" cy="45141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DC87ACB" w14:textId="3100F5EC" w:rsidR="004B105A" w:rsidRPr="00EA7263" w:rsidRDefault="009A7528" w:rsidP="004B105A">
                                <w:pPr>
                                  <w:jc w:val="center"/>
                                  <w:rPr>
                                    <w:lang w:val="en-US"/>
                                  </w:rPr>
                                </w:pPr>
                                <w:r>
                                  <w:rPr>
                                    <w:lang w:val="en-US"/>
                                  </w:rPr>
                                  <w:t>Why choose 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00E6ACA" id="Rectangle 12" o:spid="_x0000_s1030" style="position:absolute;left:0;text-align:left;margin-left:150.4pt;margin-top:13.5pt;width:148.5pt;height:35.55pt;z-index:251477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" fillcolor="white [3201]" strokecolor="black [3213]" strokeweight="2pt">
                    <v:textbox>
                      <w:txbxContent>
                        <w:p w14:paraId="2DC87ACB" w14:textId="3100F5EC" w:rsidR="004B105A" w:rsidRPr="00EA7263" w:rsidRDefault="009A7528" w:rsidP="004B105A">
                          <w:pPr>
                            <w:jc w:val="center"/>
                            <w:rPr>
                              <w:lang w:val="en-US"/>
                            </w:rPr>
                          </w:pPr>
                          <w:r>
                            <w:rPr>
                              <w:lang w:val="en-US"/>
                            </w:rPr>
                            <w:t>Why choose us</w:t>
                          </w:r>
                        </w:p>
                      </w:txbxContent>
                    </v:textbox>
                  </v:rect>
                </w:pict>
              </mc:Fallback>
            </mc:AlternateContent>
          </w:r>
          <w:r>
            <w:rPr>
              <w:iCs/>
              <w:noProof/>
              <w:sz w:val="20"/>
              <w:szCs w:val="20"/>
            </w:rPr>
            <mc:AlternateContent>
              <mc:Choice Requires="wps">
                <w:drawing>
                  <wp:anchor distT="0" distB="0" distL="114300" distR="114300" simplePos="0" relativeHeight="251450880" behindDoc="0" locked="0" layoutInCell="1" allowOverlap="1" wp14:anchorId="1DCBB704" wp14:editId="2462720A">
                    <wp:simplePos x="0" y="0"/>
                    <wp:positionH relativeFrom="column">
                      <wp:posOffset>416689</wp:posOffset>
                    </wp:positionH>
                    <wp:positionV relativeFrom="paragraph">
                      <wp:posOffset>102179</wp:posOffset>
                    </wp:positionV>
                    <wp:extent cx="5046345" cy="1435260"/>
                    <wp:effectExtent l="0" t="0" r="20955" b="12700"/>
                    <wp:wrapNone/>
                    <wp:docPr id="7" name="Rectangle 7"/>
                    <wp:cNvGraphicFramePr/>
                    <a:graphic xmlns:a="http://schemas.openxmlformats.org/drawingml/2006/main">
                      <a:graphicData uri="http://schemas.microsoft.com/office/word/2010/wordprocessingShape">
                        <wps:wsp>
                          <wps:cNvSpPr/>
                          <wps:spPr>
                            <a:xfrm>
                              <a:off x="0" y="0"/>
                              <a:ext cx="5046345" cy="14352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C7675D" w14:textId="77777777" w:rsidR="004B105A" w:rsidRPr="00D83122" w:rsidRDefault="004B105A" w:rsidP="004B105A">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CBB704" id="Rectangle 7" o:spid="_x0000_s1031" style="position:absolute;left:0;text-align:left;margin-left:32.8pt;margin-top:8.05pt;width:397.35pt;height:113pt;z-index:25145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" fillcolor="white [3201]" strokecolor="black [3213]" strokeweight="2pt">
                    <v:textbox>
                      <w:txbxContent>
                        <w:p w14:paraId="5DC7675D" w14:textId="77777777" w:rsidR="004B105A" w:rsidRPr="00D83122" w:rsidRDefault="004B105A" w:rsidP="004B105A">
                          <w:pPr>
                            <w:jc w:val="center"/>
                            <w:rPr>
                              <w:lang w:val="en-US"/>
                            </w:rPr>
                          </w:pPr>
                        </w:p>
                      </w:txbxContent>
                    </v:textbox>
                  </v:rect>
                </w:pict>
              </mc:Fallback>
            </mc:AlternateContent>
          </w:r>
        </w:p>
        <w:p w14:paraId="3899B6F1" w14:textId="7C317048" w:rsidR="004B105A" w:rsidRDefault="004B105A" w:rsidP="004B105A">
          <w:pPr>
            <w:ind w:left="426"/>
            <w:jc w:val="both"/>
            <w:rPr>
              <w:iCs/>
              <w:sz w:val="20"/>
              <w:szCs w:val="20"/>
            </w:rPr>
          </w:pPr>
        </w:p>
        <w:p w14:paraId="7C0C0C9F" w14:textId="0FAD6E99" w:rsidR="004B105A" w:rsidRPr="00480495" w:rsidRDefault="009A7528" w:rsidP="004B105A">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757056" behindDoc="0" locked="0" layoutInCell="1" allowOverlap="1" wp14:anchorId="5110598A" wp14:editId="5B712149">
                    <wp:simplePos x="0" y="0"/>
                    <wp:positionH relativeFrom="column">
                      <wp:posOffset>1909823</wp:posOffset>
                    </wp:positionH>
                    <wp:positionV relativeFrom="paragraph">
                      <wp:posOffset>46894</wp:posOffset>
                    </wp:positionV>
                    <wp:extent cx="1885950" cy="347168"/>
                    <wp:effectExtent l="0" t="0" r="19050" b="15240"/>
                    <wp:wrapNone/>
                    <wp:docPr id="8" name="Rectangle 8"/>
                    <wp:cNvGraphicFramePr/>
                    <a:graphic xmlns:a="http://schemas.openxmlformats.org/drawingml/2006/main">
                      <a:graphicData uri="http://schemas.microsoft.com/office/word/2010/wordprocessingShape">
                        <wps:wsp>
                          <wps:cNvSpPr/>
                          <wps:spPr>
                            <a:xfrm>
                              <a:off x="0" y="0"/>
                              <a:ext cx="1885950" cy="347168"/>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6FC4034" w14:textId="77777777" w:rsidR="009A7528" w:rsidRPr="00EA7263" w:rsidRDefault="009A7528" w:rsidP="009A7528">
                                <w:pPr>
                                  <w:jc w:val="center"/>
                                  <w:rPr>
                                    <w:lang w:val="en-US"/>
                                  </w:rPr>
                                </w:pPr>
                                <w:r>
                                  <w:rPr>
                                    <w:lang w:val="en-US"/>
                                  </w:rPr>
                                  <w:t>Why choose us</w:t>
                                </w:r>
                              </w:p>
                              <w:p w14:paraId="2196D4B6" w14:textId="7AA5D57E" w:rsidR="009A7528" w:rsidRPr="00EA7263" w:rsidRDefault="009A7528" w:rsidP="009A7528">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10598A" id="Rectangle 8" o:spid="_x0000_s1032" style="position:absolute;left:0;text-align:left;margin-left:150.4pt;margin-top:3.7pt;width:148.5pt;height:27.35pt;z-index:251757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" fillcolor="white [3201]" strokecolor="black [3213]" strokeweight="2pt">
                    <v:textbox>
                      <w:txbxContent>
                        <w:p w14:paraId="46FC4034" w14:textId="77777777" w:rsidR="009A7528" w:rsidRPr="00EA7263" w:rsidRDefault="009A7528" w:rsidP="009A7528">
                          <w:pPr>
                            <w:jc w:val="center"/>
                            <w:rPr>
                              <w:lang w:val="en-US"/>
                            </w:rPr>
                          </w:pPr>
                          <w:r>
                            <w:rPr>
                              <w:lang w:val="en-US"/>
                            </w:rPr>
                            <w:t>Why choose us</w:t>
                          </w:r>
                        </w:p>
                        <w:p w14:paraId="2196D4B6" w14:textId="7AA5D57E" w:rsidR="009A7528" w:rsidRPr="00EA7263" w:rsidRDefault="009A7528" w:rsidP="009A7528">
                          <w:pPr>
                            <w:jc w:val="center"/>
                            <w:rPr>
                              <w:lang w:val="en-US"/>
                            </w:rPr>
                          </w:pPr>
                        </w:p>
                      </w:txbxContent>
                    </v:textbox>
                  </v:rect>
                </w:pict>
              </mc:Fallback>
            </mc:AlternateContent>
          </w:r>
        </w:p>
        <w:p w14:paraId="754D1E21" w14:textId="01F877E9" w:rsidR="004B105A" w:rsidRDefault="009A7528" w:rsidP="004B105A">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762176" behindDoc="0" locked="0" layoutInCell="1" allowOverlap="1" wp14:anchorId="667F0F56" wp14:editId="2855B688">
                    <wp:simplePos x="0" y="0"/>
                    <wp:positionH relativeFrom="column">
                      <wp:posOffset>1944547</wp:posOffset>
                    </wp:positionH>
                    <wp:positionV relativeFrom="paragraph">
                      <wp:posOffset>123713</wp:posOffset>
                    </wp:positionV>
                    <wp:extent cx="1885950" cy="393500"/>
                    <wp:effectExtent l="0" t="0" r="19050" b="26035"/>
                    <wp:wrapNone/>
                    <wp:docPr id="13" name="Rectangle 13"/>
                    <wp:cNvGraphicFramePr/>
                    <a:graphic xmlns:a="http://schemas.openxmlformats.org/drawingml/2006/main">
                      <a:graphicData uri="http://schemas.microsoft.com/office/word/2010/wordprocessingShape">
                        <wps:wsp>
                          <wps:cNvSpPr/>
                          <wps:spPr>
                            <a:xfrm>
                              <a:off x="0" y="0"/>
                              <a:ext cx="1885950" cy="393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B626F3" w14:textId="77777777" w:rsidR="009A7528" w:rsidRPr="00EA7263" w:rsidRDefault="009A7528" w:rsidP="009A7528">
                                <w:pPr>
                                  <w:jc w:val="center"/>
                                  <w:rPr>
                                    <w:lang w:val="en-US"/>
                                  </w:rPr>
                                </w:pPr>
                                <w:r>
                                  <w:rPr>
                                    <w:lang w:val="en-US"/>
                                  </w:rPr>
                                  <w:t>Why choose us</w:t>
                                </w:r>
                              </w:p>
                              <w:p w14:paraId="6EBB1D68" w14:textId="5637E76D" w:rsidR="009A7528" w:rsidRPr="00EA7263" w:rsidRDefault="009A7528" w:rsidP="009A7528">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7F0F56" id="Rectangle 13" o:spid="_x0000_s1033" style="position:absolute;left:0;text-align:left;margin-left:153.1pt;margin-top:9.75pt;width:148.5pt;height:31pt;z-index:251762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" fillcolor="white [3201]" strokecolor="black [3213]" strokeweight="2pt">
                    <v:textbox>
                      <w:txbxContent>
                        <w:p w14:paraId="39B626F3" w14:textId="77777777" w:rsidR="009A7528" w:rsidRPr="00EA7263" w:rsidRDefault="009A7528" w:rsidP="009A7528">
                          <w:pPr>
                            <w:jc w:val="center"/>
                            <w:rPr>
                              <w:lang w:val="en-US"/>
                            </w:rPr>
                          </w:pPr>
                          <w:r>
                            <w:rPr>
                              <w:lang w:val="en-US"/>
                            </w:rPr>
                            <w:t>Why choose us</w:t>
                          </w:r>
                        </w:p>
                        <w:p w14:paraId="6EBB1D68" w14:textId="5637E76D" w:rsidR="009A7528" w:rsidRPr="00EA7263" w:rsidRDefault="009A7528" w:rsidP="009A7528">
                          <w:pPr>
                            <w:jc w:val="center"/>
                            <w:rPr>
                              <w:lang w:val="en-US"/>
                            </w:rPr>
                          </w:pPr>
                        </w:p>
                      </w:txbxContent>
                    </v:textbox>
                  </v:rect>
                </w:pict>
              </mc:Fallback>
            </mc:AlternateContent>
          </w:r>
        </w:p>
        <w:p w14:paraId="2A89C742" w14:textId="52F9E824" w:rsidR="004B105A" w:rsidRDefault="009A7528" w:rsidP="004B105A">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456000" behindDoc="0" locked="0" layoutInCell="1" allowOverlap="1" wp14:anchorId="4187DF6A" wp14:editId="67833483">
                    <wp:simplePos x="0" y="0"/>
                    <wp:positionH relativeFrom="column">
                      <wp:posOffset>395950</wp:posOffset>
                    </wp:positionH>
                    <wp:positionV relativeFrom="paragraph">
                      <wp:posOffset>301296</wp:posOffset>
                    </wp:positionV>
                    <wp:extent cx="5067300" cy="98107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5067300" cy="9810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302AF60" w14:textId="77777777" w:rsidR="004B105A" w:rsidRPr="00D83122" w:rsidRDefault="004B105A" w:rsidP="004B105A">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87DF6A" id="Rectangle 9" o:spid="_x0000_s1034" style="position:absolute;left:0;text-align:left;margin-left:31.2pt;margin-top:23.7pt;width:399pt;height:77.25pt;z-index:251456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" fillcolor="white [3201]" strokecolor="black [3213]" strokeweight="2pt">
                    <v:textbox>
                      <w:txbxContent>
                        <w:p w14:paraId="0302AF60" w14:textId="77777777" w:rsidR="004B105A" w:rsidRPr="00D83122" w:rsidRDefault="004B105A" w:rsidP="004B105A">
                          <w:pPr>
                            <w:jc w:val="center"/>
                            <w:rPr>
                              <w:lang w:val="en-US"/>
                            </w:rPr>
                          </w:pPr>
                        </w:p>
                      </w:txbxContent>
                    </v:textbox>
                  </v:rect>
                </w:pict>
              </mc:Fallback>
            </mc:AlternateContent>
          </w:r>
        </w:p>
        <w:p w14:paraId="02ADFEC7" w14:textId="46C417D4" w:rsidR="004B105A" w:rsidRDefault="009A7528" w:rsidP="004B105A">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463168" behindDoc="0" locked="0" layoutInCell="1" allowOverlap="1" wp14:anchorId="3D073F60" wp14:editId="5DC5D8CF">
                    <wp:simplePos x="0" y="0"/>
                    <wp:positionH relativeFrom="column">
                      <wp:posOffset>1504950</wp:posOffset>
                    </wp:positionH>
                    <wp:positionV relativeFrom="paragraph">
                      <wp:posOffset>54626</wp:posOffset>
                    </wp:positionV>
                    <wp:extent cx="2743200" cy="790575"/>
                    <wp:effectExtent l="0" t="0" r="19050" b="28575"/>
                    <wp:wrapNone/>
                    <wp:docPr id="11" name="Rectangle 11"/>
                    <wp:cNvGraphicFramePr/>
                    <a:graphic xmlns:a="http://schemas.openxmlformats.org/drawingml/2006/main">
                      <a:graphicData uri="http://schemas.microsoft.com/office/word/2010/wordprocessingShape">
                        <wps:wsp>
                          <wps:cNvSpPr/>
                          <wps:spPr>
                            <a:xfrm>
                              <a:off x="0" y="0"/>
                              <a:ext cx="2743200" cy="7905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38F3EEA" w14:textId="77777777" w:rsidR="004B105A" w:rsidRPr="00EA7263" w:rsidRDefault="004B105A" w:rsidP="004B105A">
                                <w:pPr>
                                  <w:jc w:val="center"/>
                                  <w:rPr>
                                    <w:lang w:val="en-US"/>
                                  </w:rPr>
                                </w:pPr>
                                <w:r>
                                  <w:rPr>
                                    <w:lang w:val="en-US"/>
                                  </w:rPr>
                                  <w:t>Google M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073F60" id="Rectangle 11" o:spid="_x0000_s1035" style="position:absolute;left:0;text-align:left;margin-left:118.5pt;margin-top:4.3pt;width:3in;height:62.25pt;z-index:25146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" fillcolor="white [3201]" strokecolor="black [3213]" strokeweight="2pt">
                    <v:textbox>
                      <w:txbxContent>
                        <w:p w14:paraId="238F3EEA" w14:textId="77777777" w:rsidR="004B105A" w:rsidRPr="00EA7263" w:rsidRDefault="004B105A" w:rsidP="004B105A">
                          <w:pPr>
                            <w:jc w:val="center"/>
                            <w:rPr>
                              <w:lang w:val="en-US"/>
                            </w:rPr>
                          </w:pPr>
                          <w:r>
                            <w:rPr>
                              <w:lang w:val="en-US"/>
                            </w:rPr>
                            <w:t>Google Map</w:t>
                          </w:r>
                        </w:p>
                      </w:txbxContent>
                    </v:textbox>
                  </v:rect>
                </w:pict>
              </mc:Fallback>
            </mc:AlternateContent>
          </w:r>
        </w:p>
        <w:p w14:paraId="6813DCED" w14:textId="3F1B8BF4" w:rsidR="004B105A" w:rsidRDefault="004B105A" w:rsidP="004B105A">
          <w:pPr>
            <w:ind w:left="426"/>
            <w:jc w:val="center"/>
            <w:rPr>
              <w:rFonts w:ascii="Times New Roman" w:hAnsi="Times New Roman" w:cs="Times New Roman"/>
              <w:iCs/>
              <w:sz w:val="24"/>
              <w:szCs w:val="24"/>
            </w:rPr>
          </w:pPr>
        </w:p>
        <w:p w14:paraId="5D0F58A0" w14:textId="1B2B9FFC" w:rsidR="004B105A" w:rsidRDefault="004B105A" w:rsidP="004B105A">
          <w:pPr>
            <w:ind w:left="426"/>
            <w:jc w:val="center"/>
            <w:rPr>
              <w:rFonts w:ascii="Times New Roman" w:hAnsi="Times New Roman" w:cs="Times New Roman"/>
              <w:iCs/>
              <w:sz w:val="24"/>
              <w:szCs w:val="24"/>
            </w:rPr>
          </w:pPr>
        </w:p>
        <w:p w14:paraId="0E3F627F" w14:textId="1ED4E3CA" w:rsidR="009A7528" w:rsidRDefault="009A7528" w:rsidP="004B105A">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459072" behindDoc="0" locked="0" layoutInCell="1" allowOverlap="1" wp14:anchorId="5D7B82BA" wp14:editId="1267FF27">
                    <wp:simplePos x="0" y="0"/>
                    <wp:positionH relativeFrom="column">
                      <wp:posOffset>360680</wp:posOffset>
                    </wp:positionH>
                    <wp:positionV relativeFrom="paragraph">
                      <wp:posOffset>11430</wp:posOffset>
                    </wp:positionV>
                    <wp:extent cx="5067300" cy="29527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5067300" cy="2952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221F7C4" w14:textId="77777777" w:rsidR="004B105A" w:rsidRPr="00D83122" w:rsidRDefault="004B105A" w:rsidP="004B105A">
                                <w:pPr>
                                  <w:jc w:val="center"/>
                                  <w:rPr>
                                    <w:lang w:val="en-US"/>
                                  </w:rPr>
                                </w:pPr>
                                <w:r>
                                  <w:rPr>
                                    <w:lang w:val="en-US"/>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7B82BA" id="Rectangle 10" o:spid="_x0000_s1036" style="position:absolute;left:0;text-align:left;margin-left:28.4pt;margin-top:.9pt;width:399pt;height:23.25pt;z-index:251459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" fillcolor="white [3201]" strokecolor="black [3213]" strokeweight="2pt">
                    <v:textbox>
                      <w:txbxContent>
                        <w:p w14:paraId="6221F7C4" w14:textId="77777777" w:rsidR="004B105A" w:rsidRPr="00D83122" w:rsidRDefault="004B105A" w:rsidP="004B105A">
                          <w:pPr>
                            <w:jc w:val="center"/>
                            <w:rPr>
                              <w:lang w:val="en-US"/>
                            </w:rPr>
                          </w:pPr>
                          <w:r>
                            <w:rPr>
                              <w:lang w:val="en-US"/>
                            </w:rPr>
                            <w:t>Footer</w:t>
                          </w:r>
                        </w:p>
                      </w:txbxContent>
                    </v:textbox>
                  </v:rect>
                </w:pict>
              </mc:Fallback>
            </mc:AlternateContent>
          </w:r>
        </w:p>
        <w:p w14:paraId="43EA40F3" w14:textId="77777777" w:rsidR="009A7528" w:rsidRDefault="009A7528" w:rsidP="004B105A">
          <w:pPr>
            <w:ind w:left="426"/>
            <w:jc w:val="center"/>
            <w:rPr>
              <w:rFonts w:ascii="Times New Roman" w:hAnsi="Times New Roman" w:cs="Times New Roman"/>
              <w:iCs/>
              <w:sz w:val="24"/>
              <w:szCs w:val="24"/>
            </w:rPr>
          </w:pPr>
        </w:p>
        <w:p w14:paraId="50410450" w14:textId="77777777" w:rsidR="009A7528" w:rsidRDefault="009A7528" w:rsidP="004B105A">
          <w:pPr>
            <w:ind w:left="426"/>
            <w:jc w:val="center"/>
            <w:rPr>
              <w:rFonts w:ascii="Times New Roman" w:hAnsi="Times New Roman" w:cs="Times New Roman"/>
              <w:iCs/>
              <w:sz w:val="24"/>
              <w:szCs w:val="24"/>
            </w:rPr>
          </w:pPr>
        </w:p>
        <w:p w14:paraId="30C7CB84" w14:textId="0CCA8445" w:rsidR="004B105A" w:rsidRDefault="004B105A" w:rsidP="004B105A">
          <w:pPr>
            <w:ind w:left="426"/>
            <w:jc w:val="center"/>
            <w:rPr>
              <w:rFonts w:ascii="Times New Roman" w:hAnsi="Times New Roman" w:cs="Times New Roman"/>
              <w:iCs/>
              <w:sz w:val="24"/>
              <w:szCs w:val="24"/>
            </w:rPr>
          </w:pPr>
          <w:r w:rsidRPr="00480495">
            <w:rPr>
              <w:rFonts w:ascii="Times New Roman" w:hAnsi="Times New Roman" w:cs="Times New Roman"/>
              <w:iCs/>
              <w:sz w:val="24"/>
              <w:szCs w:val="24"/>
            </w:rPr>
            <w:t>Index.html</w:t>
          </w:r>
        </w:p>
        <w:p w14:paraId="7BD7552D" w14:textId="77777777" w:rsidR="004B105A" w:rsidRDefault="004B105A" w:rsidP="004B105A">
          <w:pPr>
            <w:ind w:left="426"/>
            <w:jc w:val="center"/>
            <w:rPr>
              <w:rFonts w:ascii="Times New Roman" w:hAnsi="Times New Roman" w:cs="Times New Roman"/>
              <w:iCs/>
              <w:sz w:val="24"/>
              <w:szCs w:val="24"/>
            </w:rPr>
          </w:pPr>
        </w:p>
        <w:p w14:paraId="0EEB9177" w14:textId="77777777" w:rsidR="004B105A" w:rsidRDefault="004B105A" w:rsidP="004B105A">
          <w:pPr>
            <w:ind w:left="426"/>
            <w:jc w:val="center"/>
            <w:rPr>
              <w:rFonts w:ascii="Times New Roman" w:hAnsi="Times New Roman" w:cs="Times New Roman"/>
              <w:iCs/>
              <w:sz w:val="24"/>
              <w:szCs w:val="24"/>
            </w:rPr>
          </w:pPr>
        </w:p>
        <w:p w14:paraId="7E384E47" w14:textId="77777777" w:rsidR="004B105A" w:rsidRDefault="004B105A" w:rsidP="004B105A">
          <w:pPr>
            <w:ind w:left="426"/>
            <w:jc w:val="center"/>
            <w:rPr>
              <w:rFonts w:ascii="Times New Roman" w:hAnsi="Times New Roman" w:cs="Times New Roman"/>
              <w:iCs/>
              <w:sz w:val="24"/>
              <w:szCs w:val="24"/>
            </w:rPr>
          </w:pPr>
        </w:p>
        <w:p w14:paraId="51200802" w14:textId="77777777" w:rsidR="004B105A" w:rsidRDefault="004B105A" w:rsidP="004B105A">
          <w:pPr>
            <w:ind w:left="426"/>
            <w:jc w:val="center"/>
            <w:rPr>
              <w:rFonts w:ascii="Times New Roman" w:hAnsi="Times New Roman" w:cs="Times New Roman"/>
              <w:iCs/>
              <w:sz w:val="24"/>
              <w:szCs w:val="24"/>
            </w:rPr>
          </w:pPr>
        </w:p>
        <w:p w14:paraId="54E00546" w14:textId="77777777" w:rsidR="004B105A" w:rsidRDefault="004B105A" w:rsidP="004B105A">
          <w:pPr>
            <w:ind w:left="426"/>
            <w:jc w:val="center"/>
            <w:rPr>
              <w:rFonts w:ascii="Times New Roman" w:hAnsi="Times New Roman" w:cs="Times New Roman"/>
              <w:iCs/>
              <w:sz w:val="24"/>
              <w:szCs w:val="24"/>
            </w:rPr>
          </w:pPr>
        </w:p>
        <w:p w14:paraId="31373263" w14:textId="77777777" w:rsidR="004B105A" w:rsidRDefault="004B105A" w:rsidP="004B105A">
          <w:pPr>
            <w:ind w:left="426"/>
            <w:jc w:val="center"/>
            <w:rPr>
              <w:rFonts w:ascii="Times New Roman" w:hAnsi="Times New Roman" w:cs="Times New Roman"/>
              <w:iCs/>
              <w:sz w:val="24"/>
              <w:szCs w:val="24"/>
            </w:rPr>
          </w:pPr>
        </w:p>
        <w:p w14:paraId="2D94BF48" w14:textId="634F805B" w:rsidR="004B105A" w:rsidRDefault="004B105A" w:rsidP="004B105A">
          <w:pPr>
            <w:ind w:left="426"/>
            <w:jc w:val="center"/>
            <w:rPr>
              <w:rFonts w:ascii="Times New Roman" w:hAnsi="Times New Roman" w:cs="Times New Roman"/>
              <w:iCs/>
              <w:sz w:val="24"/>
              <w:szCs w:val="24"/>
            </w:rPr>
          </w:pPr>
        </w:p>
        <w:p w14:paraId="3E7AF34A" w14:textId="7BFBFE05" w:rsidR="004B105A" w:rsidRDefault="009A7528" w:rsidP="004B105A">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500032" behindDoc="0" locked="0" layoutInCell="1" allowOverlap="1" wp14:anchorId="047191DD" wp14:editId="0609A647">
                    <wp:simplePos x="0" y="0"/>
                    <wp:positionH relativeFrom="column">
                      <wp:posOffset>1341755</wp:posOffset>
                    </wp:positionH>
                    <wp:positionV relativeFrom="paragraph">
                      <wp:posOffset>155310</wp:posOffset>
                    </wp:positionV>
                    <wp:extent cx="4193050" cy="342900"/>
                    <wp:effectExtent l="0" t="0" r="17145" b="19050"/>
                    <wp:wrapNone/>
                    <wp:docPr id="35" name="Rectangle 35"/>
                    <wp:cNvGraphicFramePr/>
                    <a:graphic xmlns:a="http://schemas.openxmlformats.org/drawingml/2006/main">
                      <a:graphicData uri="http://schemas.microsoft.com/office/word/2010/wordprocessingShape">
                        <wps:wsp>
                          <wps:cNvSpPr/>
                          <wps:spPr>
                            <a:xfrm>
                              <a:off x="0" y="0"/>
                              <a:ext cx="4193050" cy="3429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06820C2" w14:textId="77777777" w:rsidR="004B105A" w:rsidRPr="00A54D7E" w:rsidRDefault="004B105A" w:rsidP="004B105A">
                                <w:pPr>
                                  <w:jc w:val="center"/>
                                  <w:rPr>
                                    <w:lang w:val="en-US"/>
                                  </w:rPr>
                                </w:pPr>
                                <w:r>
                                  <w:rPr>
                                    <w:lang w:val="en-US"/>
                                  </w:rPr>
                                  <w:t>Navigation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7191DD" id="Rectangle 35" o:spid="_x0000_s1037" style="position:absolute;left:0;text-align:left;margin-left:105.65pt;margin-top:12.25pt;width:330.15pt;height:27pt;z-index:251500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" fillcolor="white [3201]" strokecolor="black [3213]" strokeweight="2pt">
                    <v:textbox>
                      <w:txbxContent>
                        <w:p w14:paraId="206820C2" w14:textId="77777777" w:rsidR="004B105A" w:rsidRPr="00A54D7E" w:rsidRDefault="004B105A" w:rsidP="004B105A">
                          <w:pPr>
                            <w:jc w:val="center"/>
                            <w:rPr>
                              <w:lang w:val="en-US"/>
                            </w:rPr>
                          </w:pPr>
                          <w:r>
                            <w:rPr>
                              <w:lang w:val="en-US"/>
                            </w:rPr>
                            <w:t>Navigation Bar</w:t>
                          </w:r>
                        </w:p>
                      </w:txbxContent>
                    </v:textbox>
                  </v:rect>
                </w:pict>
              </mc:Fallback>
            </mc:AlternateContent>
          </w:r>
          <w:r w:rsidR="004B105A">
            <w:rPr>
              <w:iCs/>
              <w:noProof/>
              <w:sz w:val="20"/>
              <w:szCs w:val="20"/>
            </w:rPr>
            <mc:AlternateContent>
              <mc:Choice Requires="wps">
                <w:drawing>
                  <wp:anchor distT="0" distB="0" distL="114300" distR="114300" simplePos="0" relativeHeight="251494912" behindDoc="0" locked="0" layoutInCell="1" allowOverlap="1" wp14:anchorId="17F78D51" wp14:editId="70EA2D84">
                    <wp:simplePos x="0" y="0"/>
                    <wp:positionH relativeFrom="column">
                      <wp:posOffset>405115</wp:posOffset>
                    </wp:positionH>
                    <wp:positionV relativeFrom="paragraph">
                      <wp:posOffset>148799</wp:posOffset>
                    </wp:positionV>
                    <wp:extent cx="821802" cy="342900"/>
                    <wp:effectExtent l="0" t="0" r="16510" b="19050"/>
                    <wp:wrapNone/>
                    <wp:docPr id="34" name="Rectangle 34"/>
                    <wp:cNvGraphicFramePr/>
                    <a:graphic xmlns:a="http://schemas.openxmlformats.org/drawingml/2006/main">
                      <a:graphicData uri="http://schemas.microsoft.com/office/word/2010/wordprocessingShape">
                        <wps:wsp>
                          <wps:cNvSpPr/>
                          <wps:spPr>
                            <a:xfrm>
                              <a:off x="0" y="0"/>
                              <a:ext cx="821802" cy="3429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42ABC3" w14:textId="77777777" w:rsidR="004B105A" w:rsidRPr="00A54D7E" w:rsidRDefault="004B105A" w:rsidP="004B105A">
                                <w:pPr>
                                  <w:jc w:val="center"/>
                                  <w:rPr>
                                    <w:lang w:val="en-US"/>
                                  </w:rPr>
                                </w:pPr>
                                <w:r>
                                  <w:rPr>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F78D51" id="Rectangle 34" o:spid="_x0000_s1038" style="position:absolute;left:0;text-align:left;margin-left:31.9pt;margin-top:11.7pt;width:64.7pt;height:27pt;z-index:251494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" fillcolor="white [3201]" strokecolor="black [3213]" strokeweight="2pt">
                    <v:textbox>
                      <w:txbxContent>
                        <w:p w14:paraId="2842ABC3" w14:textId="77777777" w:rsidR="004B105A" w:rsidRPr="00A54D7E" w:rsidRDefault="004B105A" w:rsidP="004B105A">
                          <w:pPr>
                            <w:jc w:val="center"/>
                            <w:rPr>
                              <w:lang w:val="en-US"/>
                            </w:rPr>
                          </w:pPr>
                          <w:r>
                            <w:rPr>
                              <w:lang w:val="en-US"/>
                            </w:rPr>
                            <w:t>Logo</w:t>
                          </w:r>
                        </w:p>
                      </w:txbxContent>
                    </v:textbox>
                  </v:rect>
                </w:pict>
              </mc:Fallback>
            </mc:AlternateContent>
          </w:r>
          <w:r w:rsidR="004B105A">
            <w:rPr>
              <w:iCs/>
              <w:noProof/>
              <w:sz w:val="20"/>
              <w:szCs w:val="20"/>
            </w:rPr>
            <mc:AlternateContent>
              <mc:Choice Requires="wps">
                <w:drawing>
                  <wp:anchor distT="0" distB="0" distL="114300" distR="114300" simplePos="0" relativeHeight="251491840" behindDoc="0" locked="0" layoutInCell="1" allowOverlap="1" wp14:anchorId="6ECB3069" wp14:editId="040D11D4">
                    <wp:simplePos x="0" y="0"/>
                    <wp:positionH relativeFrom="column">
                      <wp:posOffset>266700</wp:posOffset>
                    </wp:positionH>
                    <wp:positionV relativeFrom="paragraph">
                      <wp:posOffset>76200</wp:posOffset>
                    </wp:positionV>
                    <wp:extent cx="5334000" cy="524827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5334000" cy="52482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01275A" id="Rectangle 33" o:spid="_x0000_s1026" style="position:absolute;margin-left:21pt;margin-top:6pt;width:420pt;height:413.25pt;z-index:25149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" fillcolor="white [3201]" strokecolor="black [3213]" strokeweight="2pt"/>
                </w:pict>
              </mc:Fallback>
            </mc:AlternateContent>
          </w:r>
        </w:p>
        <w:p w14:paraId="0DD43853" w14:textId="46429A35" w:rsidR="004B105A" w:rsidRDefault="009A7528" w:rsidP="004B105A">
          <w:pPr>
            <w:ind w:left="426"/>
            <w:jc w:val="center"/>
            <w:rPr>
              <w:rFonts w:ascii="Times New Roman" w:hAnsi="Times New Roman" w:cs="Times New Roman"/>
              <w:iCs/>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506176" behindDoc="0" locked="0" layoutInCell="1" allowOverlap="1" wp14:anchorId="4D2F2373" wp14:editId="25094BD7">
                    <wp:simplePos x="0" y="0"/>
                    <wp:positionH relativeFrom="column">
                      <wp:posOffset>381346</wp:posOffset>
                    </wp:positionH>
                    <wp:positionV relativeFrom="paragraph">
                      <wp:posOffset>309510</wp:posOffset>
                    </wp:positionV>
                    <wp:extent cx="5095875" cy="4168092"/>
                    <wp:effectExtent l="0" t="0" r="28575" b="23495"/>
                    <wp:wrapNone/>
                    <wp:docPr id="37" name="Rectangle 37"/>
                    <wp:cNvGraphicFramePr/>
                    <a:graphic xmlns:a="http://schemas.openxmlformats.org/drawingml/2006/main">
                      <a:graphicData uri="http://schemas.microsoft.com/office/word/2010/wordprocessingShape">
                        <wps:wsp>
                          <wps:cNvSpPr/>
                          <wps:spPr>
                            <a:xfrm>
                              <a:off x="0" y="0"/>
                              <a:ext cx="5095875" cy="416809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742A64" id="Rectangle 37" o:spid="_x0000_s1026" style="position:absolute;margin-left:30.05pt;margin-top:24.35pt;width:401.25pt;height:328.2pt;z-index:251506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" fillcolor="white [3201]" strokecolor="black [3213]" strokeweight="2pt"/>
                </w:pict>
              </mc:Fallback>
            </mc:AlternateContent>
          </w:r>
        </w:p>
        <w:p w14:paraId="218184D9" w14:textId="00A7F3DA" w:rsidR="004B105A" w:rsidRDefault="004B105A" w:rsidP="004B105A">
          <w:pPr>
            <w:ind w:left="426"/>
            <w:jc w:val="center"/>
            <w:rPr>
              <w:rFonts w:ascii="Times New Roman" w:hAnsi="Times New Roman" w:cs="Times New Roman"/>
              <w:iCs/>
              <w:sz w:val="24"/>
              <w:szCs w:val="24"/>
            </w:rPr>
          </w:pPr>
        </w:p>
        <w:p w14:paraId="00D23142" w14:textId="77777777" w:rsidR="004B105A" w:rsidRDefault="004B105A" w:rsidP="004B105A">
          <w:pPr>
            <w:ind w:left="426"/>
            <w:jc w:val="center"/>
            <w:rPr>
              <w:rFonts w:ascii="Times New Roman" w:hAnsi="Times New Roman" w:cs="Times New Roman"/>
              <w:iCs/>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508224" behindDoc="0" locked="0" layoutInCell="1" allowOverlap="1" wp14:anchorId="70D5B1E3" wp14:editId="5116392A">
                    <wp:simplePos x="0" y="0"/>
                    <wp:positionH relativeFrom="column">
                      <wp:posOffset>1085850</wp:posOffset>
                    </wp:positionH>
                    <wp:positionV relativeFrom="paragraph">
                      <wp:posOffset>71755</wp:posOffset>
                    </wp:positionV>
                    <wp:extent cx="3829050" cy="1095375"/>
                    <wp:effectExtent l="0" t="0" r="19050" b="28575"/>
                    <wp:wrapNone/>
                    <wp:docPr id="38" name="Rectangle 38"/>
                    <wp:cNvGraphicFramePr/>
                    <a:graphic xmlns:a="http://schemas.openxmlformats.org/drawingml/2006/main">
                      <a:graphicData uri="http://schemas.microsoft.com/office/word/2010/wordprocessingShape">
                        <wps:wsp>
                          <wps:cNvSpPr/>
                          <wps:spPr>
                            <a:xfrm>
                              <a:off x="0" y="0"/>
                              <a:ext cx="3829050" cy="10953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FF41CAE" w14:textId="77777777" w:rsidR="004B105A" w:rsidRPr="00A54D7E" w:rsidRDefault="004B105A" w:rsidP="004B105A">
                                <w:pPr>
                                  <w:jc w:val="center"/>
                                  <w:rPr>
                                    <w:lang w:val="en-US"/>
                                  </w:rPr>
                                </w:pPr>
                                <w:r>
                                  <w:rPr>
                                    <w:lang w:val="en-US"/>
                                  </w:rPr>
                                  <w:t>Personal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D5B1E3" id="Rectangle 38" o:spid="_x0000_s1039" style="position:absolute;left:0;text-align:left;margin-left:85.5pt;margin-top:5.65pt;width:301.5pt;height:86.25pt;z-index:251508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" fillcolor="white [3201]" strokecolor="black [3213]" strokeweight="2pt">
                    <v:textbox>
                      <w:txbxContent>
                        <w:p w14:paraId="5FF41CAE" w14:textId="77777777" w:rsidR="004B105A" w:rsidRPr="00A54D7E" w:rsidRDefault="004B105A" w:rsidP="004B105A">
                          <w:pPr>
                            <w:jc w:val="center"/>
                            <w:rPr>
                              <w:lang w:val="en-US"/>
                            </w:rPr>
                          </w:pPr>
                          <w:r>
                            <w:rPr>
                              <w:lang w:val="en-US"/>
                            </w:rPr>
                            <w:t>Personal Details</w:t>
                          </w:r>
                        </w:p>
                      </w:txbxContent>
                    </v:textbox>
                  </v:rect>
                </w:pict>
              </mc:Fallback>
            </mc:AlternateContent>
          </w:r>
        </w:p>
        <w:p w14:paraId="1AB85BD7" w14:textId="77777777" w:rsidR="004B105A" w:rsidRDefault="004B105A" w:rsidP="004B105A">
          <w:pPr>
            <w:ind w:left="426"/>
            <w:jc w:val="center"/>
            <w:rPr>
              <w:rFonts w:ascii="Times New Roman" w:hAnsi="Times New Roman" w:cs="Times New Roman"/>
              <w:iCs/>
              <w:sz w:val="24"/>
              <w:szCs w:val="24"/>
            </w:rPr>
          </w:pPr>
        </w:p>
        <w:p w14:paraId="2DA7F6B0" w14:textId="77777777" w:rsidR="004B105A" w:rsidRDefault="004B105A" w:rsidP="004B105A">
          <w:pPr>
            <w:ind w:left="426"/>
            <w:jc w:val="center"/>
            <w:rPr>
              <w:rFonts w:ascii="Times New Roman" w:hAnsi="Times New Roman" w:cs="Times New Roman"/>
              <w:iCs/>
              <w:sz w:val="24"/>
              <w:szCs w:val="24"/>
            </w:rPr>
          </w:pPr>
        </w:p>
        <w:p w14:paraId="1FAF8A08" w14:textId="77777777" w:rsidR="004B105A" w:rsidRDefault="004B105A" w:rsidP="004B105A">
          <w:pPr>
            <w:ind w:left="426"/>
            <w:jc w:val="center"/>
            <w:rPr>
              <w:rFonts w:ascii="Times New Roman" w:hAnsi="Times New Roman" w:cs="Times New Roman"/>
              <w:iCs/>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510272" behindDoc="0" locked="0" layoutInCell="1" allowOverlap="1" wp14:anchorId="5C9BE915" wp14:editId="6449A8E3">
                    <wp:simplePos x="0" y="0"/>
                    <wp:positionH relativeFrom="column">
                      <wp:posOffset>1085850</wp:posOffset>
                    </wp:positionH>
                    <wp:positionV relativeFrom="paragraph">
                      <wp:posOffset>248285</wp:posOffset>
                    </wp:positionV>
                    <wp:extent cx="3829050" cy="1095375"/>
                    <wp:effectExtent l="0" t="0" r="19050" b="28575"/>
                    <wp:wrapNone/>
                    <wp:docPr id="39" name="Rectangle 39"/>
                    <wp:cNvGraphicFramePr/>
                    <a:graphic xmlns:a="http://schemas.openxmlformats.org/drawingml/2006/main">
                      <a:graphicData uri="http://schemas.microsoft.com/office/word/2010/wordprocessingShape">
                        <wps:wsp>
                          <wps:cNvSpPr/>
                          <wps:spPr>
                            <a:xfrm>
                              <a:off x="0" y="0"/>
                              <a:ext cx="3829050" cy="10953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3CDACDA" w14:textId="77777777" w:rsidR="004B105A" w:rsidRPr="00A54D7E" w:rsidRDefault="004B105A" w:rsidP="004B105A">
                                <w:pPr>
                                  <w:jc w:val="center"/>
                                  <w:rPr>
                                    <w:lang w:val="en-US"/>
                                  </w:rPr>
                                </w:pPr>
                                <w:r>
                                  <w:rPr>
                                    <w:lang w:val="en-US"/>
                                  </w:rPr>
                                  <w:t>Your 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9BE915" id="Rectangle 39" o:spid="_x0000_s1040" style="position:absolute;left:0;text-align:left;margin-left:85.5pt;margin-top:19.55pt;width:301.5pt;height:86.25pt;z-index:251510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" fillcolor="white [3201]" strokecolor="black [3213]" strokeweight="2pt">
                    <v:textbox>
                      <w:txbxContent>
                        <w:p w14:paraId="33CDACDA" w14:textId="77777777" w:rsidR="004B105A" w:rsidRPr="00A54D7E" w:rsidRDefault="004B105A" w:rsidP="004B105A">
                          <w:pPr>
                            <w:jc w:val="center"/>
                            <w:rPr>
                              <w:lang w:val="en-US"/>
                            </w:rPr>
                          </w:pPr>
                          <w:r>
                            <w:rPr>
                              <w:lang w:val="en-US"/>
                            </w:rPr>
                            <w:t>Your Address</w:t>
                          </w:r>
                        </w:p>
                      </w:txbxContent>
                    </v:textbox>
                  </v:rect>
                </w:pict>
              </mc:Fallback>
            </mc:AlternateContent>
          </w:r>
        </w:p>
        <w:p w14:paraId="2C4F06B3" w14:textId="77777777" w:rsidR="004B105A" w:rsidRDefault="004B105A" w:rsidP="004B105A">
          <w:pPr>
            <w:ind w:left="426"/>
            <w:jc w:val="center"/>
            <w:rPr>
              <w:rFonts w:ascii="Times New Roman" w:hAnsi="Times New Roman" w:cs="Times New Roman"/>
              <w:iCs/>
              <w:sz w:val="24"/>
              <w:szCs w:val="24"/>
            </w:rPr>
          </w:pPr>
        </w:p>
        <w:p w14:paraId="6EC0BC2E" w14:textId="77777777" w:rsidR="004B105A" w:rsidRDefault="004B105A" w:rsidP="004B105A">
          <w:pPr>
            <w:ind w:left="426"/>
            <w:jc w:val="center"/>
            <w:rPr>
              <w:rFonts w:ascii="Times New Roman" w:hAnsi="Times New Roman" w:cs="Times New Roman"/>
              <w:iCs/>
              <w:sz w:val="24"/>
              <w:szCs w:val="24"/>
            </w:rPr>
          </w:pPr>
        </w:p>
        <w:p w14:paraId="73002D47" w14:textId="77777777" w:rsidR="004B105A" w:rsidRDefault="004B105A" w:rsidP="004B105A">
          <w:pPr>
            <w:ind w:left="426"/>
            <w:jc w:val="center"/>
            <w:rPr>
              <w:rFonts w:ascii="Times New Roman" w:hAnsi="Times New Roman" w:cs="Times New Roman"/>
              <w:iCs/>
              <w:sz w:val="24"/>
              <w:szCs w:val="24"/>
            </w:rPr>
          </w:pPr>
        </w:p>
        <w:p w14:paraId="68D5E910" w14:textId="77777777" w:rsidR="004B105A" w:rsidRDefault="004B105A" w:rsidP="004B105A">
          <w:pPr>
            <w:ind w:left="426"/>
            <w:jc w:val="center"/>
            <w:rPr>
              <w:rFonts w:ascii="Times New Roman" w:hAnsi="Times New Roman" w:cs="Times New Roman"/>
              <w:iCs/>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512320" behindDoc="0" locked="0" layoutInCell="1" allowOverlap="1" wp14:anchorId="78E0F9A2" wp14:editId="69D5AEA4">
                    <wp:simplePos x="0" y="0"/>
                    <wp:positionH relativeFrom="column">
                      <wp:posOffset>1085850</wp:posOffset>
                    </wp:positionH>
                    <wp:positionV relativeFrom="paragraph">
                      <wp:posOffset>86360</wp:posOffset>
                    </wp:positionV>
                    <wp:extent cx="3829050" cy="1095375"/>
                    <wp:effectExtent l="0" t="0" r="19050" b="28575"/>
                    <wp:wrapNone/>
                    <wp:docPr id="40" name="Rectangle 40"/>
                    <wp:cNvGraphicFramePr/>
                    <a:graphic xmlns:a="http://schemas.openxmlformats.org/drawingml/2006/main">
                      <a:graphicData uri="http://schemas.microsoft.com/office/word/2010/wordprocessingShape">
                        <wps:wsp>
                          <wps:cNvSpPr/>
                          <wps:spPr>
                            <a:xfrm>
                              <a:off x="0" y="0"/>
                              <a:ext cx="3829050" cy="10953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524487" w14:textId="77777777" w:rsidR="004B105A" w:rsidRPr="00A54D7E" w:rsidRDefault="004B105A" w:rsidP="004B105A">
                                <w:pPr>
                                  <w:jc w:val="center"/>
                                  <w:rPr>
                                    <w:lang w:val="en-US"/>
                                  </w:rPr>
                                </w:pPr>
                                <w:r>
                                  <w:rPr>
                                    <w:lang w:val="en-US"/>
                                  </w:rPr>
                                  <w:t>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E0F9A2" id="Rectangle 40" o:spid="_x0000_s1041" style="position:absolute;left:0;text-align:left;margin-left:85.5pt;margin-top:6.8pt;width:301.5pt;height:86.25pt;z-index:251512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" fillcolor="white [3201]" strokecolor="black [3213]" strokeweight="2pt">
                    <v:textbox>
                      <w:txbxContent>
                        <w:p w14:paraId="12524487" w14:textId="77777777" w:rsidR="004B105A" w:rsidRPr="00A54D7E" w:rsidRDefault="004B105A" w:rsidP="004B105A">
                          <w:pPr>
                            <w:jc w:val="center"/>
                            <w:rPr>
                              <w:lang w:val="en-US"/>
                            </w:rPr>
                          </w:pPr>
                          <w:r>
                            <w:rPr>
                              <w:lang w:val="en-US"/>
                            </w:rPr>
                            <w:t>Details</w:t>
                          </w:r>
                        </w:p>
                      </w:txbxContent>
                    </v:textbox>
                  </v:rect>
                </w:pict>
              </mc:Fallback>
            </mc:AlternateContent>
          </w:r>
        </w:p>
        <w:p w14:paraId="715AF6C8" w14:textId="77777777" w:rsidR="004B105A" w:rsidRDefault="004B105A" w:rsidP="004B105A">
          <w:pPr>
            <w:ind w:left="426"/>
            <w:jc w:val="center"/>
            <w:rPr>
              <w:rFonts w:ascii="Times New Roman" w:hAnsi="Times New Roman" w:cs="Times New Roman"/>
              <w:iCs/>
              <w:sz w:val="24"/>
              <w:szCs w:val="24"/>
            </w:rPr>
          </w:pPr>
        </w:p>
        <w:p w14:paraId="49BA4D0B" w14:textId="77777777" w:rsidR="004B105A" w:rsidRDefault="004B105A" w:rsidP="004B105A">
          <w:pPr>
            <w:ind w:left="426"/>
            <w:jc w:val="center"/>
            <w:rPr>
              <w:rFonts w:ascii="Times New Roman" w:hAnsi="Times New Roman" w:cs="Times New Roman"/>
              <w:iCs/>
              <w:sz w:val="24"/>
              <w:szCs w:val="24"/>
            </w:rPr>
          </w:pPr>
        </w:p>
        <w:p w14:paraId="0B2A788A" w14:textId="1C0116C4" w:rsidR="004B105A" w:rsidRDefault="004B105A" w:rsidP="004B105A">
          <w:pPr>
            <w:ind w:left="426"/>
            <w:jc w:val="center"/>
            <w:rPr>
              <w:rFonts w:ascii="Times New Roman" w:hAnsi="Times New Roman" w:cs="Times New Roman"/>
              <w:iCs/>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514368" behindDoc="0" locked="0" layoutInCell="1" allowOverlap="1" wp14:anchorId="3B72C394" wp14:editId="70D3128D">
                    <wp:simplePos x="0" y="0"/>
                    <wp:positionH relativeFrom="column">
                      <wp:posOffset>1828800</wp:posOffset>
                    </wp:positionH>
                    <wp:positionV relativeFrom="paragraph">
                      <wp:posOffset>229179</wp:posOffset>
                    </wp:positionV>
                    <wp:extent cx="1120775" cy="304966"/>
                    <wp:effectExtent l="0" t="0" r="22225" b="19050"/>
                    <wp:wrapNone/>
                    <wp:docPr id="41" name="Rectangle 41"/>
                    <wp:cNvGraphicFramePr/>
                    <a:graphic xmlns:a="http://schemas.openxmlformats.org/drawingml/2006/main">
                      <a:graphicData uri="http://schemas.microsoft.com/office/word/2010/wordprocessingShape">
                        <wps:wsp>
                          <wps:cNvSpPr/>
                          <wps:spPr>
                            <a:xfrm>
                              <a:off x="0" y="0"/>
                              <a:ext cx="1120775" cy="304966"/>
                            </a:xfrm>
                            <a:prstGeom prst="rect">
                              <a:avLst/>
                            </a:prstGeom>
                            <a:ln/>
                          </wps:spPr>
                          <wps:style>
                            <a:lnRef idx="2">
                              <a:schemeClr val="dk1"/>
                            </a:lnRef>
                            <a:fillRef idx="1">
                              <a:schemeClr val="lt1"/>
                            </a:fillRef>
                            <a:effectRef idx="0">
                              <a:schemeClr val="dk1"/>
                            </a:effectRef>
                            <a:fontRef idx="minor">
                              <a:schemeClr val="dk1"/>
                            </a:fontRef>
                          </wps:style>
                          <wps:txbx>
                            <w:txbxContent>
                              <w:p w14:paraId="332B1438" w14:textId="77777777" w:rsidR="004B105A" w:rsidRPr="00A54D7E" w:rsidRDefault="004B105A" w:rsidP="004B105A">
                                <w:pPr>
                                  <w:jc w:val="center"/>
                                  <w:rPr>
                                    <w:lang w:val="en-US"/>
                                  </w:rPr>
                                </w:pPr>
                                <w:r w:rsidRPr="00A54D7E">
                                  <w:rPr>
                                    <w:lang w:val="en-US"/>
                                  </w:rPr>
                                  <w:t>Subm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B72C394" id="Rectangle 41" o:spid="_x0000_s1042" style="position:absolute;left:0;text-align:left;margin-left:2in;margin-top:18.05pt;width:88.25pt;height:24pt;z-index:251514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" fillcolor="white [3201]" strokecolor="black [3200]" strokeweight="2pt">
                    <v:textbox>
                      <w:txbxContent>
                        <w:p w14:paraId="332B1438" w14:textId="77777777" w:rsidR="004B105A" w:rsidRPr="00A54D7E" w:rsidRDefault="004B105A" w:rsidP="004B105A">
                          <w:pPr>
                            <w:jc w:val="center"/>
                            <w:rPr>
                              <w:lang w:val="en-US"/>
                            </w:rPr>
                          </w:pPr>
                          <w:r w:rsidRPr="00A54D7E">
                            <w:rPr>
                              <w:lang w:val="en-US"/>
                            </w:rPr>
                            <w:t>Submit</w:t>
                          </w:r>
                        </w:p>
                      </w:txbxContent>
                    </v:textbox>
                  </v:rect>
                </w:pict>
              </mc:Fallback>
            </mc:AlternateContent>
          </w:r>
        </w:p>
        <w:p w14:paraId="775EFBEE" w14:textId="77777777" w:rsidR="004B105A" w:rsidRDefault="004B105A" w:rsidP="004B105A">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502080" behindDoc="0" locked="0" layoutInCell="1" allowOverlap="1" wp14:anchorId="0E588DB7" wp14:editId="764169F6">
                    <wp:simplePos x="0" y="0"/>
                    <wp:positionH relativeFrom="column">
                      <wp:posOffset>400050</wp:posOffset>
                    </wp:positionH>
                    <wp:positionV relativeFrom="paragraph">
                      <wp:posOffset>315595</wp:posOffset>
                    </wp:positionV>
                    <wp:extent cx="5095875" cy="342900"/>
                    <wp:effectExtent l="0" t="0" r="28575" b="19050"/>
                    <wp:wrapNone/>
                    <wp:docPr id="36" name="Rectangle 36"/>
                    <wp:cNvGraphicFramePr/>
                    <a:graphic xmlns:a="http://schemas.openxmlformats.org/drawingml/2006/main">
                      <a:graphicData uri="http://schemas.microsoft.com/office/word/2010/wordprocessingShape">
                        <wps:wsp>
                          <wps:cNvSpPr/>
                          <wps:spPr>
                            <a:xfrm>
                              <a:off x="0" y="0"/>
                              <a:ext cx="5095875" cy="3429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91050B" w14:textId="77777777" w:rsidR="004B105A" w:rsidRPr="00A54D7E" w:rsidRDefault="004B105A" w:rsidP="004B105A">
                                <w:pPr>
                                  <w:jc w:val="center"/>
                                  <w:rPr>
                                    <w:lang w:val="en-US"/>
                                  </w:rPr>
                                </w:pPr>
                                <w:r>
                                  <w:rPr>
                                    <w:lang w:val="en-US"/>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588DB7" id="Rectangle 36" o:spid="_x0000_s1043" style="position:absolute;left:0;text-align:left;margin-left:31.5pt;margin-top:24.85pt;width:401.25pt;height:27pt;z-index:251502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" fillcolor="white [3201]" strokecolor="black [3213]" strokeweight="2pt">
                    <v:textbox>
                      <w:txbxContent>
                        <w:p w14:paraId="7B91050B" w14:textId="77777777" w:rsidR="004B105A" w:rsidRPr="00A54D7E" w:rsidRDefault="004B105A" w:rsidP="004B105A">
                          <w:pPr>
                            <w:jc w:val="center"/>
                            <w:rPr>
                              <w:lang w:val="en-US"/>
                            </w:rPr>
                          </w:pPr>
                          <w:r>
                            <w:rPr>
                              <w:lang w:val="en-US"/>
                            </w:rPr>
                            <w:t>Footer</w:t>
                          </w:r>
                        </w:p>
                      </w:txbxContent>
                    </v:textbox>
                  </v:rect>
                </w:pict>
              </mc:Fallback>
            </mc:AlternateContent>
          </w:r>
        </w:p>
        <w:p w14:paraId="11F3C356" w14:textId="77777777" w:rsidR="004B105A" w:rsidRDefault="004B105A" w:rsidP="004B105A">
          <w:pPr>
            <w:ind w:left="426"/>
            <w:jc w:val="center"/>
            <w:rPr>
              <w:rFonts w:ascii="Times New Roman" w:hAnsi="Times New Roman" w:cs="Times New Roman"/>
              <w:iCs/>
              <w:sz w:val="24"/>
              <w:szCs w:val="24"/>
            </w:rPr>
          </w:pPr>
        </w:p>
        <w:p w14:paraId="4F99870B" w14:textId="77777777" w:rsidR="004B105A" w:rsidRDefault="004B105A" w:rsidP="004B105A">
          <w:pPr>
            <w:ind w:left="426"/>
            <w:jc w:val="center"/>
            <w:rPr>
              <w:rFonts w:ascii="Times New Roman" w:hAnsi="Times New Roman" w:cs="Times New Roman"/>
              <w:iCs/>
              <w:sz w:val="24"/>
              <w:szCs w:val="24"/>
            </w:rPr>
          </w:pPr>
        </w:p>
        <w:p w14:paraId="4FDE91CE" w14:textId="77777777" w:rsidR="004B105A" w:rsidRDefault="004B105A" w:rsidP="004B105A">
          <w:pPr>
            <w:ind w:left="426"/>
            <w:jc w:val="center"/>
            <w:rPr>
              <w:rFonts w:ascii="Times New Roman" w:hAnsi="Times New Roman" w:cs="Times New Roman"/>
              <w:iCs/>
              <w:sz w:val="24"/>
              <w:szCs w:val="24"/>
            </w:rPr>
          </w:pPr>
          <w:r>
            <w:rPr>
              <w:rFonts w:ascii="Times New Roman" w:hAnsi="Times New Roman" w:cs="Times New Roman"/>
              <w:iCs/>
              <w:sz w:val="24"/>
              <w:szCs w:val="24"/>
            </w:rPr>
            <w:t xml:space="preserve">Enquiry.html </w:t>
          </w:r>
        </w:p>
        <w:p w14:paraId="288C5963" w14:textId="77777777" w:rsidR="004B105A" w:rsidRDefault="004B105A" w:rsidP="004B105A">
          <w:pPr>
            <w:ind w:left="426"/>
            <w:jc w:val="center"/>
            <w:rPr>
              <w:rFonts w:ascii="Times New Roman" w:hAnsi="Times New Roman" w:cs="Times New Roman"/>
              <w:iCs/>
              <w:sz w:val="24"/>
              <w:szCs w:val="24"/>
            </w:rPr>
          </w:pPr>
        </w:p>
        <w:p w14:paraId="2B4E04BB" w14:textId="77777777" w:rsidR="004B105A" w:rsidRDefault="004B105A" w:rsidP="004B105A">
          <w:pPr>
            <w:ind w:left="426"/>
            <w:jc w:val="center"/>
            <w:rPr>
              <w:rFonts w:ascii="Times New Roman" w:hAnsi="Times New Roman" w:cs="Times New Roman"/>
              <w:iCs/>
              <w:sz w:val="24"/>
              <w:szCs w:val="24"/>
            </w:rPr>
          </w:pPr>
        </w:p>
        <w:p w14:paraId="6B1844A3" w14:textId="77777777" w:rsidR="004B105A" w:rsidRDefault="004B105A" w:rsidP="004B105A">
          <w:pPr>
            <w:ind w:left="426"/>
            <w:jc w:val="center"/>
            <w:rPr>
              <w:rFonts w:ascii="Times New Roman" w:hAnsi="Times New Roman" w:cs="Times New Roman"/>
              <w:iCs/>
              <w:sz w:val="24"/>
              <w:szCs w:val="24"/>
            </w:rPr>
          </w:pPr>
        </w:p>
        <w:p w14:paraId="1D0DFEBA" w14:textId="77777777" w:rsidR="004B105A" w:rsidRDefault="004B105A" w:rsidP="004B105A">
          <w:pPr>
            <w:ind w:left="426"/>
            <w:jc w:val="center"/>
            <w:rPr>
              <w:rFonts w:ascii="Times New Roman" w:hAnsi="Times New Roman" w:cs="Times New Roman"/>
              <w:iCs/>
              <w:sz w:val="24"/>
              <w:szCs w:val="24"/>
            </w:rPr>
          </w:pPr>
        </w:p>
        <w:p w14:paraId="3CF1F36C" w14:textId="77777777" w:rsidR="004B105A" w:rsidRDefault="004B105A" w:rsidP="004B105A">
          <w:pPr>
            <w:ind w:left="426"/>
            <w:jc w:val="center"/>
            <w:rPr>
              <w:rFonts w:ascii="Times New Roman" w:hAnsi="Times New Roman" w:cs="Times New Roman"/>
              <w:iCs/>
              <w:sz w:val="24"/>
              <w:szCs w:val="24"/>
            </w:rPr>
          </w:pPr>
        </w:p>
        <w:p w14:paraId="29144583" w14:textId="77777777" w:rsidR="004B105A" w:rsidRDefault="004B105A" w:rsidP="004B105A">
          <w:pPr>
            <w:ind w:left="426"/>
            <w:jc w:val="center"/>
            <w:rPr>
              <w:rFonts w:ascii="Times New Roman" w:hAnsi="Times New Roman" w:cs="Times New Roman"/>
              <w:iCs/>
              <w:sz w:val="24"/>
              <w:szCs w:val="24"/>
            </w:rPr>
          </w:pPr>
        </w:p>
        <w:p w14:paraId="09BB6CD0" w14:textId="77777777" w:rsidR="004B105A" w:rsidRDefault="004B105A" w:rsidP="004B105A">
          <w:pPr>
            <w:ind w:left="426"/>
            <w:jc w:val="center"/>
            <w:rPr>
              <w:rFonts w:ascii="Times New Roman" w:hAnsi="Times New Roman" w:cs="Times New Roman"/>
              <w:iCs/>
              <w:sz w:val="24"/>
              <w:szCs w:val="24"/>
            </w:rPr>
          </w:pPr>
        </w:p>
        <w:p w14:paraId="764A2035" w14:textId="77777777" w:rsidR="004B105A" w:rsidRDefault="004B105A" w:rsidP="004B105A">
          <w:pPr>
            <w:ind w:left="426"/>
            <w:jc w:val="center"/>
            <w:rPr>
              <w:rFonts w:ascii="Times New Roman" w:hAnsi="Times New Roman" w:cs="Times New Roman"/>
              <w:iCs/>
              <w:sz w:val="24"/>
              <w:szCs w:val="24"/>
            </w:rPr>
          </w:pPr>
        </w:p>
        <w:p w14:paraId="14C27762" w14:textId="77777777" w:rsidR="004B105A" w:rsidRDefault="004B105A" w:rsidP="004B105A">
          <w:pPr>
            <w:ind w:left="426"/>
            <w:jc w:val="center"/>
            <w:rPr>
              <w:rFonts w:ascii="Times New Roman" w:hAnsi="Times New Roman" w:cs="Times New Roman"/>
              <w:iCs/>
              <w:sz w:val="24"/>
              <w:szCs w:val="24"/>
            </w:rPr>
          </w:pPr>
        </w:p>
        <w:p w14:paraId="036AB443" w14:textId="08F41872" w:rsidR="004B105A" w:rsidRDefault="009A7528" w:rsidP="004B105A">
          <w:pPr>
            <w:ind w:left="426"/>
            <w:jc w:val="center"/>
            <w:rPr>
              <w:rFonts w:ascii="Times New Roman" w:hAnsi="Times New Roman" w:cs="Times New Roman"/>
              <w:iCs/>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525632" behindDoc="0" locked="0" layoutInCell="1" allowOverlap="1" wp14:anchorId="36AEDFDD" wp14:editId="411D4919">
                    <wp:simplePos x="0" y="0"/>
                    <wp:positionH relativeFrom="column">
                      <wp:posOffset>1504315</wp:posOffset>
                    </wp:positionH>
                    <wp:positionV relativeFrom="paragraph">
                      <wp:posOffset>321905</wp:posOffset>
                    </wp:positionV>
                    <wp:extent cx="3945335" cy="309880"/>
                    <wp:effectExtent l="0" t="0" r="17145" b="13970"/>
                    <wp:wrapNone/>
                    <wp:docPr id="45" name="Rectangle 45"/>
                    <wp:cNvGraphicFramePr/>
                    <a:graphic xmlns:a="http://schemas.openxmlformats.org/drawingml/2006/main">
                      <a:graphicData uri="http://schemas.microsoft.com/office/word/2010/wordprocessingShape">
                        <wps:wsp>
                          <wps:cNvSpPr/>
                          <wps:spPr>
                            <a:xfrm>
                              <a:off x="0" y="0"/>
                              <a:ext cx="3945335" cy="309880"/>
                            </a:xfrm>
                            <a:prstGeom prst="rect">
                              <a:avLst/>
                            </a:prstGeom>
                            <a:ln/>
                          </wps:spPr>
                          <wps:style>
                            <a:lnRef idx="2">
                              <a:schemeClr val="dk1"/>
                            </a:lnRef>
                            <a:fillRef idx="1">
                              <a:schemeClr val="lt1"/>
                            </a:fillRef>
                            <a:effectRef idx="0">
                              <a:schemeClr val="dk1"/>
                            </a:effectRef>
                            <a:fontRef idx="minor">
                              <a:schemeClr val="dk1"/>
                            </a:fontRef>
                          </wps:style>
                          <wps:txbx>
                            <w:txbxContent>
                              <w:p w14:paraId="490B6129" w14:textId="77777777" w:rsidR="004B105A" w:rsidRPr="00A5025A" w:rsidRDefault="004B105A" w:rsidP="004B105A">
                                <w:pPr>
                                  <w:jc w:val="center"/>
                                  <w:rPr>
                                    <w:lang w:val="en-US"/>
                                  </w:rPr>
                                </w:pPr>
                                <w:r>
                                  <w:rPr>
                                    <w:lang w:val="en-US"/>
                                  </w:rPr>
                                  <w:t>Navigation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AEDFDD" id="Rectangle 45" o:spid="_x0000_s1044" style="position:absolute;left:0;text-align:left;margin-left:118.45pt;margin-top:25.35pt;width:310.65pt;height:24.4pt;z-index:251525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" fillcolor="white [3201]" strokecolor="black [3200]" strokeweight="2pt">
                    <v:textbox>
                      <w:txbxContent>
                        <w:p w14:paraId="490B6129" w14:textId="77777777" w:rsidR="004B105A" w:rsidRPr="00A5025A" w:rsidRDefault="004B105A" w:rsidP="004B105A">
                          <w:pPr>
                            <w:jc w:val="center"/>
                            <w:rPr>
                              <w:lang w:val="en-US"/>
                            </w:rPr>
                          </w:pPr>
                          <w:r>
                            <w:rPr>
                              <w:lang w:val="en-US"/>
                            </w:rPr>
                            <w:t>Navigation Bar</w:t>
                          </w:r>
                        </w:p>
                      </w:txbxContent>
                    </v:textbox>
                  </v:rect>
                </w:pict>
              </mc:Fallback>
            </mc:AlternateContent>
          </w:r>
          <w:r w:rsidR="004B105A">
            <w:rPr>
              <w:rFonts w:ascii="Times New Roman" w:hAnsi="Times New Roman" w:cs="Times New Roman"/>
              <w:iCs/>
              <w:noProof/>
              <w:sz w:val="24"/>
              <w:szCs w:val="24"/>
            </w:rPr>
            <mc:AlternateContent>
              <mc:Choice Requires="wps">
                <w:drawing>
                  <wp:anchor distT="0" distB="0" distL="114300" distR="114300" simplePos="0" relativeHeight="251522560" behindDoc="0" locked="0" layoutInCell="1" allowOverlap="1" wp14:anchorId="468B0352" wp14:editId="58EE30AF">
                    <wp:simplePos x="0" y="0"/>
                    <wp:positionH relativeFrom="column">
                      <wp:posOffset>393540</wp:posOffset>
                    </wp:positionH>
                    <wp:positionV relativeFrom="paragraph">
                      <wp:posOffset>322419</wp:posOffset>
                    </wp:positionV>
                    <wp:extent cx="983848" cy="309880"/>
                    <wp:effectExtent l="0" t="0" r="26035" b="13970"/>
                    <wp:wrapNone/>
                    <wp:docPr id="44" name="Rectangle 44"/>
                    <wp:cNvGraphicFramePr/>
                    <a:graphic xmlns:a="http://schemas.openxmlformats.org/drawingml/2006/main">
                      <a:graphicData uri="http://schemas.microsoft.com/office/word/2010/wordprocessingShape">
                        <wps:wsp>
                          <wps:cNvSpPr/>
                          <wps:spPr>
                            <a:xfrm>
                              <a:off x="0" y="0"/>
                              <a:ext cx="983848" cy="309880"/>
                            </a:xfrm>
                            <a:prstGeom prst="rect">
                              <a:avLst/>
                            </a:prstGeom>
                            <a:ln/>
                          </wps:spPr>
                          <wps:style>
                            <a:lnRef idx="2">
                              <a:schemeClr val="dk1"/>
                            </a:lnRef>
                            <a:fillRef idx="1">
                              <a:schemeClr val="lt1"/>
                            </a:fillRef>
                            <a:effectRef idx="0">
                              <a:schemeClr val="dk1"/>
                            </a:effectRef>
                            <a:fontRef idx="minor">
                              <a:schemeClr val="dk1"/>
                            </a:fontRef>
                          </wps:style>
                          <wps:txbx>
                            <w:txbxContent>
                              <w:p w14:paraId="69685600" w14:textId="77777777" w:rsidR="004B105A" w:rsidRPr="00A5025A" w:rsidRDefault="004B105A" w:rsidP="004B105A">
                                <w:pPr>
                                  <w:jc w:val="center"/>
                                  <w:rPr>
                                    <w:lang w:val="en-US"/>
                                  </w:rPr>
                                </w:pPr>
                                <w:r>
                                  <w:rPr>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68B0352" id="Rectangle 44" o:spid="_x0000_s1045" style="position:absolute;left:0;text-align:left;margin-left:31pt;margin-top:25.4pt;width:77.45pt;height:24.4pt;z-index:251522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" fillcolor="white [3201]" strokecolor="black [3200]" strokeweight="2pt">
                    <v:textbox>
                      <w:txbxContent>
                        <w:p w14:paraId="69685600" w14:textId="77777777" w:rsidR="004B105A" w:rsidRPr="00A5025A" w:rsidRDefault="004B105A" w:rsidP="004B105A">
                          <w:pPr>
                            <w:jc w:val="center"/>
                            <w:rPr>
                              <w:lang w:val="en-US"/>
                            </w:rPr>
                          </w:pPr>
                          <w:r>
                            <w:rPr>
                              <w:lang w:val="en-US"/>
                            </w:rPr>
                            <w:t>Logo</w:t>
                          </w:r>
                        </w:p>
                      </w:txbxContent>
                    </v:textbox>
                  </v:rect>
                </w:pict>
              </mc:Fallback>
            </mc:AlternateContent>
          </w:r>
          <w:r w:rsidR="004B105A">
            <w:rPr>
              <w:iCs/>
              <w:noProof/>
              <w:sz w:val="20"/>
              <w:szCs w:val="20"/>
            </w:rPr>
            <mc:AlternateContent>
              <mc:Choice Requires="wps">
                <w:drawing>
                  <wp:anchor distT="0" distB="0" distL="114300" distR="114300" simplePos="0" relativeHeight="251519488" behindDoc="0" locked="0" layoutInCell="1" allowOverlap="1" wp14:anchorId="6D905E48" wp14:editId="567DE45E">
                    <wp:simplePos x="0" y="0"/>
                    <wp:positionH relativeFrom="column">
                      <wp:posOffset>262255</wp:posOffset>
                    </wp:positionH>
                    <wp:positionV relativeFrom="paragraph">
                      <wp:posOffset>253835</wp:posOffset>
                    </wp:positionV>
                    <wp:extent cx="5334000" cy="5248275"/>
                    <wp:effectExtent l="0" t="0" r="19050" b="28575"/>
                    <wp:wrapNone/>
                    <wp:docPr id="43" name="Rectangle 43"/>
                    <wp:cNvGraphicFramePr/>
                    <a:graphic xmlns:a="http://schemas.openxmlformats.org/drawingml/2006/main">
                      <a:graphicData uri="http://schemas.microsoft.com/office/word/2010/wordprocessingShape">
                        <wps:wsp>
                          <wps:cNvSpPr/>
                          <wps:spPr>
                            <a:xfrm>
                              <a:off x="0" y="0"/>
                              <a:ext cx="5334000" cy="52482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5CD7E7" w14:textId="77777777" w:rsidR="004B105A" w:rsidRDefault="004B105A" w:rsidP="004B10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905E48" id="Rectangle 43" o:spid="_x0000_s1046" style="position:absolute;left:0;text-align:left;margin-left:20.65pt;margin-top:20pt;width:420pt;height:413.25pt;z-index:25151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" fillcolor="white [3201]" strokecolor="black [3213]" strokeweight="2pt">
                    <v:textbox>
                      <w:txbxContent>
                        <w:p w14:paraId="4F5CD7E7" w14:textId="77777777" w:rsidR="004B105A" w:rsidRDefault="004B105A" w:rsidP="004B105A">
                          <w:pPr>
                            <w:jc w:val="center"/>
                          </w:pPr>
                        </w:p>
                      </w:txbxContent>
                    </v:textbox>
                  </v:rect>
                </w:pict>
              </mc:Fallback>
            </mc:AlternateContent>
          </w:r>
        </w:p>
        <w:p w14:paraId="2F9210A9" w14:textId="77777777" w:rsidR="004B105A" w:rsidRDefault="004B105A" w:rsidP="004B105A">
          <w:pPr>
            <w:ind w:left="426"/>
            <w:jc w:val="center"/>
            <w:rPr>
              <w:rFonts w:ascii="Times New Roman" w:hAnsi="Times New Roman" w:cs="Times New Roman"/>
              <w:iCs/>
              <w:sz w:val="24"/>
              <w:szCs w:val="24"/>
            </w:rPr>
          </w:pPr>
        </w:p>
        <w:p w14:paraId="1195DE37" w14:textId="7AE8E02D" w:rsidR="004B105A" w:rsidRDefault="009A7528" w:rsidP="004B105A">
          <w:pPr>
            <w:ind w:left="426"/>
            <w:jc w:val="center"/>
            <w:rPr>
              <w:rFonts w:ascii="Times New Roman" w:hAnsi="Times New Roman" w:cs="Times New Roman"/>
              <w:iCs/>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531776" behindDoc="0" locked="0" layoutInCell="1" allowOverlap="1" wp14:anchorId="6DB8F062" wp14:editId="73769E60">
                    <wp:simplePos x="0" y="0"/>
                    <wp:positionH relativeFrom="column">
                      <wp:posOffset>393539</wp:posOffset>
                    </wp:positionH>
                    <wp:positionV relativeFrom="paragraph">
                      <wp:posOffset>139756</wp:posOffset>
                    </wp:positionV>
                    <wp:extent cx="5056505" cy="4270729"/>
                    <wp:effectExtent l="0" t="0" r="10795" b="15875"/>
                    <wp:wrapNone/>
                    <wp:docPr id="47" name="Rectangle 47"/>
                    <wp:cNvGraphicFramePr/>
                    <a:graphic xmlns:a="http://schemas.openxmlformats.org/drawingml/2006/main">
                      <a:graphicData uri="http://schemas.microsoft.com/office/word/2010/wordprocessingShape">
                        <wps:wsp>
                          <wps:cNvSpPr/>
                          <wps:spPr>
                            <a:xfrm>
                              <a:off x="0" y="0"/>
                              <a:ext cx="5056505" cy="4270729"/>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10963B" id="Rectangle 47" o:spid="_x0000_s1026" style="position:absolute;margin-left:31pt;margin-top:11pt;width:398.15pt;height:336.3pt;z-index:251531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" fillcolor="white [3201]" strokecolor="black [3200]" strokeweight="2pt"/>
                </w:pict>
              </mc:Fallback>
            </mc:AlternateContent>
          </w:r>
        </w:p>
        <w:p w14:paraId="3D7AAE03" w14:textId="2D323A07" w:rsidR="004B105A" w:rsidRDefault="004B105A" w:rsidP="004B105A">
          <w:pPr>
            <w:ind w:left="426"/>
            <w:jc w:val="center"/>
            <w:rPr>
              <w:rFonts w:ascii="Times New Roman" w:hAnsi="Times New Roman" w:cs="Times New Roman"/>
              <w:iCs/>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535872" behindDoc="0" locked="0" layoutInCell="1" allowOverlap="1" wp14:anchorId="34D316D9" wp14:editId="7FC981EB">
                    <wp:simplePos x="0" y="0"/>
                    <wp:positionH relativeFrom="column">
                      <wp:posOffset>2266122</wp:posOffset>
                    </wp:positionH>
                    <wp:positionV relativeFrom="paragraph">
                      <wp:posOffset>151517</wp:posOffset>
                    </wp:positionV>
                    <wp:extent cx="1248355" cy="1280160"/>
                    <wp:effectExtent l="0" t="0" r="28575" b="15240"/>
                    <wp:wrapNone/>
                    <wp:docPr id="48" name="Rectangle 48"/>
                    <wp:cNvGraphicFramePr/>
                    <a:graphic xmlns:a="http://schemas.openxmlformats.org/drawingml/2006/main">
                      <a:graphicData uri="http://schemas.microsoft.com/office/word/2010/wordprocessingShape">
                        <wps:wsp>
                          <wps:cNvSpPr/>
                          <wps:spPr>
                            <a:xfrm>
                              <a:off x="0" y="0"/>
                              <a:ext cx="1248355" cy="1280160"/>
                            </a:xfrm>
                            <a:prstGeom prst="rect">
                              <a:avLst/>
                            </a:prstGeom>
                          </wps:spPr>
                          <wps:style>
                            <a:lnRef idx="2">
                              <a:schemeClr val="dk1"/>
                            </a:lnRef>
                            <a:fillRef idx="1">
                              <a:schemeClr val="lt1"/>
                            </a:fillRef>
                            <a:effectRef idx="0">
                              <a:schemeClr val="dk1"/>
                            </a:effectRef>
                            <a:fontRef idx="minor">
                              <a:schemeClr val="dk1"/>
                            </a:fontRef>
                          </wps:style>
                          <wps:txbx>
                            <w:txbxContent>
                              <w:p w14:paraId="610A9B95" w14:textId="77777777" w:rsidR="004B105A" w:rsidRPr="00A5025A" w:rsidRDefault="004B105A" w:rsidP="004B105A">
                                <w:pPr>
                                  <w:jc w:val="center"/>
                                  <w:rPr>
                                    <w:lang w:val="en-US"/>
                                  </w:rPr>
                                </w:pPr>
                                <w:r>
                                  <w:rPr>
                                    <w:lang w:val="en-US"/>
                                  </w:rPr>
                                  <w:t>Photo of Mysel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D316D9" id="Rectangle 48" o:spid="_x0000_s1047" style="position:absolute;left:0;text-align:left;margin-left:178.45pt;margin-top:11.95pt;width:98.3pt;height:100.8pt;z-index:251535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" fillcolor="white [3201]" strokecolor="black [3200]" strokeweight="2pt">
                    <v:textbox>
                      <w:txbxContent>
                        <w:p w14:paraId="610A9B95" w14:textId="77777777" w:rsidR="004B105A" w:rsidRPr="00A5025A" w:rsidRDefault="004B105A" w:rsidP="004B105A">
                          <w:pPr>
                            <w:jc w:val="center"/>
                            <w:rPr>
                              <w:lang w:val="en-US"/>
                            </w:rPr>
                          </w:pPr>
                          <w:r>
                            <w:rPr>
                              <w:lang w:val="en-US"/>
                            </w:rPr>
                            <w:t>Photo of Myself</w:t>
                          </w:r>
                        </w:p>
                      </w:txbxContent>
                    </v:textbox>
                  </v:rect>
                </w:pict>
              </mc:Fallback>
            </mc:AlternateContent>
          </w:r>
        </w:p>
        <w:p w14:paraId="26726E40" w14:textId="77777777" w:rsidR="004B105A" w:rsidRDefault="004B105A" w:rsidP="004B105A">
          <w:pPr>
            <w:ind w:left="426"/>
            <w:jc w:val="center"/>
            <w:rPr>
              <w:rFonts w:ascii="Times New Roman" w:hAnsi="Times New Roman" w:cs="Times New Roman"/>
              <w:iCs/>
              <w:sz w:val="24"/>
              <w:szCs w:val="24"/>
            </w:rPr>
          </w:pPr>
        </w:p>
        <w:p w14:paraId="0EFC59D4" w14:textId="77777777" w:rsidR="004B105A" w:rsidRDefault="004B105A" w:rsidP="004B105A">
          <w:pPr>
            <w:ind w:left="426"/>
            <w:jc w:val="center"/>
            <w:rPr>
              <w:rFonts w:ascii="Times New Roman" w:hAnsi="Times New Roman" w:cs="Times New Roman"/>
              <w:iCs/>
              <w:sz w:val="24"/>
              <w:szCs w:val="24"/>
            </w:rPr>
          </w:pPr>
        </w:p>
        <w:p w14:paraId="020EE5EC" w14:textId="77777777" w:rsidR="004B105A" w:rsidRDefault="004B105A" w:rsidP="004B105A">
          <w:pPr>
            <w:ind w:left="426"/>
            <w:jc w:val="center"/>
            <w:rPr>
              <w:rFonts w:ascii="Times New Roman" w:hAnsi="Times New Roman" w:cs="Times New Roman"/>
              <w:iCs/>
              <w:sz w:val="24"/>
              <w:szCs w:val="24"/>
            </w:rPr>
          </w:pPr>
        </w:p>
        <w:p w14:paraId="1097424A" w14:textId="77777777" w:rsidR="004B105A" w:rsidRDefault="004B105A" w:rsidP="004B105A">
          <w:pPr>
            <w:ind w:left="426"/>
            <w:jc w:val="center"/>
            <w:rPr>
              <w:rFonts w:ascii="Times New Roman" w:hAnsi="Times New Roman" w:cs="Times New Roman"/>
              <w:iCs/>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537920" behindDoc="0" locked="0" layoutInCell="1" allowOverlap="1" wp14:anchorId="4E0645B0" wp14:editId="61AC52DE">
                    <wp:simplePos x="0" y="0"/>
                    <wp:positionH relativeFrom="column">
                      <wp:posOffset>508883</wp:posOffset>
                    </wp:positionH>
                    <wp:positionV relativeFrom="paragraph">
                      <wp:posOffset>180836</wp:posOffset>
                    </wp:positionV>
                    <wp:extent cx="4818187" cy="540689"/>
                    <wp:effectExtent l="0" t="0" r="20955" b="12065"/>
                    <wp:wrapNone/>
                    <wp:docPr id="49" name="Rectangle 49"/>
                    <wp:cNvGraphicFramePr/>
                    <a:graphic xmlns:a="http://schemas.openxmlformats.org/drawingml/2006/main">
                      <a:graphicData uri="http://schemas.microsoft.com/office/word/2010/wordprocessingShape">
                        <wps:wsp>
                          <wps:cNvSpPr/>
                          <wps:spPr>
                            <a:xfrm>
                              <a:off x="0" y="0"/>
                              <a:ext cx="4818187" cy="540689"/>
                            </a:xfrm>
                            <a:prstGeom prst="rect">
                              <a:avLst/>
                            </a:prstGeom>
                            <a:ln/>
                          </wps:spPr>
                          <wps:style>
                            <a:lnRef idx="2">
                              <a:schemeClr val="dk1"/>
                            </a:lnRef>
                            <a:fillRef idx="1">
                              <a:schemeClr val="lt1"/>
                            </a:fillRef>
                            <a:effectRef idx="0">
                              <a:schemeClr val="dk1"/>
                            </a:effectRef>
                            <a:fontRef idx="minor">
                              <a:schemeClr val="dk1"/>
                            </a:fontRef>
                          </wps:style>
                          <wps:txbx>
                            <w:txbxContent>
                              <w:p w14:paraId="5B24DF5C" w14:textId="77777777" w:rsidR="004B105A" w:rsidRPr="00A5025A" w:rsidRDefault="004B105A" w:rsidP="004B105A">
                                <w:pPr>
                                  <w:jc w:val="center"/>
                                  <w:rPr>
                                    <w:lang w:val="en-US"/>
                                  </w:rPr>
                                </w:pPr>
                                <w:r>
                                  <w:rPr>
                                    <w:lang w:val="en-US"/>
                                  </w:rPr>
                                  <w:t>Name and Cour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0645B0" id="Rectangle 49" o:spid="_x0000_s1048" style="position:absolute;left:0;text-align:left;margin-left:40.05pt;margin-top:14.25pt;width:379.4pt;height:42.55pt;z-index:25153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" fillcolor="white [3201]" strokecolor="black [3200]" strokeweight="2pt">
                    <v:textbox>
                      <w:txbxContent>
                        <w:p w14:paraId="5B24DF5C" w14:textId="77777777" w:rsidR="004B105A" w:rsidRPr="00A5025A" w:rsidRDefault="004B105A" w:rsidP="004B105A">
                          <w:pPr>
                            <w:jc w:val="center"/>
                            <w:rPr>
                              <w:lang w:val="en-US"/>
                            </w:rPr>
                          </w:pPr>
                          <w:r>
                            <w:rPr>
                              <w:lang w:val="en-US"/>
                            </w:rPr>
                            <w:t>Name and Course</w:t>
                          </w:r>
                        </w:p>
                      </w:txbxContent>
                    </v:textbox>
                  </v:rect>
                </w:pict>
              </mc:Fallback>
            </mc:AlternateContent>
          </w:r>
        </w:p>
        <w:p w14:paraId="15D6C32A" w14:textId="77777777" w:rsidR="004B105A" w:rsidRDefault="004B105A" w:rsidP="004B105A">
          <w:pPr>
            <w:ind w:left="426"/>
            <w:jc w:val="center"/>
            <w:rPr>
              <w:rFonts w:ascii="Times New Roman" w:hAnsi="Times New Roman" w:cs="Times New Roman"/>
              <w:iCs/>
              <w:sz w:val="24"/>
              <w:szCs w:val="24"/>
            </w:rPr>
          </w:pPr>
        </w:p>
        <w:p w14:paraId="6B09E82A" w14:textId="77777777" w:rsidR="004B105A" w:rsidRDefault="004B105A" w:rsidP="004B105A">
          <w:pPr>
            <w:ind w:left="426"/>
            <w:jc w:val="center"/>
            <w:rPr>
              <w:rFonts w:ascii="Times New Roman" w:hAnsi="Times New Roman" w:cs="Times New Roman"/>
              <w:iCs/>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539968" behindDoc="0" locked="0" layoutInCell="1" allowOverlap="1" wp14:anchorId="2AF3F800" wp14:editId="6C7DDA4F">
                    <wp:simplePos x="0" y="0"/>
                    <wp:positionH relativeFrom="column">
                      <wp:posOffset>1781092</wp:posOffset>
                    </wp:positionH>
                    <wp:positionV relativeFrom="paragraph">
                      <wp:posOffset>96741</wp:posOffset>
                    </wp:positionV>
                    <wp:extent cx="2178658" cy="1956021"/>
                    <wp:effectExtent l="0" t="0" r="12700" b="25400"/>
                    <wp:wrapNone/>
                    <wp:docPr id="50" name="Rectangle 50"/>
                    <wp:cNvGraphicFramePr/>
                    <a:graphic xmlns:a="http://schemas.openxmlformats.org/drawingml/2006/main">
                      <a:graphicData uri="http://schemas.microsoft.com/office/word/2010/wordprocessingShape">
                        <wps:wsp>
                          <wps:cNvSpPr/>
                          <wps:spPr>
                            <a:xfrm>
                              <a:off x="0" y="0"/>
                              <a:ext cx="2178658" cy="1956021"/>
                            </a:xfrm>
                            <a:prstGeom prst="rect">
                              <a:avLst/>
                            </a:prstGeom>
                            <a:ln/>
                          </wps:spPr>
                          <wps:style>
                            <a:lnRef idx="2">
                              <a:schemeClr val="dk1"/>
                            </a:lnRef>
                            <a:fillRef idx="1">
                              <a:schemeClr val="lt1"/>
                            </a:fillRef>
                            <a:effectRef idx="0">
                              <a:schemeClr val="dk1"/>
                            </a:effectRef>
                            <a:fontRef idx="minor">
                              <a:schemeClr val="dk1"/>
                            </a:fontRef>
                          </wps:style>
                          <wps:txbx>
                            <w:txbxContent>
                              <w:p w14:paraId="1197A97F" w14:textId="77777777" w:rsidR="004B105A" w:rsidRPr="00A5025A" w:rsidRDefault="004B105A" w:rsidP="004B105A">
                                <w:pPr>
                                  <w:jc w:val="center"/>
                                  <w:rPr>
                                    <w:lang w:val="en-US"/>
                                  </w:rPr>
                                </w:pPr>
                                <w:r>
                                  <w:rPr>
                                    <w:lang w:val="en-US"/>
                                  </w:rPr>
                                  <w:t>A Table About Mysel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F3F800" id="Rectangle 50" o:spid="_x0000_s1049" style="position:absolute;left:0;text-align:left;margin-left:140.25pt;margin-top:7.6pt;width:171.55pt;height:154pt;z-index:25153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" fillcolor="white [3201]" strokecolor="black [3200]" strokeweight="2pt">
                    <v:textbox>
                      <w:txbxContent>
                        <w:p w14:paraId="1197A97F" w14:textId="77777777" w:rsidR="004B105A" w:rsidRPr="00A5025A" w:rsidRDefault="004B105A" w:rsidP="004B105A">
                          <w:pPr>
                            <w:jc w:val="center"/>
                            <w:rPr>
                              <w:lang w:val="en-US"/>
                            </w:rPr>
                          </w:pPr>
                          <w:r>
                            <w:rPr>
                              <w:lang w:val="en-US"/>
                            </w:rPr>
                            <w:t>A Table About Myself</w:t>
                          </w:r>
                        </w:p>
                      </w:txbxContent>
                    </v:textbox>
                  </v:rect>
                </w:pict>
              </mc:Fallback>
            </mc:AlternateContent>
          </w:r>
        </w:p>
        <w:p w14:paraId="761C7F27" w14:textId="77777777" w:rsidR="004B105A" w:rsidRDefault="004B105A" w:rsidP="004B105A">
          <w:pPr>
            <w:ind w:left="426"/>
            <w:jc w:val="center"/>
            <w:rPr>
              <w:rFonts w:ascii="Times New Roman" w:hAnsi="Times New Roman" w:cs="Times New Roman"/>
              <w:iCs/>
              <w:sz w:val="24"/>
              <w:szCs w:val="24"/>
            </w:rPr>
          </w:pPr>
        </w:p>
        <w:p w14:paraId="3E46EA96" w14:textId="77777777" w:rsidR="004B105A" w:rsidRDefault="004B105A" w:rsidP="004B105A">
          <w:pPr>
            <w:ind w:left="426"/>
            <w:jc w:val="center"/>
            <w:rPr>
              <w:rFonts w:ascii="Times New Roman" w:hAnsi="Times New Roman" w:cs="Times New Roman"/>
              <w:iCs/>
              <w:sz w:val="24"/>
              <w:szCs w:val="24"/>
            </w:rPr>
          </w:pPr>
        </w:p>
        <w:p w14:paraId="41A25A3A" w14:textId="77777777" w:rsidR="004B105A" w:rsidRDefault="004B105A" w:rsidP="004B105A">
          <w:pPr>
            <w:ind w:left="426"/>
            <w:jc w:val="center"/>
            <w:rPr>
              <w:rFonts w:ascii="Times New Roman" w:hAnsi="Times New Roman" w:cs="Times New Roman"/>
              <w:iCs/>
              <w:sz w:val="24"/>
              <w:szCs w:val="24"/>
            </w:rPr>
          </w:pPr>
        </w:p>
        <w:p w14:paraId="0C6C45D4" w14:textId="77777777" w:rsidR="004B105A" w:rsidRDefault="004B105A" w:rsidP="004B105A">
          <w:pPr>
            <w:ind w:left="426"/>
            <w:jc w:val="center"/>
            <w:rPr>
              <w:rFonts w:ascii="Times New Roman" w:hAnsi="Times New Roman" w:cs="Times New Roman"/>
              <w:iCs/>
              <w:sz w:val="24"/>
              <w:szCs w:val="24"/>
            </w:rPr>
          </w:pPr>
        </w:p>
        <w:p w14:paraId="30BF98EE" w14:textId="77777777" w:rsidR="004B105A" w:rsidRDefault="004B105A" w:rsidP="004B105A">
          <w:pPr>
            <w:ind w:left="426"/>
            <w:jc w:val="center"/>
            <w:rPr>
              <w:rFonts w:ascii="Times New Roman" w:hAnsi="Times New Roman" w:cs="Times New Roman"/>
              <w:iCs/>
              <w:sz w:val="24"/>
              <w:szCs w:val="24"/>
            </w:rPr>
          </w:pPr>
        </w:p>
        <w:p w14:paraId="415A9DCE" w14:textId="77777777" w:rsidR="004B105A" w:rsidRDefault="004B105A" w:rsidP="004B105A">
          <w:pPr>
            <w:ind w:left="426"/>
            <w:jc w:val="center"/>
            <w:rPr>
              <w:rFonts w:ascii="Times New Roman" w:hAnsi="Times New Roman" w:cs="Times New Roman"/>
              <w:iCs/>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527680" behindDoc="0" locked="0" layoutInCell="1" allowOverlap="1" wp14:anchorId="332CFF63" wp14:editId="604E4803">
                    <wp:simplePos x="0" y="0"/>
                    <wp:positionH relativeFrom="column">
                      <wp:posOffset>398835</wp:posOffset>
                    </wp:positionH>
                    <wp:positionV relativeFrom="paragraph">
                      <wp:posOffset>193178</wp:posOffset>
                    </wp:positionV>
                    <wp:extent cx="5056505" cy="309880"/>
                    <wp:effectExtent l="0" t="0" r="10795" b="13970"/>
                    <wp:wrapNone/>
                    <wp:docPr id="46" name="Rectangle 46"/>
                    <wp:cNvGraphicFramePr/>
                    <a:graphic xmlns:a="http://schemas.openxmlformats.org/drawingml/2006/main">
                      <a:graphicData uri="http://schemas.microsoft.com/office/word/2010/wordprocessingShape">
                        <wps:wsp>
                          <wps:cNvSpPr/>
                          <wps:spPr>
                            <a:xfrm>
                              <a:off x="0" y="0"/>
                              <a:ext cx="5056505" cy="309880"/>
                            </a:xfrm>
                            <a:prstGeom prst="rect">
                              <a:avLst/>
                            </a:prstGeom>
                            <a:ln/>
                          </wps:spPr>
                          <wps:style>
                            <a:lnRef idx="2">
                              <a:schemeClr val="dk1"/>
                            </a:lnRef>
                            <a:fillRef idx="1">
                              <a:schemeClr val="lt1"/>
                            </a:fillRef>
                            <a:effectRef idx="0">
                              <a:schemeClr val="dk1"/>
                            </a:effectRef>
                            <a:fontRef idx="minor">
                              <a:schemeClr val="dk1"/>
                            </a:fontRef>
                          </wps:style>
                          <wps:txbx>
                            <w:txbxContent>
                              <w:p w14:paraId="0D7C13B9" w14:textId="77777777" w:rsidR="004B105A" w:rsidRPr="00A5025A" w:rsidRDefault="004B105A" w:rsidP="004B105A">
                                <w:pPr>
                                  <w:jc w:val="center"/>
                                  <w:rPr>
                                    <w:lang w:val="en-US"/>
                                  </w:rPr>
                                </w:pPr>
                                <w:r>
                                  <w:rPr>
                                    <w:lang w:val="en-US"/>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2CFF63" id="Rectangle 46" o:spid="_x0000_s1050" style="position:absolute;left:0;text-align:left;margin-left:31.4pt;margin-top:15.2pt;width:398.15pt;height:24.4pt;z-index:251527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" fillcolor="white [3201]" strokecolor="black [3200]" strokeweight="2pt">
                    <v:textbox>
                      <w:txbxContent>
                        <w:p w14:paraId="0D7C13B9" w14:textId="77777777" w:rsidR="004B105A" w:rsidRPr="00A5025A" w:rsidRDefault="004B105A" w:rsidP="004B105A">
                          <w:pPr>
                            <w:jc w:val="center"/>
                            <w:rPr>
                              <w:lang w:val="en-US"/>
                            </w:rPr>
                          </w:pPr>
                          <w:r>
                            <w:rPr>
                              <w:lang w:val="en-US"/>
                            </w:rPr>
                            <w:t>Footer</w:t>
                          </w:r>
                        </w:p>
                      </w:txbxContent>
                    </v:textbox>
                  </v:rect>
                </w:pict>
              </mc:Fallback>
            </mc:AlternateContent>
          </w:r>
        </w:p>
        <w:p w14:paraId="4C64BC48" w14:textId="77777777" w:rsidR="004B105A" w:rsidRDefault="004B105A" w:rsidP="004B105A">
          <w:pPr>
            <w:ind w:left="426"/>
            <w:jc w:val="center"/>
            <w:rPr>
              <w:rFonts w:ascii="Times New Roman" w:hAnsi="Times New Roman" w:cs="Times New Roman"/>
              <w:iCs/>
              <w:sz w:val="24"/>
              <w:szCs w:val="24"/>
            </w:rPr>
          </w:pPr>
        </w:p>
        <w:p w14:paraId="4F97E4D5" w14:textId="77777777" w:rsidR="004B105A" w:rsidRDefault="004B105A" w:rsidP="004B105A">
          <w:pPr>
            <w:ind w:left="426"/>
            <w:jc w:val="center"/>
            <w:rPr>
              <w:rFonts w:ascii="Times New Roman" w:hAnsi="Times New Roman" w:cs="Times New Roman"/>
              <w:iCs/>
              <w:sz w:val="24"/>
              <w:szCs w:val="24"/>
            </w:rPr>
          </w:pPr>
          <w:r>
            <w:rPr>
              <w:rFonts w:ascii="Times New Roman" w:hAnsi="Times New Roman" w:cs="Times New Roman"/>
              <w:iCs/>
              <w:sz w:val="24"/>
              <w:szCs w:val="24"/>
            </w:rPr>
            <w:t>Aboutme.html</w:t>
          </w:r>
        </w:p>
        <w:p w14:paraId="11328E95" w14:textId="57EE48FA" w:rsidR="004B105A" w:rsidRDefault="009A7528" w:rsidP="009A7528">
          <w:pPr>
            <w:ind w:left="426"/>
            <w:rPr>
              <w:rFonts w:ascii="Times New Roman" w:hAnsi="Times New Roman" w:cs="Times New Roman"/>
              <w:iCs/>
              <w:sz w:val="24"/>
              <w:szCs w:val="24"/>
            </w:rPr>
          </w:pPr>
          <w:r>
            <w:rPr>
              <w:rFonts w:ascii="Times New Roman" w:hAnsi="Times New Roman" w:cs="Times New Roman"/>
              <w:iCs/>
              <w:sz w:val="24"/>
              <w:szCs w:val="24"/>
            </w:rPr>
            <w:t>NOTE: THE CSS WAS NOT WORKING DUE TO SOME ERROR HENCE THIS PAGE IS INCOMPLETE. AFTER TRYING DIFFERENT CODES NOTHING WORKED.</w:t>
          </w:r>
        </w:p>
        <w:p w14:paraId="5B949D61" w14:textId="77777777" w:rsidR="004B105A" w:rsidRDefault="004B105A" w:rsidP="004B105A">
          <w:pPr>
            <w:ind w:left="426"/>
            <w:jc w:val="center"/>
            <w:rPr>
              <w:rFonts w:ascii="Times New Roman" w:hAnsi="Times New Roman" w:cs="Times New Roman"/>
              <w:iCs/>
              <w:sz w:val="24"/>
              <w:szCs w:val="24"/>
            </w:rPr>
          </w:pPr>
        </w:p>
        <w:p w14:paraId="6F66755E" w14:textId="77777777" w:rsidR="004B105A" w:rsidRDefault="004B105A" w:rsidP="004B105A">
          <w:pPr>
            <w:ind w:left="426"/>
            <w:jc w:val="center"/>
            <w:rPr>
              <w:rFonts w:ascii="Times New Roman" w:hAnsi="Times New Roman" w:cs="Times New Roman"/>
              <w:iCs/>
              <w:sz w:val="24"/>
              <w:szCs w:val="24"/>
            </w:rPr>
          </w:pPr>
        </w:p>
        <w:p w14:paraId="48B17CE7" w14:textId="77777777" w:rsidR="004B105A" w:rsidRDefault="004B105A" w:rsidP="004B105A">
          <w:pPr>
            <w:ind w:left="426"/>
            <w:jc w:val="center"/>
            <w:rPr>
              <w:rFonts w:ascii="Times New Roman" w:hAnsi="Times New Roman" w:cs="Times New Roman"/>
              <w:iCs/>
              <w:sz w:val="24"/>
              <w:szCs w:val="24"/>
            </w:rPr>
          </w:pPr>
        </w:p>
        <w:p w14:paraId="5C11772B" w14:textId="77777777" w:rsidR="004B105A" w:rsidRDefault="004B105A" w:rsidP="004B105A">
          <w:pPr>
            <w:ind w:left="426"/>
            <w:jc w:val="center"/>
            <w:rPr>
              <w:rFonts w:ascii="Times New Roman" w:hAnsi="Times New Roman" w:cs="Times New Roman"/>
              <w:iCs/>
              <w:sz w:val="24"/>
              <w:szCs w:val="24"/>
            </w:rPr>
          </w:pPr>
        </w:p>
        <w:p w14:paraId="251590E1" w14:textId="77777777" w:rsidR="004B105A" w:rsidRDefault="004B105A" w:rsidP="004B105A">
          <w:pPr>
            <w:ind w:left="426"/>
            <w:jc w:val="center"/>
            <w:rPr>
              <w:rFonts w:ascii="Times New Roman" w:hAnsi="Times New Roman" w:cs="Times New Roman"/>
              <w:iCs/>
              <w:sz w:val="24"/>
              <w:szCs w:val="24"/>
            </w:rPr>
          </w:pPr>
        </w:p>
        <w:p w14:paraId="4763BC90" w14:textId="77777777" w:rsidR="004B105A" w:rsidRDefault="004B105A" w:rsidP="004B105A">
          <w:pPr>
            <w:ind w:left="426"/>
            <w:jc w:val="center"/>
            <w:rPr>
              <w:rFonts w:ascii="Times New Roman" w:hAnsi="Times New Roman" w:cs="Times New Roman"/>
              <w:iCs/>
              <w:sz w:val="24"/>
              <w:szCs w:val="24"/>
            </w:rPr>
          </w:pPr>
        </w:p>
        <w:p w14:paraId="5845BC53" w14:textId="77777777" w:rsidR="004B105A" w:rsidRDefault="004B105A" w:rsidP="004B105A">
          <w:pPr>
            <w:ind w:left="426"/>
            <w:jc w:val="center"/>
            <w:rPr>
              <w:rFonts w:ascii="Times New Roman" w:hAnsi="Times New Roman" w:cs="Times New Roman"/>
              <w:iCs/>
              <w:sz w:val="24"/>
              <w:szCs w:val="24"/>
            </w:rPr>
          </w:pPr>
        </w:p>
        <w:p w14:paraId="06569818" w14:textId="77777777" w:rsidR="004B105A" w:rsidRDefault="004B105A" w:rsidP="004B105A">
          <w:pPr>
            <w:ind w:left="426"/>
            <w:jc w:val="center"/>
            <w:rPr>
              <w:rFonts w:ascii="Times New Roman" w:hAnsi="Times New Roman" w:cs="Times New Roman"/>
              <w:iCs/>
              <w:sz w:val="24"/>
              <w:szCs w:val="24"/>
            </w:rPr>
          </w:pPr>
        </w:p>
        <w:p w14:paraId="43157F53" w14:textId="183B0A34" w:rsidR="004B105A" w:rsidRDefault="009A7528" w:rsidP="004B105A">
          <w:pPr>
            <w:ind w:left="426"/>
            <w:jc w:val="center"/>
            <w:rPr>
              <w:rFonts w:ascii="Times New Roman" w:hAnsi="Times New Roman" w:cs="Times New Roman"/>
              <w:iCs/>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553280" behindDoc="0" locked="0" layoutInCell="1" allowOverlap="1" wp14:anchorId="672C4343" wp14:editId="69AD53E4">
                    <wp:simplePos x="0" y="0"/>
                    <wp:positionH relativeFrom="column">
                      <wp:posOffset>1492507</wp:posOffset>
                    </wp:positionH>
                    <wp:positionV relativeFrom="paragraph">
                      <wp:posOffset>306376</wp:posOffset>
                    </wp:positionV>
                    <wp:extent cx="3931598" cy="294198"/>
                    <wp:effectExtent l="0" t="0" r="12065" b="10795"/>
                    <wp:wrapNone/>
                    <wp:docPr id="53" name="Rectangle 53"/>
                    <wp:cNvGraphicFramePr/>
                    <a:graphic xmlns:a="http://schemas.openxmlformats.org/drawingml/2006/main">
                      <a:graphicData uri="http://schemas.microsoft.com/office/word/2010/wordprocessingShape">
                        <wps:wsp>
                          <wps:cNvSpPr/>
                          <wps:spPr>
                            <a:xfrm>
                              <a:off x="0" y="0"/>
                              <a:ext cx="3931598" cy="294198"/>
                            </a:xfrm>
                            <a:prstGeom prst="rect">
                              <a:avLst/>
                            </a:prstGeom>
                          </wps:spPr>
                          <wps:style>
                            <a:lnRef idx="2">
                              <a:schemeClr val="dk1"/>
                            </a:lnRef>
                            <a:fillRef idx="1">
                              <a:schemeClr val="lt1"/>
                            </a:fillRef>
                            <a:effectRef idx="0">
                              <a:schemeClr val="dk1"/>
                            </a:effectRef>
                            <a:fontRef idx="minor">
                              <a:schemeClr val="dk1"/>
                            </a:fontRef>
                          </wps:style>
                          <wps:txbx>
                            <w:txbxContent>
                              <w:p w14:paraId="6B9B13C6" w14:textId="77777777" w:rsidR="004B105A" w:rsidRPr="00CA4C22" w:rsidRDefault="004B105A" w:rsidP="004B105A">
                                <w:pPr>
                                  <w:jc w:val="center"/>
                                  <w:rPr>
                                    <w:lang w:val="en-US"/>
                                  </w:rPr>
                                </w:pPr>
                                <w:r>
                                  <w:rPr>
                                    <w:lang w:val="en-US"/>
                                  </w:rPr>
                                  <w:t>Navigation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72C4343" id="Rectangle 53" o:spid="_x0000_s1051" style="position:absolute;left:0;text-align:left;margin-left:117.5pt;margin-top:24.1pt;width:309.55pt;height:23.15pt;z-index:251553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" fillcolor="white [3201]" strokecolor="black [3200]" strokeweight="2pt">
                    <v:textbox>
                      <w:txbxContent>
                        <w:p w14:paraId="6B9B13C6" w14:textId="77777777" w:rsidR="004B105A" w:rsidRPr="00CA4C22" w:rsidRDefault="004B105A" w:rsidP="004B105A">
                          <w:pPr>
                            <w:jc w:val="center"/>
                            <w:rPr>
                              <w:lang w:val="en-US"/>
                            </w:rPr>
                          </w:pPr>
                          <w:r>
                            <w:rPr>
                              <w:lang w:val="en-US"/>
                            </w:rPr>
                            <w:t>Navigation Bar</w:t>
                          </w:r>
                        </w:p>
                      </w:txbxContent>
                    </v:textbox>
                  </v:rect>
                </w:pict>
              </mc:Fallback>
            </mc:AlternateContent>
          </w:r>
          <w:r>
            <w:rPr>
              <w:rFonts w:ascii="Times New Roman" w:hAnsi="Times New Roman" w:cs="Times New Roman"/>
              <w:iCs/>
              <w:noProof/>
              <w:sz w:val="24"/>
              <w:szCs w:val="24"/>
            </w:rPr>
            <mc:AlternateContent>
              <mc:Choice Requires="wps">
                <w:drawing>
                  <wp:anchor distT="0" distB="0" distL="114300" distR="114300" simplePos="0" relativeHeight="251550208" behindDoc="0" locked="0" layoutInCell="1" allowOverlap="1" wp14:anchorId="7542AC6C" wp14:editId="42F3F634">
                    <wp:simplePos x="0" y="0"/>
                    <wp:positionH relativeFrom="column">
                      <wp:posOffset>393540</wp:posOffset>
                    </wp:positionH>
                    <wp:positionV relativeFrom="paragraph">
                      <wp:posOffset>329790</wp:posOffset>
                    </wp:positionV>
                    <wp:extent cx="1018572" cy="294005"/>
                    <wp:effectExtent l="0" t="0" r="10160" b="10795"/>
                    <wp:wrapNone/>
                    <wp:docPr id="52" name="Rectangle 52"/>
                    <wp:cNvGraphicFramePr/>
                    <a:graphic xmlns:a="http://schemas.openxmlformats.org/drawingml/2006/main">
                      <a:graphicData uri="http://schemas.microsoft.com/office/word/2010/wordprocessingShape">
                        <wps:wsp>
                          <wps:cNvSpPr/>
                          <wps:spPr>
                            <a:xfrm>
                              <a:off x="0" y="0"/>
                              <a:ext cx="1018572" cy="294005"/>
                            </a:xfrm>
                            <a:prstGeom prst="rect">
                              <a:avLst/>
                            </a:prstGeom>
                          </wps:spPr>
                          <wps:style>
                            <a:lnRef idx="2">
                              <a:schemeClr val="dk1"/>
                            </a:lnRef>
                            <a:fillRef idx="1">
                              <a:schemeClr val="lt1"/>
                            </a:fillRef>
                            <a:effectRef idx="0">
                              <a:schemeClr val="dk1"/>
                            </a:effectRef>
                            <a:fontRef idx="minor">
                              <a:schemeClr val="dk1"/>
                            </a:fontRef>
                          </wps:style>
                          <wps:txbx>
                            <w:txbxContent>
                              <w:p w14:paraId="080C0DE7" w14:textId="77777777" w:rsidR="004B105A" w:rsidRPr="00CA4C22" w:rsidRDefault="004B105A" w:rsidP="004B105A">
                                <w:pPr>
                                  <w:jc w:val="center"/>
                                  <w:rPr>
                                    <w:lang w:val="en-US"/>
                                  </w:rPr>
                                </w:pPr>
                                <w:r>
                                  <w:rPr>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42AC6C" id="Rectangle 52" o:spid="_x0000_s1052" style="position:absolute;left:0;text-align:left;margin-left:31pt;margin-top:25.95pt;width:80.2pt;height:23.15pt;z-index:251550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" fillcolor="white [3201]" strokecolor="black [3200]" strokeweight="2pt">
                    <v:textbox>
                      <w:txbxContent>
                        <w:p w14:paraId="080C0DE7" w14:textId="77777777" w:rsidR="004B105A" w:rsidRPr="00CA4C22" w:rsidRDefault="004B105A" w:rsidP="004B105A">
                          <w:pPr>
                            <w:jc w:val="center"/>
                            <w:rPr>
                              <w:lang w:val="en-US"/>
                            </w:rPr>
                          </w:pPr>
                          <w:r>
                            <w:rPr>
                              <w:lang w:val="en-US"/>
                            </w:rPr>
                            <w:t>Logo</w:t>
                          </w:r>
                        </w:p>
                      </w:txbxContent>
                    </v:textbox>
                  </v:rect>
                </w:pict>
              </mc:Fallback>
            </mc:AlternateContent>
          </w:r>
          <w:r w:rsidR="004B105A">
            <w:rPr>
              <w:iCs/>
              <w:noProof/>
              <w:sz w:val="20"/>
              <w:szCs w:val="20"/>
            </w:rPr>
            <mc:AlternateContent>
              <mc:Choice Requires="wps">
                <w:drawing>
                  <wp:anchor distT="0" distB="0" distL="114300" distR="114300" simplePos="0" relativeHeight="251545088" behindDoc="0" locked="0" layoutInCell="1" allowOverlap="1" wp14:anchorId="362D8D22" wp14:editId="0C8C165D">
                    <wp:simplePos x="0" y="0"/>
                    <wp:positionH relativeFrom="column">
                      <wp:posOffset>278130</wp:posOffset>
                    </wp:positionH>
                    <wp:positionV relativeFrom="paragraph">
                      <wp:posOffset>253392</wp:posOffset>
                    </wp:positionV>
                    <wp:extent cx="5334000" cy="5248275"/>
                    <wp:effectExtent l="0" t="0" r="19050" b="28575"/>
                    <wp:wrapNone/>
                    <wp:docPr id="51" name="Rectangle 51"/>
                    <wp:cNvGraphicFramePr/>
                    <a:graphic xmlns:a="http://schemas.openxmlformats.org/drawingml/2006/main">
                      <a:graphicData uri="http://schemas.microsoft.com/office/word/2010/wordprocessingShape">
                        <wps:wsp>
                          <wps:cNvSpPr/>
                          <wps:spPr>
                            <a:xfrm>
                              <a:off x="0" y="0"/>
                              <a:ext cx="5334000" cy="52482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D737A9" w14:textId="77777777" w:rsidR="004B105A" w:rsidRDefault="004B105A" w:rsidP="004B10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2D8D22" id="Rectangle 51" o:spid="_x0000_s1053" style="position:absolute;left:0;text-align:left;margin-left:21.9pt;margin-top:19.95pt;width:420pt;height:413.25pt;z-index:25154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" fillcolor="white [3201]" strokecolor="black [3213]" strokeweight="2pt">
                    <v:textbox>
                      <w:txbxContent>
                        <w:p w14:paraId="57D737A9" w14:textId="77777777" w:rsidR="004B105A" w:rsidRDefault="004B105A" w:rsidP="004B105A">
                          <w:pPr>
                            <w:jc w:val="center"/>
                          </w:pPr>
                        </w:p>
                      </w:txbxContent>
                    </v:textbox>
                  </v:rect>
                </w:pict>
              </mc:Fallback>
            </mc:AlternateContent>
          </w:r>
        </w:p>
        <w:p w14:paraId="2AC26C3E" w14:textId="7574AB5E" w:rsidR="004B105A" w:rsidRDefault="004B105A" w:rsidP="004B105A">
          <w:pPr>
            <w:ind w:left="426"/>
            <w:jc w:val="center"/>
            <w:rPr>
              <w:rFonts w:ascii="Times New Roman" w:hAnsi="Times New Roman" w:cs="Times New Roman"/>
              <w:iCs/>
              <w:sz w:val="24"/>
              <w:szCs w:val="24"/>
            </w:rPr>
          </w:pPr>
        </w:p>
        <w:p w14:paraId="7FBF5F3C" w14:textId="41465437" w:rsidR="004B105A" w:rsidRDefault="009A7528" w:rsidP="004B105A">
          <w:pPr>
            <w:ind w:left="426"/>
            <w:jc w:val="center"/>
            <w:rPr>
              <w:rFonts w:ascii="Times New Roman" w:hAnsi="Times New Roman" w:cs="Times New Roman"/>
              <w:iCs/>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559424" behindDoc="0" locked="0" layoutInCell="1" allowOverlap="1" wp14:anchorId="17DEE62D" wp14:editId="4ACB8165">
                    <wp:simplePos x="0" y="0"/>
                    <wp:positionH relativeFrom="column">
                      <wp:posOffset>393539</wp:posOffset>
                    </wp:positionH>
                    <wp:positionV relativeFrom="paragraph">
                      <wp:posOffset>8231</wp:posOffset>
                    </wp:positionV>
                    <wp:extent cx="5112385" cy="4412944"/>
                    <wp:effectExtent l="0" t="0" r="12065" b="26035"/>
                    <wp:wrapNone/>
                    <wp:docPr id="55" name="Rectangle 55"/>
                    <wp:cNvGraphicFramePr/>
                    <a:graphic xmlns:a="http://schemas.openxmlformats.org/drawingml/2006/main">
                      <a:graphicData uri="http://schemas.microsoft.com/office/word/2010/wordprocessingShape">
                        <wps:wsp>
                          <wps:cNvSpPr/>
                          <wps:spPr>
                            <a:xfrm>
                              <a:off x="0" y="0"/>
                              <a:ext cx="5112385" cy="441294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B59781" id="Rectangle 55" o:spid="_x0000_s1026" style="position:absolute;margin-left:31pt;margin-top:.65pt;width:402.55pt;height:347.5pt;z-index:251559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" fillcolor="white [3201]" strokecolor="black [3200]" strokeweight="2pt"/>
                </w:pict>
              </mc:Fallback>
            </mc:AlternateContent>
          </w:r>
        </w:p>
        <w:p w14:paraId="6BB58365" w14:textId="72A86562" w:rsidR="004B105A" w:rsidRDefault="004B105A" w:rsidP="004B105A">
          <w:pPr>
            <w:ind w:left="426"/>
            <w:jc w:val="center"/>
            <w:rPr>
              <w:rFonts w:ascii="Times New Roman" w:hAnsi="Times New Roman" w:cs="Times New Roman"/>
              <w:iCs/>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563520" behindDoc="0" locked="0" layoutInCell="1" allowOverlap="1" wp14:anchorId="065FAF46" wp14:editId="63C7716B">
                    <wp:simplePos x="0" y="0"/>
                    <wp:positionH relativeFrom="column">
                      <wp:posOffset>580445</wp:posOffset>
                    </wp:positionH>
                    <wp:positionV relativeFrom="paragraph">
                      <wp:posOffset>246932</wp:posOffset>
                    </wp:positionV>
                    <wp:extent cx="4754880" cy="2536466"/>
                    <wp:effectExtent l="0" t="0" r="26670" b="16510"/>
                    <wp:wrapNone/>
                    <wp:docPr id="56" name="Rectangle 56"/>
                    <wp:cNvGraphicFramePr/>
                    <a:graphic xmlns:a="http://schemas.openxmlformats.org/drawingml/2006/main">
                      <a:graphicData uri="http://schemas.microsoft.com/office/word/2010/wordprocessingShape">
                        <wps:wsp>
                          <wps:cNvSpPr/>
                          <wps:spPr>
                            <a:xfrm>
                              <a:off x="0" y="0"/>
                              <a:ext cx="4754880" cy="2536466"/>
                            </a:xfrm>
                            <a:prstGeom prst="rect">
                              <a:avLst/>
                            </a:prstGeom>
                          </wps:spPr>
                          <wps:style>
                            <a:lnRef idx="2">
                              <a:schemeClr val="dk1"/>
                            </a:lnRef>
                            <a:fillRef idx="1">
                              <a:schemeClr val="lt1"/>
                            </a:fillRef>
                            <a:effectRef idx="0">
                              <a:schemeClr val="dk1"/>
                            </a:effectRef>
                            <a:fontRef idx="minor">
                              <a:schemeClr val="dk1"/>
                            </a:fontRef>
                          </wps:style>
                          <wps:txbx>
                            <w:txbxContent>
                              <w:p w14:paraId="74F79BB3" w14:textId="77777777" w:rsidR="004B105A" w:rsidRPr="00CA4C22" w:rsidRDefault="004B105A" w:rsidP="004B105A">
                                <w:pPr>
                                  <w:jc w:val="center"/>
                                  <w:rPr>
                                    <w:lang w:val="en-US"/>
                                  </w:rPr>
                                </w:pPr>
                                <w:r>
                                  <w:rPr>
                                    <w:lang w:val="en-US"/>
                                  </w:rPr>
                                  <w:t>Disclaim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5FAF46" id="Rectangle 56" o:spid="_x0000_s1054" style="position:absolute;left:0;text-align:left;margin-left:45.7pt;margin-top:19.45pt;width:374.4pt;height:199.7pt;z-index:25156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" fillcolor="white [3201]" strokecolor="black [3200]" strokeweight="2pt">
                    <v:textbox>
                      <w:txbxContent>
                        <w:p w14:paraId="74F79BB3" w14:textId="77777777" w:rsidR="004B105A" w:rsidRPr="00CA4C22" w:rsidRDefault="004B105A" w:rsidP="004B105A">
                          <w:pPr>
                            <w:jc w:val="center"/>
                            <w:rPr>
                              <w:lang w:val="en-US"/>
                            </w:rPr>
                          </w:pPr>
                          <w:r>
                            <w:rPr>
                              <w:lang w:val="en-US"/>
                            </w:rPr>
                            <w:t>Disclaimers</w:t>
                          </w:r>
                        </w:p>
                      </w:txbxContent>
                    </v:textbox>
                  </v:rect>
                </w:pict>
              </mc:Fallback>
            </mc:AlternateContent>
          </w:r>
        </w:p>
        <w:p w14:paraId="2D7EAA9C" w14:textId="77777777" w:rsidR="004B105A" w:rsidRDefault="004B105A" w:rsidP="004B105A">
          <w:pPr>
            <w:ind w:left="426"/>
            <w:jc w:val="center"/>
            <w:rPr>
              <w:rFonts w:ascii="Times New Roman" w:hAnsi="Times New Roman" w:cs="Times New Roman"/>
              <w:iCs/>
              <w:sz w:val="24"/>
              <w:szCs w:val="24"/>
            </w:rPr>
          </w:pPr>
        </w:p>
        <w:p w14:paraId="6F63F251" w14:textId="77777777" w:rsidR="004B105A" w:rsidRDefault="004B105A" w:rsidP="004B105A">
          <w:pPr>
            <w:ind w:left="426"/>
            <w:jc w:val="center"/>
            <w:rPr>
              <w:rFonts w:ascii="Times New Roman" w:hAnsi="Times New Roman" w:cs="Times New Roman"/>
              <w:iCs/>
              <w:sz w:val="24"/>
              <w:szCs w:val="24"/>
            </w:rPr>
          </w:pPr>
        </w:p>
        <w:p w14:paraId="685410D9" w14:textId="77777777" w:rsidR="004B105A" w:rsidRDefault="004B105A" w:rsidP="004B105A">
          <w:pPr>
            <w:ind w:left="426"/>
            <w:jc w:val="center"/>
            <w:rPr>
              <w:rFonts w:ascii="Times New Roman" w:hAnsi="Times New Roman" w:cs="Times New Roman"/>
              <w:iCs/>
              <w:sz w:val="24"/>
              <w:szCs w:val="24"/>
            </w:rPr>
          </w:pPr>
        </w:p>
        <w:p w14:paraId="7C1745BF" w14:textId="77777777" w:rsidR="004B105A" w:rsidRDefault="004B105A" w:rsidP="004B105A">
          <w:pPr>
            <w:ind w:left="426"/>
            <w:jc w:val="center"/>
            <w:rPr>
              <w:rFonts w:ascii="Times New Roman" w:hAnsi="Times New Roman" w:cs="Times New Roman"/>
              <w:iCs/>
              <w:sz w:val="24"/>
              <w:szCs w:val="24"/>
            </w:rPr>
          </w:pPr>
        </w:p>
        <w:p w14:paraId="23DBA653" w14:textId="77777777" w:rsidR="004B105A" w:rsidRDefault="004B105A" w:rsidP="004B105A">
          <w:pPr>
            <w:ind w:left="426"/>
            <w:jc w:val="center"/>
            <w:rPr>
              <w:rFonts w:ascii="Times New Roman" w:hAnsi="Times New Roman" w:cs="Times New Roman"/>
              <w:iCs/>
              <w:sz w:val="24"/>
              <w:szCs w:val="24"/>
            </w:rPr>
          </w:pPr>
        </w:p>
        <w:p w14:paraId="3C889465" w14:textId="77777777" w:rsidR="004B105A" w:rsidRDefault="004B105A" w:rsidP="004B105A">
          <w:pPr>
            <w:ind w:left="426"/>
            <w:jc w:val="center"/>
            <w:rPr>
              <w:rFonts w:ascii="Times New Roman" w:hAnsi="Times New Roman" w:cs="Times New Roman"/>
              <w:iCs/>
              <w:sz w:val="24"/>
              <w:szCs w:val="24"/>
            </w:rPr>
          </w:pPr>
        </w:p>
        <w:p w14:paraId="5EB1C327" w14:textId="77777777" w:rsidR="004B105A" w:rsidRDefault="004B105A" w:rsidP="004B105A">
          <w:pPr>
            <w:ind w:left="426"/>
            <w:jc w:val="center"/>
            <w:rPr>
              <w:rFonts w:ascii="Times New Roman" w:hAnsi="Times New Roman" w:cs="Times New Roman"/>
              <w:iCs/>
              <w:sz w:val="24"/>
              <w:szCs w:val="24"/>
            </w:rPr>
          </w:pPr>
        </w:p>
        <w:p w14:paraId="64988E8D" w14:textId="77777777" w:rsidR="004B105A" w:rsidRDefault="004B105A" w:rsidP="004B105A">
          <w:pPr>
            <w:ind w:left="426"/>
            <w:jc w:val="center"/>
            <w:rPr>
              <w:rFonts w:ascii="Times New Roman" w:hAnsi="Times New Roman" w:cs="Times New Roman"/>
              <w:iCs/>
              <w:sz w:val="24"/>
              <w:szCs w:val="24"/>
            </w:rPr>
          </w:pPr>
        </w:p>
        <w:p w14:paraId="4BA199D4" w14:textId="77777777" w:rsidR="004B105A" w:rsidRDefault="004B105A" w:rsidP="004B105A">
          <w:pPr>
            <w:ind w:left="426"/>
            <w:jc w:val="center"/>
            <w:rPr>
              <w:rFonts w:ascii="Times New Roman" w:hAnsi="Times New Roman" w:cs="Times New Roman"/>
              <w:iCs/>
              <w:sz w:val="24"/>
              <w:szCs w:val="24"/>
            </w:rPr>
          </w:pPr>
        </w:p>
        <w:p w14:paraId="1197355B" w14:textId="77777777" w:rsidR="004B105A" w:rsidRDefault="004B105A" w:rsidP="004B105A">
          <w:pPr>
            <w:ind w:left="426"/>
            <w:jc w:val="center"/>
            <w:rPr>
              <w:rFonts w:ascii="Times New Roman" w:hAnsi="Times New Roman" w:cs="Times New Roman"/>
              <w:iCs/>
              <w:sz w:val="24"/>
              <w:szCs w:val="24"/>
            </w:rPr>
          </w:pPr>
        </w:p>
        <w:p w14:paraId="70E6A7A4" w14:textId="77777777" w:rsidR="004B105A" w:rsidRDefault="004B105A" w:rsidP="004B105A">
          <w:pPr>
            <w:ind w:left="426"/>
            <w:jc w:val="center"/>
            <w:rPr>
              <w:rFonts w:ascii="Times New Roman" w:hAnsi="Times New Roman" w:cs="Times New Roman"/>
              <w:iCs/>
              <w:sz w:val="24"/>
              <w:szCs w:val="24"/>
            </w:rPr>
          </w:pPr>
        </w:p>
        <w:p w14:paraId="5BBA38A3" w14:textId="77777777" w:rsidR="004B105A" w:rsidRDefault="004B105A" w:rsidP="004B105A">
          <w:pPr>
            <w:ind w:left="426"/>
            <w:jc w:val="center"/>
            <w:rPr>
              <w:rFonts w:ascii="Times New Roman" w:hAnsi="Times New Roman" w:cs="Times New Roman"/>
              <w:iCs/>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555328" behindDoc="0" locked="0" layoutInCell="1" allowOverlap="1" wp14:anchorId="3B743798" wp14:editId="74858A26">
                    <wp:simplePos x="0" y="0"/>
                    <wp:positionH relativeFrom="column">
                      <wp:posOffset>398835</wp:posOffset>
                    </wp:positionH>
                    <wp:positionV relativeFrom="paragraph">
                      <wp:posOffset>201129</wp:posOffset>
                    </wp:positionV>
                    <wp:extent cx="5112689" cy="294198"/>
                    <wp:effectExtent l="0" t="0" r="12065" b="10795"/>
                    <wp:wrapNone/>
                    <wp:docPr id="54" name="Rectangle 54"/>
                    <wp:cNvGraphicFramePr/>
                    <a:graphic xmlns:a="http://schemas.openxmlformats.org/drawingml/2006/main">
                      <a:graphicData uri="http://schemas.microsoft.com/office/word/2010/wordprocessingShape">
                        <wps:wsp>
                          <wps:cNvSpPr/>
                          <wps:spPr>
                            <a:xfrm>
                              <a:off x="0" y="0"/>
                              <a:ext cx="5112689" cy="294198"/>
                            </a:xfrm>
                            <a:prstGeom prst="rect">
                              <a:avLst/>
                            </a:prstGeom>
                          </wps:spPr>
                          <wps:style>
                            <a:lnRef idx="2">
                              <a:schemeClr val="dk1"/>
                            </a:lnRef>
                            <a:fillRef idx="1">
                              <a:schemeClr val="lt1"/>
                            </a:fillRef>
                            <a:effectRef idx="0">
                              <a:schemeClr val="dk1"/>
                            </a:effectRef>
                            <a:fontRef idx="minor">
                              <a:schemeClr val="dk1"/>
                            </a:fontRef>
                          </wps:style>
                          <wps:txbx>
                            <w:txbxContent>
                              <w:p w14:paraId="2A976488" w14:textId="77777777" w:rsidR="004B105A" w:rsidRPr="00CA4C22" w:rsidRDefault="004B105A" w:rsidP="004B105A">
                                <w:pPr>
                                  <w:jc w:val="center"/>
                                  <w:rPr>
                                    <w:lang w:val="en-US"/>
                                  </w:rPr>
                                </w:pPr>
                                <w:r>
                                  <w:rPr>
                                    <w:lang w:val="en-US"/>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743798" id="Rectangle 54" o:spid="_x0000_s1055" style="position:absolute;left:0;text-align:left;margin-left:31.4pt;margin-top:15.85pt;width:402.55pt;height:23.15pt;z-index:251555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" fillcolor="white [3201]" strokecolor="black [3200]" strokeweight="2pt">
                    <v:textbox>
                      <w:txbxContent>
                        <w:p w14:paraId="2A976488" w14:textId="77777777" w:rsidR="004B105A" w:rsidRPr="00CA4C22" w:rsidRDefault="004B105A" w:rsidP="004B105A">
                          <w:pPr>
                            <w:jc w:val="center"/>
                            <w:rPr>
                              <w:lang w:val="en-US"/>
                            </w:rPr>
                          </w:pPr>
                          <w:r>
                            <w:rPr>
                              <w:lang w:val="en-US"/>
                            </w:rPr>
                            <w:t>Footer</w:t>
                          </w:r>
                        </w:p>
                      </w:txbxContent>
                    </v:textbox>
                  </v:rect>
                </w:pict>
              </mc:Fallback>
            </mc:AlternateContent>
          </w:r>
        </w:p>
        <w:p w14:paraId="121B9B03" w14:textId="77777777" w:rsidR="004B105A" w:rsidRDefault="004B105A" w:rsidP="004B105A">
          <w:pPr>
            <w:ind w:left="426"/>
            <w:jc w:val="center"/>
            <w:rPr>
              <w:rFonts w:ascii="Times New Roman" w:hAnsi="Times New Roman" w:cs="Times New Roman"/>
              <w:iCs/>
              <w:sz w:val="24"/>
              <w:szCs w:val="24"/>
            </w:rPr>
          </w:pPr>
        </w:p>
        <w:p w14:paraId="481674BE" w14:textId="77777777" w:rsidR="004B105A" w:rsidRDefault="004B105A" w:rsidP="004B105A">
          <w:pPr>
            <w:ind w:left="426"/>
            <w:jc w:val="center"/>
            <w:rPr>
              <w:rFonts w:ascii="Times New Roman" w:hAnsi="Times New Roman" w:cs="Times New Roman"/>
              <w:iCs/>
              <w:sz w:val="24"/>
              <w:szCs w:val="24"/>
            </w:rPr>
          </w:pPr>
          <w:r>
            <w:rPr>
              <w:rFonts w:ascii="Times New Roman" w:hAnsi="Times New Roman" w:cs="Times New Roman"/>
              <w:iCs/>
              <w:sz w:val="24"/>
              <w:szCs w:val="24"/>
            </w:rPr>
            <w:t>Disclaimer.html</w:t>
          </w:r>
        </w:p>
        <w:p w14:paraId="20896EC6" w14:textId="77777777" w:rsidR="004B105A" w:rsidRDefault="004B105A" w:rsidP="004B105A">
          <w:pPr>
            <w:ind w:left="426"/>
            <w:jc w:val="center"/>
            <w:rPr>
              <w:rFonts w:ascii="Times New Roman" w:hAnsi="Times New Roman" w:cs="Times New Roman"/>
              <w:iCs/>
              <w:sz w:val="24"/>
              <w:szCs w:val="24"/>
            </w:rPr>
          </w:pPr>
        </w:p>
        <w:p w14:paraId="536B5BEC" w14:textId="77777777" w:rsidR="004B105A" w:rsidRDefault="004B105A" w:rsidP="004B105A">
          <w:pPr>
            <w:ind w:left="426"/>
            <w:jc w:val="center"/>
            <w:rPr>
              <w:rFonts w:ascii="Times New Roman" w:hAnsi="Times New Roman" w:cs="Times New Roman"/>
              <w:iCs/>
              <w:sz w:val="24"/>
              <w:szCs w:val="24"/>
            </w:rPr>
          </w:pPr>
        </w:p>
        <w:p w14:paraId="58B25D33" w14:textId="77777777" w:rsidR="004B105A" w:rsidRDefault="004B105A" w:rsidP="004B105A">
          <w:pPr>
            <w:ind w:left="426"/>
            <w:jc w:val="center"/>
            <w:rPr>
              <w:rFonts w:ascii="Times New Roman" w:hAnsi="Times New Roman" w:cs="Times New Roman"/>
              <w:iCs/>
              <w:sz w:val="24"/>
              <w:szCs w:val="24"/>
            </w:rPr>
          </w:pPr>
        </w:p>
        <w:p w14:paraId="4DAE6004" w14:textId="77777777" w:rsidR="004B105A" w:rsidRDefault="004B105A" w:rsidP="004B105A">
          <w:pPr>
            <w:ind w:left="426"/>
            <w:jc w:val="center"/>
            <w:rPr>
              <w:rFonts w:ascii="Times New Roman" w:hAnsi="Times New Roman" w:cs="Times New Roman"/>
              <w:iCs/>
              <w:sz w:val="24"/>
              <w:szCs w:val="24"/>
            </w:rPr>
          </w:pPr>
        </w:p>
        <w:p w14:paraId="35A66846" w14:textId="77777777" w:rsidR="004B105A" w:rsidRDefault="004B105A" w:rsidP="004B105A">
          <w:pPr>
            <w:ind w:left="426"/>
            <w:jc w:val="center"/>
            <w:rPr>
              <w:rFonts w:ascii="Times New Roman" w:hAnsi="Times New Roman" w:cs="Times New Roman"/>
              <w:iCs/>
              <w:sz w:val="24"/>
              <w:szCs w:val="24"/>
            </w:rPr>
          </w:pPr>
        </w:p>
        <w:p w14:paraId="4BFB11B5" w14:textId="77777777" w:rsidR="004B105A" w:rsidRDefault="004B105A" w:rsidP="004B105A">
          <w:pPr>
            <w:ind w:left="426"/>
            <w:jc w:val="center"/>
            <w:rPr>
              <w:rFonts w:ascii="Times New Roman" w:hAnsi="Times New Roman" w:cs="Times New Roman"/>
              <w:iCs/>
              <w:sz w:val="24"/>
              <w:szCs w:val="24"/>
            </w:rPr>
          </w:pPr>
        </w:p>
        <w:p w14:paraId="79E32325" w14:textId="77777777" w:rsidR="004B105A" w:rsidRDefault="004B105A" w:rsidP="004B105A">
          <w:pPr>
            <w:ind w:left="426"/>
            <w:jc w:val="center"/>
            <w:rPr>
              <w:rFonts w:ascii="Times New Roman" w:hAnsi="Times New Roman" w:cs="Times New Roman"/>
              <w:iCs/>
              <w:sz w:val="24"/>
              <w:szCs w:val="24"/>
            </w:rPr>
          </w:pPr>
        </w:p>
        <w:p w14:paraId="19C82CD8" w14:textId="77777777" w:rsidR="004B105A" w:rsidRDefault="004B105A" w:rsidP="004B105A">
          <w:pPr>
            <w:ind w:left="426"/>
            <w:jc w:val="center"/>
            <w:rPr>
              <w:rFonts w:ascii="Times New Roman" w:hAnsi="Times New Roman" w:cs="Times New Roman"/>
              <w:iCs/>
              <w:sz w:val="24"/>
              <w:szCs w:val="24"/>
            </w:rPr>
          </w:pPr>
        </w:p>
        <w:p w14:paraId="2F6D0B40" w14:textId="77777777" w:rsidR="004B105A" w:rsidRDefault="004B105A" w:rsidP="004B105A">
          <w:pPr>
            <w:ind w:left="426"/>
            <w:jc w:val="center"/>
            <w:rPr>
              <w:rFonts w:ascii="Times New Roman" w:hAnsi="Times New Roman" w:cs="Times New Roman"/>
              <w:iCs/>
              <w:sz w:val="24"/>
              <w:szCs w:val="24"/>
            </w:rPr>
          </w:pPr>
        </w:p>
        <w:p w14:paraId="0555533F" w14:textId="77777777" w:rsidR="004B105A" w:rsidRDefault="004B105A" w:rsidP="004B105A">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567616" behindDoc="0" locked="0" layoutInCell="1" allowOverlap="1" wp14:anchorId="4211BC08" wp14:editId="3D674BDC">
                    <wp:simplePos x="0" y="0"/>
                    <wp:positionH relativeFrom="column">
                      <wp:posOffset>397565</wp:posOffset>
                    </wp:positionH>
                    <wp:positionV relativeFrom="paragraph">
                      <wp:posOffset>326003</wp:posOffset>
                    </wp:positionV>
                    <wp:extent cx="5104738" cy="302150"/>
                    <wp:effectExtent l="0" t="0" r="20320" b="22225"/>
                    <wp:wrapNone/>
                    <wp:docPr id="58" name="Rectangle 58"/>
                    <wp:cNvGraphicFramePr/>
                    <a:graphic xmlns:a="http://schemas.openxmlformats.org/drawingml/2006/main">
                      <a:graphicData uri="http://schemas.microsoft.com/office/word/2010/wordprocessingShape">
                        <wps:wsp>
                          <wps:cNvSpPr/>
                          <wps:spPr>
                            <a:xfrm>
                              <a:off x="0" y="0"/>
                              <a:ext cx="5104738" cy="302150"/>
                            </a:xfrm>
                            <a:prstGeom prst="rect">
                              <a:avLst/>
                            </a:prstGeom>
                          </wps:spPr>
                          <wps:style>
                            <a:lnRef idx="2">
                              <a:schemeClr val="dk1"/>
                            </a:lnRef>
                            <a:fillRef idx="1">
                              <a:schemeClr val="lt1"/>
                            </a:fillRef>
                            <a:effectRef idx="0">
                              <a:schemeClr val="dk1"/>
                            </a:effectRef>
                            <a:fontRef idx="minor">
                              <a:schemeClr val="dk1"/>
                            </a:fontRef>
                          </wps:style>
                          <wps:txbx>
                            <w:txbxContent>
                              <w:p w14:paraId="31D68C86" w14:textId="77777777" w:rsidR="004B105A" w:rsidRPr="00CA4C22" w:rsidRDefault="004B105A" w:rsidP="004B105A">
                                <w:pPr>
                                  <w:jc w:val="center"/>
                                  <w:rPr>
                                    <w:lang w:val="en-US"/>
                                  </w:rPr>
                                </w:pPr>
                                <w:r>
                                  <w:rPr>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11BC08" id="Rectangle 58" o:spid="_x0000_s1056" style="position:absolute;left:0;text-align:left;margin-left:31.3pt;margin-top:25.65pt;width:401.95pt;height:23.8pt;z-index:25156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" fillcolor="white [3201]" strokecolor="black [3200]" strokeweight="2pt">
                    <v:textbox>
                      <w:txbxContent>
                        <w:p w14:paraId="31D68C86" w14:textId="77777777" w:rsidR="004B105A" w:rsidRPr="00CA4C22" w:rsidRDefault="004B105A" w:rsidP="004B105A">
                          <w:pPr>
                            <w:jc w:val="center"/>
                            <w:rPr>
                              <w:lang w:val="en-US"/>
                            </w:rPr>
                          </w:pPr>
                          <w:r>
                            <w:rPr>
                              <w:lang w:val="en-US"/>
                            </w:rPr>
                            <w:t>Logo</w:t>
                          </w:r>
                        </w:p>
                      </w:txbxContent>
                    </v:textbox>
                  </v:rect>
                </w:pict>
              </mc:Fallback>
            </mc:AlternateContent>
          </w:r>
          <w:r>
            <w:rPr>
              <w:iCs/>
              <w:noProof/>
              <w:sz w:val="20"/>
              <w:szCs w:val="20"/>
            </w:rPr>
            <mc:AlternateContent>
              <mc:Choice Requires="wps">
                <w:drawing>
                  <wp:anchor distT="0" distB="0" distL="114300" distR="114300" simplePos="0" relativeHeight="251565568" behindDoc="0" locked="0" layoutInCell="1" allowOverlap="1" wp14:anchorId="3ED5FF4E" wp14:editId="32B018A5">
                    <wp:simplePos x="0" y="0"/>
                    <wp:positionH relativeFrom="column">
                      <wp:posOffset>285750</wp:posOffset>
                    </wp:positionH>
                    <wp:positionV relativeFrom="paragraph">
                      <wp:posOffset>216065</wp:posOffset>
                    </wp:positionV>
                    <wp:extent cx="5334000" cy="5248275"/>
                    <wp:effectExtent l="0" t="0" r="19050" b="28575"/>
                    <wp:wrapNone/>
                    <wp:docPr id="57" name="Rectangle 57"/>
                    <wp:cNvGraphicFramePr/>
                    <a:graphic xmlns:a="http://schemas.openxmlformats.org/drawingml/2006/main">
                      <a:graphicData uri="http://schemas.microsoft.com/office/word/2010/wordprocessingShape">
                        <wps:wsp>
                          <wps:cNvSpPr/>
                          <wps:spPr>
                            <a:xfrm>
                              <a:off x="0" y="0"/>
                              <a:ext cx="5334000" cy="52482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2D19A7" w14:textId="77777777" w:rsidR="004B105A" w:rsidRDefault="004B105A" w:rsidP="004B10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5FF4E" id="Rectangle 57" o:spid="_x0000_s1057" style="position:absolute;left:0;text-align:left;margin-left:22.5pt;margin-top:17pt;width:420pt;height:413.25pt;z-index:25156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" fillcolor="white [3201]" strokecolor="black [3213]" strokeweight="2pt">
                    <v:textbox>
                      <w:txbxContent>
                        <w:p w14:paraId="522D19A7" w14:textId="77777777" w:rsidR="004B105A" w:rsidRDefault="004B105A" w:rsidP="004B105A">
                          <w:pPr>
                            <w:jc w:val="center"/>
                          </w:pPr>
                        </w:p>
                      </w:txbxContent>
                    </v:textbox>
                  </v:rect>
                </w:pict>
              </mc:Fallback>
            </mc:AlternateContent>
          </w:r>
        </w:p>
        <w:p w14:paraId="356745D2" w14:textId="77777777" w:rsidR="004B105A" w:rsidRDefault="004B105A" w:rsidP="004B105A">
          <w:pPr>
            <w:ind w:left="426"/>
            <w:jc w:val="center"/>
            <w:rPr>
              <w:rFonts w:ascii="Times New Roman" w:hAnsi="Times New Roman" w:cs="Times New Roman"/>
              <w:iCs/>
              <w:sz w:val="24"/>
              <w:szCs w:val="24"/>
            </w:rPr>
          </w:pPr>
        </w:p>
        <w:p w14:paraId="55EE4A07" w14:textId="77777777" w:rsidR="004B105A" w:rsidRDefault="004B105A" w:rsidP="004B105A">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569664" behindDoc="0" locked="0" layoutInCell="1" allowOverlap="1" wp14:anchorId="28AE4C75" wp14:editId="41B7E82A">
                    <wp:simplePos x="0" y="0"/>
                    <wp:positionH relativeFrom="column">
                      <wp:posOffset>398835</wp:posOffset>
                    </wp:positionH>
                    <wp:positionV relativeFrom="paragraph">
                      <wp:posOffset>27663</wp:posOffset>
                    </wp:positionV>
                    <wp:extent cx="5104738" cy="302150"/>
                    <wp:effectExtent l="0" t="0" r="20320" b="22225"/>
                    <wp:wrapNone/>
                    <wp:docPr id="59" name="Rectangle 59"/>
                    <wp:cNvGraphicFramePr/>
                    <a:graphic xmlns:a="http://schemas.openxmlformats.org/drawingml/2006/main">
                      <a:graphicData uri="http://schemas.microsoft.com/office/word/2010/wordprocessingShape">
                        <wps:wsp>
                          <wps:cNvSpPr/>
                          <wps:spPr>
                            <a:xfrm>
                              <a:off x="0" y="0"/>
                              <a:ext cx="5104738" cy="302150"/>
                            </a:xfrm>
                            <a:prstGeom prst="rect">
                              <a:avLst/>
                            </a:prstGeom>
                          </wps:spPr>
                          <wps:style>
                            <a:lnRef idx="2">
                              <a:schemeClr val="dk1"/>
                            </a:lnRef>
                            <a:fillRef idx="1">
                              <a:schemeClr val="lt1"/>
                            </a:fillRef>
                            <a:effectRef idx="0">
                              <a:schemeClr val="dk1"/>
                            </a:effectRef>
                            <a:fontRef idx="minor">
                              <a:schemeClr val="dk1"/>
                            </a:fontRef>
                          </wps:style>
                          <wps:txbx>
                            <w:txbxContent>
                              <w:p w14:paraId="12B7C318" w14:textId="77777777" w:rsidR="004B105A" w:rsidRPr="00CA4C22" w:rsidRDefault="004B105A" w:rsidP="004B105A">
                                <w:pPr>
                                  <w:jc w:val="center"/>
                                  <w:rPr>
                                    <w:lang w:val="en-US"/>
                                  </w:rPr>
                                </w:pPr>
                                <w:r>
                                  <w:rPr>
                                    <w:lang w:val="en-US"/>
                                  </w:rPr>
                                  <w:t>Navigation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AE4C75" id="Rectangle 59" o:spid="_x0000_s1058" style="position:absolute;left:0;text-align:left;margin-left:31.4pt;margin-top:2.2pt;width:401.95pt;height:23.8pt;z-index:251569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" fillcolor="white [3201]" strokecolor="black [3200]" strokeweight="2pt">
                    <v:textbox>
                      <w:txbxContent>
                        <w:p w14:paraId="12B7C318" w14:textId="77777777" w:rsidR="004B105A" w:rsidRPr="00CA4C22" w:rsidRDefault="004B105A" w:rsidP="004B105A">
                          <w:pPr>
                            <w:jc w:val="center"/>
                            <w:rPr>
                              <w:lang w:val="en-US"/>
                            </w:rPr>
                          </w:pPr>
                          <w:r>
                            <w:rPr>
                              <w:lang w:val="en-US"/>
                            </w:rPr>
                            <w:t>Navigation Bar</w:t>
                          </w:r>
                        </w:p>
                      </w:txbxContent>
                    </v:textbox>
                  </v:rect>
                </w:pict>
              </mc:Fallback>
            </mc:AlternateContent>
          </w:r>
        </w:p>
        <w:p w14:paraId="319AC5FC" w14:textId="31A07CA2" w:rsidR="004B105A" w:rsidRDefault="009A7528" w:rsidP="004B105A">
          <w:pPr>
            <w:ind w:left="426"/>
            <w:jc w:val="center"/>
            <w:rPr>
              <w:rFonts w:ascii="Times New Roman" w:hAnsi="Times New Roman" w:cs="Times New Roman"/>
              <w:iCs/>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575808" behindDoc="0" locked="0" layoutInCell="1" allowOverlap="1" wp14:anchorId="4FC5374D" wp14:editId="71935A9D">
                    <wp:simplePos x="0" y="0"/>
                    <wp:positionH relativeFrom="column">
                      <wp:posOffset>393539</wp:posOffset>
                    </wp:positionH>
                    <wp:positionV relativeFrom="paragraph">
                      <wp:posOffset>84415</wp:posOffset>
                    </wp:positionV>
                    <wp:extent cx="5104130" cy="1643605"/>
                    <wp:effectExtent l="0" t="0" r="20320" b="13970"/>
                    <wp:wrapNone/>
                    <wp:docPr id="61" name="Rectangle 61"/>
                    <wp:cNvGraphicFramePr/>
                    <a:graphic xmlns:a="http://schemas.openxmlformats.org/drawingml/2006/main">
                      <a:graphicData uri="http://schemas.microsoft.com/office/word/2010/wordprocessingShape">
                        <wps:wsp>
                          <wps:cNvSpPr/>
                          <wps:spPr>
                            <a:xfrm>
                              <a:off x="0" y="0"/>
                              <a:ext cx="5104130" cy="164360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FB6E29" id="Rectangle 61" o:spid="_x0000_s1026" style="position:absolute;margin-left:31pt;margin-top:6.65pt;width:401.9pt;height:129.4pt;z-index:251575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" fillcolor="white [3201]" strokecolor="black [3200]" strokeweight="2pt"/>
                </w:pict>
              </mc:Fallback>
            </mc:AlternateContent>
          </w:r>
          <w:r w:rsidR="004B105A">
            <w:rPr>
              <w:rFonts w:ascii="Times New Roman" w:hAnsi="Times New Roman" w:cs="Times New Roman"/>
              <w:iCs/>
              <w:noProof/>
              <w:sz w:val="24"/>
              <w:szCs w:val="24"/>
            </w:rPr>
            <mc:AlternateContent>
              <mc:Choice Requires="wps">
                <w:drawing>
                  <wp:anchor distT="0" distB="0" distL="114300" distR="114300" simplePos="0" relativeHeight="251579904" behindDoc="0" locked="0" layoutInCell="1" allowOverlap="1" wp14:anchorId="47526DEC" wp14:editId="5D1D74F3">
                    <wp:simplePos x="0" y="0"/>
                    <wp:positionH relativeFrom="column">
                      <wp:posOffset>1447137</wp:posOffset>
                    </wp:positionH>
                    <wp:positionV relativeFrom="paragraph">
                      <wp:posOffset>143566</wp:posOffset>
                    </wp:positionV>
                    <wp:extent cx="3029447" cy="779228"/>
                    <wp:effectExtent l="0" t="0" r="19050" b="20955"/>
                    <wp:wrapNone/>
                    <wp:docPr id="62" name="Rectangle 62"/>
                    <wp:cNvGraphicFramePr/>
                    <a:graphic xmlns:a="http://schemas.openxmlformats.org/drawingml/2006/main">
                      <a:graphicData uri="http://schemas.microsoft.com/office/word/2010/wordprocessingShape">
                        <wps:wsp>
                          <wps:cNvSpPr/>
                          <wps:spPr>
                            <a:xfrm>
                              <a:off x="0" y="0"/>
                              <a:ext cx="3029447" cy="779228"/>
                            </a:xfrm>
                            <a:prstGeom prst="rect">
                              <a:avLst/>
                            </a:prstGeom>
                          </wps:spPr>
                          <wps:style>
                            <a:lnRef idx="2">
                              <a:schemeClr val="dk1"/>
                            </a:lnRef>
                            <a:fillRef idx="1">
                              <a:schemeClr val="lt1"/>
                            </a:fillRef>
                            <a:effectRef idx="0">
                              <a:schemeClr val="dk1"/>
                            </a:effectRef>
                            <a:fontRef idx="minor">
                              <a:schemeClr val="dk1"/>
                            </a:fontRef>
                          </wps:style>
                          <wps:txbx>
                            <w:txbxContent>
                              <w:p w14:paraId="38024A41" w14:textId="06F3054C" w:rsidR="004B105A" w:rsidRPr="00CA4C22" w:rsidRDefault="009A7528" w:rsidP="004B105A">
                                <w:pPr>
                                  <w:jc w:val="center"/>
                                  <w:rPr>
                                    <w:lang w:val="en-US"/>
                                  </w:rPr>
                                </w:pPr>
                                <w:r>
                                  <w:rPr>
                                    <w:lang w:val="en-US"/>
                                  </w:rPr>
                                  <w:t>ENHANC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526DEC" id="Rectangle 62" o:spid="_x0000_s1059" style="position:absolute;left:0;text-align:left;margin-left:113.95pt;margin-top:11.3pt;width:238.55pt;height:61.35pt;z-index:25157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" fillcolor="white [3201]" strokecolor="black [3200]" strokeweight="2pt">
                    <v:textbox>
                      <w:txbxContent>
                        <w:p w14:paraId="38024A41" w14:textId="06F3054C" w:rsidR="004B105A" w:rsidRPr="00CA4C22" w:rsidRDefault="009A7528" w:rsidP="004B105A">
                          <w:pPr>
                            <w:jc w:val="center"/>
                            <w:rPr>
                              <w:lang w:val="en-US"/>
                            </w:rPr>
                          </w:pPr>
                          <w:r>
                            <w:rPr>
                              <w:lang w:val="en-US"/>
                            </w:rPr>
                            <w:t>ENHANCEMENTS.</w:t>
                          </w:r>
                        </w:p>
                      </w:txbxContent>
                    </v:textbox>
                  </v:rect>
                </w:pict>
              </mc:Fallback>
            </mc:AlternateContent>
          </w:r>
        </w:p>
        <w:p w14:paraId="19AA2D6A" w14:textId="77777777" w:rsidR="004B105A" w:rsidRDefault="004B105A" w:rsidP="004B105A">
          <w:pPr>
            <w:ind w:left="426"/>
            <w:jc w:val="center"/>
            <w:rPr>
              <w:rFonts w:ascii="Times New Roman" w:hAnsi="Times New Roman" w:cs="Times New Roman"/>
              <w:iCs/>
              <w:sz w:val="24"/>
              <w:szCs w:val="24"/>
            </w:rPr>
          </w:pPr>
        </w:p>
        <w:p w14:paraId="309CFF52" w14:textId="77777777" w:rsidR="004B105A" w:rsidRDefault="004B105A" w:rsidP="004B105A">
          <w:pPr>
            <w:ind w:left="426"/>
            <w:jc w:val="center"/>
            <w:rPr>
              <w:rFonts w:ascii="Times New Roman" w:hAnsi="Times New Roman" w:cs="Times New Roman"/>
              <w:iCs/>
              <w:sz w:val="24"/>
              <w:szCs w:val="24"/>
            </w:rPr>
          </w:pPr>
        </w:p>
        <w:p w14:paraId="11FBAF07" w14:textId="4E29D773" w:rsidR="004B105A" w:rsidRDefault="004B105A" w:rsidP="004B105A">
          <w:pPr>
            <w:ind w:left="426"/>
            <w:jc w:val="center"/>
            <w:rPr>
              <w:rFonts w:ascii="Times New Roman" w:hAnsi="Times New Roman" w:cs="Times New Roman"/>
              <w:iCs/>
              <w:sz w:val="24"/>
              <w:szCs w:val="24"/>
            </w:rPr>
          </w:pPr>
        </w:p>
        <w:p w14:paraId="7F7668E5" w14:textId="77777777" w:rsidR="004B105A" w:rsidRDefault="004B105A" w:rsidP="004B105A">
          <w:pPr>
            <w:ind w:left="426"/>
            <w:jc w:val="center"/>
            <w:rPr>
              <w:rFonts w:ascii="Times New Roman" w:hAnsi="Times New Roman" w:cs="Times New Roman"/>
              <w:iCs/>
              <w:sz w:val="24"/>
              <w:szCs w:val="24"/>
            </w:rPr>
          </w:pPr>
        </w:p>
        <w:p w14:paraId="7CA312B9" w14:textId="6D0E06DA" w:rsidR="004B105A" w:rsidRDefault="004B105A" w:rsidP="004B105A">
          <w:pPr>
            <w:ind w:left="426"/>
            <w:jc w:val="center"/>
            <w:rPr>
              <w:rFonts w:ascii="Times New Roman" w:hAnsi="Times New Roman" w:cs="Times New Roman"/>
              <w:iCs/>
              <w:sz w:val="24"/>
              <w:szCs w:val="24"/>
            </w:rPr>
          </w:pPr>
        </w:p>
        <w:p w14:paraId="17123507" w14:textId="77777777" w:rsidR="004B105A" w:rsidRDefault="004B105A" w:rsidP="004B105A">
          <w:pPr>
            <w:ind w:left="426"/>
            <w:jc w:val="center"/>
            <w:rPr>
              <w:rFonts w:ascii="Times New Roman" w:hAnsi="Times New Roman" w:cs="Times New Roman"/>
              <w:iCs/>
              <w:sz w:val="24"/>
              <w:szCs w:val="24"/>
            </w:rPr>
          </w:pPr>
        </w:p>
        <w:p w14:paraId="3088FDB9" w14:textId="77777777" w:rsidR="004B105A" w:rsidRDefault="004B105A" w:rsidP="004B105A">
          <w:pPr>
            <w:ind w:left="426"/>
            <w:jc w:val="center"/>
            <w:rPr>
              <w:rFonts w:ascii="Times New Roman" w:hAnsi="Times New Roman" w:cs="Times New Roman"/>
              <w:iCs/>
              <w:sz w:val="24"/>
              <w:szCs w:val="24"/>
            </w:rPr>
          </w:pPr>
        </w:p>
        <w:p w14:paraId="127A742F" w14:textId="4219A64F" w:rsidR="004B105A" w:rsidRDefault="004B105A" w:rsidP="004B105A">
          <w:pPr>
            <w:ind w:left="426"/>
            <w:jc w:val="center"/>
            <w:rPr>
              <w:rFonts w:ascii="Times New Roman" w:hAnsi="Times New Roman" w:cs="Times New Roman"/>
              <w:iCs/>
              <w:sz w:val="24"/>
              <w:szCs w:val="24"/>
            </w:rPr>
          </w:pPr>
        </w:p>
        <w:p w14:paraId="7EC7D79B" w14:textId="77777777" w:rsidR="004B105A" w:rsidRDefault="004B105A" w:rsidP="004B105A">
          <w:pPr>
            <w:ind w:left="426"/>
            <w:jc w:val="center"/>
            <w:rPr>
              <w:rFonts w:ascii="Times New Roman" w:hAnsi="Times New Roman" w:cs="Times New Roman"/>
              <w:iCs/>
              <w:sz w:val="24"/>
              <w:szCs w:val="24"/>
            </w:rPr>
          </w:pPr>
        </w:p>
        <w:p w14:paraId="53A75FC6" w14:textId="77777777" w:rsidR="004B105A" w:rsidRDefault="004B105A" w:rsidP="004B105A">
          <w:pPr>
            <w:ind w:left="426"/>
            <w:jc w:val="center"/>
            <w:rPr>
              <w:rFonts w:ascii="Times New Roman" w:hAnsi="Times New Roman" w:cs="Times New Roman"/>
              <w:iCs/>
              <w:sz w:val="24"/>
              <w:szCs w:val="24"/>
            </w:rPr>
          </w:pPr>
        </w:p>
        <w:p w14:paraId="5712228B" w14:textId="77777777" w:rsidR="004B105A" w:rsidRDefault="004B105A" w:rsidP="004B105A">
          <w:pPr>
            <w:ind w:left="426"/>
            <w:jc w:val="center"/>
            <w:rPr>
              <w:rFonts w:ascii="Times New Roman" w:hAnsi="Times New Roman" w:cs="Times New Roman"/>
              <w:iCs/>
              <w:sz w:val="24"/>
              <w:szCs w:val="24"/>
            </w:rPr>
          </w:pPr>
        </w:p>
        <w:p w14:paraId="6DC412BF" w14:textId="77777777" w:rsidR="004B105A" w:rsidRDefault="004B105A" w:rsidP="004B105A">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571712" behindDoc="0" locked="0" layoutInCell="1" allowOverlap="1" wp14:anchorId="1E54020D" wp14:editId="17DF71A9">
                    <wp:simplePos x="0" y="0"/>
                    <wp:positionH relativeFrom="column">
                      <wp:posOffset>398835</wp:posOffset>
                    </wp:positionH>
                    <wp:positionV relativeFrom="paragraph">
                      <wp:posOffset>169324</wp:posOffset>
                    </wp:positionV>
                    <wp:extent cx="5104738" cy="302150"/>
                    <wp:effectExtent l="0" t="0" r="20320" b="22225"/>
                    <wp:wrapNone/>
                    <wp:docPr id="60" name="Rectangle 60"/>
                    <wp:cNvGraphicFramePr/>
                    <a:graphic xmlns:a="http://schemas.openxmlformats.org/drawingml/2006/main">
                      <a:graphicData uri="http://schemas.microsoft.com/office/word/2010/wordprocessingShape">
                        <wps:wsp>
                          <wps:cNvSpPr/>
                          <wps:spPr>
                            <a:xfrm>
                              <a:off x="0" y="0"/>
                              <a:ext cx="5104738" cy="302150"/>
                            </a:xfrm>
                            <a:prstGeom prst="rect">
                              <a:avLst/>
                            </a:prstGeom>
                          </wps:spPr>
                          <wps:style>
                            <a:lnRef idx="2">
                              <a:schemeClr val="dk1"/>
                            </a:lnRef>
                            <a:fillRef idx="1">
                              <a:schemeClr val="lt1"/>
                            </a:fillRef>
                            <a:effectRef idx="0">
                              <a:schemeClr val="dk1"/>
                            </a:effectRef>
                            <a:fontRef idx="minor">
                              <a:schemeClr val="dk1"/>
                            </a:fontRef>
                          </wps:style>
                          <wps:txbx>
                            <w:txbxContent>
                              <w:p w14:paraId="78319906" w14:textId="77777777" w:rsidR="004B105A" w:rsidRPr="00CA4C22" w:rsidRDefault="004B105A" w:rsidP="004B105A">
                                <w:pPr>
                                  <w:jc w:val="center"/>
                                  <w:rPr>
                                    <w:lang w:val="en-US"/>
                                  </w:rPr>
                                </w:pPr>
                                <w:r>
                                  <w:rPr>
                                    <w:lang w:val="en-US"/>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54020D" id="Rectangle 60" o:spid="_x0000_s1060" style="position:absolute;left:0;text-align:left;margin-left:31.4pt;margin-top:13.35pt;width:401.95pt;height:23.8pt;z-index:25157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" fillcolor="white [3201]" strokecolor="black [3200]" strokeweight="2pt">
                    <v:textbox>
                      <w:txbxContent>
                        <w:p w14:paraId="78319906" w14:textId="77777777" w:rsidR="004B105A" w:rsidRPr="00CA4C22" w:rsidRDefault="004B105A" w:rsidP="004B105A">
                          <w:pPr>
                            <w:jc w:val="center"/>
                            <w:rPr>
                              <w:lang w:val="en-US"/>
                            </w:rPr>
                          </w:pPr>
                          <w:r>
                            <w:rPr>
                              <w:lang w:val="en-US"/>
                            </w:rPr>
                            <w:t>Footer</w:t>
                          </w:r>
                        </w:p>
                      </w:txbxContent>
                    </v:textbox>
                  </v:rect>
                </w:pict>
              </mc:Fallback>
            </mc:AlternateContent>
          </w:r>
        </w:p>
        <w:p w14:paraId="16102AF1" w14:textId="77777777" w:rsidR="004B105A" w:rsidRDefault="004B105A" w:rsidP="004B105A">
          <w:pPr>
            <w:ind w:left="426"/>
            <w:jc w:val="center"/>
            <w:rPr>
              <w:rFonts w:ascii="Times New Roman" w:hAnsi="Times New Roman" w:cs="Times New Roman"/>
              <w:iCs/>
              <w:sz w:val="24"/>
              <w:szCs w:val="24"/>
            </w:rPr>
          </w:pPr>
        </w:p>
        <w:p w14:paraId="054C1547" w14:textId="77777777" w:rsidR="004B105A" w:rsidRDefault="004B105A" w:rsidP="004B105A">
          <w:pPr>
            <w:ind w:left="426"/>
            <w:jc w:val="center"/>
            <w:rPr>
              <w:rFonts w:ascii="Times New Roman" w:hAnsi="Times New Roman" w:cs="Times New Roman"/>
              <w:iCs/>
              <w:sz w:val="24"/>
              <w:szCs w:val="24"/>
            </w:rPr>
          </w:pPr>
          <w:r>
            <w:rPr>
              <w:rFonts w:ascii="Times New Roman" w:hAnsi="Times New Roman" w:cs="Times New Roman"/>
              <w:iCs/>
              <w:sz w:val="24"/>
              <w:szCs w:val="24"/>
            </w:rPr>
            <w:t>Enhancement.html</w:t>
          </w:r>
        </w:p>
        <w:p w14:paraId="52D90156" w14:textId="77777777" w:rsidR="004B105A" w:rsidRDefault="004B105A" w:rsidP="004B105A">
          <w:pPr>
            <w:ind w:left="426"/>
            <w:jc w:val="center"/>
            <w:rPr>
              <w:rFonts w:ascii="Times New Roman" w:hAnsi="Times New Roman" w:cs="Times New Roman"/>
              <w:iCs/>
              <w:sz w:val="24"/>
              <w:szCs w:val="24"/>
            </w:rPr>
          </w:pPr>
        </w:p>
        <w:p w14:paraId="6A151116" w14:textId="77777777" w:rsidR="004B105A" w:rsidRDefault="004B105A" w:rsidP="004B105A">
          <w:pPr>
            <w:ind w:left="426"/>
            <w:jc w:val="center"/>
            <w:rPr>
              <w:rFonts w:ascii="Times New Roman" w:hAnsi="Times New Roman" w:cs="Times New Roman"/>
              <w:iCs/>
              <w:sz w:val="24"/>
              <w:szCs w:val="24"/>
            </w:rPr>
          </w:pPr>
        </w:p>
        <w:p w14:paraId="453D78D2" w14:textId="77777777" w:rsidR="004B105A" w:rsidRDefault="004B105A" w:rsidP="004B105A">
          <w:pPr>
            <w:ind w:left="426"/>
            <w:jc w:val="center"/>
            <w:rPr>
              <w:rFonts w:ascii="Times New Roman" w:hAnsi="Times New Roman" w:cs="Times New Roman"/>
              <w:iCs/>
              <w:sz w:val="24"/>
              <w:szCs w:val="24"/>
            </w:rPr>
          </w:pPr>
        </w:p>
        <w:p w14:paraId="6250E57B" w14:textId="77777777" w:rsidR="004B105A" w:rsidRDefault="004B105A" w:rsidP="004B105A">
          <w:pPr>
            <w:ind w:left="426"/>
            <w:jc w:val="center"/>
            <w:rPr>
              <w:rFonts w:ascii="Times New Roman" w:hAnsi="Times New Roman" w:cs="Times New Roman"/>
              <w:iCs/>
              <w:sz w:val="24"/>
              <w:szCs w:val="24"/>
            </w:rPr>
          </w:pPr>
        </w:p>
        <w:p w14:paraId="54808DAD" w14:textId="77777777" w:rsidR="004B105A" w:rsidRDefault="004B105A" w:rsidP="004B105A">
          <w:pPr>
            <w:ind w:left="426"/>
            <w:jc w:val="center"/>
            <w:rPr>
              <w:rFonts w:ascii="Times New Roman" w:hAnsi="Times New Roman" w:cs="Times New Roman"/>
              <w:iCs/>
              <w:sz w:val="24"/>
              <w:szCs w:val="24"/>
            </w:rPr>
          </w:pPr>
        </w:p>
        <w:p w14:paraId="62C81890" w14:textId="77777777" w:rsidR="004B105A" w:rsidRDefault="004B105A" w:rsidP="004B105A">
          <w:pPr>
            <w:ind w:left="426"/>
            <w:jc w:val="center"/>
            <w:rPr>
              <w:rFonts w:ascii="Times New Roman" w:hAnsi="Times New Roman" w:cs="Times New Roman"/>
              <w:iCs/>
              <w:sz w:val="24"/>
              <w:szCs w:val="24"/>
            </w:rPr>
          </w:pPr>
        </w:p>
        <w:p w14:paraId="316329AD" w14:textId="77777777" w:rsidR="004B105A" w:rsidRDefault="004B105A" w:rsidP="004B105A">
          <w:pPr>
            <w:ind w:left="426"/>
            <w:jc w:val="center"/>
            <w:rPr>
              <w:rFonts w:ascii="Times New Roman" w:hAnsi="Times New Roman" w:cs="Times New Roman"/>
              <w:iCs/>
              <w:sz w:val="24"/>
              <w:szCs w:val="24"/>
            </w:rPr>
          </w:pPr>
        </w:p>
        <w:p w14:paraId="444291C3" w14:textId="47218A45" w:rsidR="004B105A" w:rsidRDefault="004B105A" w:rsidP="004B105A">
          <w:pPr>
            <w:ind w:left="426"/>
            <w:jc w:val="center"/>
            <w:rPr>
              <w:rFonts w:ascii="Times New Roman" w:hAnsi="Times New Roman" w:cs="Times New Roman"/>
              <w:iCs/>
              <w:sz w:val="24"/>
              <w:szCs w:val="24"/>
            </w:rPr>
          </w:pPr>
        </w:p>
        <w:p w14:paraId="48DEBD5B" w14:textId="25BAFE3D" w:rsidR="004B105A" w:rsidRDefault="004B105A" w:rsidP="004B105A">
          <w:pPr>
            <w:ind w:left="426"/>
            <w:jc w:val="center"/>
            <w:rPr>
              <w:rFonts w:ascii="Times New Roman" w:hAnsi="Times New Roman" w:cs="Times New Roman"/>
              <w:iCs/>
              <w:sz w:val="24"/>
              <w:szCs w:val="24"/>
            </w:rPr>
          </w:pPr>
        </w:p>
        <w:p w14:paraId="24132BE5" w14:textId="460F144A" w:rsidR="004B105A" w:rsidRDefault="009A7528" w:rsidP="004B105A">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601408" behindDoc="0" locked="0" layoutInCell="1" allowOverlap="1" wp14:anchorId="1917315B" wp14:editId="392639E2">
                    <wp:simplePos x="0" y="0"/>
                    <wp:positionH relativeFrom="column">
                      <wp:posOffset>1551008</wp:posOffset>
                    </wp:positionH>
                    <wp:positionV relativeFrom="paragraph">
                      <wp:posOffset>306641</wp:posOffset>
                    </wp:positionV>
                    <wp:extent cx="3923817" cy="317500"/>
                    <wp:effectExtent l="0" t="0" r="19685" b="25400"/>
                    <wp:wrapNone/>
                    <wp:docPr id="68" name="Rectangle 68"/>
                    <wp:cNvGraphicFramePr/>
                    <a:graphic xmlns:a="http://schemas.openxmlformats.org/drawingml/2006/main">
                      <a:graphicData uri="http://schemas.microsoft.com/office/word/2010/wordprocessingShape">
                        <wps:wsp>
                          <wps:cNvSpPr/>
                          <wps:spPr>
                            <a:xfrm>
                              <a:off x="0" y="0"/>
                              <a:ext cx="3923817" cy="317500"/>
                            </a:xfrm>
                            <a:prstGeom prst="rect">
                              <a:avLst/>
                            </a:prstGeom>
                          </wps:spPr>
                          <wps:style>
                            <a:lnRef idx="2">
                              <a:schemeClr val="dk1"/>
                            </a:lnRef>
                            <a:fillRef idx="1">
                              <a:schemeClr val="lt1"/>
                            </a:fillRef>
                            <a:effectRef idx="0">
                              <a:schemeClr val="dk1"/>
                            </a:effectRef>
                            <a:fontRef idx="minor">
                              <a:schemeClr val="dk1"/>
                            </a:fontRef>
                          </wps:style>
                          <wps:txbx>
                            <w:txbxContent>
                              <w:p w14:paraId="6A495B92" w14:textId="77777777" w:rsidR="004B105A" w:rsidRPr="00105645" w:rsidRDefault="004B105A" w:rsidP="004B105A">
                                <w:pPr>
                                  <w:jc w:val="center"/>
                                  <w:rPr>
                                    <w:lang w:val="en-US"/>
                                  </w:rPr>
                                </w:pPr>
                                <w:r>
                                  <w:rPr>
                                    <w:lang w:val="en-US"/>
                                  </w:rPr>
                                  <w:t>Navigation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17315B" id="Rectangle 68" o:spid="_x0000_s1061" style="position:absolute;left:0;text-align:left;margin-left:122.15pt;margin-top:24.15pt;width:308.95pt;height:25pt;z-index:251601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" fillcolor="white [3201]" strokecolor="black [3200]" strokeweight="2pt">
                    <v:textbox>
                      <w:txbxContent>
                        <w:p w14:paraId="6A495B92" w14:textId="77777777" w:rsidR="004B105A" w:rsidRPr="00105645" w:rsidRDefault="004B105A" w:rsidP="004B105A">
                          <w:pPr>
                            <w:jc w:val="center"/>
                            <w:rPr>
                              <w:lang w:val="en-US"/>
                            </w:rPr>
                          </w:pPr>
                          <w:r>
                            <w:rPr>
                              <w:lang w:val="en-US"/>
                            </w:rPr>
                            <w:t>Navigation Bar</w:t>
                          </w:r>
                        </w:p>
                      </w:txbxContent>
                    </v:textbox>
                  </v:rect>
                </w:pict>
              </mc:Fallback>
            </mc:AlternateContent>
          </w:r>
          <w:r>
            <w:rPr>
              <w:iCs/>
              <w:noProof/>
              <w:sz w:val="20"/>
              <w:szCs w:val="20"/>
            </w:rPr>
            <mc:AlternateContent>
              <mc:Choice Requires="wps">
                <w:drawing>
                  <wp:anchor distT="0" distB="0" distL="114300" distR="114300" simplePos="0" relativeHeight="251596288" behindDoc="0" locked="0" layoutInCell="1" allowOverlap="1" wp14:anchorId="7F2FF3FD" wp14:editId="70B2CEDC">
                    <wp:simplePos x="0" y="0"/>
                    <wp:positionH relativeFrom="column">
                      <wp:posOffset>300943</wp:posOffset>
                    </wp:positionH>
                    <wp:positionV relativeFrom="paragraph">
                      <wp:posOffset>318215</wp:posOffset>
                    </wp:positionV>
                    <wp:extent cx="1157468" cy="317500"/>
                    <wp:effectExtent l="0" t="0" r="24130" b="25400"/>
                    <wp:wrapNone/>
                    <wp:docPr id="67" name="Rectangle 67"/>
                    <wp:cNvGraphicFramePr/>
                    <a:graphic xmlns:a="http://schemas.openxmlformats.org/drawingml/2006/main">
                      <a:graphicData uri="http://schemas.microsoft.com/office/word/2010/wordprocessingShape">
                        <wps:wsp>
                          <wps:cNvSpPr/>
                          <wps:spPr>
                            <a:xfrm>
                              <a:off x="0" y="0"/>
                              <a:ext cx="1157468" cy="317500"/>
                            </a:xfrm>
                            <a:prstGeom prst="rect">
                              <a:avLst/>
                            </a:prstGeom>
                          </wps:spPr>
                          <wps:style>
                            <a:lnRef idx="2">
                              <a:schemeClr val="dk1"/>
                            </a:lnRef>
                            <a:fillRef idx="1">
                              <a:schemeClr val="lt1"/>
                            </a:fillRef>
                            <a:effectRef idx="0">
                              <a:schemeClr val="dk1"/>
                            </a:effectRef>
                            <a:fontRef idx="minor">
                              <a:schemeClr val="dk1"/>
                            </a:fontRef>
                          </wps:style>
                          <wps:txbx>
                            <w:txbxContent>
                              <w:p w14:paraId="7C9B8134" w14:textId="77777777" w:rsidR="004B105A" w:rsidRPr="00105645" w:rsidRDefault="004B105A" w:rsidP="004B105A">
                                <w:pPr>
                                  <w:jc w:val="center"/>
                                  <w:rPr>
                                    <w:lang w:val="en-US"/>
                                  </w:rPr>
                                </w:pPr>
                                <w:r>
                                  <w:rPr>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2FF3FD" id="Rectangle 67" o:spid="_x0000_s1062" style="position:absolute;left:0;text-align:left;margin-left:23.7pt;margin-top:25.05pt;width:91.15pt;height:25pt;z-index:251596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" fillcolor="white [3201]" strokecolor="black [3200]" strokeweight="2pt">
                    <v:textbox>
                      <w:txbxContent>
                        <w:p w14:paraId="7C9B8134" w14:textId="77777777" w:rsidR="004B105A" w:rsidRPr="00105645" w:rsidRDefault="004B105A" w:rsidP="004B105A">
                          <w:pPr>
                            <w:jc w:val="center"/>
                            <w:rPr>
                              <w:lang w:val="en-US"/>
                            </w:rPr>
                          </w:pPr>
                          <w:r>
                            <w:rPr>
                              <w:lang w:val="en-US"/>
                            </w:rPr>
                            <w:t>Logo</w:t>
                          </w:r>
                        </w:p>
                      </w:txbxContent>
                    </v:textbox>
                  </v:rect>
                </w:pict>
              </mc:Fallback>
            </mc:AlternateContent>
          </w:r>
          <w:r w:rsidR="004B105A">
            <w:rPr>
              <w:iCs/>
              <w:noProof/>
              <w:sz w:val="20"/>
              <w:szCs w:val="20"/>
            </w:rPr>
            <mc:AlternateContent>
              <mc:Choice Requires="wps">
                <w:drawing>
                  <wp:anchor distT="0" distB="0" distL="114300" distR="114300" simplePos="0" relativeHeight="251591168" behindDoc="0" locked="0" layoutInCell="1" allowOverlap="1" wp14:anchorId="72181810" wp14:editId="404260DC">
                    <wp:simplePos x="0" y="0"/>
                    <wp:positionH relativeFrom="column">
                      <wp:posOffset>238539</wp:posOffset>
                    </wp:positionH>
                    <wp:positionV relativeFrom="paragraph">
                      <wp:posOffset>254441</wp:posOffset>
                    </wp:positionV>
                    <wp:extent cx="5334000" cy="6520069"/>
                    <wp:effectExtent l="0" t="0" r="19050" b="14605"/>
                    <wp:wrapNone/>
                    <wp:docPr id="66" name="Rectangle 66"/>
                    <wp:cNvGraphicFramePr/>
                    <a:graphic xmlns:a="http://schemas.openxmlformats.org/drawingml/2006/main">
                      <a:graphicData uri="http://schemas.microsoft.com/office/word/2010/wordprocessingShape">
                        <wps:wsp>
                          <wps:cNvSpPr/>
                          <wps:spPr>
                            <a:xfrm>
                              <a:off x="0" y="0"/>
                              <a:ext cx="5334000" cy="6520069"/>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19442F9" w14:textId="77777777" w:rsidR="004B105A" w:rsidRDefault="004B105A" w:rsidP="004B10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181810" id="Rectangle 66" o:spid="_x0000_s1063" style="position:absolute;left:0;text-align:left;margin-left:18.8pt;margin-top:20.05pt;width:420pt;height:513.4pt;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" fillcolor="white [3201]" strokecolor="black [3213]" strokeweight="2pt">
                    <v:textbox>
                      <w:txbxContent>
                        <w:p w14:paraId="219442F9" w14:textId="77777777" w:rsidR="004B105A" w:rsidRDefault="004B105A" w:rsidP="004B105A">
                          <w:pPr>
                            <w:jc w:val="center"/>
                          </w:pPr>
                        </w:p>
                      </w:txbxContent>
                    </v:textbox>
                  </v:rect>
                </w:pict>
              </mc:Fallback>
            </mc:AlternateContent>
          </w:r>
        </w:p>
        <w:p w14:paraId="0E87AFE2" w14:textId="56B3AD60" w:rsidR="004B105A" w:rsidRDefault="004B105A" w:rsidP="004B105A">
          <w:pPr>
            <w:ind w:left="426"/>
            <w:jc w:val="center"/>
            <w:rPr>
              <w:rFonts w:ascii="Times New Roman" w:hAnsi="Times New Roman" w:cs="Times New Roman"/>
              <w:iCs/>
              <w:sz w:val="24"/>
              <w:szCs w:val="24"/>
            </w:rPr>
          </w:pPr>
        </w:p>
        <w:p w14:paraId="067333B7" w14:textId="3901CA21" w:rsidR="004B105A" w:rsidRDefault="004B105A" w:rsidP="004B105A">
          <w:pPr>
            <w:ind w:left="426"/>
            <w:jc w:val="center"/>
            <w:rPr>
              <w:rFonts w:ascii="Times New Roman" w:hAnsi="Times New Roman" w:cs="Times New Roman"/>
              <w:iCs/>
              <w:sz w:val="24"/>
              <w:szCs w:val="24"/>
            </w:rPr>
          </w:pPr>
        </w:p>
        <w:p w14:paraId="0C93B951" w14:textId="4A71790F" w:rsidR="004B105A" w:rsidRDefault="009A7528" w:rsidP="004B105A">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764224" behindDoc="0" locked="0" layoutInCell="1" allowOverlap="1" wp14:anchorId="07FAB78E" wp14:editId="4205B99E">
                    <wp:simplePos x="0" y="0"/>
                    <wp:positionH relativeFrom="column">
                      <wp:posOffset>300941</wp:posOffset>
                    </wp:positionH>
                    <wp:positionV relativeFrom="paragraph">
                      <wp:posOffset>49691</wp:posOffset>
                    </wp:positionV>
                    <wp:extent cx="5139159" cy="1076325"/>
                    <wp:effectExtent l="0" t="0" r="23495" b="28575"/>
                    <wp:wrapNone/>
                    <wp:docPr id="19" name="Rectangle 19"/>
                    <wp:cNvGraphicFramePr/>
                    <a:graphic xmlns:a="http://schemas.openxmlformats.org/drawingml/2006/main">
                      <a:graphicData uri="http://schemas.microsoft.com/office/word/2010/wordprocessingShape">
                        <wps:wsp>
                          <wps:cNvSpPr/>
                          <wps:spPr>
                            <a:xfrm>
                              <a:off x="0" y="0"/>
                              <a:ext cx="5139159" cy="10763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7BDC6B" w14:textId="77777777" w:rsidR="009A7528" w:rsidRDefault="009A7528" w:rsidP="009A7528">
                                <w:pPr>
                                  <w:jc w:val="center"/>
                                  <w:rPr>
                                    <w:lang w:val="en-US"/>
                                  </w:rPr>
                                </w:pPr>
                              </w:p>
                              <w:p w14:paraId="56C3C3C5" w14:textId="77777777" w:rsidR="009A7528" w:rsidRPr="00D83122" w:rsidRDefault="009A7528" w:rsidP="009A7528">
                                <w:pPr>
                                  <w:jc w:val="center"/>
                                  <w:rPr>
                                    <w:lang w:val="en-US"/>
                                  </w:rPr>
                                </w:pPr>
                                <w:r>
                                  <w:rPr>
                                    <w:lang w:val="en-US"/>
                                  </w:rPr>
                                  <w:t>Background Image with text</w:t>
                                </w:r>
                              </w:p>
                              <w:p w14:paraId="2F3A40AC" w14:textId="77777777" w:rsidR="009A7528" w:rsidRPr="00D83122" w:rsidRDefault="009A7528" w:rsidP="009A7528">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FAB78E" id="Rectangle 19" o:spid="_x0000_s1064" style="position:absolute;left:0;text-align:left;margin-left:23.7pt;margin-top:3.9pt;width:404.65pt;height:84.75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" fillcolor="white [3201]" strokecolor="black [3213]" strokeweight="2pt">
                    <v:textbox>
                      <w:txbxContent>
                        <w:p w14:paraId="1C7BDC6B" w14:textId="77777777" w:rsidR="009A7528" w:rsidRDefault="009A7528" w:rsidP="009A7528">
                          <w:pPr>
                            <w:jc w:val="center"/>
                            <w:rPr>
                              <w:lang w:val="en-US"/>
                            </w:rPr>
                          </w:pPr>
                        </w:p>
                        <w:p w14:paraId="56C3C3C5" w14:textId="77777777" w:rsidR="009A7528" w:rsidRPr="00D83122" w:rsidRDefault="009A7528" w:rsidP="009A7528">
                          <w:pPr>
                            <w:jc w:val="center"/>
                            <w:rPr>
                              <w:lang w:val="en-US"/>
                            </w:rPr>
                          </w:pPr>
                          <w:r>
                            <w:rPr>
                              <w:lang w:val="en-US"/>
                            </w:rPr>
                            <w:t>Background Image with text</w:t>
                          </w:r>
                        </w:p>
                        <w:p w14:paraId="2F3A40AC" w14:textId="77777777" w:rsidR="009A7528" w:rsidRPr="00D83122" w:rsidRDefault="009A7528" w:rsidP="009A7528">
                          <w:pPr>
                            <w:jc w:val="center"/>
                            <w:rPr>
                              <w:lang w:val="en-US"/>
                            </w:rPr>
                          </w:pPr>
                        </w:p>
                      </w:txbxContent>
                    </v:textbox>
                  </v:rect>
                </w:pict>
              </mc:Fallback>
            </mc:AlternateContent>
          </w:r>
        </w:p>
        <w:p w14:paraId="1A3916FE" w14:textId="77777777" w:rsidR="004B105A" w:rsidRDefault="004B105A" w:rsidP="004B105A">
          <w:pPr>
            <w:ind w:left="426"/>
            <w:jc w:val="center"/>
            <w:rPr>
              <w:rFonts w:ascii="Times New Roman" w:hAnsi="Times New Roman" w:cs="Times New Roman"/>
              <w:iCs/>
              <w:sz w:val="24"/>
              <w:szCs w:val="24"/>
            </w:rPr>
          </w:pPr>
        </w:p>
        <w:p w14:paraId="1B33DB74" w14:textId="5F7B6919" w:rsidR="004B105A" w:rsidRDefault="004B105A" w:rsidP="004B105A">
          <w:pPr>
            <w:ind w:left="426"/>
            <w:jc w:val="center"/>
            <w:rPr>
              <w:rFonts w:ascii="Times New Roman" w:hAnsi="Times New Roman" w:cs="Times New Roman"/>
              <w:iCs/>
              <w:sz w:val="24"/>
              <w:szCs w:val="24"/>
            </w:rPr>
          </w:pPr>
        </w:p>
        <w:p w14:paraId="2F76A810" w14:textId="77777777" w:rsidR="004B105A" w:rsidRDefault="004B105A" w:rsidP="004B105A">
          <w:pPr>
            <w:ind w:left="426"/>
            <w:jc w:val="center"/>
            <w:rPr>
              <w:rFonts w:ascii="Times New Roman" w:hAnsi="Times New Roman" w:cs="Times New Roman"/>
              <w:iCs/>
              <w:sz w:val="24"/>
              <w:szCs w:val="24"/>
            </w:rPr>
          </w:pPr>
        </w:p>
        <w:p w14:paraId="761A4D1E" w14:textId="2C10F499" w:rsidR="004B105A" w:rsidRDefault="009A7528" w:rsidP="004B105A">
          <w:pPr>
            <w:ind w:left="426"/>
            <w:jc w:val="center"/>
            <w:rPr>
              <w:rFonts w:ascii="Times New Roman" w:hAnsi="Times New Roman" w:cs="Times New Roman"/>
              <w:iCs/>
              <w:sz w:val="24"/>
              <w:szCs w:val="24"/>
            </w:rPr>
          </w:pPr>
          <w:r w:rsidRPr="00BE4A37">
            <w:rPr>
              <w:rFonts w:ascii="Times New Roman" w:hAnsi="Times New Roman" w:cs="Times New Roman"/>
              <w:iCs/>
              <w:noProof/>
              <w:sz w:val="24"/>
              <w:szCs w:val="24"/>
            </w:rPr>
            <mc:AlternateContent>
              <mc:Choice Requires="wps">
                <w:drawing>
                  <wp:anchor distT="0" distB="0" distL="114300" distR="114300" simplePos="0" relativeHeight="251781632" behindDoc="0" locked="0" layoutInCell="1" allowOverlap="1" wp14:anchorId="44710EAE" wp14:editId="74ECC6E2">
                    <wp:simplePos x="0" y="0"/>
                    <wp:positionH relativeFrom="column">
                      <wp:posOffset>1157469</wp:posOffset>
                    </wp:positionH>
                    <wp:positionV relativeFrom="paragraph">
                      <wp:posOffset>328295</wp:posOffset>
                    </wp:positionV>
                    <wp:extent cx="1088021" cy="879065"/>
                    <wp:effectExtent l="0" t="0" r="17145" b="16510"/>
                    <wp:wrapNone/>
                    <wp:docPr id="23" name="Rectangle 23"/>
                    <wp:cNvGraphicFramePr/>
                    <a:graphic xmlns:a="http://schemas.openxmlformats.org/drawingml/2006/main">
                      <a:graphicData uri="http://schemas.microsoft.com/office/word/2010/wordprocessingShape">
                        <wps:wsp>
                          <wps:cNvSpPr/>
                          <wps:spPr>
                            <a:xfrm>
                              <a:off x="0" y="0"/>
                              <a:ext cx="1088021" cy="879065"/>
                            </a:xfrm>
                            <a:prstGeom prst="rect">
                              <a:avLst/>
                            </a:prstGeom>
                          </wps:spPr>
                          <wps:style>
                            <a:lnRef idx="2">
                              <a:schemeClr val="dk1"/>
                            </a:lnRef>
                            <a:fillRef idx="1">
                              <a:schemeClr val="lt1"/>
                            </a:fillRef>
                            <a:effectRef idx="0">
                              <a:schemeClr val="dk1"/>
                            </a:effectRef>
                            <a:fontRef idx="minor">
                              <a:schemeClr val="dk1"/>
                            </a:fontRef>
                          </wps:style>
                          <wps:txbx>
                            <w:txbxContent>
                              <w:p w14:paraId="3600FED5" w14:textId="77777777" w:rsidR="009A7528" w:rsidRPr="00105645" w:rsidRDefault="009A7528" w:rsidP="009A7528">
                                <w:pPr>
                                  <w:jc w:val="center"/>
                                  <w:rPr>
                                    <w:lang w:val="en-US"/>
                                  </w:rPr>
                                </w:pPr>
                                <w:r>
                                  <w:rPr>
                                    <w:lang w:val="en-US"/>
                                  </w:rPr>
                                  <w:t>Bus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710EAE" id="Rectangle 23" o:spid="_x0000_s1065" style="position:absolute;left:0;text-align:left;margin-left:91.15pt;margin-top:25.85pt;width:85.65pt;height:69.2pt;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" fillcolor="white [3201]" strokecolor="black [3200]" strokeweight="2pt">
                    <v:textbox>
                      <w:txbxContent>
                        <w:p w14:paraId="3600FED5" w14:textId="77777777" w:rsidR="009A7528" w:rsidRPr="00105645" w:rsidRDefault="009A7528" w:rsidP="009A7528">
                          <w:pPr>
                            <w:jc w:val="center"/>
                            <w:rPr>
                              <w:lang w:val="en-US"/>
                            </w:rPr>
                          </w:pPr>
                          <w:r>
                            <w:rPr>
                              <w:lang w:val="en-US"/>
                            </w:rPr>
                            <w:t>Bus schedule</w:t>
                          </w:r>
                        </w:p>
                      </w:txbxContent>
                    </v:textbox>
                  </v:rect>
                </w:pict>
              </mc:Fallback>
            </mc:AlternateContent>
          </w:r>
        </w:p>
        <w:p w14:paraId="6A0D79E6" w14:textId="474E90AC" w:rsidR="004B105A" w:rsidRDefault="009A7528" w:rsidP="004B105A">
          <w:pPr>
            <w:ind w:left="426"/>
            <w:jc w:val="center"/>
            <w:rPr>
              <w:rFonts w:ascii="Times New Roman" w:hAnsi="Times New Roman" w:cs="Times New Roman"/>
              <w:iCs/>
              <w:sz w:val="24"/>
              <w:szCs w:val="24"/>
            </w:rPr>
          </w:pPr>
          <w:r w:rsidRPr="00BE4A37">
            <w:rPr>
              <w:rFonts w:ascii="Times New Roman" w:hAnsi="Times New Roman" w:cs="Times New Roman"/>
              <w:iCs/>
              <w:noProof/>
              <w:sz w:val="24"/>
              <w:szCs w:val="24"/>
            </w:rPr>
            <mc:AlternateContent>
              <mc:Choice Requires="wps">
                <w:drawing>
                  <wp:anchor distT="0" distB="0" distL="114300" distR="114300" simplePos="0" relativeHeight="251644416" behindDoc="0" locked="0" layoutInCell="1" allowOverlap="1" wp14:anchorId="585045CD" wp14:editId="4F4F5C34">
                    <wp:simplePos x="0" y="0"/>
                    <wp:positionH relativeFrom="column">
                      <wp:posOffset>3564520</wp:posOffset>
                    </wp:positionH>
                    <wp:positionV relativeFrom="paragraph">
                      <wp:posOffset>50969</wp:posOffset>
                    </wp:positionV>
                    <wp:extent cx="1088021" cy="879065"/>
                    <wp:effectExtent l="0" t="0" r="17145" b="16510"/>
                    <wp:wrapNone/>
                    <wp:docPr id="83" name="Rectangle 83"/>
                    <wp:cNvGraphicFramePr/>
                    <a:graphic xmlns:a="http://schemas.openxmlformats.org/drawingml/2006/main">
                      <a:graphicData uri="http://schemas.microsoft.com/office/word/2010/wordprocessingShape">
                        <wps:wsp>
                          <wps:cNvSpPr/>
                          <wps:spPr>
                            <a:xfrm>
                              <a:off x="0" y="0"/>
                              <a:ext cx="1088021" cy="879065"/>
                            </a:xfrm>
                            <a:prstGeom prst="rect">
                              <a:avLst/>
                            </a:prstGeom>
                          </wps:spPr>
                          <wps:style>
                            <a:lnRef idx="2">
                              <a:schemeClr val="dk1"/>
                            </a:lnRef>
                            <a:fillRef idx="1">
                              <a:schemeClr val="lt1"/>
                            </a:fillRef>
                            <a:effectRef idx="0">
                              <a:schemeClr val="dk1"/>
                            </a:effectRef>
                            <a:fontRef idx="minor">
                              <a:schemeClr val="dk1"/>
                            </a:fontRef>
                          </wps:style>
                          <wps:txbx>
                            <w:txbxContent>
                              <w:p w14:paraId="7ED20168" w14:textId="7C6DE7CD" w:rsidR="004B105A" w:rsidRPr="00105645" w:rsidRDefault="009A7528" w:rsidP="004B105A">
                                <w:pPr>
                                  <w:jc w:val="center"/>
                                  <w:rPr>
                                    <w:lang w:val="en-US"/>
                                  </w:rPr>
                                </w:pPr>
                                <w:r>
                                  <w:rPr>
                                    <w:lang w:val="en-US"/>
                                  </w:rPr>
                                  <w:t>Bus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5045CD" id="Rectangle 83" o:spid="_x0000_s1066" style="position:absolute;left:0;text-align:left;margin-left:280.65pt;margin-top:4pt;width:85.65pt;height:69.2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" fillcolor="white [3201]" strokecolor="black [3200]" strokeweight="2pt">
                    <v:textbox>
                      <w:txbxContent>
                        <w:p w14:paraId="7ED20168" w14:textId="7C6DE7CD" w:rsidR="004B105A" w:rsidRPr="00105645" w:rsidRDefault="009A7528" w:rsidP="004B105A">
                          <w:pPr>
                            <w:jc w:val="center"/>
                            <w:rPr>
                              <w:lang w:val="en-US"/>
                            </w:rPr>
                          </w:pPr>
                          <w:r>
                            <w:rPr>
                              <w:lang w:val="en-US"/>
                            </w:rPr>
                            <w:t>Bus schedule</w:t>
                          </w:r>
                        </w:p>
                      </w:txbxContent>
                    </v:textbox>
                  </v:rect>
                </w:pict>
              </mc:Fallback>
            </mc:AlternateContent>
          </w:r>
        </w:p>
        <w:p w14:paraId="220A4C17" w14:textId="318BC941" w:rsidR="004B105A" w:rsidRDefault="004B105A" w:rsidP="004B105A">
          <w:pPr>
            <w:ind w:left="426"/>
            <w:jc w:val="center"/>
            <w:rPr>
              <w:rFonts w:ascii="Times New Roman" w:hAnsi="Times New Roman" w:cs="Times New Roman"/>
              <w:iCs/>
              <w:sz w:val="24"/>
              <w:szCs w:val="24"/>
            </w:rPr>
          </w:pPr>
        </w:p>
        <w:p w14:paraId="0015D88A" w14:textId="34567808" w:rsidR="004B105A" w:rsidRDefault="004B105A" w:rsidP="004B105A">
          <w:pPr>
            <w:ind w:left="426"/>
            <w:jc w:val="center"/>
            <w:rPr>
              <w:rFonts w:ascii="Times New Roman" w:hAnsi="Times New Roman" w:cs="Times New Roman"/>
              <w:iCs/>
              <w:sz w:val="24"/>
              <w:szCs w:val="24"/>
            </w:rPr>
          </w:pPr>
        </w:p>
        <w:p w14:paraId="6120D2DD" w14:textId="248571E5" w:rsidR="004B105A" w:rsidRDefault="004B105A" w:rsidP="004B105A">
          <w:pPr>
            <w:ind w:left="426"/>
            <w:jc w:val="center"/>
            <w:rPr>
              <w:rFonts w:ascii="Times New Roman" w:hAnsi="Times New Roman" w:cs="Times New Roman"/>
              <w:iCs/>
              <w:sz w:val="24"/>
              <w:szCs w:val="24"/>
            </w:rPr>
          </w:pPr>
        </w:p>
        <w:p w14:paraId="434652FC" w14:textId="63467305" w:rsidR="004B105A" w:rsidRDefault="009A7528" w:rsidP="004B105A">
          <w:pPr>
            <w:ind w:left="426"/>
            <w:jc w:val="center"/>
            <w:rPr>
              <w:rFonts w:ascii="Times New Roman" w:hAnsi="Times New Roman" w:cs="Times New Roman"/>
              <w:iCs/>
              <w:sz w:val="24"/>
              <w:szCs w:val="24"/>
            </w:rPr>
          </w:pPr>
          <w:r w:rsidRPr="00BE4A37">
            <w:rPr>
              <w:rFonts w:ascii="Times New Roman" w:hAnsi="Times New Roman" w:cs="Times New Roman"/>
              <w:iCs/>
              <w:noProof/>
              <w:sz w:val="24"/>
              <w:szCs w:val="24"/>
            </w:rPr>
            <mc:AlternateContent>
              <mc:Choice Requires="wps">
                <w:drawing>
                  <wp:anchor distT="0" distB="0" distL="114300" distR="114300" simplePos="0" relativeHeight="251777536" behindDoc="0" locked="0" layoutInCell="1" allowOverlap="1" wp14:anchorId="25C92510" wp14:editId="725B8951">
                    <wp:simplePos x="0" y="0"/>
                    <wp:positionH relativeFrom="column">
                      <wp:posOffset>1135725</wp:posOffset>
                    </wp:positionH>
                    <wp:positionV relativeFrom="paragraph">
                      <wp:posOffset>254112</wp:posOffset>
                    </wp:positionV>
                    <wp:extent cx="1088021" cy="879065"/>
                    <wp:effectExtent l="0" t="0" r="17145" b="16510"/>
                    <wp:wrapNone/>
                    <wp:docPr id="22" name="Rectangle 22"/>
                    <wp:cNvGraphicFramePr/>
                    <a:graphic xmlns:a="http://schemas.openxmlformats.org/drawingml/2006/main">
                      <a:graphicData uri="http://schemas.microsoft.com/office/word/2010/wordprocessingShape">
                        <wps:wsp>
                          <wps:cNvSpPr/>
                          <wps:spPr>
                            <a:xfrm>
                              <a:off x="0" y="0"/>
                              <a:ext cx="1088021" cy="879065"/>
                            </a:xfrm>
                            <a:prstGeom prst="rect">
                              <a:avLst/>
                            </a:prstGeom>
                          </wps:spPr>
                          <wps:style>
                            <a:lnRef idx="2">
                              <a:schemeClr val="dk1"/>
                            </a:lnRef>
                            <a:fillRef idx="1">
                              <a:schemeClr val="lt1"/>
                            </a:fillRef>
                            <a:effectRef idx="0">
                              <a:schemeClr val="dk1"/>
                            </a:effectRef>
                            <a:fontRef idx="minor">
                              <a:schemeClr val="dk1"/>
                            </a:fontRef>
                          </wps:style>
                          <wps:txbx>
                            <w:txbxContent>
                              <w:p w14:paraId="5F8FE029" w14:textId="77777777" w:rsidR="009A7528" w:rsidRPr="00105645" w:rsidRDefault="009A7528" w:rsidP="009A7528">
                                <w:pPr>
                                  <w:jc w:val="center"/>
                                  <w:rPr>
                                    <w:lang w:val="en-US"/>
                                  </w:rPr>
                                </w:pPr>
                                <w:r>
                                  <w:rPr>
                                    <w:lang w:val="en-US"/>
                                  </w:rPr>
                                  <w:t>Bus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C92510" id="Rectangle 22" o:spid="_x0000_s1067" style="position:absolute;left:0;text-align:left;margin-left:89.45pt;margin-top:20pt;width:85.65pt;height:69.2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" fillcolor="white [3201]" strokecolor="black [3200]" strokeweight="2pt">
                    <v:textbox>
                      <w:txbxContent>
                        <w:p w14:paraId="5F8FE029" w14:textId="77777777" w:rsidR="009A7528" w:rsidRPr="00105645" w:rsidRDefault="009A7528" w:rsidP="009A7528">
                          <w:pPr>
                            <w:jc w:val="center"/>
                            <w:rPr>
                              <w:lang w:val="en-US"/>
                            </w:rPr>
                          </w:pPr>
                          <w:r>
                            <w:rPr>
                              <w:lang w:val="en-US"/>
                            </w:rPr>
                            <w:t>Bus schedule</w:t>
                          </w:r>
                        </w:p>
                      </w:txbxContent>
                    </v:textbox>
                  </v:rect>
                </w:pict>
              </mc:Fallback>
            </mc:AlternateContent>
          </w:r>
          <w:r w:rsidRPr="00BE4A37">
            <w:rPr>
              <w:rFonts w:ascii="Times New Roman" w:hAnsi="Times New Roman" w:cs="Times New Roman"/>
              <w:iCs/>
              <w:noProof/>
              <w:sz w:val="24"/>
              <w:szCs w:val="24"/>
            </w:rPr>
            <mc:AlternateContent>
              <mc:Choice Requires="wps">
                <w:drawing>
                  <wp:anchor distT="0" distB="0" distL="114300" distR="114300" simplePos="0" relativeHeight="251772416" behindDoc="0" locked="0" layoutInCell="1" allowOverlap="1" wp14:anchorId="5D39FE11" wp14:editId="0E7E1AD7">
                    <wp:simplePos x="0" y="0"/>
                    <wp:positionH relativeFrom="column">
                      <wp:posOffset>3670991</wp:posOffset>
                    </wp:positionH>
                    <wp:positionV relativeFrom="paragraph">
                      <wp:posOffset>254563</wp:posOffset>
                    </wp:positionV>
                    <wp:extent cx="1088021" cy="879065"/>
                    <wp:effectExtent l="0" t="0" r="17145" b="16510"/>
                    <wp:wrapNone/>
                    <wp:docPr id="21" name="Rectangle 21"/>
                    <wp:cNvGraphicFramePr/>
                    <a:graphic xmlns:a="http://schemas.openxmlformats.org/drawingml/2006/main">
                      <a:graphicData uri="http://schemas.microsoft.com/office/word/2010/wordprocessingShape">
                        <wps:wsp>
                          <wps:cNvSpPr/>
                          <wps:spPr>
                            <a:xfrm>
                              <a:off x="0" y="0"/>
                              <a:ext cx="1088021" cy="879065"/>
                            </a:xfrm>
                            <a:prstGeom prst="rect">
                              <a:avLst/>
                            </a:prstGeom>
                          </wps:spPr>
                          <wps:style>
                            <a:lnRef idx="2">
                              <a:schemeClr val="dk1"/>
                            </a:lnRef>
                            <a:fillRef idx="1">
                              <a:schemeClr val="lt1"/>
                            </a:fillRef>
                            <a:effectRef idx="0">
                              <a:schemeClr val="dk1"/>
                            </a:effectRef>
                            <a:fontRef idx="minor">
                              <a:schemeClr val="dk1"/>
                            </a:fontRef>
                          </wps:style>
                          <wps:txbx>
                            <w:txbxContent>
                              <w:p w14:paraId="030BF9CA" w14:textId="77777777" w:rsidR="009A7528" w:rsidRPr="00105645" w:rsidRDefault="009A7528" w:rsidP="009A7528">
                                <w:pPr>
                                  <w:jc w:val="center"/>
                                  <w:rPr>
                                    <w:lang w:val="en-US"/>
                                  </w:rPr>
                                </w:pPr>
                                <w:r>
                                  <w:rPr>
                                    <w:lang w:val="en-US"/>
                                  </w:rPr>
                                  <w:t>Bus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39FE11" id="Rectangle 21" o:spid="_x0000_s1068" style="position:absolute;left:0;text-align:left;margin-left:289.05pt;margin-top:20.05pt;width:85.65pt;height:69.2pt;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" fillcolor="white [3201]" strokecolor="black [3200]" strokeweight="2pt">
                    <v:textbox>
                      <w:txbxContent>
                        <w:p w14:paraId="030BF9CA" w14:textId="77777777" w:rsidR="009A7528" w:rsidRPr="00105645" w:rsidRDefault="009A7528" w:rsidP="009A7528">
                          <w:pPr>
                            <w:jc w:val="center"/>
                            <w:rPr>
                              <w:lang w:val="en-US"/>
                            </w:rPr>
                          </w:pPr>
                          <w:r>
                            <w:rPr>
                              <w:lang w:val="en-US"/>
                            </w:rPr>
                            <w:t>Bus schedule</w:t>
                          </w:r>
                        </w:p>
                      </w:txbxContent>
                    </v:textbox>
                  </v:rect>
                </w:pict>
              </mc:Fallback>
            </mc:AlternateContent>
          </w:r>
        </w:p>
        <w:p w14:paraId="7BEA67D5" w14:textId="397BF3D8" w:rsidR="004B105A" w:rsidRDefault="004B105A" w:rsidP="004B105A">
          <w:pPr>
            <w:ind w:left="426"/>
            <w:jc w:val="center"/>
            <w:rPr>
              <w:rFonts w:ascii="Times New Roman" w:hAnsi="Times New Roman" w:cs="Times New Roman"/>
              <w:iCs/>
              <w:sz w:val="24"/>
              <w:szCs w:val="24"/>
            </w:rPr>
          </w:pPr>
        </w:p>
        <w:p w14:paraId="6A9E51DC" w14:textId="6F2F359E" w:rsidR="004B105A" w:rsidRDefault="004B105A" w:rsidP="004B105A">
          <w:pPr>
            <w:ind w:left="426"/>
            <w:jc w:val="center"/>
            <w:rPr>
              <w:rFonts w:ascii="Times New Roman" w:hAnsi="Times New Roman" w:cs="Times New Roman"/>
              <w:iCs/>
              <w:sz w:val="24"/>
              <w:szCs w:val="24"/>
            </w:rPr>
          </w:pPr>
        </w:p>
        <w:p w14:paraId="56B74BF2" w14:textId="77777777" w:rsidR="004B105A" w:rsidRDefault="004B105A" w:rsidP="004B105A">
          <w:pPr>
            <w:ind w:left="426"/>
            <w:jc w:val="center"/>
            <w:rPr>
              <w:rFonts w:ascii="Times New Roman" w:hAnsi="Times New Roman" w:cs="Times New Roman"/>
              <w:iCs/>
              <w:sz w:val="24"/>
              <w:szCs w:val="24"/>
            </w:rPr>
          </w:pPr>
        </w:p>
        <w:p w14:paraId="50E979C0" w14:textId="61C20B12" w:rsidR="004B105A" w:rsidRDefault="004B105A" w:rsidP="004B105A">
          <w:pPr>
            <w:ind w:left="426"/>
            <w:jc w:val="center"/>
            <w:rPr>
              <w:rFonts w:ascii="Times New Roman" w:hAnsi="Times New Roman" w:cs="Times New Roman"/>
              <w:iCs/>
              <w:sz w:val="24"/>
              <w:szCs w:val="24"/>
            </w:rPr>
          </w:pPr>
        </w:p>
        <w:p w14:paraId="27F097BD" w14:textId="77777777" w:rsidR="004B105A" w:rsidRDefault="004B105A" w:rsidP="004B105A">
          <w:pPr>
            <w:ind w:left="426"/>
            <w:jc w:val="center"/>
            <w:rPr>
              <w:rFonts w:ascii="Times New Roman" w:hAnsi="Times New Roman" w:cs="Times New Roman"/>
              <w:iCs/>
              <w:sz w:val="24"/>
              <w:szCs w:val="24"/>
            </w:rPr>
          </w:pPr>
        </w:p>
        <w:p w14:paraId="53F9F118" w14:textId="77777777" w:rsidR="004B105A" w:rsidRDefault="004B105A" w:rsidP="004B105A">
          <w:pPr>
            <w:ind w:left="426"/>
            <w:jc w:val="center"/>
            <w:rPr>
              <w:rFonts w:ascii="Times New Roman" w:hAnsi="Times New Roman" w:cs="Times New Roman"/>
              <w:iCs/>
              <w:sz w:val="24"/>
              <w:szCs w:val="24"/>
            </w:rPr>
          </w:pPr>
        </w:p>
        <w:p w14:paraId="36A311D7" w14:textId="77777777" w:rsidR="004B105A" w:rsidRDefault="004B105A" w:rsidP="004B105A">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603456" behindDoc="0" locked="0" layoutInCell="1" allowOverlap="1" wp14:anchorId="08C66344" wp14:editId="3DDACB72">
                    <wp:simplePos x="0" y="0"/>
                    <wp:positionH relativeFrom="column">
                      <wp:posOffset>302895</wp:posOffset>
                    </wp:positionH>
                    <wp:positionV relativeFrom="paragraph">
                      <wp:posOffset>143786</wp:posOffset>
                    </wp:positionV>
                    <wp:extent cx="5208104" cy="318052"/>
                    <wp:effectExtent l="0" t="0" r="12065" b="25400"/>
                    <wp:wrapNone/>
                    <wp:docPr id="69" name="Rectangle 69"/>
                    <wp:cNvGraphicFramePr/>
                    <a:graphic xmlns:a="http://schemas.openxmlformats.org/drawingml/2006/main">
                      <a:graphicData uri="http://schemas.microsoft.com/office/word/2010/wordprocessingShape">
                        <wps:wsp>
                          <wps:cNvSpPr/>
                          <wps:spPr>
                            <a:xfrm>
                              <a:off x="0" y="0"/>
                              <a:ext cx="5208104" cy="318052"/>
                            </a:xfrm>
                            <a:prstGeom prst="rect">
                              <a:avLst/>
                            </a:prstGeom>
                          </wps:spPr>
                          <wps:style>
                            <a:lnRef idx="2">
                              <a:schemeClr val="dk1"/>
                            </a:lnRef>
                            <a:fillRef idx="1">
                              <a:schemeClr val="lt1"/>
                            </a:fillRef>
                            <a:effectRef idx="0">
                              <a:schemeClr val="dk1"/>
                            </a:effectRef>
                            <a:fontRef idx="minor">
                              <a:schemeClr val="dk1"/>
                            </a:fontRef>
                          </wps:style>
                          <wps:txbx>
                            <w:txbxContent>
                              <w:p w14:paraId="0BEE665B" w14:textId="77777777" w:rsidR="004B105A" w:rsidRPr="00105645" w:rsidRDefault="004B105A" w:rsidP="004B105A">
                                <w:pPr>
                                  <w:jc w:val="center"/>
                                  <w:rPr>
                                    <w:lang w:val="en-US"/>
                                  </w:rPr>
                                </w:pPr>
                                <w:r>
                                  <w:rPr>
                                    <w:lang w:val="en-US"/>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C66344" id="Rectangle 69" o:spid="_x0000_s1069" style="position:absolute;left:0;text-align:left;margin-left:23.85pt;margin-top:11.3pt;width:410.1pt;height:25.05pt;z-index:251603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" fillcolor="white [3201]" strokecolor="black [3200]" strokeweight="2pt">
                    <v:textbox>
                      <w:txbxContent>
                        <w:p w14:paraId="0BEE665B" w14:textId="77777777" w:rsidR="004B105A" w:rsidRPr="00105645" w:rsidRDefault="004B105A" w:rsidP="004B105A">
                          <w:pPr>
                            <w:jc w:val="center"/>
                            <w:rPr>
                              <w:lang w:val="en-US"/>
                            </w:rPr>
                          </w:pPr>
                          <w:r>
                            <w:rPr>
                              <w:lang w:val="en-US"/>
                            </w:rPr>
                            <w:t>Footer</w:t>
                          </w:r>
                        </w:p>
                      </w:txbxContent>
                    </v:textbox>
                  </v:rect>
                </w:pict>
              </mc:Fallback>
            </mc:AlternateContent>
          </w:r>
        </w:p>
        <w:p w14:paraId="28F04311" w14:textId="77777777" w:rsidR="004B105A" w:rsidRDefault="004B105A" w:rsidP="004B105A">
          <w:pPr>
            <w:ind w:left="426"/>
            <w:jc w:val="center"/>
            <w:rPr>
              <w:rFonts w:ascii="Times New Roman" w:hAnsi="Times New Roman" w:cs="Times New Roman"/>
              <w:iCs/>
              <w:sz w:val="24"/>
              <w:szCs w:val="24"/>
            </w:rPr>
          </w:pPr>
        </w:p>
        <w:p w14:paraId="2449B47A" w14:textId="3F0FB67F" w:rsidR="004B105A" w:rsidRDefault="009A7528" w:rsidP="004B105A">
          <w:pPr>
            <w:ind w:left="426"/>
            <w:jc w:val="center"/>
            <w:rPr>
              <w:rFonts w:ascii="Times New Roman" w:hAnsi="Times New Roman" w:cs="Times New Roman"/>
              <w:iCs/>
              <w:sz w:val="24"/>
              <w:szCs w:val="24"/>
            </w:rPr>
          </w:pPr>
          <w:r>
            <w:rPr>
              <w:rFonts w:ascii="Times New Roman" w:hAnsi="Times New Roman" w:cs="Times New Roman"/>
              <w:iCs/>
              <w:sz w:val="24"/>
              <w:szCs w:val="24"/>
            </w:rPr>
            <w:t>lahore</w:t>
          </w:r>
          <w:r w:rsidR="004B105A">
            <w:rPr>
              <w:rFonts w:ascii="Times New Roman" w:hAnsi="Times New Roman" w:cs="Times New Roman"/>
              <w:iCs/>
              <w:sz w:val="24"/>
              <w:szCs w:val="24"/>
            </w:rPr>
            <w:t>.html</w:t>
          </w:r>
        </w:p>
        <w:p w14:paraId="3A9D62DE" w14:textId="77777777" w:rsidR="004B105A" w:rsidRDefault="004B105A" w:rsidP="004B105A">
          <w:pPr>
            <w:ind w:left="426"/>
            <w:jc w:val="center"/>
            <w:rPr>
              <w:rFonts w:ascii="Times New Roman" w:hAnsi="Times New Roman" w:cs="Times New Roman"/>
              <w:iCs/>
              <w:sz w:val="24"/>
              <w:szCs w:val="24"/>
            </w:rPr>
          </w:pPr>
        </w:p>
        <w:p w14:paraId="42E6C17B" w14:textId="77777777" w:rsidR="004B105A" w:rsidRDefault="004B105A" w:rsidP="004B105A">
          <w:pPr>
            <w:ind w:left="426"/>
            <w:jc w:val="center"/>
            <w:rPr>
              <w:rFonts w:ascii="Times New Roman" w:hAnsi="Times New Roman" w:cs="Times New Roman"/>
              <w:iCs/>
              <w:sz w:val="24"/>
              <w:szCs w:val="24"/>
            </w:rPr>
          </w:pPr>
        </w:p>
        <w:p w14:paraId="29995591" w14:textId="77777777" w:rsidR="004B105A" w:rsidRDefault="004B105A" w:rsidP="004B105A">
          <w:pPr>
            <w:ind w:left="426"/>
            <w:jc w:val="center"/>
            <w:rPr>
              <w:rFonts w:ascii="Times New Roman" w:hAnsi="Times New Roman" w:cs="Times New Roman"/>
              <w:iCs/>
              <w:sz w:val="24"/>
              <w:szCs w:val="24"/>
            </w:rPr>
          </w:pPr>
        </w:p>
        <w:p w14:paraId="72A5AA4D" w14:textId="77777777" w:rsidR="009A7528" w:rsidRDefault="009A7528" w:rsidP="009A7528">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787776" behindDoc="0" locked="0" layoutInCell="1" allowOverlap="1" wp14:anchorId="5156A4AD" wp14:editId="03F86B2D">
                    <wp:simplePos x="0" y="0"/>
                    <wp:positionH relativeFrom="column">
                      <wp:posOffset>1551008</wp:posOffset>
                    </wp:positionH>
                    <wp:positionV relativeFrom="paragraph">
                      <wp:posOffset>306641</wp:posOffset>
                    </wp:positionV>
                    <wp:extent cx="3923817" cy="317500"/>
                    <wp:effectExtent l="0" t="0" r="19685" b="25400"/>
                    <wp:wrapNone/>
                    <wp:docPr id="24" name="Rectangle 24"/>
                    <wp:cNvGraphicFramePr/>
                    <a:graphic xmlns:a="http://schemas.openxmlformats.org/drawingml/2006/main">
                      <a:graphicData uri="http://schemas.microsoft.com/office/word/2010/wordprocessingShape">
                        <wps:wsp>
                          <wps:cNvSpPr/>
                          <wps:spPr>
                            <a:xfrm>
                              <a:off x="0" y="0"/>
                              <a:ext cx="3923817" cy="317500"/>
                            </a:xfrm>
                            <a:prstGeom prst="rect">
                              <a:avLst/>
                            </a:prstGeom>
                          </wps:spPr>
                          <wps:style>
                            <a:lnRef idx="2">
                              <a:schemeClr val="dk1"/>
                            </a:lnRef>
                            <a:fillRef idx="1">
                              <a:schemeClr val="lt1"/>
                            </a:fillRef>
                            <a:effectRef idx="0">
                              <a:schemeClr val="dk1"/>
                            </a:effectRef>
                            <a:fontRef idx="minor">
                              <a:schemeClr val="dk1"/>
                            </a:fontRef>
                          </wps:style>
                          <wps:txbx>
                            <w:txbxContent>
                              <w:p w14:paraId="324B4F8F" w14:textId="77777777" w:rsidR="009A7528" w:rsidRPr="00105645" w:rsidRDefault="009A7528" w:rsidP="009A7528">
                                <w:pPr>
                                  <w:jc w:val="center"/>
                                  <w:rPr>
                                    <w:lang w:val="en-US"/>
                                  </w:rPr>
                                </w:pPr>
                                <w:r>
                                  <w:rPr>
                                    <w:lang w:val="en-US"/>
                                  </w:rPr>
                                  <w:t>Navigation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56A4AD" id="Rectangle 24" o:spid="_x0000_s1070" style="position:absolute;left:0;text-align:left;margin-left:122.15pt;margin-top:24.15pt;width:308.95pt;height:25pt;z-index:251787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" fillcolor="white [3201]" strokecolor="black [3200]" strokeweight="2pt">
                    <v:textbox>
                      <w:txbxContent>
                        <w:p w14:paraId="324B4F8F" w14:textId="77777777" w:rsidR="009A7528" w:rsidRPr="00105645" w:rsidRDefault="009A7528" w:rsidP="009A7528">
                          <w:pPr>
                            <w:jc w:val="center"/>
                            <w:rPr>
                              <w:lang w:val="en-US"/>
                            </w:rPr>
                          </w:pPr>
                          <w:r>
                            <w:rPr>
                              <w:lang w:val="en-US"/>
                            </w:rPr>
                            <w:t>Navigation Bar</w:t>
                          </w:r>
                        </w:p>
                      </w:txbxContent>
                    </v:textbox>
                  </v:rect>
                </w:pict>
              </mc:Fallback>
            </mc:AlternateContent>
          </w:r>
          <w:r>
            <w:rPr>
              <w:iCs/>
              <w:noProof/>
              <w:sz w:val="20"/>
              <w:szCs w:val="20"/>
            </w:rPr>
            <mc:AlternateContent>
              <mc:Choice Requires="wps">
                <w:drawing>
                  <wp:anchor distT="0" distB="0" distL="114300" distR="114300" simplePos="0" relativeHeight="251785728" behindDoc="0" locked="0" layoutInCell="1" allowOverlap="1" wp14:anchorId="6C345E29" wp14:editId="300D294E">
                    <wp:simplePos x="0" y="0"/>
                    <wp:positionH relativeFrom="column">
                      <wp:posOffset>300943</wp:posOffset>
                    </wp:positionH>
                    <wp:positionV relativeFrom="paragraph">
                      <wp:posOffset>318215</wp:posOffset>
                    </wp:positionV>
                    <wp:extent cx="1157468" cy="317500"/>
                    <wp:effectExtent l="0" t="0" r="24130" b="25400"/>
                    <wp:wrapNone/>
                    <wp:docPr id="25" name="Rectangle 25"/>
                    <wp:cNvGraphicFramePr/>
                    <a:graphic xmlns:a="http://schemas.openxmlformats.org/drawingml/2006/main">
                      <a:graphicData uri="http://schemas.microsoft.com/office/word/2010/wordprocessingShape">
                        <wps:wsp>
                          <wps:cNvSpPr/>
                          <wps:spPr>
                            <a:xfrm>
                              <a:off x="0" y="0"/>
                              <a:ext cx="1157468" cy="317500"/>
                            </a:xfrm>
                            <a:prstGeom prst="rect">
                              <a:avLst/>
                            </a:prstGeom>
                          </wps:spPr>
                          <wps:style>
                            <a:lnRef idx="2">
                              <a:schemeClr val="dk1"/>
                            </a:lnRef>
                            <a:fillRef idx="1">
                              <a:schemeClr val="lt1"/>
                            </a:fillRef>
                            <a:effectRef idx="0">
                              <a:schemeClr val="dk1"/>
                            </a:effectRef>
                            <a:fontRef idx="minor">
                              <a:schemeClr val="dk1"/>
                            </a:fontRef>
                          </wps:style>
                          <wps:txbx>
                            <w:txbxContent>
                              <w:p w14:paraId="0E380249" w14:textId="77777777" w:rsidR="009A7528" w:rsidRPr="00105645" w:rsidRDefault="009A7528" w:rsidP="009A7528">
                                <w:pPr>
                                  <w:jc w:val="center"/>
                                  <w:rPr>
                                    <w:lang w:val="en-US"/>
                                  </w:rPr>
                                </w:pPr>
                                <w:r>
                                  <w:rPr>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C345E29" id="Rectangle 25" o:spid="_x0000_s1071" style="position:absolute;left:0;text-align:left;margin-left:23.7pt;margin-top:25.05pt;width:91.15pt;height:25pt;z-index:251785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" fillcolor="white [3201]" strokecolor="black [3200]" strokeweight="2pt">
                    <v:textbox>
                      <w:txbxContent>
                        <w:p w14:paraId="0E380249" w14:textId="77777777" w:rsidR="009A7528" w:rsidRPr="00105645" w:rsidRDefault="009A7528" w:rsidP="009A7528">
                          <w:pPr>
                            <w:jc w:val="center"/>
                            <w:rPr>
                              <w:lang w:val="en-US"/>
                            </w:rPr>
                          </w:pPr>
                          <w:r>
                            <w:rPr>
                              <w:lang w:val="en-US"/>
                            </w:rPr>
                            <w:t>Logo</w:t>
                          </w:r>
                        </w:p>
                      </w:txbxContent>
                    </v:textbox>
                  </v:rect>
                </w:pict>
              </mc:Fallback>
            </mc:AlternateContent>
          </w:r>
          <w:r>
            <w:rPr>
              <w:iCs/>
              <w:noProof/>
              <w:sz w:val="20"/>
              <w:szCs w:val="20"/>
            </w:rPr>
            <mc:AlternateContent>
              <mc:Choice Requires="wps">
                <w:drawing>
                  <wp:anchor distT="0" distB="0" distL="114300" distR="114300" simplePos="0" relativeHeight="251783680" behindDoc="0" locked="0" layoutInCell="1" allowOverlap="1" wp14:anchorId="03F66A15" wp14:editId="1F506BD1">
                    <wp:simplePos x="0" y="0"/>
                    <wp:positionH relativeFrom="column">
                      <wp:posOffset>238539</wp:posOffset>
                    </wp:positionH>
                    <wp:positionV relativeFrom="paragraph">
                      <wp:posOffset>254441</wp:posOffset>
                    </wp:positionV>
                    <wp:extent cx="5334000" cy="6520069"/>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5334000" cy="6520069"/>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BC5C20" w14:textId="77777777" w:rsidR="009A7528" w:rsidRDefault="009A7528" w:rsidP="009A7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F66A15" id="Rectangle 26" o:spid="_x0000_s1072" style="position:absolute;left:0;text-align:left;margin-left:18.8pt;margin-top:20.05pt;width:420pt;height:513.4pt;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" fillcolor="white [3201]" strokecolor="black [3213]" strokeweight="2pt">
                    <v:textbox>
                      <w:txbxContent>
                        <w:p w14:paraId="15BC5C20" w14:textId="77777777" w:rsidR="009A7528" w:rsidRDefault="009A7528" w:rsidP="009A7528">
                          <w:pPr>
                            <w:jc w:val="center"/>
                          </w:pPr>
                        </w:p>
                      </w:txbxContent>
                    </v:textbox>
                  </v:rect>
                </w:pict>
              </mc:Fallback>
            </mc:AlternateContent>
          </w:r>
        </w:p>
        <w:p w14:paraId="58833446" w14:textId="77777777" w:rsidR="009A7528" w:rsidRDefault="009A7528" w:rsidP="009A7528">
          <w:pPr>
            <w:ind w:left="426"/>
            <w:jc w:val="center"/>
            <w:rPr>
              <w:rFonts w:ascii="Times New Roman" w:hAnsi="Times New Roman" w:cs="Times New Roman"/>
              <w:iCs/>
              <w:sz w:val="24"/>
              <w:szCs w:val="24"/>
            </w:rPr>
          </w:pPr>
        </w:p>
        <w:p w14:paraId="3C793546" w14:textId="77777777" w:rsidR="009A7528" w:rsidRDefault="009A7528" w:rsidP="009A7528">
          <w:pPr>
            <w:ind w:left="426"/>
            <w:jc w:val="center"/>
            <w:rPr>
              <w:rFonts w:ascii="Times New Roman" w:hAnsi="Times New Roman" w:cs="Times New Roman"/>
              <w:iCs/>
              <w:sz w:val="24"/>
              <w:szCs w:val="24"/>
            </w:rPr>
          </w:pPr>
        </w:p>
        <w:p w14:paraId="10FDA216" w14:textId="77777777" w:rsidR="009A7528" w:rsidRDefault="009A7528" w:rsidP="009A7528">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793920" behindDoc="0" locked="0" layoutInCell="1" allowOverlap="1" wp14:anchorId="6B44EFA3" wp14:editId="4EAA41B1">
                    <wp:simplePos x="0" y="0"/>
                    <wp:positionH relativeFrom="column">
                      <wp:posOffset>300941</wp:posOffset>
                    </wp:positionH>
                    <wp:positionV relativeFrom="paragraph">
                      <wp:posOffset>49691</wp:posOffset>
                    </wp:positionV>
                    <wp:extent cx="5139159" cy="1076325"/>
                    <wp:effectExtent l="0" t="0" r="23495" b="28575"/>
                    <wp:wrapNone/>
                    <wp:docPr id="27" name="Rectangle 27"/>
                    <wp:cNvGraphicFramePr/>
                    <a:graphic xmlns:a="http://schemas.openxmlformats.org/drawingml/2006/main">
                      <a:graphicData uri="http://schemas.microsoft.com/office/word/2010/wordprocessingShape">
                        <wps:wsp>
                          <wps:cNvSpPr/>
                          <wps:spPr>
                            <a:xfrm>
                              <a:off x="0" y="0"/>
                              <a:ext cx="5139159" cy="10763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626F48A" w14:textId="77777777" w:rsidR="009A7528" w:rsidRDefault="009A7528" w:rsidP="009A7528">
                                <w:pPr>
                                  <w:jc w:val="center"/>
                                  <w:rPr>
                                    <w:lang w:val="en-US"/>
                                  </w:rPr>
                                </w:pPr>
                              </w:p>
                              <w:p w14:paraId="4F8045D2" w14:textId="77777777" w:rsidR="009A7528" w:rsidRPr="00D83122" w:rsidRDefault="009A7528" w:rsidP="009A7528">
                                <w:pPr>
                                  <w:jc w:val="center"/>
                                  <w:rPr>
                                    <w:lang w:val="en-US"/>
                                  </w:rPr>
                                </w:pPr>
                                <w:r>
                                  <w:rPr>
                                    <w:lang w:val="en-US"/>
                                  </w:rPr>
                                  <w:t>Background Image with text</w:t>
                                </w:r>
                              </w:p>
                              <w:p w14:paraId="07037484" w14:textId="77777777" w:rsidR="009A7528" w:rsidRPr="00D83122" w:rsidRDefault="009A7528" w:rsidP="009A7528">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44EFA3" id="Rectangle 27" o:spid="_x0000_s1073" style="position:absolute;left:0;text-align:left;margin-left:23.7pt;margin-top:3.9pt;width:404.65pt;height:84.75pt;z-index:25179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" fillcolor="white [3201]" strokecolor="black [3213]" strokeweight="2pt">
                    <v:textbox>
                      <w:txbxContent>
                        <w:p w14:paraId="7626F48A" w14:textId="77777777" w:rsidR="009A7528" w:rsidRDefault="009A7528" w:rsidP="009A7528">
                          <w:pPr>
                            <w:jc w:val="center"/>
                            <w:rPr>
                              <w:lang w:val="en-US"/>
                            </w:rPr>
                          </w:pPr>
                        </w:p>
                        <w:p w14:paraId="4F8045D2" w14:textId="77777777" w:rsidR="009A7528" w:rsidRPr="00D83122" w:rsidRDefault="009A7528" w:rsidP="009A7528">
                          <w:pPr>
                            <w:jc w:val="center"/>
                            <w:rPr>
                              <w:lang w:val="en-US"/>
                            </w:rPr>
                          </w:pPr>
                          <w:r>
                            <w:rPr>
                              <w:lang w:val="en-US"/>
                            </w:rPr>
                            <w:t>Background Image with text</w:t>
                          </w:r>
                        </w:p>
                        <w:p w14:paraId="07037484" w14:textId="77777777" w:rsidR="009A7528" w:rsidRPr="00D83122" w:rsidRDefault="009A7528" w:rsidP="009A7528">
                          <w:pPr>
                            <w:jc w:val="center"/>
                            <w:rPr>
                              <w:lang w:val="en-US"/>
                            </w:rPr>
                          </w:pPr>
                        </w:p>
                      </w:txbxContent>
                    </v:textbox>
                  </v:rect>
                </w:pict>
              </mc:Fallback>
            </mc:AlternateContent>
          </w:r>
        </w:p>
        <w:p w14:paraId="6D3FEFCB" w14:textId="77777777" w:rsidR="009A7528" w:rsidRDefault="009A7528" w:rsidP="009A7528">
          <w:pPr>
            <w:ind w:left="426"/>
            <w:jc w:val="center"/>
            <w:rPr>
              <w:rFonts w:ascii="Times New Roman" w:hAnsi="Times New Roman" w:cs="Times New Roman"/>
              <w:iCs/>
              <w:sz w:val="24"/>
              <w:szCs w:val="24"/>
            </w:rPr>
          </w:pPr>
        </w:p>
        <w:p w14:paraId="48DF3BBA" w14:textId="77777777" w:rsidR="009A7528" w:rsidRDefault="009A7528" w:rsidP="009A7528">
          <w:pPr>
            <w:ind w:left="426"/>
            <w:jc w:val="center"/>
            <w:rPr>
              <w:rFonts w:ascii="Times New Roman" w:hAnsi="Times New Roman" w:cs="Times New Roman"/>
              <w:iCs/>
              <w:sz w:val="24"/>
              <w:szCs w:val="24"/>
            </w:rPr>
          </w:pPr>
        </w:p>
        <w:p w14:paraId="37032783" w14:textId="77777777" w:rsidR="009A7528" w:rsidRDefault="009A7528" w:rsidP="009A7528">
          <w:pPr>
            <w:ind w:left="426"/>
            <w:jc w:val="center"/>
            <w:rPr>
              <w:rFonts w:ascii="Times New Roman" w:hAnsi="Times New Roman" w:cs="Times New Roman"/>
              <w:iCs/>
              <w:sz w:val="24"/>
              <w:szCs w:val="24"/>
            </w:rPr>
          </w:pPr>
        </w:p>
        <w:p w14:paraId="0F0F975F" w14:textId="77777777" w:rsidR="009A7528" w:rsidRDefault="009A7528" w:rsidP="009A7528">
          <w:pPr>
            <w:ind w:left="426"/>
            <w:jc w:val="center"/>
            <w:rPr>
              <w:rFonts w:ascii="Times New Roman" w:hAnsi="Times New Roman" w:cs="Times New Roman"/>
              <w:iCs/>
              <w:sz w:val="24"/>
              <w:szCs w:val="24"/>
            </w:rPr>
          </w:pPr>
          <w:r w:rsidRPr="00BE4A37">
            <w:rPr>
              <w:rFonts w:ascii="Times New Roman" w:hAnsi="Times New Roman" w:cs="Times New Roman"/>
              <w:iCs/>
              <w:noProof/>
              <w:sz w:val="24"/>
              <w:szCs w:val="24"/>
            </w:rPr>
            <mc:AlternateContent>
              <mc:Choice Requires="wps">
                <w:drawing>
                  <wp:anchor distT="0" distB="0" distL="114300" distR="114300" simplePos="0" relativeHeight="251800064" behindDoc="0" locked="0" layoutInCell="1" allowOverlap="1" wp14:anchorId="74A6F857" wp14:editId="44922807">
                    <wp:simplePos x="0" y="0"/>
                    <wp:positionH relativeFrom="column">
                      <wp:posOffset>1157469</wp:posOffset>
                    </wp:positionH>
                    <wp:positionV relativeFrom="paragraph">
                      <wp:posOffset>328295</wp:posOffset>
                    </wp:positionV>
                    <wp:extent cx="1088021" cy="879065"/>
                    <wp:effectExtent l="0" t="0" r="17145" b="16510"/>
                    <wp:wrapNone/>
                    <wp:docPr id="28" name="Rectangle 28"/>
                    <wp:cNvGraphicFramePr/>
                    <a:graphic xmlns:a="http://schemas.openxmlformats.org/drawingml/2006/main">
                      <a:graphicData uri="http://schemas.microsoft.com/office/word/2010/wordprocessingShape">
                        <wps:wsp>
                          <wps:cNvSpPr/>
                          <wps:spPr>
                            <a:xfrm>
                              <a:off x="0" y="0"/>
                              <a:ext cx="1088021" cy="879065"/>
                            </a:xfrm>
                            <a:prstGeom prst="rect">
                              <a:avLst/>
                            </a:prstGeom>
                          </wps:spPr>
                          <wps:style>
                            <a:lnRef idx="2">
                              <a:schemeClr val="dk1"/>
                            </a:lnRef>
                            <a:fillRef idx="1">
                              <a:schemeClr val="lt1"/>
                            </a:fillRef>
                            <a:effectRef idx="0">
                              <a:schemeClr val="dk1"/>
                            </a:effectRef>
                            <a:fontRef idx="minor">
                              <a:schemeClr val="dk1"/>
                            </a:fontRef>
                          </wps:style>
                          <wps:txbx>
                            <w:txbxContent>
                              <w:p w14:paraId="2A999CA8" w14:textId="77777777" w:rsidR="009A7528" w:rsidRPr="00105645" w:rsidRDefault="009A7528" w:rsidP="009A7528">
                                <w:pPr>
                                  <w:jc w:val="center"/>
                                  <w:rPr>
                                    <w:lang w:val="en-US"/>
                                  </w:rPr>
                                </w:pPr>
                                <w:r>
                                  <w:rPr>
                                    <w:lang w:val="en-US"/>
                                  </w:rPr>
                                  <w:t>Bus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A6F857" id="Rectangle 28" o:spid="_x0000_s1074" style="position:absolute;left:0;text-align:left;margin-left:91.15pt;margin-top:25.85pt;width:85.65pt;height:69.2pt;z-index:25180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" fillcolor="white [3201]" strokecolor="black [3200]" strokeweight="2pt">
                    <v:textbox>
                      <w:txbxContent>
                        <w:p w14:paraId="2A999CA8" w14:textId="77777777" w:rsidR="009A7528" w:rsidRPr="00105645" w:rsidRDefault="009A7528" w:rsidP="009A7528">
                          <w:pPr>
                            <w:jc w:val="center"/>
                            <w:rPr>
                              <w:lang w:val="en-US"/>
                            </w:rPr>
                          </w:pPr>
                          <w:r>
                            <w:rPr>
                              <w:lang w:val="en-US"/>
                            </w:rPr>
                            <w:t>Bus schedule</w:t>
                          </w:r>
                        </w:p>
                      </w:txbxContent>
                    </v:textbox>
                  </v:rect>
                </w:pict>
              </mc:Fallback>
            </mc:AlternateContent>
          </w:r>
        </w:p>
        <w:p w14:paraId="642ED5A0" w14:textId="77777777" w:rsidR="009A7528" w:rsidRDefault="009A7528" w:rsidP="009A7528">
          <w:pPr>
            <w:ind w:left="426"/>
            <w:jc w:val="center"/>
            <w:rPr>
              <w:rFonts w:ascii="Times New Roman" w:hAnsi="Times New Roman" w:cs="Times New Roman"/>
              <w:iCs/>
              <w:sz w:val="24"/>
              <w:szCs w:val="24"/>
            </w:rPr>
          </w:pPr>
          <w:r w:rsidRPr="00BE4A37">
            <w:rPr>
              <w:rFonts w:ascii="Times New Roman" w:hAnsi="Times New Roman" w:cs="Times New Roman"/>
              <w:iCs/>
              <w:noProof/>
              <w:sz w:val="24"/>
              <w:szCs w:val="24"/>
            </w:rPr>
            <mc:AlternateContent>
              <mc:Choice Requires="wps">
                <w:drawing>
                  <wp:anchor distT="0" distB="0" distL="114300" distR="114300" simplePos="0" relativeHeight="251791872" behindDoc="0" locked="0" layoutInCell="1" allowOverlap="1" wp14:anchorId="3616694A" wp14:editId="14D20012">
                    <wp:simplePos x="0" y="0"/>
                    <wp:positionH relativeFrom="column">
                      <wp:posOffset>3564520</wp:posOffset>
                    </wp:positionH>
                    <wp:positionV relativeFrom="paragraph">
                      <wp:posOffset>50969</wp:posOffset>
                    </wp:positionV>
                    <wp:extent cx="1088021" cy="879065"/>
                    <wp:effectExtent l="0" t="0" r="17145" b="16510"/>
                    <wp:wrapNone/>
                    <wp:docPr id="29" name="Rectangle 29"/>
                    <wp:cNvGraphicFramePr/>
                    <a:graphic xmlns:a="http://schemas.openxmlformats.org/drawingml/2006/main">
                      <a:graphicData uri="http://schemas.microsoft.com/office/word/2010/wordprocessingShape">
                        <wps:wsp>
                          <wps:cNvSpPr/>
                          <wps:spPr>
                            <a:xfrm>
                              <a:off x="0" y="0"/>
                              <a:ext cx="1088021" cy="879065"/>
                            </a:xfrm>
                            <a:prstGeom prst="rect">
                              <a:avLst/>
                            </a:prstGeom>
                          </wps:spPr>
                          <wps:style>
                            <a:lnRef idx="2">
                              <a:schemeClr val="dk1"/>
                            </a:lnRef>
                            <a:fillRef idx="1">
                              <a:schemeClr val="lt1"/>
                            </a:fillRef>
                            <a:effectRef idx="0">
                              <a:schemeClr val="dk1"/>
                            </a:effectRef>
                            <a:fontRef idx="minor">
                              <a:schemeClr val="dk1"/>
                            </a:fontRef>
                          </wps:style>
                          <wps:txbx>
                            <w:txbxContent>
                              <w:p w14:paraId="621BB56B" w14:textId="77777777" w:rsidR="009A7528" w:rsidRPr="00105645" w:rsidRDefault="009A7528" w:rsidP="009A7528">
                                <w:pPr>
                                  <w:jc w:val="center"/>
                                  <w:rPr>
                                    <w:lang w:val="en-US"/>
                                  </w:rPr>
                                </w:pPr>
                                <w:r>
                                  <w:rPr>
                                    <w:lang w:val="en-US"/>
                                  </w:rPr>
                                  <w:t>Bus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16694A" id="Rectangle 29" o:spid="_x0000_s1075" style="position:absolute;left:0;text-align:left;margin-left:280.65pt;margin-top:4pt;width:85.65pt;height:69.2pt;z-index:25179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" fillcolor="white [3201]" strokecolor="black [3200]" strokeweight="2pt">
                    <v:textbox>
                      <w:txbxContent>
                        <w:p w14:paraId="621BB56B" w14:textId="77777777" w:rsidR="009A7528" w:rsidRPr="00105645" w:rsidRDefault="009A7528" w:rsidP="009A7528">
                          <w:pPr>
                            <w:jc w:val="center"/>
                            <w:rPr>
                              <w:lang w:val="en-US"/>
                            </w:rPr>
                          </w:pPr>
                          <w:r>
                            <w:rPr>
                              <w:lang w:val="en-US"/>
                            </w:rPr>
                            <w:t>Bus schedule</w:t>
                          </w:r>
                        </w:p>
                      </w:txbxContent>
                    </v:textbox>
                  </v:rect>
                </w:pict>
              </mc:Fallback>
            </mc:AlternateContent>
          </w:r>
        </w:p>
        <w:p w14:paraId="73C64B37" w14:textId="77777777" w:rsidR="009A7528" w:rsidRDefault="009A7528" w:rsidP="009A7528">
          <w:pPr>
            <w:ind w:left="426"/>
            <w:jc w:val="center"/>
            <w:rPr>
              <w:rFonts w:ascii="Times New Roman" w:hAnsi="Times New Roman" w:cs="Times New Roman"/>
              <w:iCs/>
              <w:sz w:val="24"/>
              <w:szCs w:val="24"/>
            </w:rPr>
          </w:pPr>
        </w:p>
        <w:p w14:paraId="194072FF" w14:textId="77777777" w:rsidR="009A7528" w:rsidRDefault="009A7528" w:rsidP="009A7528">
          <w:pPr>
            <w:ind w:left="426"/>
            <w:jc w:val="center"/>
            <w:rPr>
              <w:rFonts w:ascii="Times New Roman" w:hAnsi="Times New Roman" w:cs="Times New Roman"/>
              <w:iCs/>
              <w:sz w:val="24"/>
              <w:szCs w:val="24"/>
            </w:rPr>
          </w:pPr>
        </w:p>
        <w:p w14:paraId="58885768" w14:textId="77777777" w:rsidR="009A7528" w:rsidRDefault="009A7528" w:rsidP="009A7528">
          <w:pPr>
            <w:ind w:left="426"/>
            <w:jc w:val="center"/>
            <w:rPr>
              <w:rFonts w:ascii="Times New Roman" w:hAnsi="Times New Roman" w:cs="Times New Roman"/>
              <w:iCs/>
              <w:sz w:val="24"/>
              <w:szCs w:val="24"/>
            </w:rPr>
          </w:pPr>
        </w:p>
        <w:p w14:paraId="018E2885" w14:textId="77777777" w:rsidR="009A7528" w:rsidRDefault="009A7528" w:rsidP="009A7528">
          <w:pPr>
            <w:ind w:left="426"/>
            <w:jc w:val="center"/>
            <w:rPr>
              <w:rFonts w:ascii="Times New Roman" w:hAnsi="Times New Roman" w:cs="Times New Roman"/>
              <w:iCs/>
              <w:sz w:val="24"/>
              <w:szCs w:val="24"/>
            </w:rPr>
          </w:pPr>
          <w:r w:rsidRPr="00BE4A37">
            <w:rPr>
              <w:rFonts w:ascii="Times New Roman" w:hAnsi="Times New Roman" w:cs="Times New Roman"/>
              <w:iCs/>
              <w:noProof/>
              <w:sz w:val="24"/>
              <w:szCs w:val="24"/>
            </w:rPr>
            <mc:AlternateContent>
              <mc:Choice Requires="wps">
                <w:drawing>
                  <wp:anchor distT="0" distB="0" distL="114300" distR="114300" simplePos="0" relativeHeight="251798016" behindDoc="0" locked="0" layoutInCell="1" allowOverlap="1" wp14:anchorId="57597141" wp14:editId="1D5AA5BB">
                    <wp:simplePos x="0" y="0"/>
                    <wp:positionH relativeFrom="column">
                      <wp:posOffset>1135725</wp:posOffset>
                    </wp:positionH>
                    <wp:positionV relativeFrom="paragraph">
                      <wp:posOffset>254112</wp:posOffset>
                    </wp:positionV>
                    <wp:extent cx="1088021" cy="879065"/>
                    <wp:effectExtent l="0" t="0" r="17145" b="16510"/>
                    <wp:wrapNone/>
                    <wp:docPr id="30" name="Rectangle 30"/>
                    <wp:cNvGraphicFramePr/>
                    <a:graphic xmlns:a="http://schemas.openxmlformats.org/drawingml/2006/main">
                      <a:graphicData uri="http://schemas.microsoft.com/office/word/2010/wordprocessingShape">
                        <wps:wsp>
                          <wps:cNvSpPr/>
                          <wps:spPr>
                            <a:xfrm>
                              <a:off x="0" y="0"/>
                              <a:ext cx="1088021" cy="879065"/>
                            </a:xfrm>
                            <a:prstGeom prst="rect">
                              <a:avLst/>
                            </a:prstGeom>
                          </wps:spPr>
                          <wps:style>
                            <a:lnRef idx="2">
                              <a:schemeClr val="dk1"/>
                            </a:lnRef>
                            <a:fillRef idx="1">
                              <a:schemeClr val="lt1"/>
                            </a:fillRef>
                            <a:effectRef idx="0">
                              <a:schemeClr val="dk1"/>
                            </a:effectRef>
                            <a:fontRef idx="minor">
                              <a:schemeClr val="dk1"/>
                            </a:fontRef>
                          </wps:style>
                          <wps:txbx>
                            <w:txbxContent>
                              <w:p w14:paraId="5C0BA249" w14:textId="77777777" w:rsidR="009A7528" w:rsidRPr="00105645" w:rsidRDefault="009A7528" w:rsidP="009A7528">
                                <w:pPr>
                                  <w:jc w:val="center"/>
                                  <w:rPr>
                                    <w:lang w:val="en-US"/>
                                  </w:rPr>
                                </w:pPr>
                                <w:r>
                                  <w:rPr>
                                    <w:lang w:val="en-US"/>
                                  </w:rPr>
                                  <w:t>Bus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597141" id="Rectangle 30" o:spid="_x0000_s1076" style="position:absolute;left:0;text-align:left;margin-left:89.45pt;margin-top:20pt;width:85.65pt;height:69.2pt;z-index:25179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" fillcolor="white [3201]" strokecolor="black [3200]" strokeweight="2pt">
                    <v:textbox>
                      <w:txbxContent>
                        <w:p w14:paraId="5C0BA249" w14:textId="77777777" w:rsidR="009A7528" w:rsidRPr="00105645" w:rsidRDefault="009A7528" w:rsidP="009A7528">
                          <w:pPr>
                            <w:jc w:val="center"/>
                            <w:rPr>
                              <w:lang w:val="en-US"/>
                            </w:rPr>
                          </w:pPr>
                          <w:r>
                            <w:rPr>
                              <w:lang w:val="en-US"/>
                            </w:rPr>
                            <w:t>Bus schedule</w:t>
                          </w:r>
                        </w:p>
                      </w:txbxContent>
                    </v:textbox>
                  </v:rect>
                </w:pict>
              </mc:Fallback>
            </mc:AlternateContent>
          </w:r>
          <w:r w:rsidRPr="00BE4A37">
            <w:rPr>
              <w:rFonts w:ascii="Times New Roman" w:hAnsi="Times New Roman" w:cs="Times New Roman"/>
              <w:iCs/>
              <w:noProof/>
              <w:sz w:val="24"/>
              <w:szCs w:val="24"/>
            </w:rPr>
            <mc:AlternateContent>
              <mc:Choice Requires="wps">
                <w:drawing>
                  <wp:anchor distT="0" distB="0" distL="114300" distR="114300" simplePos="0" relativeHeight="251795968" behindDoc="0" locked="0" layoutInCell="1" allowOverlap="1" wp14:anchorId="3994A59D" wp14:editId="16A25819">
                    <wp:simplePos x="0" y="0"/>
                    <wp:positionH relativeFrom="column">
                      <wp:posOffset>3670991</wp:posOffset>
                    </wp:positionH>
                    <wp:positionV relativeFrom="paragraph">
                      <wp:posOffset>254563</wp:posOffset>
                    </wp:positionV>
                    <wp:extent cx="1088021" cy="879065"/>
                    <wp:effectExtent l="0" t="0" r="17145" b="16510"/>
                    <wp:wrapNone/>
                    <wp:docPr id="31" name="Rectangle 31"/>
                    <wp:cNvGraphicFramePr/>
                    <a:graphic xmlns:a="http://schemas.openxmlformats.org/drawingml/2006/main">
                      <a:graphicData uri="http://schemas.microsoft.com/office/word/2010/wordprocessingShape">
                        <wps:wsp>
                          <wps:cNvSpPr/>
                          <wps:spPr>
                            <a:xfrm>
                              <a:off x="0" y="0"/>
                              <a:ext cx="1088021" cy="879065"/>
                            </a:xfrm>
                            <a:prstGeom prst="rect">
                              <a:avLst/>
                            </a:prstGeom>
                          </wps:spPr>
                          <wps:style>
                            <a:lnRef idx="2">
                              <a:schemeClr val="dk1"/>
                            </a:lnRef>
                            <a:fillRef idx="1">
                              <a:schemeClr val="lt1"/>
                            </a:fillRef>
                            <a:effectRef idx="0">
                              <a:schemeClr val="dk1"/>
                            </a:effectRef>
                            <a:fontRef idx="minor">
                              <a:schemeClr val="dk1"/>
                            </a:fontRef>
                          </wps:style>
                          <wps:txbx>
                            <w:txbxContent>
                              <w:p w14:paraId="455DB13F" w14:textId="77777777" w:rsidR="009A7528" w:rsidRPr="00105645" w:rsidRDefault="009A7528" w:rsidP="009A7528">
                                <w:pPr>
                                  <w:jc w:val="center"/>
                                  <w:rPr>
                                    <w:lang w:val="en-US"/>
                                  </w:rPr>
                                </w:pPr>
                                <w:r>
                                  <w:rPr>
                                    <w:lang w:val="en-US"/>
                                  </w:rPr>
                                  <w:t>Bus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4A59D" id="Rectangle 31" o:spid="_x0000_s1077" style="position:absolute;left:0;text-align:left;margin-left:289.05pt;margin-top:20.05pt;width:85.65pt;height:69.2pt;z-index:25179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" fillcolor="white [3201]" strokecolor="black [3200]" strokeweight="2pt">
                    <v:textbox>
                      <w:txbxContent>
                        <w:p w14:paraId="455DB13F" w14:textId="77777777" w:rsidR="009A7528" w:rsidRPr="00105645" w:rsidRDefault="009A7528" w:rsidP="009A7528">
                          <w:pPr>
                            <w:jc w:val="center"/>
                            <w:rPr>
                              <w:lang w:val="en-US"/>
                            </w:rPr>
                          </w:pPr>
                          <w:r>
                            <w:rPr>
                              <w:lang w:val="en-US"/>
                            </w:rPr>
                            <w:t>Bus schedule</w:t>
                          </w:r>
                        </w:p>
                      </w:txbxContent>
                    </v:textbox>
                  </v:rect>
                </w:pict>
              </mc:Fallback>
            </mc:AlternateContent>
          </w:r>
        </w:p>
        <w:p w14:paraId="45B533D5" w14:textId="77777777" w:rsidR="009A7528" w:rsidRDefault="009A7528" w:rsidP="009A7528">
          <w:pPr>
            <w:ind w:left="426"/>
            <w:jc w:val="center"/>
            <w:rPr>
              <w:rFonts w:ascii="Times New Roman" w:hAnsi="Times New Roman" w:cs="Times New Roman"/>
              <w:iCs/>
              <w:sz w:val="24"/>
              <w:szCs w:val="24"/>
            </w:rPr>
          </w:pPr>
        </w:p>
        <w:p w14:paraId="53925117" w14:textId="77777777" w:rsidR="009A7528" w:rsidRDefault="009A7528" w:rsidP="009A7528">
          <w:pPr>
            <w:ind w:left="426"/>
            <w:jc w:val="center"/>
            <w:rPr>
              <w:rFonts w:ascii="Times New Roman" w:hAnsi="Times New Roman" w:cs="Times New Roman"/>
              <w:iCs/>
              <w:sz w:val="24"/>
              <w:szCs w:val="24"/>
            </w:rPr>
          </w:pPr>
        </w:p>
        <w:p w14:paraId="2F3DB513" w14:textId="77777777" w:rsidR="009A7528" w:rsidRDefault="009A7528" w:rsidP="009A7528">
          <w:pPr>
            <w:ind w:left="426"/>
            <w:jc w:val="center"/>
            <w:rPr>
              <w:rFonts w:ascii="Times New Roman" w:hAnsi="Times New Roman" w:cs="Times New Roman"/>
              <w:iCs/>
              <w:sz w:val="24"/>
              <w:szCs w:val="24"/>
            </w:rPr>
          </w:pPr>
        </w:p>
        <w:p w14:paraId="6D586BF2" w14:textId="77777777" w:rsidR="009A7528" w:rsidRDefault="009A7528" w:rsidP="009A7528">
          <w:pPr>
            <w:ind w:left="426"/>
            <w:jc w:val="center"/>
            <w:rPr>
              <w:rFonts w:ascii="Times New Roman" w:hAnsi="Times New Roman" w:cs="Times New Roman"/>
              <w:iCs/>
              <w:sz w:val="24"/>
              <w:szCs w:val="24"/>
            </w:rPr>
          </w:pPr>
        </w:p>
        <w:p w14:paraId="74321F24" w14:textId="77777777" w:rsidR="009A7528" w:rsidRDefault="009A7528" w:rsidP="009A7528">
          <w:pPr>
            <w:ind w:left="426"/>
            <w:jc w:val="center"/>
            <w:rPr>
              <w:rFonts w:ascii="Times New Roman" w:hAnsi="Times New Roman" w:cs="Times New Roman"/>
              <w:iCs/>
              <w:sz w:val="24"/>
              <w:szCs w:val="24"/>
            </w:rPr>
          </w:pPr>
        </w:p>
        <w:p w14:paraId="41E1AE93" w14:textId="77777777" w:rsidR="009A7528" w:rsidRDefault="009A7528" w:rsidP="009A7528">
          <w:pPr>
            <w:ind w:left="426"/>
            <w:jc w:val="center"/>
            <w:rPr>
              <w:rFonts w:ascii="Times New Roman" w:hAnsi="Times New Roman" w:cs="Times New Roman"/>
              <w:iCs/>
              <w:sz w:val="24"/>
              <w:szCs w:val="24"/>
            </w:rPr>
          </w:pPr>
        </w:p>
        <w:p w14:paraId="09F3190B" w14:textId="77777777" w:rsidR="009A7528" w:rsidRDefault="009A7528" w:rsidP="009A7528">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789824" behindDoc="0" locked="0" layoutInCell="1" allowOverlap="1" wp14:anchorId="6D1A654F" wp14:editId="28AD8AAD">
                    <wp:simplePos x="0" y="0"/>
                    <wp:positionH relativeFrom="column">
                      <wp:posOffset>302895</wp:posOffset>
                    </wp:positionH>
                    <wp:positionV relativeFrom="paragraph">
                      <wp:posOffset>143786</wp:posOffset>
                    </wp:positionV>
                    <wp:extent cx="5208104" cy="318052"/>
                    <wp:effectExtent l="0" t="0" r="12065" b="25400"/>
                    <wp:wrapNone/>
                    <wp:docPr id="32" name="Rectangle 32"/>
                    <wp:cNvGraphicFramePr/>
                    <a:graphic xmlns:a="http://schemas.openxmlformats.org/drawingml/2006/main">
                      <a:graphicData uri="http://schemas.microsoft.com/office/word/2010/wordprocessingShape">
                        <wps:wsp>
                          <wps:cNvSpPr/>
                          <wps:spPr>
                            <a:xfrm>
                              <a:off x="0" y="0"/>
                              <a:ext cx="5208104" cy="318052"/>
                            </a:xfrm>
                            <a:prstGeom prst="rect">
                              <a:avLst/>
                            </a:prstGeom>
                          </wps:spPr>
                          <wps:style>
                            <a:lnRef idx="2">
                              <a:schemeClr val="dk1"/>
                            </a:lnRef>
                            <a:fillRef idx="1">
                              <a:schemeClr val="lt1"/>
                            </a:fillRef>
                            <a:effectRef idx="0">
                              <a:schemeClr val="dk1"/>
                            </a:effectRef>
                            <a:fontRef idx="minor">
                              <a:schemeClr val="dk1"/>
                            </a:fontRef>
                          </wps:style>
                          <wps:txbx>
                            <w:txbxContent>
                              <w:p w14:paraId="366598DA" w14:textId="77777777" w:rsidR="009A7528" w:rsidRPr="00105645" w:rsidRDefault="009A7528" w:rsidP="009A7528">
                                <w:pPr>
                                  <w:jc w:val="center"/>
                                  <w:rPr>
                                    <w:lang w:val="en-US"/>
                                  </w:rPr>
                                </w:pPr>
                                <w:r>
                                  <w:rPr>
                                    <w:lang w:val="en-US"/>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1A654F" id="Rectangle 32" o:spid="_x0000_s1078" style="position:absolute;left:0;text-align:left;margin-left:23.85pt;margin-top:11.3pt;width:410.1pt;height:25.05pt;z-index:251789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" fillcolor="white [3201]" strokecolor="black [3200]" strokeweight="2pt">
                    <v:textbox>
                      <w:txbxContent>
                        <w:p w14:paraId="366598DA" w14:textId="77777777" w:rsidR="009A7528" w:rsidRPr="00105645" w:rsidRDefault="009A7528" w:rsidP="009A7528">
                          <w:pPr>
                            <w:jc w:val="center"/>
                            <w:rPr>
                              <w:lang w:val="en-US"/>
                            </w:rPr>
                          </w:pPr>
                          <w:r>
                            <w:rPr>
                              <w:lang w:val="en-US"/>
                            </w:rPr>
                            <w:t>Footer</w:t>
                          </w:r>
                        </w:p>
                      </w:txbxContent>
                    </v:textbox>
                  </v:rect>
                </w:pict>
              </mc:Fallback>
            </mc:AlternateContent>
          </w:r>
        </w:p>
        <w:p w14:paraId="4E147417" w14:textId="77777777" w:rsidR="009A7528" w:rsidRDefault="009A7528" w:rsidP="009A7528">
          <w:pPr>
            <w:ind w:left="426"/>
            <w:jc w:val="center"/>
            <w:rPr>
              <w:rFonts w:ascii="Times New Roman" w:hAnsi="Times New Roman" w:cs="Times New Roman"/>
              <w:iCs/>
              <w:sz w:val="24"/>
              <w:szCs w:val="24"/>
            </w:rPr>
          </w:pPr>
        </w:p>
        <w:p w14:paraId="01B67FEF" w14:textId="41FE0A09" w:rsidR="009A7528" w:rsidRDefault="004C7299" w:rsidP="009A7528">
          <w:pPr>
            <w:ind w:left="426"/>
            <w:jc w:val="center"/>
            <w:rPr>
              <w:rFonts w:ascii="Times New Roman" w:hAnsi="Times New Roman" w:cs="Times New Roman"/>
              <w:iCs/>
              <w:sz w:val="24"/>
              <w:szCs w:val="24"/>
            </w:rPr>
          </w:pPr>
          <w:r>
            <w:rPr>
              <w:rFonts w:ascii="Times New Roman" w:hAnsi="Times New Roman" w:cs="Times New Roman"/>
              <w:iCs/>
              <w:sz w:val="24"/>
              <w:szCs w:val="24"/>
            </w:rPr>
            <w:t>karachi</w:t>
          </w:r>
          <w:r w:rsidR="009A7528">
            <w:rPr>
              <w:rFonts w:ascii="Times New Roman" w:hAnsi="Times New Roman" w:cs="Times New Roman"/>
              <w:iCs/>
              <w:sz w:val="24"/>
              <w:szCs w:val="24"/>
            </w:rPr>
            <w:t>.html</w:t>
          </w:r>
        </w:p>
        <w:p w14:paraId="3F2B1526" w14:textId="77777777" w:rsidR="004B105A" w:rsidRDefault="004B105A" w:rsidP="004B105A">
          <w:pPr>
            <w:ind w:left="426"/>
            <w:jc w:val="center"/>
            <w:rPr>
              <w:rFonts w:ascii="Times New Roman" w:hAnsi="Times New Roman" w:cs="Times New Roman"/>
              <w:iCs/>
              <w:sz w:val="24"/>
              <w:szCs w:val="24"/>
            </w:rPr>
          </w:pPr>
        </w:p>
        <w:p w14:paraId="423A9A3D" w14:textId="77777777" w:rsidR="004B105A" w:rsidRDefault="004B105A" w:rsidP="004B105A">
          <w:pPr>
            <w:ind w:left="426"/>
            <w:jc w:val="center"/>
            <w:rPr>
              <w:rFonts w:ascii="Times New Roman" w:hAnsi="Times New Roman" w:cs="Times New Roman"/>
              <w:iCs/>
              <w:sz w:val="24"/>
              <w:szCs w:val="24"/>
            </w:rPr>
          </w:pPr>
        </w:p>
        <w:p w14:paraId="5D3BDB51" w14:textId="77777777" w:rsidR="004B105A" w:rsidRDefault="004B105A" w:rsidP="004B105A">
          <w:pPr>
            <w:ind w:left="426"/>
            <w:jc w:val="center"/>
            <w:rPr>
              <w:rFonts w:ascii="Times New Roman" w:hAnsi="Times New Roman" w:cs="Times New Roman"/>
              <w:iCs/>
              <w:sz w:val="24"/>
              <w:szCs w:val="24"/>
            </w:rPr>
          </w:pPr>
        </w:p>
        <w:p w14:paraId="5C59A55D" w14:textId="77777777" w:rsidR="004B105A" w:rsidRDefault="004B105A" w:rsidP="004B105A">
          <w:pPr>
            <w:ind w:left="426"/>
            <w:jc w:val="center"/>
            <w:rPr>
              <w:rFonts w:ascii="Times New Roman" w:hAnsi="Times New Roman" w:cs="Times New Roman"/>
              <w:iCs/>
              <w:sz w:val="24"/>
              <w:szCs w:val="24"/>
            </w:rPr>
          </w:pPr>
        </w:p>
        <w:p w14:paraId="7629D30C" w14:textId="77777777" w:rsidR="004B105A" w:rsidRDefault="004B105A" w:rsidP="004B105A">
          <w:pPr>
            <w:ind w:left="426"/>
            <w:jc w:val="center"/>
            <w:rPr>
              <w:rFonts w:ascii="Times New Roman" w:hAnsi="Times New Roman" w:cs="Times New Roman"/>
              <w:iCs/>
              <w:sz w:val="24"/>
              <w:szCs w:val="24"/>
            </w:rPr>
          </w:pPr>
        </w:p>
        <w:p w14:paraId="17564503" w14:textId="77777777" w:rsidR="004C7299" w:rsidRDefault="004C7299" w:rsidP="004C7299">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806208" behindDoc="0" locked="0" layoutInCell="1" allowOverlap="1" wp14:anchorId="1ED69A3C" wp14:editId="29E7B465">
                    <wp:simplePos x="0" y="0"/>
                    <wp:positionH relativeFrom="column">
                      <wp:posOffset>1551008</wp:posOffset>
                    </wp:positionH>
                    <wp:positionV relativeFrom="paragraph">
                      <wp:posOffset>306641</wp:posOffset>
                    </wp:positionV>
                    <wp:extent cx="3923817" cy="317500"/>
                    <wp:effectExtent l="0" t="0" r="19685" b="25400"/>
                    <wp:wrapNone/>
                    <wp:docPr id="74" name="Rectangle 74"/>
                    <wp:cNvGraphicFramePr/>
                    <a:graphic xmlns:a="http://schemas.openxmlformats.org/drawingml/2006/main">
                      <a:graphicData uri="http://schemas.microsoft.com/office/word/2010/wordprocessingShape">
                        <wps:wsp>
                          <wps:cNvSpPr/>
                          <wps:spPr>
                            <a:xfrm>
                              <a:off x="0" y="0"/>
                              <a:ext cx="3923817" cy="317500"/>
                            </a:xfrm>
                            <a:prstGeom prst="rect">
                              <a:avLst/>
                            </a:prstGeom>
                          </wps:spPr>
                          <wps:style>
                            <a:lnRef idx="2">
                              <a:schemeClr val="dk1"/>
                            </a:lnRef>
                            <a:fillRef idx="1">
                              <a:schemeClr val="lt1"/>
                            </a:fillRef>
                            <a:effectRef idx="0">
                              <a:schemeClr val="dk1"/>
                            </a:effectRef>
                            <a:fontRef idx="minor">
                              <a:schemeClr val="dk1"/>
                            </a:fontRef>
                          </wps:style>
                          <wps:txbx>
                            <w:txbxContent>
                              <w:p w14:paraId="49D3CC0B" w14:textId="77777777" w:rsidR="004C7299" w:rsidRPr="00105645" w:rsidRDefault="004C7299" w:rsidP="004C7299">
                                <w:pPr>
                                  <w:jc w:val="center"/>
                                  <w:rPr>
                                    <w:lang w:val="en-US"/>
                                  </w:rPr>
                                </w:pPr>
                                <w:r>
                                  <w:rPr>
                                    <w:lang w:val="en-US"/>
                                  </w:rPr>
                                  <w:t>Navigation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D69A3C" id="Rectangle 74" o:spid="_x0000_s1079" style="position:absolute;left:0;text-align:left;margin-left:122.15pt;margin-top:24.15pt;width:308.95pt;height:25pt;z-index:251806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" fillcolor="white [3201]" strokecolor="black [3200]" strokeweight="2pt">
                    <v:textbox>
                      <w:txbxContent>
                        <w:p w14:paraId="49D3CC0B" w14:textId="77777777" w:rsidR="004C7299" w:rsidRPr="00105645" w:rsidRDefault="004C7299" w:rsidP="004C7299">
                          <w:pPr>
                            <w:jc w:val="center"/>
                            <w:rPr>
                              <w:lang w:val="en-US"/>
                            </w:rPr>
                          </w:pPr>
                          <w:r>
                            <w:rPr>
                              <w:lang w:val="en-US"/>
                            </w:rPr>
                            <w:t>Navigation Bar</w:t>
                          </w:r>
                        </w:p>
                      </w:txbxContent>
                    </v:textbox>
                  </v:rect>
                </w:pict>
              </mc:Fallback>
            </mc:AlternateContent>
          </w:r>
          <w:r>
            <w:rPr>
              <w:iCs/>
              <w:noProof/>
              <w:sz w:val="20"/>
              <w:szCs w:val="20"/>
            </w:rPr>
            <mc:AlternateContent>
              <mc:Choice Requires="wps">
                <w:drawing>
                  <wp:anchor distT="0" distB="0" distL="114300" distR="114300" simplePos="0" relativeHeight="251804160" behindDoc="0" locked="0" layoutInCell="1" allowOverlap="1" wp14:anchorId="3900588D" wp14:editId="5D51F0DA">
                    <wp:simplePos x="0" y="0"/>
                    <wp:positionH relativeFrom="column">
                      <wp:posOffset>300943</wp:posOffset>
                    </wp:positionH>
                    <wp:positionV relativeFrom="paragraph">
                      <wp:posOffset>318215</wp:posOffset>
                    </wp:positionV>
                    <wp:extent cx="1157468" cy="317500"/>
                    <wp:effectExtent l="0" t="0" r="24130" b="25400"/>
                    <wp:wrapNone/>
                    <wp:docPr id="135" name="Rectangle 135"/>
                    <wp:cNvGraphicFramePr/>
                    <a:graphic xmlns:a="http://schemas.openxmlformats.org/drawingml/2006/main">
                      <a:graphicData uri="http://schemas.microsoft.com/office/word/2010/wordprocessingShape">
                        <wps:wsp>
                          <wps:cNvSpPr/>
                          <wps:spPr>
                            <a:xfrm>
                              <a:off x="0" y="0"/>
                              <a:ext cx="1157468" cy="317500"/>
                            </a:xfrm>
                            <a:prstGeom prst="rect">
                              <a:avLst/>
                            </a:prstGeom>
                          </wps:spPr>
                          <wps:style>
                            <a:lnRef idx="2">
                              <a:schemeClr val="dk1"/>
                            </a:lnRef>
                            <a:fillRef idx="1">
                              <a:schemeClr val="lt1"/>
                            </a:fillRef>
                            <a:effectRef idx="0">
                              <a:schemeClr val="dk1"/>
                            </a:effectRef>
                            <a:fontRef idx="minor">
                              <a:schemeClr val="dk1"/>
                            </a:fontRef>
                          </wps:style>
                          <wps:txbx>
                            <w:txbxContent>
                              <w:p w14:paraId="5D47947E" w14:textId="77777777" w:rsidR="004C7299" w:rsidRPr="00105645" w:rsidRDefault="004C7299" w:rsidP="004C7299">
                                <w:pPr>
                                  <w:jc w:val="center"/>
                                  <w:rPr>
                                    <w:lang w:val="en-US"/>
                                  </w:rPr>
                                </w:pPr>
                                <w:r>
                                  <w:rPr>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900588D" id="Rectangle 135" o:spid="_x0000_s1080" style="position:absolute;left:0;text-align:left;margin-left:23.7pt;margin-top:25.05pt;width:91.15pt;height:25pt;z-index:251804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" fillcolor="white [3201]" strokecolor="black [3200]" strokeweight="2pt">
                    <v:textbox>
                      <w:txbxContent>
                        <w:p w14:paraId="5D47947E" w14:textId="77777777" w:rsidR="004C7299" w:rsidRPr="00105645" w:rsidRDefault="004C7299" w:rsidP="004C7299">
                          <w:pPr>
                            <w:jc w:val="center"/>
                            <w:rPr>
                              <w:lang w:val="en-US"/>
                            </w:rPr>
                          </w:pPr>
                          <w:r>
                            <w:rPr>
                              <w:lang w:val="en-US"/>
                            </w:rPr>
                            <w:t>Logo</w:t>
                          </w:r>
                        </w:p>
                      </w:txbxContent>
                    </v:textbox>
                  </v:rect>
                </w:pict>
              </mc:Fallback>
            </mc:AlternateContent>
          </w:r>
          <w:r>
            <w:rPr>
              <w:iCs/>
              <w:noProof/>
              <w:sz w:val="20"/>
              <w:szCs w:val="20"/>
            </w:rPr>
            <mc:AlternateContent>
              <mc:Choice Requires="wps">
                <w:drawing>
                  <wp:anchor distT="0" distB="0" distL="114300" distR="114300" simplePos="0" relativeHeight="251802112" behindDoc="0" locked="0" layoutInCell="1" allowOverlap="1" wp14:anchorId="2B91B243" wp14:editId="0F7090BB">
                    <wp:simplePos x="0" y="0"/>
                    <wp:positionH relativeFrom="column">
                      <wp:posOffset>238539</wp:posOffset>
                    </wp:positionH>
                    <wp:positionV relativeFrom="paragraph">
                      <wp:posOffset>254441</wp:posOffset>
                    </wp:positionV>
                    <wp:extent cx="5334000" cy="6520069"/>
                    <wp:effectExtent l="0" t="0" r="19050" b="14605"/>
                    <wp:wrapNone/>
                    <wp:docPr id="136" name="Rectangle 136"/>
                    <wp:cNvGraphicFramePr/>
                    <a:graphic xmlns:a="http://schemas.openxmlformats.org/drawingml/2006/main">
                      <a:graphicData uri="http://schemas.microsoft.com/office/word/2010/wordprocessingShape">
                        <wps:wsp>
                          <wps:cNvSpPr/>
                          <wps:spPr>
                            <a:xfrm>
                              <a:off x="0" y="0"/>
                              <a:ext cx="5334000" cy="6520069"/>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E187F17" w14:textId="77777777" w:rsidR="004C7299" w:rsidRDefault="004C7299" w:rsidP="004C72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91B243" id="Rectangle 136" o:spid="_x0000_s1081" style="position:absolute;left:0;text-align:left;margin-left:18.8pt;margin-top:20.05pt;width:420pt;height:513.4pt;z-index:25180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" fillcolor="white [3201]" strokecolor="black [3213]" strokeweight="2pt">
                    <v:textbox>
                      <w:txbxContent>
                        <w:p w14:paraId="1E187F17" w14:textId="77777777" w:rsidR="004C7299" w:rsidRDefault="004C7299" w:rsidP="004C7299">
                          <w:pPr>
                            <w:jc w:val="center"/>
                          </w:pPr>
                        </w:p>
                      </w:txbxContent>
                    </v:textbox>
                  </v:rect>
                </w:pict>
              </mc:Fallback>
            </mc:AlternateContent>
          </w:r>
        </w:p>
        <w:p w14:paraId="63A23A30" w14:textId="77777777" w:rsidR="004C7299" w:rsidRDefault="004C7299" w:rsidP="004C7299">
          <w:pPr>
            <w:ind w:left="426"/>
            <w:jc w:val="center"/>
            <w:rPr>
              <w:rFonts w:ascii="Times New Roman" w:hAnsi="Times New Roman" w:cs="Times New Roman"/>
              <w:iCs/>
              <w:sz w:val="24"/>
              <w:szCs w:val="24"/>
            </w:rPr>
          </w:pPr>
        </w:p>
        <w:p w14:paraId="619F22D2" w14:textId="77777777" w:rsidR="004C7299" w:rsidRDefault="004C7299" w:rsidP="004C7299">
          <w:pPr>
            <w:ind w:left="426"/>
            <w:jc w:val="center"/>
            <w:rPr>
              <w:rFonts w:ascii="Times New Roman" w:hAnsi="Times New Roman" w:cs="Times New Roman"/>
              <w:iCs/>
              <w:sz w:val="24"/>
              <w:szCs w:val="24"/>
            </w:rPr>
          </w:pPr>
        </w:p>
        <w:p w14:paraId="3107B4E5" w14:textId="77777777" w:rsidR="004C7299" w:rsidRDefault="004C7299" w:rsidP="004C7299">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812352" behindDoc="0" locked="0" layoutInCell="1" allowOverlap="1" wp14:anchorId="6C6D07FC" wp14:editId="2DD83546">
                    <wp:simplePos x="0" y="0"/>
                    <wp:positionH relativeFrom="column">
                      <wp:posOffset>300941</wp:posOffset>
                    </wp:positionH>
                    <wp:positionV relativeFrom="paragraph">
                      <wp:posOffset>49691</wp:posOffset>
                    </wp:positionV>
                    <wp:extent cx="5139159" cy="1076325"/>
                    <wp:effectExtent l="0" t="0" r="23495" b="28575"/>
                    <wp:wrapNone/>
                    <wp:docPr id="137" name="Rectangle 137"/>
                    <wp:cNvGraphicFramePr/>
                    <a:graphic xmlns:a="http://schemas.openxmlformats.org/drawingml/2006/main">
                      <a:graphicData uri="http://schemas.microsoft.com/office/word/2010/wordprocessingShape">
                        <wps:wsp>
                          <wps:cNvSpPr/>
                          <wps:spPr>
                            <a:xfrm>
                              <a:off x="0" y="0"/>
                              <a:ext cx="5139159" cy="10763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CD05C9D" w14:textId="77777777" w:rsidR="004C7299" w:rsidRDefault="004C7299" w:rsidP="004C7299">
                                <w:pPr>
                                  <w:jc w:val="center"/>
                                  <w:rPr>
                                    <w:lang w:val="en-US"/>
                                  </w:rPr>
                                </w:pPr>
                              </w:p>
                              <w:p w14:paraId="507DC2E8" w14:textId="77777777" w:rsidR="004C7299" w:rsidRPr="00D83122" w:rsidRDefault="004C7299" w:rsidP="004C7299">
                                <w:pPr>
                                  <w:jc w:val="center"/>
                                  <w:rPr>
                                    <w:lang w:val="en-US"/>
                                  </w:rPr>
                                </w:pPr>
                                <w:r>
                                  <w:rPr>
                                    <w:lang w:val="en-US"/>
                                  </w:rPr>
                                  <w:t>Background Image with text</w:t>
                                </w:r>
                              </w:p>
                              <w:p w14:paraId="03AB3040" w14:textId="77777777" w:rsidR="004C7299" w:rsidRPr="00D83122" w:rsidRDefault="004C7299" w:rsidP="004C7299">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6D07FC" id="Rectangle 137" o:spid="_x0000_s1082" style="position:absolute;left:0;text-align:left;margin-left:23.7pt;margin-top:3.9pt;width:404.65pt;height:84.75pt;z-index:25181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" fillcolor="white [3201]" strokecolor="black [3213]" strokeweight="2pt">
                    <v:textbox>
                      <w:txbxContent>
                        <w:p w14:paraId="2CD05C9D" w14:textId="77777777" w:rsidR="004C7299" w:rsidRDefault="004C7299" w:rsidP="004C7299">
                          <w:pPr>
                            <w:jc w:val="center"/>
                            <w:rPr>
                              <w:lang w:val="en-US"/>
                            </w:rPr>
                          </w:pPr>
                        </w:p>
                        <w:p w14:paraId="507DC2E8" w14:textId="77777777" w:rsidR="004C7299" w:rsidRPr="00D83122" w:rsidRDefault="004C7299" w:rsidP="004C7299">
                          <w:pPr>
                            <w:jc w:val="center"/>
                            <w:rPr>
                              <w:lang w:val="en-US"/>
                            </w:rPr>
                          </w:pPr>
                          <w:r>
                            <w:rPr>
                              <w:lang w:val="en-US"/>
                            </w:rPr>
                            <w:t>Background Image with text</w:t>
                          </w:r>
                        </w:p>
                        <w:p w14:paraId="03AB3040" w14:textId="77777777" w:rsidR="004C7299" w:rsidRPr="00D83122" w:rsidRDefault="004C7299" w:rsidP="004C7299">
                          <w:pPr>
                            <w:jc w:val="center"/>
                            <w:rPr>
                              <w:lang w:val="en-US"/>
                            </w:rPr>
                          </w:pPr>
                        </w:p>
                      </w:txbxContent>
                    </v:textbox>
                  </v:rect>
                </w:pict>
              </mc:Fallback>
            </mc:AlternateContent>
          </w:r>
        </w:p>
        <w:p w14:paraId="0FB39088" w14:textId="77777777" w:rsidR="004C7299" w:rsidRDefault="004C7299" w:rsidP="004C7299">
          <w:pPr>
            <w:ind w:left="426"/>
            <w:jc w:val="center"/>
            <w:rPr>
              <w:rFonts w:ascii="Times New Roman" w:hAnsi="Times New Roman" w:cs="Times New Roman"/>
              <w:iCs/>
              <w:sz w:val="24"/>
              <w:szCs w:val="24"/>
            </w:rPr>
          </w:pPr>
        </w:p>
        <w:p w14:paraId="76BC74FD" w14:textId="77777777" w:rsidR="004C7299" w:rsidRDefault="004C7299" w:rsidP="004C7299">
          <w:pPr>
            <w:ind w:left="426"/>
            <w:jc w:val="center"/>
            <w:rPr>
              <w:rFonts w:ascii="Times New Roman" w:hAnsi="Times New Roman" w:cs="Times New Roman"/>
              <w:iCs/>
              <w:sz w:val="24"/>
              <w:szCs w:val="24"/>
            </w:rPr>
          </w:pPr>
        </w:p>
        <w:p w14:paraId="36E107F8" w14:textId="77777777" w:rsidR="004C7299" w:rsidRDefault="004C7299" w:rsidP="004C7299">
          <w:pPr>
            <w:ind w:left="426"/>
            <w:jc w:val="center"/>
            <w:rPr>
              <w:rFonts w:ascii="Times New Roman" w:hAnsi="Times New Roman" w:cs="Times New Roman"/>
              <w:iCs/>
              <w:sz w:val="24"/>
              <w:szCs w:val="24"/>
            </w:rPr>
          </w:pPr>
        </w:p>
        <w:p w14:paraId="71FB8AE2" w14:textId="77777777" w:rsidR="004C7299" w:rsidRDefault="004C7299" w:rsidP="004C7299">
          <w:pPr>
            <w:ind w:left="426"/>
            <w:jc w:val="center"/>
            <w:rPr>
              <w:rFonts w:ascii="Times New Roman" w:hAnsi="Times New Roman" w:cs="Times New Roman"/>
              <w:iCs/>
              <w:sz w:val="24"/>
              <w:szCs w:val="24"/>
            </w:rPr>
          </w:pPr>
          <w:r w:rsidRPr="00BE4A37">
            <w:rPr>
              <w:rFonts w:ascii="Times New Roman" w:hAnsi="Times New Roman" w:cs="Times New Roman"/>
              <w:iCs/>
              <w:noProof/>
              <w:sz w:val="24"/>
              <w:szCs w:val="24"/>
            </w:rPr>
            <mc:AlternateContent>
              <mc:Choice Requires="wps">
                <w:drawing>
                  <wp:anchor distT="0" distB="0" distL="114300" distR="114300" simplePos="0" relativeHeight="251818496" behindDoc="0" locked="0" layoutInCell="1" allowOverlap="1" wp14:anchorId="5A809977" wp14:editId="128C5EAC">
                    <wp:simplePos x="0" y="0"/>
                    <wp:positionH relativeFrom="column">
                      <wp:posOffset>1157469</wp:posOffset>
                    </wp:positionH>
                    <wp:positionV relativeFrom="paragraph">
                      <wp:posOffset>328295</wp:posOffset>
                    </wp:positionV>
                    <wp:extent cx="1088021" cy="879065"/>
                    <wp:effectExtent l="0" t="0" r="17145" b="16510"/>
                    <wp:wrapNone/>
                    <wp:docPr id="138" name="Rectangle 138"/>
                    <wp:cNvGraphicFramePr/>
                    <a:graphic xmlns:a="http://schemas.openxmlformats.org/drawingml/2006/main">
                      <a:graphicData uri="http://schemas.microsoft.com/office/word/2010/wordprocessingShape">
                        <wps:wsp>
                          <wps:cNvSpPr/>
                          <wps:spPr>
                            <a:xfrm>
                              <a:off x="0" y="0"/>
                              <a:ext cx="1088021" cy="879065"/>
                            </a:xfrm>
                            <a:prstGeom prst="rect">
                              <a:avLst/>
                            </a:prstGeom>
                          </wps:spPr>
                          <wps:style>
                            <a:lnRef idx="2">
                              <a:schemeClr val="dk1"/>
                            </a:lnRef>
                            <a:fillRef idx="1">
                              <a:schemeClr val="lt1"/>
                            </a:fillRef>
                            <a:effectRef idx="0">
                              <a:schemeClr val="dk1"/>
                            </a:effectRef>
                            <a:fontRef idx="minor">
                              <a:schemeClr val="dk1"/>
                            </a:fontRef>
                          </wps:style>
                          <wps:txbx>
                            <w:txbxContent>
                              <w:p w14:paraId="5966C54A" w14:textId="77777777" w:rsidR="004C7299" w:rsidRPr="00105645" w:rsidRDefault="004C7299" w:rsidP="004C7299">
                                <w:pPr>
                                  <w:jc w:val="center"/>
                                  <w:rPr>
                                    <w:lang w:val="en-US"/>
                                  </w:rPr>
                                </w:pPr>
                                <w:r>
                                  <w:rPr>
                                    <w:lang w:val="en-US"/>
                                  </w:rPr>
                                  <w:t>Bus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809977" id="Rectangle 138" o:spid="_x0000_s1083" style="position:absolute;left:0;text-align:left;margin-left:91.15pt;margin-top:25.85pt;width:85.65pt;height:69.2pt;z-index:25181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" fillcolor="white [3201]" strokecolor="black [3200]" strokeweight="2pt">
                    <v:textbox>
                      <w:txbxContent>
                        <w:p w14:paraId="5966C54A" w14:textId="77777777" w:rsidR="004C7299" w:rsidRPr="00105645" w:rsidRDefault="004C7299" w:rsidP="004C7299">
                          <w:pPr>
                            <w:jc w:val="center"/>
                            <w:rPr>
                              <w:lang w:val="en-US"/>
                            </w:rPr>
                          </w:pPr>
                          <w:r>
                            <w:rPr>
                              <w:lang w:val="en-US"/>
                            </w:rPr>
                            <w:t>Bus schedule</w:t>
                          </w:r>
                        </w:p>
                      </w:txbxContent>
                    </v:textbox>
                  </v:rect>
                </w:pict>
              </mc:Fallback>
            </mc:AlternateContent>
          </w:r>
        </w:p>
        <w:p w14:paraId="5A0BFF7A" w14:textId="77777777" w:rsidR="004C7299" w:rsidRDefault="004C7299" w:rsidP="004C7299">
          <w:pPr>
            <w:ind w:left="426"/>
            <w:jc w:val="center"/>
            <w:rPr>
              <w:rFonts w:ascii="Times New Roman" w:hAnsi="Times New Roman" w:cs="Times New Roman"/>
              <w:iCs/>
              <w:sz w:val="24"/>
              <w:szCs w:val="24"/>
            </w:rPr>
          </w:pPr>
          <w:r w:rsidRPr="00BE4A37">
            <w:rPr>
              <w:rFonts w:ascii="Times New Roman" w:hAnsi="Times New Roman" w:cs="Times New Roman"/>
              <w:iCs/>
              <w:noProof/>
              <w:sz w:val="24"/>
              <w:szCs w:val="24"/>
            </w:rPr>
            <mc:AlternateContent>
              <mc:Choice Requires="wps">
                <w:drawing>
                  <wp:anchor distT="0" distB="0" distL="114300" distR="114300" simplePos="0" relativeHeight="251810304" behindDoc="0" locked="0" layoutInCell="1" allowOverlap="1" wp14:anchorId="2E18AA4D" wp14:editId="034A2032">
                    <wp:simplePos x="0" y="0"/>
                    <wp:positionH relativeFrom="column">
                      <wp:posOffset>3564520</wp:posOffset>
                    </wp:positionH>
                    <wp:positionV relativeFrom="paragraph">
                      <wp:posOffset>50969</wp:posOffset>
                    </wp:positionV>
                    <wp:extent cx="1088021" cy="879065"/>
                    <wp:effectExtent l="0" t="0" r="17145" b="16510"/>
                    <wp:wrapNone/>
                    <wp:docPr id="139" name="Rectangle 139"/>
                    <wp:cNvGraphicFramePr/>
                    <a:graphic xmlns:a="http://schemas.openxmlformats.org/drawingml/2006/main">
                      <a:graphicData uri="http://schemas.microsoft.com/office/word/2010/wordprocessingShape">
                        <wps:wsp>
                          <wps:cNvSpPr/>
                          <wps:spPr>
                            <a:xfrm>
                              <a:off x="0" y="0"/>
                              <a:ext cx="1088021" cy="879065"/>
                            </a:xfrm>
                            <a:prstGeom prst="rect">
                              <a:avLst/>
                            </a:prstGeom>
                          </wps:spPr>
                          <wps:style>
                            <a:lnRef idx="2">
                              <a:schemeClr val="dk1"/>
                            </a:lnRef>
                            <a:fillRef idx="1">
                              <a:schemeClr val="lt1"/>
                            </a:fillRef>
                            <a:effectRef idx="0">
                              <a:schemeClr val="dk1"/>
                            </a:effectRef>
                            <a:fontRef idx="minor">
                              <a:schemeClr val="dk1"/>
                            </a:fontRef>
                          </wps:style>
                          <wps:txbx>
                            <w:txbxContent>
                              <w:p w14:paraId="56AB9102" w14:textId="77777777" w:rsidR="004C7299" w:rsidRPr="00105645" w:rsidRDefault="004C7299" w:rsidP="004C7299">
                                <w:pPr>
                                  <w:jc w:val="center"/>
                                  <w:rPr>
                                    <w:lang w:val="en-US"/>
                                  </w:rPr>
                                </w:pPr>
                                <w:r>
                                  <w:rPr>
                                    <w:lang w:val="en-US"/>
                                  </w:rPr>
                                  <w:t>Bus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18AA4D" id="Rectangle 139" o:spid="_x0000_s1084" style="position:absolute;left:0;text-align:left;margin-left:280.65pt;margin-top:4pt;width:85.65pt;height:69.2pt;z-index:25181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" fillcolor="white [3201]" strokecolor="black [3200]" strokeweight="2pt">
                    <v:textbox>
                      <w:txbxContent>
                        <w:p w14:paraId="56AB9102" w14:textId="77777777" w:rsidR="004C7299" w:rsidRPr="00105645" w:rsidRDefault="004C7299" w:rsidP="004C7299">
                          <w:pPr>
                            <w:jc w:val="center"/>
                            <w:rPr>
                              <w:lang w:val="en-US"/>
                            </w:rPr>
                          </w:pPr>
                          <w:r>
                            <w:rPr>
                              <w:lang w:val="en-US"/>
                            </w:rPr>
                            <w:t>Bus schedule</w:t>
                          </w:r>
                        </w:p>
                      </w:txbxContent>
                    </v:textbox>
                  </v:rect>
                </w:pict>
              </mc:Fallback>
            </mc:AlternateContent>
          </w:r>
        </w:p>
        <w:p w14:paraId="1954E36F" w14:textId="77777777" w:rsidR="004C7299" w:rsidRDefault="004C7299" w:rsidP="004C7299">
          <w:pPr>
            <w:ind w:left="426"/>
            <w:jc w:val="center"/>
            <w:rPr>
              <w:rFonts w:ascii="Times New Roman" w:hAnsi="Times New Roman" w:cs="Times New Roman"/>
              <w:iCs/>
              <w:sz w:val="24"/>
              <w:szCs w:val="24"/>
            </w:rPr>
          </w:pPr>
        </w:p>
        <w:p w14:paraId="68A5D351" w14:textId="77777777" w:rsidR="004C7299" w:rsidRDefault="004C7299" w:rsidP="004C7299">
          <w:pPr>
            <w:ind w:left="426"/>
            <w:jc w:val="center"/>
            <w:rPr>
              <w:rFonts w:ascii="Times New Roman" w:hAnsi="Times New Roman" w:cs="Times New Roman"/>
              <w:iCs/>
              <w:sz w:val="24"/>
              <w:szCs w:val="24"/>
            </w:rPr>
          </w:pPr>
        </w:p>
        <w:p w14:paraId="3CA8BAE5" w14:textId="77777777" w:rsidR="004C7299" w:rsidRDefault="004C7299" w:rsidP="004C7299">
          <w:pPr>
            <w:ind w:left="426"/>
            <w:jc w:val="center"/>
            <w:rPr>
              <w:rFonts w:ascii="Times New Roman" w:hAnsi="Times New Roman" w:cs="Times New Roman"/>
              <w:iCs/>
              <w:sz w:val="24"/>
              <w:szCs w:val="24"/>
            </w:rPr>
          </w:pPr>
        </w:p>
        <w:p w14:paraId="3016AF52" w14:textId="77777777" w:rsidR="004C7299" w:rsidRDefault="004C7299" w:rsidP="004C7299">
          <w:pPr>
            <w:ind w:left="426"/>
            <w:jc w:val="center"/>
            <w:rPr>
              <w:rFonts w:ascii="Times New Roman" w:hAnsi="Times New Roman" w:cs="Times New Roman"/>
              <w:iCs/>
              <w:sz w:val="24"/>
              <w:szCs w:val="24"/>
            </w:rPr>
          </w:pPr>
          <w:r w:rsidRPr="00BE4A37">
            <w:rPr>
              <w:rFonts w:ascii="Times New Roman" w:hAnsi="Times New Roman" w:cs="Times New Roman"/>
              <w:iCs/>
              <w:noProof/>
              <w:sz w:val="24"/>
              <w:szCs w:val="24"/>
            </w:rPr>
            <mc:AlternateContent>
              <mc:Choice Requires="wps">
                <w:drawing>
                  <wp:anchor distT="0" distB="0" distL="114300" distR="114300" simplePos="0" relativeHeight="251816448" behindDoc="0" locked="0" layoutInCell="1" allowOverlap="1" wp14:anchorId="4DC1D7EF" wp14:editId="2085C764">
                    <wp:simplePos x="0" y="0"/>
                    <wp:positionH relativeFrom="column">
                      <wp:posOffset>1135725</wp:posOffset>
                    </wp:positionH>
                    <wp:positionV relativeFrom="paragraph">
                      <wp:posOffset>254112</wp:posOffset>
                    </wp:positionV>
                    <wp:extent cx="1088021" cy="879065"/>
                    <wp:effectExtent l="0" t="0" r="17145" b="16510"/>
                    <wp:wrapNone/>
                    <wp:docPr id="140" name="Rectangle 140"/>
                    <wp:cNvGraphicFramePr/>
                    <a:graphic xmlns:a="http://schemas.openxmlformats.org/drawingml/2006/main">
                      <a:graphicData uri="http://schemas.microsoft.com/office/word/2010/wordprocessingShape">
                        <wps:wsp>
                          <wps:cNvSpPr/>
                          <wps:spPr>
                            <a:xfrm>
                              <a:off x="0" y="0"/>
                              <a:ext cx="1088021" cy="879065"/>
                            </a:xfrm>
                            <a:prstGeom prst="rect">
                              <a:avLst/>
                            </a:prstGeom>
                          </wps:spPr>
                          <wps:style>
                            <a:lnRef idx="2">
                              <a:schemeClr val="dk1"/>
                            </a:lnRef>
                            <a:fillRef idx="1">
                              <a:schemeClr val="lt1"/>
                            </a:fillRef>
                            <a:effectRef idx="0">
                              <a:schemeClr val="dk1"/>
                            </a:effectRef>
                            <a:fontRef idx="minor">
                              <a:schemeClr val="dk1"/>
                            </a:fontRef>
                          </wps:style>
                          <wps:txbx>
                            <w:txbxContent>
                              <w:p w14:paraId="0EE6CD80" w14:textId="77777777" w:rsidR="004C7299" w:rsidRPr="00105645" w:rsidRDefault="004C7299" w:rsidP="004C7299">
                                <w:pPr>
                                  <w:jc w:val="center"/>
                                  <w:rPr>
                                    <w:lang w:val="en-US"/>
                                  </w:rPr>
                                </w:pPr>
                                <w:r>
                                  <w:rPr>
                                    <w:lang w:val="en-US"/>
                                  </w:rPr>
                                  <w:t>Bus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1D7EF" id="Rectangle 140" o:spid="_x0000_s1085" style="position:absolute;left:0;text-align:left;margin-left:89.45pt;margin-top:20pt;width:85.65pt;height:69.2pt;z-index:25181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" fillcolor="white [3201]" strokecolor="black [3200]" strokeweight="2pt">
                    <v:textbox>
                      <w:txbxContent>
                        <w:p w14:paraId="0EE6CD80" w14:textId="77777777" w:rsidR="004C7299" w:rsidRPr="00105645" w:rsidRDefault="004C7299" w:rsidP="004C7299">
                          <w:pPr>
                            <w:jc w:val="center"/>
                            <w:rPr>
                              <w:lang w:val="en-US"/>
                            </w:rPr>
                          </w:pPr>
                          <w:r>
                            <w:rPr>
                              <w:lang w:val="en-US"/>
                            </w:rPr>
                            <w:t>Bus schedule</w:t>
                          </w:r>
                        </w:p>
                      </w:txbxContent>
                    </v:textbox>
                  </v:rect>
                </w:pict>
              </mc:Fallback>
            </mc:AlternateContent>
          </w:r>
          <w:r w:rsidRPr="00BE4A37">
            <w:rPr>
              <w:rFonts w:ascii="Times New Roman" w:hAnsi="Times New Roman" w:cs="Times New Roman"/>
              <w:iCs/>
              <w:noProof/>
              <w:sz w:val="24"/>
              <w:szCs w:val="24"/>
            </w:rPr>
            <mc:AlternateContent>
              <mc:Choice Requires="wps">
                <w:drawing>
                  <wp:anchor distT="0" distB="0" distL="114300" distR="114300" simplePos="0" relativeHeight="251814400" behindDoc="0" locked="0" layoutInCell="1" allowOverlap="1" wp14:anchorId="473F1075" wp14:editId="59673D22">
                    <wp:simplePos x="0" y="0"/>
                    <wp:positionH relativeFrom="column">
                      <wp:posOffset>3670991</wp:posOffset>
                    </wp:positionH>
                    <wp:positionV relativeFrom="paragraph">
                      <wp:posOffset>254563</wp:posOffset>
                    </wp:positionV>
                    <wp:extent cx="1088021" cy="879065"/>
                    <wp:effectExtent l="0" t="0" r="17145" b="16510"/>
                    <wp:wrapNone/>
                    <wp:docPr id="141" name="Rectangle 141"/>
                    <wp:cNvGraphicFramePr/>
                    <a:graphic xmlns:a="http://schemas.openxmlformats.org/drawingml/2006/main">
                      <a:graphicData uri="http://schemas.microsoft.com/office/word/2010/wordprocessingShape">
                        <wps:wsp>
                          <wps:cNvSpPr/>
                          <wps:spPr>
                            <a:xfrm>
                              <a:off x="0" y="0"/>
                              <a:ext cx="1088021" cy="879065"/>
                            </a:xfrm>
                            <a:prstGeom prst="rect">
                              <a:avLst/>
                            </a:prstGeom>
                          </wps:spPr>
                          <wps:style>
                            <a:lnRef idx="2">
                              <a:schemeClr val="dk1"/>
                            </a:lnRef>
                            <a:fillRef idx="1">
                              <a:schemeClr val="lt1"/>
                            </a:fillRef>
                            <a:effectRef idx="0">
                              <a:schemeClr val="dk1"/>
                            </a:effectRef>
                            <a:fontRef idx="minor">
                              <a:schemeClr val="dk1"/>
                            </a:fontRef>
                          </wps:style>
                          <wps:txbx>
                            <w:txbxContent>
                              <w:p w14:paraId="47665DD3" w14:textId="77777777" w:rsidR="004C7299" w:rsidRPr="00105645" w:rsidRDefault="004C7299" w:rsidP="004C7299">
                                <w:pPr>
                                  <w:jc w:val="center"/>
                                  <w:rPr>
                                    <w:lang w:val="en-US"/>
                                  </w:rPr>
                                </w:pPr>
                                <w:r>
                                  <w:rPr>
                                    <w:lang w:val="en-US"/>
                                  </w:rPr>
                                  <w:t>Bus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3F1075" id="Rectangle 141" o:spid="_x0000_s1086" style="position:absolute;left:0;text-align:left;margin-left:289.05pt;margin-top:20.05pt;width:85.65pt;height:69.2pt;z-index:2518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" fillcolor="white [3201]" strokecolor="black [3200]" strokeweight="2pt">
                    <v:textbox>
                      <w:txbxContent>
                        <w:p w14:paraId="47665DD3" w14:textId="77777777" w:rsidR="004C7299" w:rsidRPr="00105645" w:rsidRDefault="004C7299" w:rsidP="004C7299">
                          <w:pPr>
                            <w:jc w:val="center"/>
                            <w:rPr>
                              <w:lang w:val="en-US"/>
                            </w:rPr>
                          </w:pPr>
                          <w:r>
                            <w:rPr>
                              <w:lang w:val="en-US"/>
                            </w:rPr>
                            <w:t>Bus schedule</w:t>
                          </w:r>
                        </w:p>
                      </w:txbxContent>
                    </v:textbox>
                  </v:rect>
                </w:pict>
              </mc:Fallback>
            </mc:AlternateContent>
          </w:r>
        </w:p>
        <w:p w14:paraId="7150A53E" w14:textId="77777777" w:rsidR="004C7299" w:rsidRDefault="004C7299" w:rsidP="004C7299">
          <w:pPr>
            <w:ind w:left="426"/>
            <w:jc w:val="center"/>
            <w:rPr>
              <w:rFonts w:ascii="Times New Roman" w:hAnsi="Times New Roman" w:cs="Times New Roman"/>
              <w:iCs/>
              <w:sz w:val="24"/>
              <w:szCs w:val="24"/>
            </w:rPr>
          </w:pPr>
        </w:p>
        <w:p w14:paraId="3DE02E2A" w14:textId="77777777" w:rsidR="004C7299" w:rsidRDefault="004C7299" w:rsidP="004C7299">
          <w:pPr>
            <w:ind w:left="426"/>
            <w:jc w:val="center"/>
            <w:rPr>
              <w:rFonts w:ascii="Times New Roman" w:hAnsi="Times New Roman" w:cs="Times New Roman"/>
              <w:iCs/>
              <w:sz w:val="24"/>
              <w:szCs w:val="24"/>
            </w:rPr>
          </w:pPr>
        </w:p>
        <w:p w14:paraId="5C57D7CC" w14:textId="77777777" w:rsidR="004C7299" w:rsidRDefault="004C7299" w:rsidP="004C7299">
          <w:pPr>
            <w:ind w:left="426"/>
            <w:jc w:val="center"/>
            <w:rPr>
              <w:rFonts w:ascii="Times New Roman" w:hAnsi="Times New Roman" w:cs="Times New Roman"/>
              <w:iCs/>
              <w:sz w:val="24"/>
              <w:szCs w:val="24"/>
            </w:rPr>
          </w:pPr>
        </w:p>
        <w:p w14:paraId="30FEA572" w14:textId="77777777" w:rsidR="004C7299" w:rsidRDefault="004C7299" w:rsidP="004C7299">
          <w:pPr>
            <w:ind w:left="426"/>
            <w:jc w:val="center"/>
            <w:rPr>
              <w:rFonts w:ascii="Times New Roman" w:hAnsi="Times New Roman" w:cs="Times New Roman"/>
              <w:iCs/>
              <w:sz w:val="24"/>
              <w:szCs w:val="24"/>
            </w:rPr>
          </w:pPr>
        </w:p>
        <w:p w14:paraId="341DD551" w14:textId="77777777" w:rsidR="004C7299" w:rsidRDefault="004C7299" w:rsidP="004C7299">
          <w:pPr>
            <w:ind w:left="426"/>
            <w:jc w:val="center"/>
            <w:rPr>
              <w:rFonts w:ascii="Times New Roman" w:hAnsi="Times New Roman" w:cs="Times New Roman"/>
              <w:iCs/>
              <w:sz w:val="24"/>
              <w:szCs w:val="24"/>
            </w:rPr>
          </w:pPr>
        </w:p>
        <w:p w14:paraId="778D422A" w14:textId="77777777" w:rsidR="004C7299" w:rsidRDefault="004C7299" w:rsidP="004C7299">
          <w:pPr>
            <w:ind w:left="426"/>
            <w:jc w:val="center"/>
            <w:rPr>
              <w:rFonts w:ascii="Times New Roman" w:hAnsi="Times New Roman" w:cs="Times New Roman"/>
              <w:iCs/>
              <w:sz w:val="24"/>
              <w:szCs w:val="24"/>
            </w:rPr>
          </w:pPr>
        </w:p>
        <w:p w14:paraId="013038E0" w14:textId="77777777" w:rsidR="004C7299" w:rsidRDefault="004C7299" w:rsidP="004C7299">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808256" behindDoc="0" locked="0" layoutInCell="1" allowOverlap="1" wp14:anchorId="68A11904" wp14:editId="07499C3A">
                    <wp:simplePos x="0" y="0"/>
                    <wp:positionH relativeFrom="column">
                      <wp:posOffset>302895</wp:posOffset>
                    </wp:positionH>
                    <wp:positionV relativeFrom="paragraph">
                      <wp:posOffset>143786</wp:posOffset>
                    </wp:positionV>
                    <wp:extent cx="5208104" cy="318052"/>
                    <wp:effectExtent l="0" t="0" r="12065" b="25400"/>
                    <wp:wrapNone/>
                    <wp:docPr id="142" name="Rectangle 142"/>
                    <wp:cNvGraphicFramePr/>
                    <a:graphic xmlns:a="http://schemas.openxmlformats.org/drawingml/2006/main">
                      <a:graphicData uri="http://schemas.microsoft.com/office/word/2010/wordprocessingShape">
                        <wps:wsp>
                          <wps:cNvSpPr/>
                          <wps:spPr>
                            <a:xfrm>
                              <a:off x="0" y="0"/>
                              <a:ext cx="5208104" cy="318052"/>
                            </a:xfrm>
                            <a:prstGeom prst="rect">
                              <a:avLst/>
                            </a:prstGeom>
                          </wps:spPr>
                          <wps:style>
                            <a:lnRef idx="2">
                              <a:schemeClr val="dk1"/>
                            </a:lnRef>
                            <a:fillRef idx="1">
                              <a:schemeClr val="lt1"/>
                            </a:fillRef>
                            <a:effectRef idx="0">
                              <a:schemeClr val="dk1"/>
                            </a:effectRef>
                            <a:fontRef idx="minor">
                              <a:schemeClr val="dk1"/>
                            </a:fontRef>
                          </wps:style>
                          <wps:txbx>
                            <w:txbxContent>
                              <w:p w14:paraId="3D2A3594" w14:textId="77777777" w:rsidR="004C7299" w:rsidRPr="00105645" w:rsidRDefault="004C7299" w:rsidP="004C7299">
                                <w:pPr>
                                  <w:jc w:val="center"/>
                                  <w:rPr>
                                    <w:lang w:val="en-US"/>
                                  </w:rPr>
                                </w:pPr>
                                <w:r>
                                  <w:rPr>
                                    <w:lang w:val="en-US"/>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A11904" id="Rectangle 142" o:spid="_x0000_s1087" style="position:absolute;left:0;text-align:left;margin-left:23.85pt;margin-top:11.3pt;width:410.1pt;height:25.05pt;z-index:251808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" fillcolor="white [3201]" strokecolor="black [3200]" strokeweight="2pt">
                    <v:textbox>
                      <w:txbxContent>
                        <w:p w14:paraId="3D2A3594" w14:textId="77777777" w:rsidR="004C7299" w:rsidRPr="00105645" w:rsidRDefault="004C7299" w:rsidP="004C7299">
                          <w:pPr>
                            <w:jc w:val="center"/>
                            <w:rPr>
                              <w:lang w:val="en-US"/>
                            </w:rPr>
                          </w:pPr>
                          <w:r>
                            <w:rPr>
                              <w:lang w:val="en-US"/>
                            </w:rPr>
                            <w:t>Footer</w:t>
                          </w:r>
                        </w:p>
                      </w:txbxContent>
                    </v:textbox>
                  </v:rect>
                </w:pict>
              </mc:Fallback>
            </mc:AlternateContent>
          </w:r>
        </w:p>
        <w:p w14:paraId="3202A758" w14:textId="77777777" w:rsidR="004C7299" w:rsidRDefault="004C7299" w:rsidP="004C7299">
          <w:pPr>
            <w:ind w:left="426"/>
            <w:jc w:val="center"/>
            <w:rPr>
              <w:rFonts w:ascii="Times New Roman" w:hAnsi="Times New Roman" w:cs="Times New Roman"/>
              <w:iCs/>
              <w:sz w:val="24"/>
              <w:szCs w:val="24"/>
            </w:rPr>
          </w:pPr>
        </w:p>
        <w:p w14:paraId="2ADA96C4" w14:textId="6B0DDE3B" w:rsidR="004C7299" w:rsidRDefault="004C7299" w:rsidP="004C7299">
          <w:pPr>
            <w:ind w:left="426"/>
            <w:jc w:val="center"/>
            <w:rPr>
              <w:rFonts w:ascii="Times New Roman" w:hAnsi="Times New Roman" w:cs="Times New Roman"/>
              <w:iCs/>
              <w:sz w:val="24"/>
              <w:szCs w:val="24"/>
            </w:rPr>
          </w:pPr>
          <w:r>
            <w:rPr>
              <w:rFonts w:ascii="Times New Roman" w:hAnsi="Times New Roman" w:cs="Times New Roman"/>
              <w:iCs/>
              <w:sz w:val="24"/>
              <w:szCs w:val="24"/>
            </w:rPr>
            <w:t>islamabad.html</w:t>
          </w:r>
        </w:p>
        <w:p w14:paraId="3C6C24BD" w14:textId="77777777" w:rsidR="004B105A" w:rsidRDefault="004B105A" w:rsidP="004B105A">
          <w:pPr>
            <w:ind w:left="426"/>
            <w:jc w:val="center"/>
            <w:rPr>
              <w:rFonts w:ascii="Times New Roman" w:hAnsi="Times New Roman" w:cs="Times New Roman"/>
              <w:iCs/>
              <w:sz w:val="24"/>
              <w:szCs w:val="24"/>
            </w:rPr>
          </w:pPr>
        </w:p>
        <w:p w14:paraId="1BCA2886" w14:textId="77777777" w:rsidR="004B105A" w:rsidRDefault="004B105A" w:rsidP="004B105A">
          <w:pPr>
            <w:ind w:left="426"/>
            <w:jc w:val="center"/>
            <w:rPr>
              <w:rFonts w:ascii="Times New Roman" w:hAnsi="Times New Roman" w:cs="Times New Roman"/>
              <w:iCs/>
              <w:sz w:val="24"/>
              <w:szCs w:val="24"/>
            </w:rPr>
          </w:pPr>
        </w:p>
        <w:p w14:paraId="3581698F" w14:textId="77777777" w:rsidR="004B105A" w:rsidRDefault="004B105A" w:rsidP="004B105A">
          <w:pPr>
            <w:ind w:left="426"/>
            <w:jc w:val="center"/>
            <w:rPr>
              <w:rFonts w:ascii="Times New Roman" w:hAnsi="Times New Roman" w:cs="Times New Roman"/>
              <w:iCs/>
              <w:sz w:val="24"/>
              <w:szCs w:val="24"/>
            </w:rPr>
          </w:pPr>
        </w:p>
        <w:p w14:paraId="37FC7E99" w14:textId="77777777" w:rsidR="004C7299" w:rsidRDefault="004C7299" w:rsidP="004C7299">
          <w:pPr>
            <w:ind w:left="426"/>
            <w:jc w:val="center"/>
            <w:rPr>
              <w:rFonts w:ascii="Times New Roman" w:hAnsi="Times New Roman" w:cs="Times New Roman"/>
              <w:iCs/>
              <w:sz w:val="24"/>
              <w:szCs w:val="24"/>
            </w:rPr>
          </w:pPr>
          <w:r>
            <w:rPr>
              <w:iCs/>
              <w:noProof/>
              <w:sz w:val="20"/>
              <w:szCs w:val="20"/>
            </w:rPr>
            <w:lastRenderedPageBreak/>
            <mc:AlternateContent>
              <mc:Choice Requires="wps">
                <w:drawing>
                  <wp:anchor distT="0" distB="0" distL="114300" distR="114300" simplePos="0" relativeHeight="251824640" behindDoc="0" locked="0" layoutInCell="1" allowOverlap="1" wp14:anchorId="4B246B77" wp14:editId="4F3B9975">
                    <wp:simplePos x="0" y="0"/>
                    <wp:positionH relativeFrom="column">
                      <wp:posOffset>1551008</wp:posOffset>
                    </wp:positionH>
                    <wp:positionV relativeFrom="paragraph">
                      <wp:posOffset>306641</wp:posOffset>
                    </wp:positionV>
                    <wp:extent cx="3923817" cy="317500"/>
                    <wp:effectExtent l="0" t="0" r="19685" b="25400"/>
                    <wp:wrapNone/>
                    <wp:docPr id="143" name="Rectangle 143"/>
                    <wp:cNvGraphicFramePr/>
                    <a:graphic xmlns:a="http://schemas.openxmlformats.org/drawingml/2006/main">
                      <a:graphicData uri="http://schemas.microsoft.com/office/word/2010/wordprocessingShape">
                        <wps:wsp>
                          <wps:cNvSpPr/>
                          <wps:spPr>
                            <a:xfrm>
                              <a:off x="0" y="0"/>
                              <a:ext cx="3923817" cy="317500"/>
                            </a:xfrm>
                            <a:prstGeom prst="rect">
                              <a:avLst/>
                            </a:prstGeom>
                          </wps:spPr>
                          <wps:style>
                            <a:lnRef idx="2">
                              <a:schemeClr val="dk1"/>
                            </a:lnRef>
                            <a:fillRef idx="1">
                              <a:schemeClr val="lt1"/>
                            </a:fillRef>
                            <a:effectRef idx="0">
                              <a:schemeClr val="dk1"/>
                            </a:effectRef>
                            <a:fontRef idx="minor">
                              <a:schemeClr val="dk1"/>
                            </a:fontRef>
                          </wps:style>
                          <wps:txbx>
                            <w:txbxContent>
                              <w:p w14:paraId="5A7F0BB6" w14:textId="77777777" w:rsidR="004C7299" w:rsidRPr="00105645" w:rsidRDefault="004C7299" w:rsidP="004C7299">
                                <w:pPr>
                                  <w:jc w:val="center"/>
                                  <w:rPr>
                                    <w:lang w:val="en-US"/>
                                  </w:rPr>
                                </w:pPr>
                                <w:r>
                                  <w:rPr>
                                    <w:lang w:val="en-US"/>
                                  </w:rPr>
                                  <w:t>Navigation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B246B77" id="Rectangle 143" o:spid="_x0000_s1088" style="position:absolute;left:0;text-align:left;margin-left:122.15pt;margin-top:24.15pt;width:308.95pt;height:25pt;z-index:251824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" fillcolor="white [3201]" strokecolor="black [3200]" strokeweight="2pt">
                    <v:textbox>
                      <w:txbxContent>
                        <w:p w14:paraId="5A7F0BB6" w14:textId="77777777" w:rsidR="004C7299" w:rsidRPr="00105645" w:rsidRDefault="004C7299" w:rsidP="004C7299">
                          <w:pPr>
                            <w:jc w:val="center"/>
                            <w:rPr>
                              <w:lang w:val="en-US"/>
                            </w:rPr>
                          </w:pPr>
                          <w:r>
                            <w:rPr>
                              <w:lang w:val="en-US"/>
                            </w:rPr>
                            <w:t>Navigation Bar</w:t>
                          </w:r>
                        </w:p>
                      </w:txbxContent>
                    </v:textbox>
                  </v:rect>
                </w:pict>
              </mc:Fallback>
            </mc:AlternateContent>
          </w:r>
          <w:r>
            <w:rPr>
              <w:iCs/>
              <w:noProof/>
              <w:sz w:val="20"/>
              <w:szCs w:val="20"/>
            </w:rPr>
            <mc:AlternateContent>
              <mc:Choice Requires="wps">
                <w:drawing>
                  <wp:anchor distT="0" distB="0" distL="114300" distR="114300" simplePos="0" relativeHeight="251822592" behindDoc="0" locked="0" layoutInCell="1" allowOverlap="1" wp14:anchorId="3C7B068E" wp14:editId="56B74263">
                    <wp:simplePos x="0" y="0"/>
                    <wp:positionH relativeFrom="column">
                      <wp:posOffset>300943</wp:posOffset>
                    </wp:positionH>
                    <wp:positionV relativeFrom="paragraph">
                      <wp:posOffset>318215</wp:posOffset>
                    </wp:positionV>
                    <wp:extent cx="1157468" cy="317500"/>
                    <wp:effectExtent l="0" t="0" r="24130" b="25400"/>
                    <wp:wrapNone/>
                    <wp:docPr id="144" name="Rectangle 144"/>
                    <wp:cNvGraphicFramePr/>
                    <a:graphic xmlns:a="http://schemas.openxmlformats.org/drawingml/2006/main">
                      <a:graphicData uri="http://schemas.microsoft.com/office/word/2010/wordprocessingShape">
                        <wps:wsp>
                          <wps:cNvSpPr/>
                          <wps:spPr>
                            <a:xfrm>
                              <a:off x="0" y="0"/>
                              <a:ext cx="1157468" cy="317500"/>
                            </a:xfrm>
                            <a:prstGeom prst="rect">
                              <a:avLst/>
                            </a:prstGeom>
                          </wps:spPr>
                          <wps:style>
                            <a:lnRef idx="2">
                              <a:schemeClr val="dk1"/>
                            </a:lnRef>
                            <a:fillRef idx="1">
                              <a:schemeClr val="lt1"/>
                            </a:fillRef>
                            <a:effectRef idx="0">
                              <a:schemeClr val="dk1"/>
                            </a:effectRef>
                            <a:fontRef idx="minor">
                              <a:schemeClr val="dk1"/>
                            </a:fontRef>
                          </wps:style>
                          <wps:txbx>
                            <w:txbxContent>
                              <w:p w14:paraId="56F130CA" w14:textId="77777777" w:rsidR="004C7299" w:rsidRPr="00105645" w:rsidRDefault="004C7299" w:rsidP="004C7299">
                                <w:pPr>
                                  <w:jc w:val="center"/>
                                  <w:rPr>
                                    <w:lang w:val="en-US"/>
                                  </w:rPr>
                                </w:pPr>
                                <w:r>
                                  <w:rPr>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7B068E" id="Rectangle 144" o:spid="_x0000_s1089" style="position:absolute;left:0;text-align:left;margin-left:23.7pt;margin-top:25.05pt;width:91.15pt;height:25pt;z-index:251822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" fillcolor="white [3201]" strokecolor="black [3200]" strokeweight="2pt">
                    <v:textbox>
                      <w:txbxContent>
                        <w:p w14:paraId="56F130CA" w14:textId="77777777" w:rsidR="004C7299" w:rsidRPr="00105645" w:rsidRDefault="004C7299" w:rsidP="004C7299">
                          <w:pPr>
                            <w:jc w:val="center"/>
                            <w:rPr>
                              <w:lang w:val="en-US"/>
                            </w:rPr>
                          </w:pPr>
                          <w:r>
                            <w:rPr>
                              <w:lang w:val="en-US"/>
                            </w:rPr>
                            <w:t>Logo</w:t>
                          </w:r>
                        </w:p>
                      </w:txbxContent>
                    </v:textbox>
                  </v:rect>
                </w:pict>
              </mc:Fallback>
            </mc:AlternateContent>
          </w:r>
          <w:r>
            <w:rPr>
              <w:iCs/>
              <w:noProof/>
              <w:sz w:val="20"/>
              <w:szCs w:val="20"/>
            </w:rPr>
            <mc:AlternateContent>
              <mc:Choice Requires="wps">
                <w:drawing>
                  <wp:anchor distT="0" distB="0" distL="114300" distR="114300" simplePos="0" relativeHeight="251820544" behindDoc="0" locked="0" layoutInCell="1" allowOverlap="1" wp14:anchorId="4F7AB0C6" wp14:editId="30DC697B">
                    <wp:simplePos x="0" y="0"/>
                    <wp:positionH relativeFrom="column">
                      <wp:posOffset>238539</wp:posOffset>
                    </wp:positionH>
                    <wp:positionV relativeFrom="paragraph">
                      <wp:posOffset>254441</wp:posOffset>
                    </wp:positionV>
                    <wp:extent cx="5334000" cy="6520069"/>
                    <wp:effectExtent l="0" t="0" r="19050" b="14605"/>
                    <wp:wrapNone/>
                    <wp:docPr id="145" name="Rectangle 145"/>
                    <wp:cNvGraphicFramePr/>
                    <a:graphic xmlns:a="http://schemas.openxmlformats.org/drawingml/2006/main">
                      <a:graphicData uri="http://schemas.microsoft.com/office/word/2010/wordprocessingShape">
                        <wps:wsp>
                          <wps:cNvSpPr/>
                          <wps:spPr>
                            <a:xfrm>
                              <a:off x="0" y="0"/>
                              <a:ext cx="5334000" cy="6520069"/>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E98FE5" w14:textId="77777777" w:rsidR="004C7299" w:rsidRDefault="004C7299" w:rsidP="004C72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7AB0C6" id="Rectangle 145" o:spid="_x0000_s1090" style="position:absolute;left:0;text-align:left;margin-left:18.8pt;margin-top:20.05pt;width:420pt;height:513.4pt;z-index:25182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" fillcolor="white [3201]" strokecolor="black [3213]" strokeweight="2pt">
                    <v:textbox>
                      <w:txbxContent>
                        <w:p w14:paraId="7DE98FE5" w14:textId="77777777" w:rsidR="004C7299" w:rsidRDefault="004C7299" w:rsidP="004C7299">
                          <w:pPr>
                            <w:jc w:val="center"/>
                          </w:pPr>
                        </w:p>
                      </w:txbxContent>
                    </v:textbox>
                  </v:rect>
                </w:pict>
              </mc:Fallback>
            </mc:AlternateContent>
          </w:r>
        </w:p>
        <w:p w14:paraId="6C918B3F" w14:textId="77777777" w:rsidR="004C7299" w:rsidRDefault="004C7299" w:rsidP="004C7299">
          <w:pPr>
            <w:ind w:left="426"/>
            <w:jc w:val="center"/>
            <w:rPr>
              <w:rFonts w:ascii="Times New Roman" w:hAnsi="Times New Roman" w:cs="Times New Roman"/>
              <w:iCs/>
              <w:sz w:val="24"/>
              <w:szCs w:val="24"/>
            </w:rPr>
          </w:pPr>
        </w:p>
        <w:p w14:paraId="2697DDA9" w14:textId="77777777" w:rsidR="004C7299" w:rsidRDefault="004C7299" w:rsidP="004C7299">
          <w:pPr>
            <w:ind w:left="426"/>
            <w:jc w:val="center"/>
            <w:rPr>
              <w:rFonts w:ascii="Times New Roman" w:hAnsi="Times New Roman" w:cs="Times New Roman"/>
              <w:iCs/>
              <w:sz w:val="24"/>
              <w:szCs w:val="24"/>
            </w:rPr>
          </w:pPr>
        </w:p>
        <w:p w14:paraId="2B1F53EB" w14:textId="77777777" w:rsidR="004C7299" w:rsidRDefault="004C7299" w:rsidP="004C7299">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830784" behindDoc="0" locked="0" layoutInCell="1" allowOverlap="1" wp14:anchorId="12C76D73" wp14:editId="07BE9F7C">
                    <wp:simplePos x="0" y="0"/>
                    <wp:positionH relativeFrom="column">
                      <wp:posOffset>300941</wp:posOffset>
                    </wp:positionH>
                    <wp:positionV relativeFrom="paragraph">
                      <wp:posOffset>49691</wp:posOffset>
                    </wp:positionV>
                    <wp:extent cx="5139159" cy="1076325"/>
                    <wp:effectExtent l="0" t="0" r="23495" b="28575"/>
                    <wp:wrapNone/>
                    <wp:docPr id="146" name="Rectangle 146"/>
                    <wp:cNvGraphicFramePr/>
                    <a:graphic xmlns:a="http://schemas.openxmlformats.org/drawingml/2006/main">
                      <a:graphicData uri="http://schemas.microsoft.com/office/word/2010/wordprocessingShape">
                        <wps:wsp>
                          <wps:cNvSpPr/>
                          <wps:spPr>
                            <a:xfrm>
                              <a:off x="0" y="0"/>
                              <a:ext cx="5139159" cy="10763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4422E38" w14:textId="77777777" w:rsidR="004C7299" w:rsidRDefault="004C7299" w:rsidP="004C7299">
                                <w:pPr>
                                  <w:jc w:val="center"/>
                                  <w:rPr>
                                    <w:lang w:val="en-US"/>
                                  </w:rPr>
                                </w:pPr>
                              </w:p>
                              <w:p w14:paraId="79F3CEB7" w14:textId="77777777" w:rsidR="004C7299" w:rsidRPr="00D83122" w:rsidRDefault="004C7299" w:rsidP="004C7299">
                                <w:pPr>
                                  <w:jc w:val="center"/>
                                  <w:rPr>
                                    <w:lang w:val="en-US"/>
                                  </w:rPr>
                                </w:pPr>
                                <w:r>
                                  <w:rPr>
                                    <w:lang w:val="en-US"/>
                                  </w:rPr>
                                  <w:t>Background Image with text</w:t>
                                </w:r>
                              </w:p>
                              <w:p w14:paraId="194E4169" w14:textId="77777777" w:rsidR="004C7299" w:rsidRPr="00D83122" w:rsidRDefault="004C7299" w:rsidP="004C7299">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C76D73" id="Rectangle 146" o:spid="_x0000_s1091" style="position:absolute;left:0;text-align:left;margin-left:23.7pt;margin-top:3.9pt;width:404.65pt;height:84.75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" fillcolor="white [3201]" strokecolor="black [3213]" strokeweight="2pt">
                    <v:textbox>
                      <w:txbxContent>
                        <w:p w14:paraId="04422E38" w14:textId="77777777" w:rsidR="004C7299" w:rsidRDefault="004C7299" w:rsidP="004C7299">
                          <w:pPr>
                            <w:jc w:val="center"/>
                            <w:rPr>
                              <w:lang w:val="en-US"/>
                            </w:rPr>
                          </w:pPr>
                        </w:p>
                        <w:p w14:paraId="79F3CEB7" w14:textId="77777777" w:rsidR="004C7299" w:rsidRPr="00D83122" w:rsidRDefault="004C7299" w:rsidP="004C7299">
                          <w:pPr>
                            <w:jc w:val="center"/>
                            <w:rPr>
                              <w:lang w:val="en-US"/>
                            </w:rPr>
                          </w:pPr>
                          <w:r>
                            <w:rPr>
                              <w:lang w:val="en-US"/>
                            </w:rPr>
                            <w:t>Background Image with text</w:t>
                          </w:r>
                        </w:p>
                        <w:p w14:paraId="194E4169" w14:textId="77777777" w:rsidR="004C7299" w:rsidRPr="00D83122" w:rsidRDefault="004C7299" w:rsidP="004C7299">
                          <w:pPr>
                            <w:jc w:val="center"/>
                            <w:rPr>
                              <w:lang w:val="en-US"/>
                            </w:rPr>
                          </w:pPr>
                        </w:p>
                      </w:txbxContent>
                    </v:textbox>
                  </v:rect>
                </w:pict>
              </mc:Fallback>
            </mc:AlternateContent>
          </w:r>
        </w:p>
        <w:p w14:paraId="6BE328B3" w14:textId="77777777" w:rsidR="004C7299" w:rsidRDefault="004C7299" w:rsidP="004C7299">
          <w:pPr>
            <w:ind w:left="426"/>
            <w:jc w:val="center"/>
            <w:rPr>
              <w:rFonts w:ascii="Times New Roman" w:hAnsi="Times New Roman" w:cs="Times New Roman"/>
              <w:iCs/>
              <w:sz w:val="24"/>
              <w:szCs w:val="24"/>
            </w:rPr>
          </w:pPr>
        </w:p>
        <w:p w14:paraId="049D3C10" w14:textId="77777777" w:rsidR="004C7299" w:rsidRDefault="004C7299" w:rsidP="004C7299">
          <w:pPr>
            <w:ind w:left="426"/>
            <w:jc w:val="center"/>
            <w:rPr>
              <w:rFonts w:ascii="Times New Roman" w:hAnsi="Times New Roman" w:cs="Times New Roman"/>
              <w:iCs/>
              <w:sz w:val="24"/>
              <w:szCs w:val="24"/>
            </w:rPr>
          </w:pPr>
        </w:p>
        <w:p w14:paraId="1F15EDFB" w14:textId="77777777" w:rsidR="004C7299" w:rsidRDefault="004C7299" w:rsidP="004C7299">
          <w:pPr>
            <w:ind w:left="426"/>
            <w:jc w:val="center"/>
            <w:rPr>
              <w:rFonts w:ascii="Times New Roman" w:hAnsi="Times New Roman" w:cs="Times New Roman"/>
              <w:iCs/>
              <w:sz w:val="24"/>
              <w:szCs w:val="24"/>
            </w:rPr>
          </w:pPr>
        </w:p>
        <w:p w14:paraId="27578A8E" w14:textId="77777777" w:rsidR="004C7299" w:rsidRDefault="004C7299" w:rsidP="004C7299">
          <w:pPr>
            <w:ind w:left="426"/>
            <w:jc w:val="center"/>
            <w:rPr>
              <w:rFonts w:ascii="Times New Roman" w:hAnsi="Times New Roman" w:cs="Times New Roman"/>
              <w:iCs/>
              <w:sz w:val="24"/>
              <w:szCs w:val="24"/>
            </w:rPr>
          </w:pPr>
          <w:r w:rsidRPr="00BE4A37">
            <w:rPr>
              <w:rFonts w:ascii="Times New Roman" w:hAnsi="Times New Roman" w:cs="Times New Roman"/>
              <w:iCs/>
              <w:noProof/>
              <w:sz w:val="24"/>
              <w:szCs w:val="24"/>
            </w:rPr>
            <mc:AlternateContent>
              <mc:Choice Requires="wps">
                <w:drawing>
                  <wp:anchor distT="0" distB="0" distL="114300" distR="114300" simplePos="0" relativeHeight="251836928" behindDoc="0" locked="0" layoutInCell="1" allowOverlap="1" wp14:anchorId="36F90F32" wp14:editId="0BC8BF05">
                    <wp:simplePos x="0" y="0"/>
                    <wp:positionH relativeFrom="column">
                      <wp:posOffset>1157469</wp:posOffset>
                    </wp:positionH>
                    <wp:positionV relativeFrom="paragraph">
                      <wp:posOffset>328295</wp:posOffset>
                    </wp:positionV>
                    <wp:extent cx="1088021" cy="879065"/>
                    <wp:effectExtent l="0" t="0" r="17145" b="16510"/>
                    <wp:wrapNone/>
                    <wp:docPr id="147" name="Rectangle 147"/>
                    <wp:cNvGraphicFramePr/>
                    <a:graphic xmlns:a="http://schemas.openxmlformats.org/drawingml/2006/main">
                      <a:graphicData uri="http://schemas.microsoft.com/office/word/2010/wordprocessingShape">
                        <wps:wsp>
                          <wps:cNvSpPr/>
                          <wps:spPr>
                            <a:xfrm>
                              <a:off x="0" y="0"/>
                              <a:ext cx="1088021" cy="879065"/>
                            </a:xfrm>
                            <a:prstGeom prst="rect">
                              <a:avLst/>
                            </a:prstGeom>
                          </wps:spPr>
                          <wps:style>
                            <a:lnRef idx="2">
                              <a:schemeClr val="dk1"/>
                            </a:lnRef>
                            <a:fillRef idx="1">
                              <a:schemeClr val="lt1"/>
                            </a:fillRef>
                            <a:effectRef idx="0">
                              <a:schemeClr val="dk1"/>
                            </a:effectRef>
                            <a:fontRef idx="minor">
                              <a:schemeClr val="dk1"/>
                            </a:fontRef>
                          </wps:style>
                          <wps:txbx>
                            <w:txbxContent>
                              <w:p w14:paraId="6A302798" w14:textId="77777777" w:rsidR="004C7299" w:rsidRPr="00105645" w:rsidRDefault="004C7299" w:rsidP="004C7299">
                                <w:pPr>
                                  <w:jc w:val="center"/>
                                  <w:rPr>
                                    <w:lang w:val="en-US"/>
                                  </w:rPr>
                                </w:pPr>
                                <w:r>
                                  <w:rPr>
                                    <w:lang w:val="en-US"/>
                                  </w:rPr>
                                  <w:t>Bus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F90F32" id="Rectangle 147" o:spid="_x0000_s1092" style="position:absolute;left:0;text-align:left;margin-left:91.15pt;margin-top:25.85pt;width:85.65pt;height:69.2pt;z-index:25183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" fillcolor="white [3201]" strokecolor="black [3200]" strokeweight="2pt">
                    <v:textbox>
                      <w:txbxContent>
                        <w:p w14:paraId="6A302798" w14:textId="77777777" w:rsidR="004C7299" w:rsidRPr="00105645" w:rsidRDefault="004C7299" w:rsidP="004C7299">
                          <w:pPr>
                            <w:jc w:val="center"/>
                            <w:rPr>
                              <w:lang w:val="en-US"/>
                            </w:rPr>
                          </w:pPr>
                          <w:r>
                            <w:rPr>
                              <w:lang w:val="en-US"/>
                            </w:rPr>
                            <w:t>Bus schedule</w:t>
                          </w:r>
                        </w:p>
                      </w:txbxContent>
                    </v:textbox>
                  </v:rect>
                </w:pict>
              </mc:Fallback>
            </mc:AlternateContent>
          </w:r>
        </w:p>
        <w:p w14:paraId="646B314A" w14:textId="77777777" w:rsidR="004C7299" w:rsidRDefault="004C7299" w:rsidP="004C7299">
          <w:pPr>
            <w:ind w:left="426"/>
            <w:jc w:val="center"/>
            <w:rPr>
              <w:rFonts w:ascii="Times New Roman" w:hAnsi="Times New Roman" w:cs="Times New Roman"/>
              <w:iCs/>
              <w:sz w:val="24"/>
              <w:szCs w:val="24"/>
            </w:rPr>
          </w:pPr>
          <w:r w:rsidRPr="00BE4A37">
            <w:rPr>
              <w:rFonts w:ascii="Times New Roman" w:hAnsi="Times New Roman" w:cs="Times New Roman"/>
              <w:iCs/>
              <w:noProof/>
              <w:sz w:val="24"/>
              <w:szCs w:val="24"/>
            </w:rPr>
            <mc:AlternateContent>
              <mc:Choice Requires="wps">
                <w:drawing>
                  <wp:anchor distT="0" distB="0" distL="114300" distR="114300" simplePos="0" relativeHeight="251828736" behindDoc="0" locked="0" layoutInCell="1" allowOverlap="1" wp14:anchorId="2F54CBBB" wp14:editId="63187F27">
                    <wp:simplePos x="0" y="0"/>
                    <wp:positionH relativeFrom="column">
                      <wp:posOffset>3564520</wp:posOffset>
                    </wp:positionH>
                    <wp:positionV relativeFrom="paragraph">
                      <wp:posOffset>50969</wp:posOffset>
                    </wp:positionV>
                    <wp:extent cx="1088021" cy="879065"/>
                    <wp:effectExtent l="0" t="0" r="17145" b="16510"/>
                    <wp:wrapNone/>
                    <wp:docPr id="148" name="Rectangle 148"/>
                    <wp:cNvGraphicFramePr/>
                    <a:graphic xmlns:a="http://schemas.openxmlformats.org/drawingml/2006/main">
                      <a:graphicData uri="http://schemas.microsoft.com/office/word/2010/wordprocessingShape">
                        <wps:wsp>
                          <wps:cNvSpPr/>
                          <wps:spPr>
                            <a:xfrm>
                              <a:off x="0" y="0"/>
                              <a:ext cx="1088021" cy="879065"/>
                            </a:xfrm>
                            <a:prstGeom prst="rect">
                              <a:avLst/>
                            </a:prstGeom>
                          </wps:spPr>
                          <wps:style>
                            <a:lnRef idx="2">
                              <a:schemeClr val="dk1"/>
                            </a:lnRef>
                            <a:fillRef idx="1">
                              <a:schemeClr val="lt1"/>
                            </a:fillRef>
                            <a:effectRef idx="0">
                              <a:schemeClr val="dk1"/>
                            </a:effectRef>
                            <a:fontRef idx="minor">
                              <a:schemeClr val="dk1"/>
                            </a:fontRef>
                          </wps:style>
                          <wps:txbx>
                            <w:txbxContent>
                              <w:p w14:paraId="546BD2E0" w14:textId="77777777" w:rsidR="004C7299" w:rsidRPr="00105645" w:rsidRDefault="004C7299" w:rsidP="004C7299">
                                <w:pPr>
                                  <w:jc w:val="center"/>
                                  <w:rPr>
                                    <w:lang w:val="en-US"/>
                                  </w:rPr>
                                </w:pPr>
                                <w:r>
                                  <w:rPr>
                                    <w:lang w:val="en-US"/>
                                  </w:rPr>
                                  <w:t>Bus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4CBBB" id="Rectangle 148" o:spid="_x0000_s1093" style="position:absolute;left:0;text-align:left;margin-left:280.65pt;margin-top:4pt;width:85.65pt;height:69.2pt;z-index:25182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" fillcolor="white [3201]" strokecolor="black [3200]" strokeweight="2pt">
                    <v:textbox>
                      <w:txbxContent>
                        <w:p w14:paraId="546BD2E0" w14:textId="77777777" w:rsidR="004C7299" w:rsidRPr="00105645" w:rsidRDefault="004C7299" w:rsidP="004C7299">
                          <w:pPr>
                            <w:jc w:val="center"/>
                            <w:rPr>
                              <w:lang w:val="en-US"/>
                            </w:rPr>
                          </w:pPr>
                          <w:r>
                            <w:rPr>
                              <w:lang w:val="en-US"/>
                            </w:rPr>
                            <w:t>Bus schedule</w:t>
                          </w:r>
                        </w:p>
                      </w:txbxContent>
                    </v:textbox>
                  </v:rect>
                </w:pict>
              </mc:Fallback>
            </mc:AlternateContent>
          </w:r>
        </w:p>
        <w:p w14:paraId="7F4EDD90" w14:textId="77777777" w:rsidR="004C7299" w:rsidRDefault="004C7299" w:rsidP="004C7299">
          <w:pPr>
            <w:ind w:left="426"/>
            <w:jc w:val="center"/>
            <w:rPr>
              <w:rFonts w:ascii="Times New Roman" w:hAnsi="Times New Roman" w:cs="Times New Roman"/>
              <w:iCs/>
              <w:sz w:val="24"/>
              <w:szCs w:val="24"/>
            </w:rPr>
          </w:pPr>
        </w:p>
        <w:p w14:paraId="0F96DCEB" w14:textId="77777777" w:rsidR="004C7299" w:rsidRDefault="004C7299" w:rsidP="004C7299">
          <w:pPr>
            <w:ind w:left="426"/>
            <w:jc w:val="center"/>
            <w:rPr>
              <w:rFonts w:ascii="Times New Roman" w:hAnsi="Times New Roman" w:cs="Times New Roman"/>
              <w:iCs/>
              <w:sz w:val="24"/>
              <w:szCs w:val="24"/>
            </w:rPr>
          </w:pPr>
        </w:p>
        <w:p w14:paraId="29A5E3BC" w14:textId="77777777" w:rsidR="004C7299" w:rsidRDefault="004C7299" w:rsidP="004C7299">
          <w:pPr>
            <w:ind w:left="426"/>
            <w:jc w:val="center"/>
            <w:rPr>
              <w:rFonts w:ascii="Times New Roman" w:hAnsi="Times New Roman" w:cs="Times New Roman"/>
              <w:iCs/>
              <w:sz w:val="24"/>
              <w:szCs w:val="24"/>
            </w:rPr>
          </w:pPr>
        </w:p>
        <w:p w14:paraId="5C1E7E42" w14:textId="77777777" w:rsidR="004C7299" w:rsidRDefault="004C7299" w:rsidP="004C7299">
          <w:pPr>
            <w:ind w:left="426"/>
            <w:jc w:val="center"/>
            <w:rPr>
              <w:rFonts w:ascii="Times New Roman" w:hAnsi="Times New Roman" w:cs="Times New Roman"/>
              <w:iCs/>
              <w:sz w:val="24"/>
              <w:szCs w:val="24"/>
            </w:rPr>
          </w:pPr>
          <w:r w:rsidRPr="00BE4A37">
            <w:rPr>
              <w:rFonts w:ascii="Times New Roman" w:hAnsi="Times New Roman" w:cs="Times New Roman"/>
              <w:iCs/>
              <w:noProof/>
              <w:sz w:val="24"/>
              <w:szCs w:val="24"/>
            </w:rPr>
            <mc:AlternateContent>
              <mc:Choice Requires="wps">
                <w:drawing>
                  <wp:anchor distT="0" distB="0" distL="114300" distR="114300" simplePos="0" relativeHeight="251834880" behindDoc="0" locked="0" layoutInCell="1" allowOverlap="1" wp14:anchorId="3DD2DA2D" wp14:editId="5D08D679">
                    <wp:simplePos x="0" y="0"/>
                    <wp:positionH relativeFrom="column">
                      <wp:posOffset>1135725</wp:posOffset>
                    </wp:positionH>
                    <wp:positionV relativeFrom="paragraph">
                      <wp:posOffset>254112</wp:posOffset>
                    </wp:positionV>
                    <wp:extent cx="1088021" cy="879065"/>
                    <wp:effectExtent l="0" t="0" r="17145" b="16510"/>
                    <wp:wrapNone/>
                    <wp:docPr id="149" name="Rectangle 149"/>
                    <wp:cNvGraphicFramePr/>
                    <a:graphic xmlns:a="http://schemas.openxmlformats.org/drawingml/2006/main">
                      <a:graphicData uri="http://schemas.microsoft.com/office/word/2010/wordprocessingShape">
                        <wps:wsp>
                          <wps:cNvSpPr/>
                          <wps:spPr>
                            <a:xfrm>
                              <a:off x="0" y="0"/>
                              <a:ext cx="1088021" cy="879065"/>
                            </a:xfrm>
                            <a:prstGeom prst="rect">
                              <a:avLst/>
                            </a:prstGeom>
                          </wps:spPr>
                          <wps:style>
                            <a:lnRef idx="2">
                              <a:schemeClr val="dk1"/>
                            </a:lnRef>
                            <a:fillRef idx="1">
                              <a:schemeClr val="lt1"/>
                            </a:fillRef>
                            <a:effectRef idx="0">
                              <a:schemeClr val="dk1"/>
                            </a:effectRef>
                            <a:fontRef idx="minor">
                              <a:schemeClr val="dk1"/>
                            </a:fontRef>
                          </wps:style>
                          <wps:txbx>
                            <w:txbxContent>
                              <w:p w14:paraId="4785C15A" w14:textId="77777777" w:rsidR="004C7299" w:rsidRPr="00105645" w:rsidRDefault="004C7299" w:rsidP="004C7299">
                                <w:pPr>
                                  <w:jc w:val="center"/>
                                  <w:rPr>
                                    <w:lang w:val="en-US"/>
                                  </w:rPr>
                                </w:pPr>
                                <w:r>
                                  <w:rPr>
                                    <w:lang w:val="en-US"/>
                                  </w:rPr>
                                  <w:t>Bus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D2DA2D" id="Rectangle 149" o:spid="_x0000_s1094" style="position:absolute;left:0;text-align:left;margin-left:89.45pt;margin-top:20pt;width:85.65pt;height:69.2pt;z-index:25183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" fillcolor="white [3201]" strokecolor="black [3200]" strokeweight="2pt">
                    <v:textbox>
                      <w:txbxContent>
                        <w:p w14:paraId="4785C15A" w14:textId="77777777" w:rsidR="004C7299" w:rsidRPr="00105645" w:rsidRDefault="004C7299" w:rsidP="004C7299">
                          <w:pPr>
                            <w:jc w:val="center"/>
                            <w:rPr>
                              <w:lang w:val="en-US"/>
                            </w:rPr>
                          </w:pPr>
                          <w:r>
                            <w:rPr>
                              <w:lang w:val="en-US"/>
                            </w:rPr>
                            <w:t>Bus schedule</w:t>
                          </w:r>
                        </w:p>
                      </w:txbxContent>
                    </v:textbox>
                  </v:rect>
                </w:pict>
              </mc:Fallback>
            </mc:AlternateContent>
          </w:r>
          <w:r w:rsidRPr="00BE4A37">
            <w:rPr>
              <w:rFonts w:ascii="Times New Roman" w:hAnsi="Times New Roman" w:cs="Times New Roman"/>
              <w:iCs/>
              <w:noProof/>
              <w:sz w:val="24"/>
              <w:szCs w:val="24"/>
            </w:rPr>
            <mc:AlternateContent>
              <mc:Choice Requires="wps">
                <w:drawing>
                  <wp:anchor distT="0" distB="0" distL="114300" distR="114300" simplePos="0" relativeHeight="251832832" behindDoc="0" locked="0" layoutInCell="1" allowOverlap="1" wp14:anchorId="3718CFE7" wp14:editId="4DEC92A1">
                    <wp:simplePos x="0" y="0"/>
                    <wp:positionH relativeFrom="column">
                      <wp:posOffset>3670991</wp:posOffset>
                    </wp:positionH>
                    <wp:positionV relativeFrom="paragraph">
                      <wp:posOffset>254563</wp:posOffset>
                    </wp:positionV>
                    <wp:extent cx="1088021" cy="879065"/>
                    <wp:effectExtent l="0" t="0" r="17145" b="16510"/>
                    <wp:wrapNone/>
                    <wp:docPr id="150" name="Rectangle 150"/>
                    <wp:cNvGraphicFramePr/>
                    <a:graphic xmlns:a="http://schemas.openxmlformats.org/drawingml/2006/main">
                      <a:graphicData uri="http://schemas.microsoft.com/office/word/2010/wordprocessingShape">
                        <wps:wsp>
                          <wps:cNvSpPr/>
                          <wps:spPr>
                            <a:xfrm>
                              <a:off x="0" y="0"/>
                              <a:ext cx="1088021" cy="879065"/>
                            </a:xfrm>
                            <a:prstGeom prst="rect">
                              <a:avLst/>
                            </a:prstGeom>
                          </wps:spPr>
                          <wps:style>
                            <a:lnRef idx="2">
                              <a:schemeClr val="dk1"/>
                            </a:lnRef>
                            <a:fillRef idx="1">
                              <a:schemeClr val="lt1"/>
                            </a:fillRef>
                            <a:effectRef idx="0">
                              <a:schemeClr val="dk1"/>
                            </a:effectRef>
                            <a:fontRef idx="minor">
                              <a:schemeClr val="dk1"/>
                            </a:fontRef>
                          </wps:style>
                          <wps:txbx>
                            <w:txbxContent>
                              <w:p w14:paraId="71577BB3" w14:textId="77777777" w:rsidR="004C7299" w:rsidRPr="00105645" w:rsidRDefault="004C7299" w:rsidP="004C7299">
                                <w:pPr>
                                  <w:jc w:val="center"/>
                                  <w:rPr>
                                    <w:lang w:val="en-US"/>
                                  </w:rPr>
                                </w:pPr>
                                <w:r>
                                  <w:rPr>
                                    <w:lang w:val="en-US"/>
                                  </w:rPr>
                                  <w:t>Bus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18CFE7" id="Rectangle 150" o:spid="_x0000_s1095" style="position:absolute;left:0;text-align:left;margin-left:289.05pt;margin-top:20.05pt;width:85.65pt;height:69.2pt;z-index:25183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" fillcolor="white [3201]" strokecolor="black [3200]" strokeweight="2pt">
                    <v:textbox>
                      <w:txbxContent>
                        <w:p w14:paraId="71577BB3" w14:textId="77777777" w:rsidR="004C7299" w:rsidRPr="00105645" w:rsidRDefault="004C7299" w:rsidP="004C7299">
                          <w:pPr>
                            <w:jc w:val="center"/>
                            <w:rPr>
                              <w:lang w:val="en-US"/>
                            </w:rPr>
                          </w:pPr>
                          <w:r>
                            <w:rPr>
                              <w:lang w:val="en-US"/>
                            </w:rPr>
                            <w:t>Bus schedule</w:t>
                          </w:r>
                        </w:p>
                      </w:txbxContent>
                    </v:textbox>
                  </v:rect>
                </w:pict>
              </mc:Fallback>
            </mc:AlternateContent>
          </w:r>
        </w:p>
        <w:p w14:paraId="18DE9773" w14:textId="77777777" w:rsidR="004C7299" w:rsidRDefault="004C7299" w:rsidP="004C7299">
          <w:pPr>
            <w:ind w:left="426"/>
            <w:jc w:val="center"/>
            <w:rPr>
              <w:rFonts w:ascii="Times New Roman" w:hAnsi="Times New Roman" w:cs="Times New Roman"/>
              <w:iCs/>
              <w:sz w:val="24"/>
              <w:szCs w:val="24"/>
            </w:rPr>
          </w:pPr>
        </w:p>
        <w:p w14:paraId="2E64D8B7" w14:textId="77777777" w:rsidR="004C7299" w:rsidRDefault="004C7299" w:rsidP="004C7299">
          <w:pPr>
            <w:ind w:left="426"/>
            <w:jc w:val="center"/>
            <w:rPr>
              <w:rFonts w:ascii="Times New Roman" w:hAnsi="Times New Roman" w:cs="Times New Roman"/>
              <w:iCs/>
              <w:sz w:val="24"/>
              <w:szCs w:val="24"/>
            </w:rPr>
          </w:pPr>
        </w:p>
        <w:p w14:paraId="6DDAB853" w14:textId="77777777" w:rsidR="004C7299" w:rsidRDefault="004C7299" w:rsidP="004C7299">
          <w:pPr>
            <w:ind w:left="426"/>
            <w:jc w:val="center"/>
            <w:rPr>
              <w:rFonts w:ascii="Times New Roman" w:hAnsi="Times New Roman" w:cs="Times New Roman"/>
              <w:iCs/>
              <w:sz w:val="24"/>
              <w:szCs w:val="24"/>
            </w:rPr>
          </w:pPr>
        </w:p>
        <w:p w14:paraId="7ADE2BCE" w14:textId="77777777" w:rsidR="004C7299" w:rsidRDefault="004C7299" w:rsidP="004C7299">
          <w:pPr>
            <w:ind w:left="426"/>
            <w:jc w:val="center"/>
            <w:rPr>
              <w:rFonts w:ascii="Times New Roman" w:hAnsi="Times New Roman" w:cs="Times New Roman"/>
              <w:iCs/>
              <w:sz w:val="24"/>
              <w:szCs w:val="24"/>
            </w:rPr>
          </w:pPr>
        </w:p>
        <w:p w14:paraId="38436E27" w14:textId="77777777" w:rsidR="004C7299" w:rsidRDefault="004C7299" w:rsidP="004C7299">
          <w:pPr>
            <w:ind w:left="426"/>
            <w:jc w:val="center"/>
            <w:rPr>
              <w:rFonts w:ascii="Times New Roman" w:hAnsi="Times New Roman" w:cs="Times New Roman"/>
              <w:iCs/>
              <w:sz w:val="24"/>
              <w:szCs w:val="24"/>
            </w:rPr>
          </w:pPr>
        </w:p>
        <w:p w14:paraId="0DE5B2CD" w14:textId="77777777" w:rsidR="004C7299" w:rsidRDefault="004C7299" w:rsidP="004C7299">
          <w:pPr>
            <w:ind w:left="426"/>
            <w:jc w:val="center"/>
            <w:rPr>
              <w:rFonts w:ascii="Times New Roman" w:hAnsi="Times New Roman" w:cs="Times New Roman"/>
              <w:iCs/>
              <w:sz w:val="24"/>
              <w:szCs w:val="24"/>
            </w:rPr>
          </w:pPr>
        </w:p>
        <w:p w14:paraId="400913C7" w14:textId="77777777" w:rsidR="004C7299" w:rsidRDefault="004C7299" w:rsidP="004C7299">
          <w:pPr>
            <w:ind w:left="426"/>
            <w:jc w:val="center"/>
            <w:rPr>
              <w:rFonts w:ascii="Times New Roman" w:hAnsi="Times New Roman" w:cs="Times New Roman"/>
              <w:iCs/>
              <w:sz w:val="24"/>
              <w:szCs w:val="24"/>
            </w:rPr>
          </w:pPr>
          <w:r>
            <w:rPr>
              <w:iCs/>
              <w:noProof/>
              <w:sz w:val="20"/>
              <w:szCs w:val="20"/>
            </w:rPr>
            <mc:AlternateContent>
              <mc:Choice Requires="wps">
                <w:drawing>
                  <wp:anchor distT="0" distB="0" distL="114300" distR="114300" simplePos="0" relativeHeight="251826688" behindDoc="0" locked="0" layoutInCell="1" allowOverlap="1" wp14:anchorId="07C20FCC" wp14:editId="3AE4A867">
                    <wp:simplePos x="0" y="0"/>
                    <wp:positionH relativeFrom="column">
                      <wp:posOffset>302895</wp:posOffset>
                    </wp:positionH>
                    <wp:positionV relativeFrom="paragraph">
                      <wp:posOffset>143786</wp:posOffset>
                    </wp:positionV>
                    <wp:extent cx="5208104" cy="318052"/>
                    <wp:effectExtent l="0" t="0" r="12065" b="25400"/>
                    <wp:wrapNone/>
                    <wp:docPr id="151" name="Rectangle 151"/>
                    <wp:cNvGraphicFramePr/>
                    <a:graphic xmlns:a="http://schemas.openxmlformats.org/drawingml/2006/main">
                      <a:graphicData uri="http://schemas.microsoft.com/office/word/2010/wordprocessingShape">
                        <wps:wsp>
                          <wps:cNvSpPr/>
                          <wps:spPr>
                            <a:xfrm>
                              <a:off x="0" y="0"/>
                              <a:ext cx="5208104" cy="318052"/>
                            </a:xfrm>
                            <a:prstGeom prst="rect">
                              <a:avLst/>
                            </a:prstGeom>
                          </wps:spPr>
                          <wps:style>
                            <a:lnRef idx="2">
                              <a:schemeClr val="dk1"/>
                            </a:lnRef>
                            <a:fillRef idx="1">
                              <a:schemeClr val="lt1"/>
                            </a:fillRef>
                            <a:effectRef idx="0">
                              <a:schemeClr val="dk1"/>
                            </a:effectRef>
                            <a:fontRef idx="minor">
                              <a:schemeClr val="dk1"/>
                            </a:fontRef>
                          </wps:style>
                          <wps:txbx>
                            <w:txbxContent>
                              <w:p w14:paraId="44317258" w14:textId="77777777" w:rsidR="004C7299" w:rsidRPr="00105645" w:rsidRDefault="004C7299" w:rsidP="004C7299">
                                <w:pPr>
                                  <w:jc w:val="center"/>
                                  <w:rPr>
                                    <w:lang w:val="en-US"/>
                                  </w:rPr>
                                </w:pPr>
                                <w:r>
                                  <w:rPr>
                                    <w:lang w:val="en-US"/>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C20FCC" id="Rectangle 151" o:spid="_x0000_s1096" style="position:absolute;left:0;text-align:left;margin-left:23.85pt;margin-top:11.3pt;width:410.1pt;height:25.05pt;z-index:251826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" fillcolor="white [3201]" strokecolor="black [3200]" strokeweight="2pt">
                    <v:textbox>
                      <w:txbxContent>
                        <w:p w14:paraId="44317258" w14:textId="77777777" w:rsidR="004C7299" w:rsidRPr="00105645" w:rsidRDefault="004C7299" w:rsidP="004C7299">
                          <w:pPr>
                            <w:jc w:val="center"/>
                            <w:rPr>
                              <w:lang w:val="en-US"/>
                            </w:rPr>
                          </w:pPr>
                          <w:r>
                            <w:rPr>
                              <w:lang w:val="en-US"/>
                            </w:rPr>
                            <w:t>Footer</w:t>
                          </w:r>
                        </w:p>
                      </w:txbxContent>
                    </v:textbox>
                  </v:rect>
                </w:pict>
              </mc:Fallback>
            </mc:AlternateContent>
          </w:r>
        </w:p>
        <w:p w14:paraId="374880B3" w14:textId="77777777" w:rsidR="004C7299" w:rsidRDefault="004C7299" w:rsidP="004C7299">
          <w:pPr>
            <w:ind w:left="426"/>
            <w:jc w:val="center"/>
            <w:rPr>
              <w:rFonts w:ascii="Times New Roman" w:hAnsi="Times New Roman" w:cs="Times New Roman"/>
              <w:iCs/>
              <w:sz w:val="24"/>
              <w:szCs w:val="24"/>
            </w:rPr>
          </w:pPr>
        </w:p>
        <w:p w14:paraId="737E30D6" w14:textId="46108BB0" w:rsidR="004C7299" w:rsidRDefault="004C7299" w:rsidP="004C7299">
          <w:pPr>
            <w:ind w:left="426"/>
            <w:jc w:val="center"/>
            <w:rPr>
              <w:rFonts w:ascii="Times New Roman" w:hAnsi="Times New Roman" w:cs="Times New Roman"/>
              <w:iCs/>
              <w:sz w:val="24"/>
              <w:szCs w:val="24"/>
            </w:rPr>
          </w:pPr>
          <w:r>
            <w:rPr>
              <w:rFonts w:ascii="Times New Roman" w:hAnsi="Times New Roman" w:cs="Times New Roman"/>
              <w:iCs/>
              <w:sz w:val="24"/>
              <w:szCs w:val="24"/>
            </w:rPr>
            <w:t>multan.html</w:t>
          </w:r>
        </w:p>
        <w:p w14:paraId="192FD159" w14:textId="77777777" w:rsidR="004C7299" w:rsidRDefault="004C7299">
          <w:pPr>
            <w:rPr>
              <w:sz w:val="32"/>
            </w:rPr>
          </w:pPr>
        </w:p>
        <w:p w14:paraId="3BF7BF62" w14:textId="77777777" w:rsidR="004C7299" w:rsidRDefault="004C7299">
          <w:pPr>
            <w:rPr>
              <w:sz w:val="32"/>
            </w:rPr>
          </w:pPr>
        </w:p>
        <w:p w14:paraId="0A698C4D" w14:textId="77777777" w:rsidR="004C7299" w:rsidRDefault="004C7299">
          <w:pPr>
            <w:rPr>
              <w:sz w:val="32"/>
            </w:rPr>
          </w:pPr>
        </w:p>
        <w:p w14:paraId="5F799DE2" w14:textId="2A75F5F5" w:rsidR="003B470D" w:rsidRDefault="004834DB">
          <w:pPr>
            <w:rPr>
              <w:sz w:val="32"/>
            </w:rPr>
          </w:pPr>
        </w:p>
      </w:sdtContent>
    </w:sdt>
    <w:p w14:paraId="37C994D9" w14:textId="77777777" w:rsidR="004C7299" w:rsidRPr="00F54D02" w:rsidRDefault="004C7299" w:rsidP="004C7299">
      <w:pPr>
        <w:pStyle w:val="Heading2"/>
      </w:pPr>
      <w:bookmarkStart w:id="5" w:name="_Toc87803818"/>
      <w:r>
        <w:lastRenderedPageBreak/>
        <w:t>Website Structure</w:t>
      </w:r>
      <w:bookmarkEnd w:id="5"/>
    </w:p>
    <w:p w14:paraId="4B60157C" w14:textId="77777777" w:rsidR="004C7299" w:rsidRPr="00F54D02" w:rsidRDefault="004C7299" w:rsidP="004C7299">
      <w:pPr>
        <w:ind w:firstLine="360"/>
        <w:rPr>
          <w:i/>
          <w:sz w:val="20"/>
          <w:szCs w:val="20"/>
        </w:rPr>
      </w:pPr>
      <w:r w:rsidRPr="00F54D02">
        <w:rPr>
          <w:i/>
          <w:sz w:val="20"/>
          <w:szCs w:val="20"/>
        </w:rPr>
        <w:t>[</w:t>
      </w:r>
      <w:r>
        <w:rPr>
          <w:i/>
          <w:sz w:val="20"/>
          <w:szCs w:val="20"/>
        </w:rPr>
        <w:t>Provide hierarchical structure of the website</w:t>
      </w:r>
      <w:r w:rsidRPr="00F54D02">
        <w:rPr>
          <w:i/>
          <w:sz w:val="20"/>
          <w:szCs w:val="20"/>
        </w:rPr>
        <w:t>]</w:t>
      </w:r>
    </w:p>
    <w:p w14:paraId="402508EB" w14:textId="77777777" w:rsidR="004C7299" w:rsidRDefault="004C7299" w:rsidP="004C7299">
      <w:pPr>
        <w:rPr>
          <w:sz w:val="28"/>
        </w:rPr>
      </w:pPr>
      <w:r>
        <w:rPr>
          <w:noProof/>
          <w:sz w:val="28"/>
        </w:rPr>
        <mc:AlternateContent>
          <mc:Choice Requires="wps">
            <w:drawing>
              <wp:anchor distT="0" distB="0" distL="114300" distR="114300" simplePos="0" relativeHeight="251838976" behindDoc="0" locked="0" layoutInCell="1" allowOverlap="1" wp14:anchorId="3741BAC5" wp14:editId="6FA6E411">
                <wp:simplePos x="0" y="0"/>
                <wp:positionH relativeFrom="column">
                  <wp:posOffset>2122998</wp:posOffset>
                </wp:positionH>
                <wp:positionV relativeFrom="paragraph">
                  <wp:posOffset>13004</wp:posOffset>
                </wp:positionV>
                <wp:extent cx="1510748" cy="405516"/>
                <wp:effectExtent l="0" t="0" r="13335" b="13970"/>
                <wp:wrapNone/>
                <wp:docPr id="152" name="Rectangle 152"/>
                <wp:cNvGraphicFramePr/>
                <a:graphic xmlns:a="http://schemas.openxmlformats.org/drawingml/2006/main">
                  <a:graphicData uri="http://schemas.microsoft.com/office/word/2010/wordprocessingShape">
                    <wps:wsp>
                      <wps:cNvSpPr/>
                      <wps:spPr>
                        <a:xfrm>
                          <a:off x="0" y="0"/>
                          <a:ext cx="1510748" cy="405516"/>
                        </a:xfrm>
                        <a:prstGeom prst="rect">
                          <a:avLst/>
                        </a:prstGeom>
                      </wps:spPr>
                      <wps:style>
                        <a:lnRef idx="2">
                          <a:schemeClr val="dk1"/>
                        </a:lnRef>
                        <a:fillRef idx="1">
                          <a:schemeClr val="lt1"/>
                        </a:fillRef>
                        <a:effectRef idx="0">
                          <a:schemeClr val="dk1"/>
                        </a:effectRef>
                        <a:fontRef idx="minor">
                          <a:schemeClr val="dk1"/>
                        </a:fontRef>
                      </wps:style>
                      <wps:txbx>
                        <w:txbxContent>
                          <w:p w14:paraId="154AC034" w14:textId="77777777" w:rsidR="004C7299" w:rsidRPr="00BE4A37" w:rsidRDefault="004C7299" w:rsidP="004C7299">
                            <w:pPr>
                              <w:jc w:val="center"/>
                              <w:rPr>
                                <w:lang w:val="en-US"/>
                              </w:rPr>
                            </w:pPr>
                            <w:r>
                              <w:rPr>
                                <w:lang w:val="en-US"/>
                              </w:rP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41BAC5" id="Rectangle 152" o:spid="_x0000_s1097" style="position:absolute;margin-left:167.15pt;margin-top:1pt;width:118.95pt;height:31.95pt;z-index:251838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" fillcolor="white [3201]" strokecolor="black [3200]" strokeweight="2pt">
                <v:textbox>
                  <w:txbxContent>
                    <w:p w14:paraId="154AC034" w14:textId="77777777" w:rsidR="004C7299" w:rsidRPr="00BE4A37" w:rsidRDefault="004C7299" w:rsidP="004C7299">
                      <w:pPr>
                        <w:jc w:val="center"/>
                        <w:rPr>
                          <w:lang w:val="en-US"/>
                        </w:rPr>
                      </w:pPr>
                      <w:r>
                        <w:rPr>
                          <w:lang w:val="en-US"/>
                        </w:rPr>
                        <w:t>Home</w:t>
                      </w:r>
                    </w:p>
                  </w:txbxContent>
                </v:textbox>
              </v:rect>
            </w:pict>
          </mc:Fallback>
        </mc:AlternateContent>
      </w:r>
    </w:p>
    <w:p w14:paraId="67D3F529" w14:textId="77777777" w:rsidR="004C7299" w:rsidRDefault="004C7299" w:rsidP="004C7299">
      <w:pPr>
        <w:rPr>
          <w:sz w:val="28"/>
        </w:rPr>
      </w:pPr>
      <w:r>
        <w:rPr>
          <w:noProof/>
          <w:sz w:val="28"/>
        </w:rPr>
        <mc:AlternateContent>
          <mc:Choice Requires="wps">
            <w:drawing>
              <wp:anchor distT="0" distB="0" distL="114300" distR="114300" simplePos="0" relativeHeight="251871744" behindDoc="0" locked="0" layoutInCell="1" allowOverlap="1" wp14:anchorId="70884B78" wp14:editId="37C43EFE">
                <wp:simplePos x="0" y="0"/>
                <wp:positionH relativeFrom="column">
                  <wp:posOffset>2965450</wp:posOffset>
                </wp:positionH>
                <wp:positionV relativeFrom="paragraph">
                  <wp:posOffset>40640</wp:posOffset>
                </wp:positionV>
                <wp:extent cx="0" cy="144614"/>
                <wp:effectExtent l="19050" t="0" r="19050" b="27305"/>
                <wp:wrapNone/>
                <wp:docPr id="153" name="Straight Connector 153"/>
                <wp:cNvGraphicFramePr/>
                <a:graphic xmlns:a="http://schemas.openxmlformats.org/drawingml/2006/main">
                  <a:graphicData uri="http://schemas.microsoft.com/office/word/2010/wordprocessingShape">
                    <wps:wsp>
                      <wps:cNvCnPr/>
                      <wps:spPr>
                        <a:xfrm>
                          <a:off x="0" y="0"/>
                          <a:ext cx="0" cy="144614"/>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D97943" id="Straight Connector 153" o:spid="_x0000_s1026" style="position:absolute;z-index:25187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3.5pt,3.2pt" to="233.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" strokecolor="black [3040]" strokeweight="2.25pt"/>
            </w:pict>
          </mc:Fallback>
        </mc:AlternateContent>
      </w:r>
      <w:r>
        <w:rPr>
          <w:noProof/>
          <w:sz w:val="28"/>
        </w:rPr>
        <mc:AlternateContent>
          <mc:Choice Requires="wps">
            <w:drawing>
              <wp:anchor distT="0" distB="0" distL="114300" distR="114300" simplePos="0" relativeHeight="251869696" behindDoc="0" locked="0" layoutInCell="1" allowOverlap="1" wp14:anchorId="7EB16E9C" wp14:editId="77ED5CCA">
                <wp:simplePos x="0" y="0"/>
                <wp:positionH relativeFrom="column">
                  <wp:posOffset>5327650</wp:posOffset>
                </wp:positionH>
                <wp:positionV relativeFrom="paragraph">
                  <wp:posOffset>143510</wp:posOffset>
                </wp:positionV>
                <wp:extent cx="0" cy="144614"/>
                <wp:effectExtent l="19050" t="0" r="19050" b="27305"/>
                <wp:wrapNone/>
                <wp:docPr id="154" name="Straight Connector 154"/>
                <wp:cNvGraphicFramePr/>
                <a:graphic xmlns:a="http://schemas.openxmlformats.org/drawingml/2006/main">
                  <a:graphicData uri="http://schemas.microsoft.com/office/word/2010/wordprocessingShape">
                    <wps:wsp>
                      <wps:cNvCnPr/>
                      <wps:spPr>
                        <a:xfrm>
                          <a:off x="0" y="0"/>
                          <a:ext cx="0" cy="144614"/>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72AFF0" id="Straight Connector 154" o:spid="_x0000_s1026" style="position:absolute;z-index:25186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5pt,11.3pt" to="419.5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" strokecolor="black [3040]" strokeweight="2.25pt"/>
            </w:pict>
          </mc:Fallback>
        </mc:AlternateContent>
      </w:r>
      <w:r>
        <w:rPr>
          <w:noProof/>
          <w:sz w:val="28"/>
        </w:rPr>
        <mc:AlternateContent>
          <mc:Choice Requires="wps">
            <w:drawing>
              <wp:anchor distT="0" distB="0" distL="114300" distR="114300" simplePos="0" relativeHeight="251867648" behindDoc="0" locked="0" layoutInCell="1" allowOverlap="1" wp14:anchorId="680DB6FA" wp14:editId="71318FED">
                <wp:simplePos x="0" y="0"/>
                <wp:positionH relativeFrom="column">
                  <wp:posOffset>4083050</wp:posOffset>
                </wp:positionH>
                <wp:positionV relativeFrom="paragraph">
                  <wp:posOffset>158115</wp:posOffset>
                </wp:positionV>
                <wp:extent cx="0" cy="144614"/>
                <wp:effectExtent l="19050" t="0" r="19050" b="27305"/>
                <wp:wrapNone/>
                <wp:docPr id="155" name="Straight Connector 155"/>
                <wp:cNvGraphicFramePr/>
                <a:graphic xmlns:a="http://schemas.openxmlformats.org/drawingml/2006/main">
                  <a:graphicData uri="http://schemas.microsoft.com/office/word/2010/wordprocessingShape">
                    <wps:wsp>
                      <wps:cNvCnPr/>
                      <wps:spPr>
                        <a:xfrm>
                          <a:off x="0" y="0"/>
                          <a:ext cx="0" cy="144614"/>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618854" id="Straight Connector 155" o:spid="_x0000_s1026" style="position:absolute;z-index:25186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1.5pt,12.45pt" to="321.5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" strokecolor="black [3040]" strokeweight="2.25pt"/>
            </w:pict>
          </mc:Fallback>
        </mc:AlternateContent>
      </w:r>
      <w:r>
        <w:rPr>
          <w:noProof/>
          <w:sz w:val="28"/>
        </w:rPr>
        <mc:AlternateContent>
          <mc:Choice Requires="wps">
            <w:drawing>
              <wp:anchor distT="0" distB="0" distL="114300" distR="114300" simplePos="0" relativeHeight="251865600" behindDoc="0" locked="0" layoutInCell="1" allowOverlap="1" wp14:anchorId="156B61A6" wp14:editId="538DDC2B">
                <wp:simplePos x="0" y="0"/>
                <wp:positionH relativeFrom="column">
                  <wp:posOffset>2965450</wp:posOffset>
                </wp:positionH>
                <wp:positionV relativeFrom="paragraph">
                  <wp:posOffset>149860</wp:posOffset>
                </wp:positionV>
                <wp:extent cx="0" cy="144614"/>
                <wp:effectExtent l="19050" t="0" r="19050" b="27305"/>
                <wp:wrapNone/>
                <wp:docPr id="156" name="Straight Connector 156"/>
                <wp:cNvGraphicFramePr/>
                <a:graphic xmlns:a="http://schemas.openxmlformats.org/drawingml/2006/main">
                  <a:graphicData uri="http://schemas.microsoft.com/office/word/2010/wordprocessingShape">
                    <wps:wsp>
                      <wps:cNvCnPr/>
                      <wps:spPr>
                        <a:xfrm>
                          <a:off x="0" y="0"/>
                          <a:ext cx="0" cy="144614"/>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D786CC" id="Straight Connector 156" o:spid="_x0000_s1026" style="position:absolute;z-index:25186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3.5pt,11.8pt" to="233.5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" strokecolor="black [3040]" strokeweight="2.25pt"/>
            </w:pict>
          </mc:Fallback>
        </mc:AlternateContent>
      </w:r>
      <w:r>
        <w:rPr>
          <w:noProof/>
          <w:sz w:val="28"/>
        </w:rPr>
        <mc:AlternateContent>
          <mc:Choice Requires="wps">
            <w:drawing>
              <wp:anchor distT="0" distB="0" distL="114300" distR="114300" simplePos="0" relativeHeight="251863552" behindDoc="0" locked="0" layoutInCell="1" allowOverlap="1" wp14:anchorId="044446AD" wp14:editId="4A580149">
                <wp:simplePos x="0" y="0"/>
                <wp:positionH relativeFrom="column">
                  <wp:posOffset>1816100</wp:posOffset>
                </wp:positionH>
                <wp:positionV relativeFrom="paragraph">
                  <wp:posOffset>143510</wp:posOffset>
                </wp:positionV>
                <wp:extent cx="0" cy="144614"/>
                <wp:effectExtent l="19050" t="0" r="19050" b="27305"/>
                <wp:wrapNone/>
                <wp:docPr id="157" name="Straight Connector 157"/>
                <wp:cNvGraphicFramePr/>
                <a:graphic xmlns:a="http://schemas.openxmlformats.org/drawingml/2006/main">
                  <a:graphicData uri="http://schemas.microsoft.com/office/word/2010/wordprocessingShape">
                    <wps:wsp>
                      <wps:cNvCnPr/>
                      <wps:spPr>
                        <a:xfrm>
                          <a:off x="0" y="0"/>
                          <a:ext cx="0" cy="144614"/>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25F3B7" id="Straight Connector 157" o:spid="_x0000_s1026" style="position:absolute;z-index:25186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3pt,11.3pt" to="143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" strokecolor="black [3040]" strokeweight="2.25pt"/>
            </w:pict>
          </mc:Fallback>
        </mc:AlternateContent>
      </w:r>
      <w:r>
        <w:rPr>
          <w:noProof/>
          <w:sz w:val="28"/>
        </w:rPr>
        <mc:AlternateContent>
          <mc:Choice Requires="wps">
            <w:drawing>
              <wp:anchor distT="0" distB="0" distL="114300" distR="114300" simplePos="0" relativeHeight="251861504" behindDoc="0" locked="0" layoutInCell="1" allowOverlap="1" wp14:anchorId="2D362E54" wp14:editId="129C1A12">
                <wp:simplePos x="0" y="0"/>
                <wp:positionH relativeFrom="column">
                  <wp:posOffset>627932</wp:posOffset>
                </wp:positionH>
                <wp:positionV relativeFrom="paragraph">
                  <wp:posOffset>147955</wp:posOffset>
                </wp:positionV>
                <wp:extent cx="0" cy="144614"/>
                <wp:effectExtent l="19050" t="0" r="19050" b="27305"/>
                <wp:wrapNone/>
                <wp:docPr id="158" name="Straight Connector 158"/>
                <wp:cNvGraphicFramePr/>
                <a:graphic xmlns:a="http://schemas.openxmlformats.org/drawingml/2006/main">
                  <a:graphicData uri="http://schemas.microsoft.com/office/word/2010/wordprocessingShape">
                    <wps:wsp>
                      <wps:cNvCnPr/>
                      <wps:spPr>
                        <a:xfrm>
                          <a:off x="0" y="0"/>
                          <a:ext cx="0" cy="144614"/>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BFC333" id="Straight Connector 158" o:spid="_x0000_s1026" style="position:absolute;z-index:25186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45pt,11.65pt" to="49.45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" strokecolor="black [3040]" strokeweight="2.25pt"/>
            </w:pict>
          </mc:Fallback>
        </mc:AlternateContent>
      </w:r>
      <w:r>
        <w:rPr>
          <w:noProof/>
          <w:sz w:val="28"/>
        </w:rPr>
        <mc:AlternateContent>
          <mc:Choice Requires="wps">
            <w:drawing>
              <wp:anchor distT="0" distB="0" distL="114300" distR="114300" simplePos="0" relativeHeight="251859456" behindDoc="0" locked="0" layoutInCell="1" allowOverlap="1" wp14:anchorId="09A0D7F2" wp14:editId="7A890340">
                <wp:simplePos x="0" y="0"/>
                <wp:positionH relativeFrom="column">
                  <wp:posOffset>628152</wp:posOffset>
                </wp:positionH>
                <wp:positionV relativeFrom="paragraph">
                  <wp:posOffset>145332</wp:posOffset>
                </wp:positionV>
                <wp:extent cx="4699221" cy="0"/>
                <wp:effectExtent l="0" t="19050" r="25400" b="19050"/>
                <wp:wrapNone/>
                <wp:docPr id="159" name="Straight Connector 159"/>
                <wp:cNvGraphicFramePr/>
                <a:graphic xmlns:a="http://schemas.openxmlformats.org/drawingml/2006/main">
                  <a:graphicData uri="http://schemas.microsoft.com/office/word/2010/wordprocessingShape">
                    <wps:wsp>
                      <wps:cNvCnPr/>
                      <wps:spPr>
                        <a:xfrm>
                          <a:off x="0" y="0"/>
                          <a:ext cx="4699221"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4C0333" id="Straight Connector 159" o:spid="_x0000_s1026" style="position:absolute;z-index:251859456;visibility:visible;mso-wrap-style:square;mso-wrap-distance-left:9pt;mso-wrap-distance-top:0;mso-wrap-distance-right:9pt;mso-wrap-distance-bottom:0;mso-position-horizontal:absolute;mso-position-horizontal-relative:text;mso-position-vertical:absolute;mso-position-vertical-relative:text" from="49.45pt,11.45pt" to="419.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" strokecolor="black [3040]" strokeweight="2.25pt"/>
            </w:pict>
          </mc:Fallback>
        </mc:AlternateContent>
      </w:r>
      <w:r>
        <w:rPr>
          <w:noProof/>
          <w:sz w:val="28"/>
        </w:rPr>
        <mc:AlternateContent>
          <mc:Choice Requires="wps">
            <w:drawing>
              <wp:anchor distT="0" distB="0" distL="114300" distR="114300" simplePos="0" relativeHeight="251849216" behindDoc="0" locked="0" layoutInCell="1" allowOverlap="1" wp14:anchorId="754EB21F" wp14:editId="67144379">
                <wp:simplePos x="0" y="0"/>
                <wp:positionH relativeFrom="column">
                  <wp:posOffset>4731026</wp:posOffset>
                </wp:positionH>
                <wp:positionV relativeFrom="paragraph">
                  <wp:posOffset>288456</wp:posOffset>
                </wp:positionV>
                <wp:extent cx="1121134" cy="405516"/>
                <wp:effectExtent l="0" t="0" r="22225" b="13970"/>
                <wp:wrapNone/>
                <wp:docPr id="160" name="Rectangle 160"/>
                <wp:cNvGraphicFramePr/>
                <a:graphic xmlns:a="http://schemas.openxmlformats.org/drawingml/2006/main">
                  <a:graphicData uri="http://schemas.microsoft.com/office/word/2010/wordprocessingShape">
                    <wps:wsp>
                      <wps:cNvSpPr/>
                      <wps:spPr>
                        <a:xfrm>
                          <a:off x="0" y="0"/>
                          <a:ext cx="1121134" cy="405516"/>
                        </a:xfrm>
                        <a:prstGeom prst="rect">
                          <a:avLst/>
                        </a:prstGeom>
                      </wps:spPr>
                      <wps:style>
                        <a:lnRef idx="2">
                          <a:schemeClr val="dk1"/>
                        </a:lnRef>
                        <a:fillRef idx="1">
                          <a:schemeClr val="lt1"/>
                        </a:fillRef>
                        <a:effectRef idx="0">
                          <a:schemeClr val="dk1"/>
                        </a:effectRef>
                        <a:fontRef idx="minor">
                          <a:schemeClr val="dk1"/>
                        </a:fontRef>
                      </wps:style>
                      <wps:txbx>
                        <w:txbxContent>
                          <w:p w14:paraId="6FBC524B" w14:textId="77777777" w:rsidR="004C7299" w:rsidRPr="00BE4A37" w:rsidRDefault="004C7299" w:rsidP="004C7299">
                            <w:pPr>
                              <w:jc w:val="center"/>
                              <w:rPr>
                                <w:lang w:val="en-US"/>
                              </w:rPr>
                            </w:pPr>
                            <w:r>
                              <w:rPr>
                                <w:lang w:val="en-US"/>
                              </w:rPr>
                              <w:t>Enhanc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4EB21F" id="Rectangle 160" o:spid="_x0000_s1098" style="position:absolute;margin-left:372.5pt;margin-top:22.7pt;width:88.3pt;height:31.95pt;z-index:251849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" fillcolor="white [3201]" strokecolor="black [3200]" strokeweight="2pt">
                <v:textbox>
                  <w:txbxContent>
                    <w:p w14:paraId="6FBC524B" w14:textId="77777777" w:rsidR="004C7299" w:rsidRPr="00BE4A37" w:rsidRDefault="004C7299" w:rsidP="004C7299">
                      <w:pPr>
                        <w:jc w:val="center"/>
                        <w:rPr>
                          <w:lang w:val="en-US"/>
                        </w:rPr>
                      </w:pPr>
                      <w:r>
                        <w:rPr>
                          <w:lang w:val="en-US"/>
                        </w:rPr>
                        <w:t>Enhancements</w:t>
                      </w:r>
                    </w:p>
                  </w:txbxContent>
                </v:textbox>
              </v:rect>
            </w:pict>
          </mc:Fallback>
        </mc:AlternateContent>
      </w:r>
      <w:r>
        <w:rPr>
          <w:noProof/>
          <w:sz w:val="28"/>
        </w:rPr>
        <mc:AlternateContent>
          <mc:Choice Requires="wps">
            <w:drawing>
              <wp:anchor distT="0" distB="0" distL="114300" distR="114300" simplePos="0" relativeHeight="251847168" behindDoc="0" locked="0" layoutInCell="1" allowOverlap="1" wp14:anchorId="0F6D6EAC" wp14:editId="743B7DAB">
                <wp:simplePos x="0" y="0"/>
                <wp:positionH relativeFrom="column">
                  <wp:posOffset>3602327</wp:posOffset>
                </wp:positionH>
                <wp:positionV relativeFrom="paragraph">
                  <wp:posOffset>289616</wp:posOffset>
                </wp:positionV>
                <wp:extent cx="954156" cy="405516"/>
                <wp:effectExtent l="0" t="0" r="17780" b="13970"/>
                <wp:wrapNone/>
                <wp:docPr id="161" name="Rectangle 161"/>
                <wp:cNvGraphicFramePr/>
                <a:graphic xmlns:a="http://schemas.openxmlformats.org/drawingml/2006/main">
                  <a:graphicData uri="http://schemas.microsoft.com/office/word/2010/wordprocessingShape">
                    <wps:wsp>
                      <wps:cNvSpPr/>
                      <wps:spPr>
                        <a:xfrm>
                          <a:off x="0" y="0"/>
                          <a:ext cx="954156" cy="405516"/>
                        </a:xfrm>
                        <a:prstGeom prst="rect">
                          <a:avLst/>
                        </a:prstGeom>
                      </wps:spPr>
                      <wps:style>
                        <a:lnRef idx="2">
                          <a:schemeClr val="dk1"/>
                        </a:lnRef>
                        <a:fillRef idx="1">
                          <a:schemeClr val="lt1"/>
                        </a:fillRef>
                        <a:effectRef idx="0">
                          <a:schemeClr val="dk1"/>
                        </a:effectRef>
                        <a:fontRef idx="minor">
                          <a:schemeClr val="dk1"/>
                        </a:fontRef>
                      </wps:style>
                      <wps:txbx>
                        <w:txbxContent>
                          <w:p w14:paraId="26AE0B6C" w14:textId="77777777" w:rsidR="004C7299" w:rsidRPr="00BE4A37" w:rsidRDefault="004C7299" w:rsidP="004C7299">
                            <w:pPr>
                              <w:jc w:val="center"/>
                              <w:rPr>
                                <w:lang w:val="en-US"/>
                              </w:rPr>
                            </w:pPr>
                            <w:r>
                              <w:rPr>
                                <w:lang w:val="en-US"/>
                              </w:rPr>
                              <w:t>Disclai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F6D6EAC" id="Rectangle 161" o:spid="_x0000_s1099" style="position:absolute;margin-left:283.65pt;margin-top:22.8pt;width:75.15pt;height:31.95pt;z-index:251847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" fillcolor="white [3201]" strokecolor="black [3200]" strokeweight="2pt">
                <v:textbox>
                  <w:txbxContent>
                    <w:p w14:paraId="26AE0B6C" w14:textId="77777777" w:rsidR="004C7299" w:rsidRPr="00BE4A37" w:rsidRDefault="004C7299" w:rsidP="004C7299">
                      <w:pPr>
                        <w:jc w:val="center"/>
                        <w:rPr>
                          <w:lang w:val="en-US"/>
                        </w:rPr>
                      </w:pPr>
                      <w:r>
                        <w:rPr>
                          <w:lang w:val="en-US"/>
                        </w:rPr>
                        <w:t>Disclaimer</w:t>
                      </w:r>
                    </w:p>
                  </w:txbxContent>
                </v:textbox>
              </v:rect>
            </w:pict>
          </mc:Fallback>
        </mc:AlternateContent>
      </w:r>
      <w:r>
        <w:rPr>
          <w:noProof/>
          <w:sz w:val="28"/>
        </w:rPr>
        <mc:AlternateContent>
          <mc:Choice Requires="wps">
            <w:drawing>
              <wp:anchor distT="0" distB="0" distL="114300" distR="114300" simplePos="0" relativeHeight="251845120" behindDoc="0" locked="0" layoutInCell="1" allowOverlap="1" wp14:anchorId="29510A60" wp14:editId="2507C517">
                <wp:simplePos x="0" y="0"/>
                <wp:positionH relativeFrom="column">
                  <wp:posOffset>2465843</wp:posOffset>
                </wp:positionH>
                <wp:positionV relativeFrom="paragraph">
                  <wp:posOffset>289616</wp:posOffset>
                </wp:positionV>
                <wp:extent cx="954156" cy="405516"/>
                <wp:effectExtent l="0" t="0" r="17780" b="13970"/>
                <wp:wrapNone/>
                <wp:docPr id="162" name="Rectangle 162"/>
                <wp:cNvGraphicFramePr/>
                <a:graphic xmlns:a="http://schemas.openxmlformats.org/drawingml/2006/main">
                  <a:graphicData uri="http://schemas.microsoft.com/office/word/2010/wordprocessingShape">
                    <wps:wsp>
                      <wps:cNvSpPr/>
                      <wps:spPr>
                        <a:xfrm>
                          <a:off x="0" y="0"/>
                          <a:ext cx="954156" cy="405516"/>
                        </a:xfrm>
                        <a:prstGeom prst="rect">
                          <a:avLst/>
                        </a:prstGeom>
                      </wps:spPr>
                      <wps:style>
                        <a:lnRef idx="2">
                          <a:schemeClr val="dk1"/>
                        </a:lnRef>
                        <a:fillRef idx="1">
                          <a:schemeClr val="lt1"/>
                        </a:fillRef>
                        <a:effectRef idx="0">
                          <a:schemeClr val="dk1"/>
                        </a:effectRef>
                        <a:fontRef idx="minor">
                          <a:schemeClr val="dk1"/>
                        </a:fontRef>
                      </wps:style>
                      <wps:txbx>
                        <w:txbxContent>
                          <w:p w14:paraId="7DF8F197" w14:textId="77777777" w:rsidR="004C7299" w:rsidRPr="00BE4A37" w:rsidRDefault="004C7299" w:rsidP="004C7299">
                            <w:pPr>
                              <w:jc w:val="center"/>
                              <w:rPr>
                                <w:lang w:val="en-US"/>
                              </w:rPr>
                            </w:pPr>
                            <w:r>
                              <w:rPr>
                                <w:lang w:val="en-US"/>
                              </w:rPr>
                              <w:t>About 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510A60" id="Rectangle 162" o:spid="_x0000_s1100" style="position:absolute;margin-left:194.15pt;margin-top:22.8pt;width:75.15pt;height:31.95pt;z-index:251845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" fillcolor="white [3201]" strokecolor="black [3200]" strokeweight="2pt">
                <v:textbox>
                  <w:txbxContent>
                    <w:p w14:paraId="7DF8F197" w14:textId="77777777" w:rsidR="004C7299" w:rsidRPr="00BE4A37" w:rsidRDefault="004C7299" w:rsidP="004C7299">
                      <w:pPr>
                        <w:jc w:val="center"/>
                        <w:rPr>
                          <w:lang w:val="en-US"/>
                        </w:rPr>
                      </w:pPr>
                      <w:r>
                        <w:rPr>
                          <w:lang w:val="en-US"/>
                        </w:rPr>
                        <w:t>About me</w:t>
                      </w:r>
                    </w:p>
                  </w:txbxContent>
                </v:textbox>
              </v:rect>
            </w:pict>
          </mc:Fallback>
        </mc:AlternateContent>
      </w:r>
      <w:r>
        <w:rPr>
          <w:noProof/>
          <w:sz w:val="28"/>
        </w:rPr>
        <mc:AlternateContent>
          <mc:Choice Requires="wps">
            <w:drawing>
              <wp:anchor distT="0" distB="0" distL="114300" distR="114300" simplePos="0" relativeHeight="251843072" behindDoc="0" locked="0" layoutInCell="1" allowOverlap="1" wp14:anchorId="3620D062" wp14:editId="23E70EF4">
                <wp:simplePos x="0" y="0"/>
                <wp:positionH relativeFrom="column">
                  <wp:posOffset>1320938</wp:posOffset>
                </wp:positionH>
                <wp:positionV relativeFrom="paragraph">
                  <wp:posOffset>289229</wp:posOffset>
                </wp:positionV>
                <wp:extent cx="954156" cy="405516"/>
                <wp:effectExtent l="0" t="0" r="17780" b="13970"/>
                <wp:wrapNone/>
                <wp:docPr id="163" name="Rectangle 163"/>
                <wp:cNvGraphicFramePr/>
                <a:graphic xmlns:a="http://schemas.openxmlformats.org/drawingml/2006/main">
                  <a:graphicData uri="http://schemas.microsoft.com/office/word/2010/wordprocessingShape">
                    <wps:wsp>
                      <wps:cNvSpPr/>
                      <wps:spPr>
                        <a:xfrm>
                          <a:off x="0" y="0"/>
                          <a:ext cx="954156" cy="405516"/>
                        </a:xfrm>
                        <a:prstGeom prst="rect">
                          <a:avLst/>
                        </a:prstGeom>
                      </wps:spPr>
                      <wps:style>
                        <a:lnRef idx="2">
                          <a:schemeClr val="dk1"/>
                        </a:lnRef>
                        <a:fillRef idx="1">
                          <a:schemeClr val="lt1"/>
                        </a:fillRef>
                        <a:effectRef idx="0">
                          <a:schemeClr val="dk1"/>
                        </a:effectRef>
                        <a:fontRef idx="minor">
                          <a:schemeClr val="dk1"/>
                        </a:fontRef>
                      </wps:style>
                      <wps:txbx>
                        <w:txbxContent>
                          <w:p w14:paraId="5259395F" w14:textId="77777777" w:rsidR="004C7299" w:rsidRPr="00BE4A37" w:rsidRDefault="004C7299" w:rsidP="004C7299">
                            <w:pPr>
                              <w:jc w:val="center"/>
                              <w:rPr>
                                <w:lang w:val="en-US"/>
                              </w:rPr>
                            </w:pPr>
                            <w:r>
                              <w:rPr>
                                <w:lang w:val="en-US"/>
                              </w:rPr>
                              <w:t>Enqui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20D062" id="Rectangle 163" o:spid="_x0000_s1101" style="position:absolute;margin-left:104pt;margin-top:22.75pt;width:75.15pt;height:31.95pt;z-index:251843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" fillcolor="white [3201]" strokecolor="black [3200]" strokeweight="2pt">
                <v:textbox>
                  <w:txbxContent>
                    <w:p w14:paraId="5259395F" w14:textId="77777777" w:rsidR="004C7299" w:rsidRPr="00BE4A37" w:rsidRDefault="004C7299" w:rsidP="004C7299">
                      <w:pPr>
                        <w:jc w:val="center"/>
                        <w:rPr>
                          <w:lang w:val="en-US"/>
                        </w:rPr>
                      </w:pPr>
                      <w:r>
                        <w:rPr>
                          <w:lang w:val="en-US"/>
                        </w:rPr>
                        <w:t>Enquiry</w:t>
                      </w:r>
                    </w:p>
                  </w:txbxContent>
                </v:textbox>
              </v:rect>
            </w:pict>
          </mc:Fallback>
        </mc:AlternateContent>
      </w:r>
      <w:r>
        <w:rPr>
          <w:noProof/>
          <w:sz w:val="28"/>
        </w:rPr>
        <mc:AlternateContent>
          <mc:Choice Requires="wps">
            <w:drawing>
              <wp:anchor distT="0" distB="0" distL="114300" distR="114300" simplePos="0" relativeHeight="251841024" behindDoc="0" locked="0" layoutInCell="1" allowOverlap="1" wp14:anchorId="723567D3" wp14:editId="05DD0AE8">
                <wp:simplePos x="0" y="0"/>
                <wp:positionH relativeFrom="column">
                  <wp:posOffset>174930</wp:posOffset>
                </wp:positionH>
                <wp:positionV relativeFrom="paragraph">
                  <wp:posOffset>288456</wp:posOffset>
                </wp:positionV>
                <wp:extent cx="954156" cy="405516"/>
                <wp:effectExtent l="0" t="0" r="17780" b="13970"/>
                <wp:wrapNone/>
                <wp:docPr id="164" name="Rectangle 164"/>
                <wp:cNvGraphicFramePr/>
                <a:graphic xmlns:a="http://schemas.openxmlformats.org/drawingml/2006/main">
                  <a:graphicData uri="http://schemas.microsoft.com/office/word/2010/wordprocessingShape">
                    <wps:wsp>
                      <wps:cNvSpPr/>
                      <wps:spPr>
                        <a:xfrm>
                          <a:off x="0" y="0"/>
                          <a:ext cx="954156" cy="405516"/>
                        </a:xfrm>
                        <a:prstGeom prst="rect">
                          <a:avLst/>
                        </a:prstGeom>
                      </wps:spPr>
                      <wps:style>
                        <a:lnRef idx="2">
                          <a:schemeClr val="dk1"/>
                        </a:lnRef>
                        <a:fillRef idx="1">
                          <a:schemeClr val="lt1"/>
                        </a:fillRef>
                        <a:effectRef idx="0">
                          <a:schemeClr val="dk1"/>
                        </a:effectRef>
                        <a:fontRef idx="minor">
                          <a:schemeClr val="dk1"/>
                        </a:fontRef>
                      </wps:style>
                      <wps:txbx>
                        <w:txbxContent>
                          <w:p w14:paraId="43FAD3BE" w14:textId="6AC6DE36" w:rsidR="004C7299" w:rsidRPr="00BE4A37" w:rsidRDefault="004C7299" w:rsidP="004C7299">
                            <w:pPr>
                              <w:jc w:val="center"/>
                              <w:rPr>
                                <w:lang w:val="en-US"/>
                              </w:rPr>
                            </w:pPr>
                            <w:r>
                              <w:rPr>
                                <w:lang w:val="en-US"/>
                              </w:rPr>
                              <w:t>Tra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3567D3" id="Rectangle 164" o:spid="_x0000_s1102" style="position:absolute;margin-left:13.75pt;margin-top:22.7pt;width:75.15pt;height:31.95p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" fillcolor="white [3201]" strokecolor="black [3200]" strokeweight="2pt">
                <v:textbox>
                  <w:txbxContent>
                    <w:p w14:paraId="43FAD3BE" w14:textId="6AC6DE36" w:rsidR="004C7299" w:rsidRPr="00BE4A37" w:rsidRDefault="004C7299" w:rsidP="004C7299">
                      <w:pPr>
                        <w:jc w:val="center"/>
                        <w:rPr>
                          <w:lang w:val="en-US"/>
                        </w:rPr>
                      </w:pPr>
                      <w:r>
                        <w:rPr>
                          <w:lang w:val="en-US"/>
                        </w:rPr>
                        <w:t>Travel</w:t>
                      </w:r>
                    </w:p>
                  </w:txbxContent>
                </v:textbox>
              </v:rect>
            </w:pict>
          </mc:Fallback>
        </mc:AlternateContent>
      </w:r>
    </w:p>
    <w:p w14:paraId="49712546" w14:textId="77777777" w:rsidR="004C7299" w:rsidRDefault="004C7299" w:rsidP="004C7299">
      <w:pPr>
        <w:rPr>
          <w:sz w:val="28"/>
        </w:rPr>
      </w:pPr>
      <w:r>
        <w:rPr>
          <w:noProof/>
          <w:sz w:val="28"/>
        </w:rPr>
        <mc:AlternateContent>
          <mc:Choice Requires="wps">
            <w:drawing>
              <wp:anchor distT="0" distB="0" distL="114300" distR="114300" simplePos="0" relativeHeight="251873792" behindDoc="0" locked="0" layoutInCell="1" allowOverlap="1" wp14:anchorId="0BF82680" wp14:editId="49E9A32A">
                <wp:simplePos x="0" y="0"/>
                <wp:positionH relativeFrom="column">
                  <wp:posOffset>304800</wp:posOffset>
                </wp:positionH>
                <wp:positionV relativeFrom="paragraph">
                  <wp:posOffset>338455</wp:posOffset>
                </wp:positionV>
                <wp:extent cx="0" cy="1822450"/>
                <wp:effectExtent l="19050" t="0" r="19050" b="25400"/>
                <wp:wrapNone/>
                <wp:docPr id="165" name="Straight Connector 165"/>
                <wp:cNvGraphicFramePr/>
                <a:graphic xmlns:a="http://schemas.openxmlformats.org/drawingml/2006/main">
                  <a:graphicData uri="http://schemas.microsoft.com/office/word/2010/wordprocessingShape">
                    <wps:wsp>
                      <wps:cNvCnPr/>
                      <wps:spPr>
                        <a:xfrm flipH="1">
                          <a:off x="0" y="0"/>
                          <a:ext cx="0" cy="182245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840426" id="Straight Connector 165" o:spid="_x0000_s1026" style="position:absolute;flip:x;z-index:25187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26.65pt" to="24pt,17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" strokecolor="black [3040]" strokeweight="2.25pt"/>
            </w:pict>
          </mc:Fallback>
        </mc:AlternateContent>
      </w:r>
    </w:p>
    <w:p w14:paraId="14AFC02E" w14:textId="77777777" w:rsidR="004C7299" w:rsidRDefault="004C7299" w:rsidP="004C7299">
      <w:pPr>
        <w:rPr>
          <w:sz w:val="28"/>
        </w:rPr>
      </w:pPr>
      <w:r>
        <w:rPr>
          <w:noProof/>
          <w:sz w:val="28"/>
        </w:rPr>
        <mc:AlternateContent>
          <mc:Choice Requires="wps">
            <w:drawing>
              <wp:anchor distT="0" distB="0" distL="114300" distR="114300" simplePos="0" relativeHeight="251875840" behindDoc="0" locked="0" layoutInCell="1" allowOverlap="1" wp14:anchorId="2325519C" wp14:editId="69B88EDB">
                <wp:simplePos x="0" y="0"/>
                <wp:positionH relativeFrom="column">
                  <wp:posOffset>304800</wp:posOffset>
                </wp:positionH>
                <wp:positionV relativeFrom="paragraph">
                  <wp:posOffset>285750</wp:posOffset>
                </wp:positionV>
                <wp:extent cx="209550" cy="0"/>
                <wp:effectExtent l="0" t="19050" r="19050" b="19050"/>
                <wp:wrapNone/>
                <wp:docPr id="166" name="Straight Connector 166"/>
                <wp:cNvGraphicFramePr/>
                <a:graphic xmlns:a="http://schemas.openxmlformats.org/drawingml/2006/main">
                  <a:graphicData uri="http://schemas.microsoft.com/office/word/2010/wordprocessingShape">
                    <wps:wsp>
                      <wps:cNvCnPr/>
                      <wps:spPr>
                        <a:xfrm>
                          <a:off x="0" y="0"/>
                          <a:ext cx="20955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57C6DF" id="Straight Connector 166" o:spid="_x0000_s1026" style="position:absolute;z-index:25187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22.5pt" to="40.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" strokecolor="black [3040]" strokeweight="2.25pt"/>
            </w:pict>
          </mc:Fallback>
        </mc:AlternateContent>
      </w:r>
      <w:r>
        <w:rPr>
          <w:noProof/>
          <w:sz w:val="28"/>
        </w:rPr>
        <mc:AlternateContent>
          <mc:Choice Requires="wps">
            <w:drawing>
              <wp:anchor distT="0" distB="0" distL="114300" distR="114300" simplePos="0" relativeHeight="251851264" behindDoc="0" locked="0" layoutInCell="1" allowOverlap="1" wp14:anchorId="684D68CF" wp14:editId="7CBAB3B3">
                <wp:simplePos x="0" y="0"/>
                <wp:positionH relativeFrom="column">
                  <wp:posOffset>516835</wp:posOffset>
                </wp:positionH>
                <wp:positionV relativeFrom="paragraph">
                  <wp:posOffset>91937</wp:posOffset>
                </wp:positionV>
                <wp:extent cx="1073426" cy="405516"/>
                <wp:effectExtent l="0" t="0" r="12700" b="13970"/>
                <wp:wrapNone/>
                <wp:docPr id="167" name="Rectangle 167"/>
                <wp:cNvGraphicFramePr/>
                <a:graphic xmlns:a="http://schemas.openxmlformats.org/drawingml/2006/main">
                  <a:graphicData uri="http://schemas.microsoft.com/office/word/2010/wordprocessingShape">
                    <wps:wsp>
                      <wps:cNvSpPr/>
                      <wps:spPr>
                        <a:xfrm>
                          <a:off x="0" y="0"/>
                          <a:ext cx="1073426" cy="405516"/>
                        </a:xfrm>
                        <a:prstGeom prst="rect">
                          <a:avLst/>
                        </a:prstGeom>
                      </wps:spPr>
                      <wps:style>
                        <a:lnRef idx="2">
                          <a:schemeClr val="dk1"/>
                        </a:lnRef>
                        <a:fillRef idx="1">
                          <a:schemeClr val="lt1"/>
                        </a:fillRef>
                        <a:effectRef idx="0">
                          <a:schemeClr val="dk1"/>
                        </a:effectRef>
                        <a:fontRef idx="minor">
                          <a:schemeClr val="dk1"/>
                        </a:fontRef>
                      </wps:style>
                      <wps:txbx>
                        <w:txbxContent>
                          <w:p w14:paraId="0899FEE3" w14:textId="1BF825EC" w:rsidR="004C7299" w:rsidRPr="00BE4A37" w:rsidRDefault="004C7299" w:rsidP="004C7299">
                            <w:pPr>
                              <w:jc w:val="center"/>
                              <w:rPr>
                                <w:lang w:val="en-US"/>
                              </w:rPr>
                            </w:pPr>
                            <w:r>
                              <w:rPr>
                                <w:lang w:val="en-US"/>
                              </w:rPr>
                              <w:t>Lah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4D68CF" id="Rectangle 167" o:spid="_x0000_s1103" style="position:absolute;margin-left:40.7pt;margin-top:7.25pt;width:84.5pt;height:31.95pt;z-index:251851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" fillcolor="white [3201]" strokecolor="black [3200]" strokeweight="2pt">
                <v:textbox>
                  <w:txbxContent>
                    <w:p w14:paraId="0899FEE3" w14:textId="1BF825EC" w:rsidR="004C7299" w:rsidRPr="00BE4A37" w:rsidRDefault="004C7299" w:rsidP="004C7299">
                      <w:pPr>
                        <w:jc w:val="center"/>
                        <w:rPr>
                          <w:lang w:val="en-US"/>
                        </w:rPr>
                      </w:pPr>
                      <w:r>
                        <w:rPr>
                          <w:lang w:val="en-US"/>
                        </w:rPr>
                        <w:t>Lahore</w:t>
                      </w:r>
                    </w:p>
                  </w:txbxContent>
                </v:textbox>
              </v:rect>
            </w:pict>
          </mc:Fallback>
        </mc:AlternateContent>
      </w:r>
    </w:p>
    <w:p w14:paraId="356C5EB5" w14:textId="77777777" w:rsidR="004C7299" w:rsidRDefault="004C7299" w:rsidP="004C7299">
      <w:pPr>
        <w:rPr>
          <w:sz w:val="28"/>
        </w:rPr>
      </w:pPr>
      <w:r>
        <w:rPr>
          <w:noProof/>
          <w:sz w:val="28"/>
        </w:rPr>
        <mc:AlternateContent>
          <mc:Choice Requires="wps">
            <w:drawing>
              <wp:anchor distT="0" distB="0" distL="114300" distR="114300" simplePos="0" relativeHeight="251853312" behindDoc="0" locked="0" layoutInCell="1" allowOverlap="1" wp14:anchorId="218CC673" wp14:editId="30A5FD53">
                <wp:simplePos x="0" y="0"/>
                <wp:positionH relativeFrom="column">
                  <wp:posOffset>516834</wp:posOffset>
                </wp:positionH>
                <wp:positionV relativeFrom="paragraph">
                  <wp:posOffset>199777</wp:posOffset>
                </wp:positionV>
                <wp:extent cx="1606163" cy="405516"/>
                <wp:effectExtent l="0" t="0" r="13335" b="13970"/>
                <wp:wrapNone/>
                <wp:docPr id="168" name="Rectangle 168"/>
                <wp:cNvGraphicFramePr/>
                <a:graphic xmlns:a="http://schemas.openxmlformats.org/drawingml/2006/main">
                  <a:graphicData uri="http://schemas.microsoft.com/office/word/2010/wordprocessingShape">
                    <wps:wsp>
                      <wps:cNvSpPr/>
                      <wps:spPr>
                        <a:xfrm>
                          <a:off x="0" y="0"/>
                          <a:ext cx="1606163" cy="405516"/>
                        </a:xfrm>
                        <a:prstGeom prst="rect">
                          <a:avLst/>
                        </a:prstGeom>
                      </wps:spPr>
                      <wps:style>
                        <a:lnRef idx="2">
                          <a:schemeClr val="dk1"/>
                        </a:lnRef>
                        <a:fillRef idx="1">
                          <a:schemeClr val="lt1"/>
                        </a:fillRef>
                        <a:effectRef idx="0">
                          <a:schemeClr val="dk1"/>
                        </a:effectRef>
                        <a:fontRef idx="minor">
                          <a:schemeClr val="dk1"/>
                        </a:fontRef>
                      </wps:style>
                      <wps:txbx>
                        <w:txbxContent>
                          <w:p w14:paraId="16D3FC4C" w14:textId="530068EA" w:rsidR="004C7299" w:rsidRPr="00BE4A37" w:rsidRDefault="004C7299" w:rsidP="004C7299">
                            <w:pPr>
                              <w:jc w:val="center"/>
                              <w:rPr>
                                <w:lang w:val="en-US"/>
                              </w:rPr>
                            </w:pPr>
                            <w:r>
                              <w:rPr>
                                <w:lang w:val="en-US"/>
                              </w:rPr>
                              <w:t>Karach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8CC673" id="Rectangle 168" o:spid="_x0000_s1104" style="position:absolute;margin-left:40.7pt;margin-top:15.75pt;width:126.45pt;height:31.95pt;z-index:251853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" fillcolor="white [3201]" strokecolor="black [3200]" strokeweight="2pt">
                <v:textbox>
                  <w:txbxContent>
                    <w:p w14:paraId="16D3FC4C" w14:textId="530068EA" w:rsidR="004C7299" w:rsidRPr="00BE4A37" w:rsidRDefault="004C7299" w:rsidP="004C7299">
                      <w:pPr>
                        <w:jc w:val="center"/>
                        <w:rPr>
                          <w:lang w:val="en-US"/>
                        </w:rPr>
                      </w:pPr>
                      <w:r>
                        <w:rPr>
                          <w:lang w:val="en-US"/>
                        </w:rPr>
                        <w:t>Karachi</w:t>
                      </w:r>
                    </w:p>
                  </w:txbxContent>
                </v:textbox>
              </v:rect>
            </w:pict>
          </mc:Fallback>
        </mc:AlternateContent>
      </w:r>
    </w:p>
    <w:p w14:paraId="197A0FDC" w14:textId="77777777" w:rsidR="004C7299" w:rsidRDefault="004C7299" w:rsidP="004C7299">
      <w:pPr>
        <w:rPr>
          <w:sz w:val="28"/>
        </w:rPr>
      </w:pPr>
      <w:r>
        <w:rPr>
          <w:noProof/>
          <w:sz w:val="28"/>
        </w:rPr>
        <mc:AlternateContent>
          <mc:Choice Requires="wps">
            <w:drawing>
              <wp:anchor distT="0" distB="0" distL="114300" distR="114300" simplePos="0" relativeHeight="251877888" behindDoc="0" locked="0" layoutInCell="1" allowOverlap="1" wp14:anchorId="6AF420EE" wp14:editId="32A04B1D">
                <wp:simplePos x="0" y="0"/>
                <wp:positionH relativeFrom="column">
                  <wp:posOffset>304800</wp:posOffset>
                </wp:positionH>
                <wp:positionV relativeFrom="paragraph">
                  <wp:posOffset>40005</wp:posOffset>
                </wp:positionV>
                <wp:extent cx="209550" cy="0"/>
                <wp:effectExtent l="0" t="19050" r="19050" b="19050"/>
                <wp:wrapNone/>
                <wp:docPr id="169" name="Straight Connector 169"/>
                <wp:cNvGraphicFramePr/>
                <a:graphic xmlns:a="http://schemas.openxmlformats.org/drawingml/2006/main">
                  <a:graphicData uri="http://schemas.microsoft.com/office/word/2010/wordprocessingShape">
                    <wps:wsp>
                      <wps:cNvCnPr/>
                      <wps:spPr>
                        <a:xfrm>
                          <a:off x="0" y="0"/>
                          <a:ext cx="20955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2BF01C" id="Straight Connector 169" o:spid="_x0000_s1026" style="position:absolute;z-index:25187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3.15pt" to="40.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" strokecolor="black [3040]" strokeweight="2.25pt"/>
            </w:pict>
          </mc:Fallback>
        </mc:AlternateContent>
      </w:r>
      <w:r>
        <w:rPr>
          <w:noProof/>
          <w:sz w:val="28"/>
        </w:rPr>
        <mc:AlternateContent>
          <mc:Choice Requires="wps">
            <w:drawing>
              <wp:anchor distT="0" distB="0" distL="114300" distR="114300" simplePos="0" relativeHeight="251855360" behindDoc="0" locked="0" layoutInCell="1" allowOverlap="1" wp14:anchorId="4A6E6CBA" wp14:editId="094E0992">
                <wp:simplePos x="0" y="0"/>
                <wp:positionH relativeFrom="column">
                  <wp:posOffset>516835</wp:posOffset>
                </wp:positionH>
                <wp:positionV relativeFrom="paragraph">
                  <wp:posOffset>316202</wp:posOffset>
                </wp:positionV>
                <wp:extent cx="1948069" cy="405516"/>
                <wp:effectExtent l="0" t="0" r="14605" b="13970"/>
                <wp:wrapNone/>
                <wp:docPr id="170" name="Rectangle 170"/>
                <wp:cNvGraphicFramePr/>
                <a:graphic xmlns:a="http://schemas.openxmlformats.org/drawingml/2006/main">
                  <a:graphicData uri="http://schemas.microsoft.com/office/word/2010/wordprocessingShape">
                    <wps:wsp>
                      <wps:cNvSpPr/>
                      <wps:spPr>
                        <a:xfrm>
                          <a:off x="0" y="0"/>
                          <a:ext cx="1948069" cy="405516"/>
                        </a:xfrm>
                        <a:prstGeom prst="rect">
                          <a:avLst/>
                        </a:prstGeom>
                      </wps:spPr>
                      <wps:style>
                        <a:lnRef idx="2">
                          <a:schemeClr val="dk1"/>
                        </a:lnRef>
                        <a:fillRef idx="1">
                          <a:schemeClr val="lt1"/>
                        </a:fillRef>
                        <a:effectRef idx="0">
                          <a:schemeClr val="dk1"/>
                        </a:effectRef>
                        <a:fontRef idx="minor">
                          <a:schemeClr val="dk1"/>
                        </a:fontRef>
                      </wps:style>
                      <wps:txbx>
                        <w:txbxContent>
                          <w:p w14:paraId="5D829B11" w14:textId="0D8F9CED" w:rsidR="004C7299" w:rsidRPr="00BE4A37" w:rsidRDefault="004C7299" w:rsidP="004C7299">
                            <w:pPr>
                              <w:jc w:val="center"/>
                              <w:rPr>
                                <w:lang w:val="en-US"/>
                              </w:rPr>
                            </w:pPr>
                            <w:r>
                              <w:rPr>
                                <w:lang w:val="en-US"/>
                              </w:rPr>
                              <w:t>Islamab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E6CBA" id="Rectangle 170" o:spid="_x0000_s1105" style="position:absolute;margin-left:40.7pt;margin-top:24.9pt;width:153.4pt;height:31.95pt;z-index:25185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" fillcolor="white [3201]" strokecolor="black [3200]" strokeweight="2pt">
                <v:textbox>
                  <w:txbxContent>
                    <w:p w14:paraId="5D829B11" w14:textId="0D8F9CED" w:rsidR="004C7299" w:rsidRPr="00BE4A37" w:rsidRDefault="004C7299" w:rsidP="004C7299">
                      <w:pPr>
                        <w:jc w:val="center"/>
                        <w:rPr>
                          <w:lang w:val="en-US"/>
                        </w:rPr>
                      </w:pPr>
                      <w:r>
                        <w:rPr>
                          <w:lang w:val="en-US"/>
                        </w:rPr>
                        <w:t>Islamabad</w:t>
                      </w:r>
                    </w:p>
                  </w:txbxContent>
                </v:textbox>
              </v:rect>
            </w:pict>
          </mc:Fallback>
        </mc:AlternateContent>
      </w:r>
    </w:p>
    <w:p w14:paraId="7ABF370C" w14:textId="77777777" w:rsidR="004C7299" w:rsidRDefault="004C7299" w:rsidP="004C7299">
      <w:pPr>
        <w:rPr>
          <w:sz w:val="28"/>
        </w:rPr>
      </w:pPr>
      <w:r>
        <w:rPr>
          <w:noProof/>
          <w:sz w:val="28"/>
        </w:rPr>
        <mc:AlternateContent>
          <mc:Choice Requires="wps">
            <w:drawing>
              <wp:anchor distT="0" distB="0" distL="114300" distR="114300" simplePos="0" relativeHeight="251879936" behindDoc="0" locked="0" layoutInCell="1" allowOverlap="1" wp14:anchorId="11D1CC08" wp14:editId="388D05E8">
                <wp:simplePos x="0" y="0"/>
                <wp:positionH relativeFrom="column">
                  <wp:posOffset>304800</wp:posOffset>
                </wp:positionH>
                <wp:positionV relativeFrom="paragraph">
                  <wp:posOffset>120650</wp:posOffset>
                </wp:positionV>
                <wp:extent cx="209550" cy="0"/>
                <wp:effectExtent l="0" t="19050" r="19050" b="19050"/>
                <wp:wrapNone/>
                <wp:docPr id="171" name="Straight Connector 171"/>
                <wp:cNvGraphicFramePr/>
                <a:graphic xmlns:a="http://schemas.openxmlformats.org/drawingml/2006/main">
                  <a:graphicData uri="http://schemas.microsoft.com/office/word/2010/wordprocessingShape">
                    <wps:wsp>
                      <wps:cNvCnPr/>
                      <wps:spPr>
                        <a:xfrm>
                          <a:off x="0" y="0"/>
                          <a:ext cx="20955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87803C" id="Straight Connector 171" o:spid="_x0000_s1026" style="position:absolute;z-index:25187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9.5pt" to="40.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" strokecolor="black [3040]" strokeweight="2.25pt"/>
            </w:pict>
          </mc:Fallback>
        </mc:AlternateContent>
      </w:r>
    </w:p>
    <w:p w14:paraId="14AFB62E" w14:textId="77777777" w:rsidR="004C7299" w:rsidRDefault="004C7299" w:rsidP="004C7299">
      <w:pPr>
        <w:rPr>
          <w:sz w:val="28"/>
        </w:rPr>
      </w:pPr>
      <w:r>
        <w:rPr>
          <w:noProof/>
          <w:sz w:val="28"/>
        </w:rPr>
        <mc:AlternateContent>
          <mc:Choice Requires="wps">
            <w:drawing>
              <wp:anchor distT="0" distB="0" distL="114300" distR="114300" simplePos="0" relativeHeight="251881984" behindDoc="0" locked="0" layoutInCell="1" allowOverlap="1" wp14:anchorId="15285533" wp14:editId="475936AE">
                <wp:simplePos x="0" y="0"/>
                <wp:positionH relativeFrom="column">
                  <wp:posOffset>304800</wp:posOffset>
                </wp:positionH>
                <wp:positionV relativeFrom="paragraph">
                  <wp:posOffset>277495</wp:posOffset>
                </wp:positionV>
                <wp:extent cx="209550" cy="0"/>
                <wp:effectExtent l="0" t="19050" r="19050" b="19050"/>
                <wp:wrapNone/>
                <wp:docPr id="172" name="Straight Connector 172"/>
                <wp:cNvGraphicFramePr/>
                <a:graphic xmlns:a="http://schemas.openxmlformats.org/drawingml/2006/main">
                  <a:graphicData uri="http://schemas.microsoft.com/office/word/2010/wordprocessingShape">
                    <wps:wsp>
                      <wps:cNvCnPr/>
                      <wps:spPr>
                        <a:xfrm>
                          <a:off x="0" y="0"/>
                          <a:ext cx="20955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98D8E0" id="Straight Connector 172" o:spid="_x0000_s1026" style="position:absolute;z-index:25188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21.85pt" to="40.5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" strokecolor="black [3040]" strokeweight="2.25pt"/>
            </w:pict>
          </mc:Fallback>
        </mc:AlternateContent>
      </w:r>
      <w:r>
        <w:rPr>
          <w:noProof/>
          <w:sz w:val="28"/>
        </w:rPr>
        <mc:AlternateContent>
          <mc:Choice Requires="wps">
            <w:drawing>
              <wp:anchor distT="0" distB="0" distL="114300" distR="114300" simplePos="0" relativeHeight="251857408" behindDoc="0" locked="0" layoutInCell="1" allowOverlap="1" wp14:anchorId="4493910B" wp14:editId="6C30390C">
                <wp:simplePos x="0" y="0"/>
                <wp:positionH relativeFrom="column">
                  <wp:posOffset>516834</wp:posOffset>
                </wp:positionH>
                <wp:positionV relativeFrom="paragraph">
                  <wp:posOffset>56073</wp:posOffset>
                </wp:positionV>
                <wp:extent cx="1948069" cy="405516"/>
                <wp:effectExtent l="0" t="0" r="14605" b="13970"/>
                <wp:wrapNone/>
                <wp:docPr id="173" name="Rectangle 173"/>
                <wp:cNvGraphicFramePr/>
                <a:graphic xmlns:a="http://schemas.openxmlformats.org/drawingml/2006/main">
                  <a:graphicData uri="http://schemas.microsoft.com/office/word/2010/wordprocessingShape">
                    <wps:wsp>
                      <wps:cNvSpPr/>
                      <wps:spPr>
                        <a:xfrm>
                          <a:off x="0" y="0"/>
                          <a:ext cx="1948069" cy="405516"/>
                        </a:xfrm>
                        <a:prstGeom prst="rect">
                          <a:avLst/>
                        </a:prstGeom>
                      </wps:spPr>
                      <wps:style>
                        <a:lnRef idx="2">
                          <a:schemeClr val="dk1"/>
                        </a:lnRef>
                        <a:fillRef idx="1">
                          <a:schemeClr val="lt1"/>
                        </a:fillRef>
                        <a:effectRef idx="0">
                          <a:schemeClr val="dk1"/>
                        </a:effectRef>
                        <a:fontRef idx="minor">
                          <a:schemeClr val="dk1"/>
                        </a:fontRef>
                      </wps:style>
                      <wps:txbx>
                        <w:txbxContent>
                          <w:p w14:paraId="7683C280" w14:textId="69005209" w:rsidR="004C7299" w:rsidRPr="00BE4A37" w:rsidRDefault="004C7299" w:rsidP="004C7299">
                            <w:pPr>
                              <w:jc w:val="center"/>
                              <w:rPr>
                                <w:lang w:val="en-US"/>
                              </w:rPr>
                            </w:pPr>
                            <w:r>
                              <w:rPr>
                                <w:lang w:val="en-US"/>
                              </w:rPr>
                              <w:t>Mult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493910B" id="Rectangle 173" o:spid="_x0000_s1106" style="position:absolute;margin-left:40.7pt;margin-top:4.4pt;width:153.4pt;height:31.95pt;z-index:251857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" fillcolor="white [3201]" strokecolor="black [3200]" strokeweight="2pt">
                <v:textbox>
                  <w:txbxContent>
                    <w:p w14:paraId="7683C280" w14:textId="69005209" w:rsidR="004C7299" w:rsidRPr="00BE4A37" w:rsidRDefault="004C7299" w:rsidP="004C7299">
                      <w:pPr>
                        <w:jc w:val="center"/>
                        <w:rPr>
                          <w:lang w:val="en-US"/>
                        </w:rPr>
                      </w:pPr>
                      <w:r>
                        <w:rPr>
                          <w:lang w:val="en-US"/>
                        </w:rPr>
                        <w:t>Multan</w:t>
                      </w:r>
                    </w:p>
                  </w:txbxContent>
                </v:textbox>
              </v:rect>
            </w:pict>
          </mc:Fallback>
        </mc:AlternateContent>
      </w:r>
    </w:p>
    <w:p w14:paraId="33ECCF10" w14:textId="77777777" w:rsidR="004C7299" w:rsidRPr="00F54D02" w:rsidRDefault="004C7299" w:rsidP="004C7299">
      <w:pPr>
        <w:rPr>
          <w:sz w:val="28"/>
        </w:rPr>
      </w:pPr>
    </w:p>
    <w:p w14:paraId="1ED0762D" w14:textId="77777777" w:rsidR="004C7299" w:rsidRPr="00F54D02" w:rsidRDefault="004C7299" w:rsidP="004C7299">
      <w:pPr>
        <w:pStyle w:val="Heading1"/>
      </w:pPr>
      <w:bookmarkStart w:id="6" w:name="_Toc87803819"/>
      <w:proofErr w:type="gramStart"/>
      <w:r w:rsidRPr="00F54D02">
        <w:t>End Product</w:t>
      </w:r>
      <w:bookmarkEnd w:id="6"/>
      <w:proofErr w:type="gramEnd"/>
    </w:p>
    <w:p w14:paraId="3E525C43" w14:textId="77777777" w:rsidR="004C7299" w:rsidRDefault="004C7299" w:rsidP="004C7299">
      <w:pPr>
        <w:pStyle w:val="Heading2"/>
      </w:pPr>
      <w:bookmarkStart w:id="7" w:name="_Toc87803820"/>
      <w:r>
        <w:t>Actual User Interface</w:t>
      </w:r>
      <w:bookmarkEnd w:id="7"/>
    </w:p>
    <w:p w14:paraId="78AA4DDA" w14:textId="77777777" w:rsidR="004C7299" w:rsidRDefault="004C7299" w:rsidP="004C7299">
      <w:pPr>
        <w:ind w:left="426"/>
        <w:rPr>
          <w:i/>
          <w:sz w:val="20"/>
          <w:szCs w:val="20"/>
        </w:rPr>
      </w:pPr>
      <w:r w:rsidRPr="00F54D02">
        <w:rPr>
          <w:i/>
          <w:sz w:val="20"/>
          <w:szCs w:val="20"/>
        </w:rPr>
        <w:t xml:space="preserve">[Provide </w:t>
      </w:r>
      <w:r>
        <w:rPr>
          <w:i/>
          <w:sz w:val="20"/>
          <w:szCs w:val="20"/>
        </w:rPr>
        <w:t xml:space="preserve">screenshots of the websites.  Justify and explain the design used based on the webpage design principles.  Do some reading online for design </w:t>
      </w:r>
      <w:proofErr w:type="gramStart"/>
      <w:r>
        <w:rPr>
          <w:i/>
          <w:sz w:val="20"/>
          <w:szCs w:val="20"/>
        </w:rPr>
        <w:t>principle</w:t>
      </w:r>
      <w:proofErr w:type="gramEnd"/>
      <w:r>
        <w:rPr>
          <w:i/>
          <w:sz w:val="20"/>
          <w:szCs w:val="20"/>
        </w:rPr>
        <w:t xml:space="preserve"> guidelines</w:t>
      </w:r>
      <w:r w:rsidRPr="00F54D02">
        <w:rPr>
          <w:i/>
          <w:sz w:val="20"/>
          <w:szCs w:val="20"/>
        </w:rPr>
        <w:t>]</w:t>
      </w:r>
    </w:p>
    <w:p w14:paraId="3879AA65" w14:textId="77777777" w:rsidR="004C7299" w:rsidRPr="004A308A" w:rsidRDefault="004C7299" w:rsidP="004C7299">
      <w:pPr>
        <w:pStyle w:val="Heading3"/>
        <w:spacing w:line="360" w:lineRule="auto"/>
      </w:pPr>
      <w:bookmarkStart w:id="8" w:name="_Toc87803821"/>
      <w:r w:rsidRPr="004A308A">
        <w:t>Home Page</w:t>
      </w:r>
      <w:bookmarkEnd w:id="8"/>
    </w:p>
    <w:p w14:paraId="2E8AA475" w14:textId="26C46D7D" w:rsidR="004C7299" w:rsidRDefault="004C7299" w:rsidP="004C7299">
      <w:pPr>
        <w:spacing w:line="360" w:lineRule="auto"/>
        <w:ind w:left="426"/>
        <w:rPr>
          <w:iCs/>
          <w:sz w:val="20"/>
          <w:szCs w:val="20"/>
        </w:rPr>
      </w:pPr>
      <w:r w:rsidRPr="004C7299">
        <w:rPr>
          <w:iCs/>
          <w:noProof/>
          <w:sz w:val="20"/>
          <w:szCs w:val="20"/>
        </w:rPr>
        <w:drawing>
          <wp:inline distT="0" distB="0" distL="0" distR="0" wp14:anchorId="58A90FC1" wp14:editId="232F0DB5">
            <wp:extent cx="5731510" cy="2418080"/>
            <wp:effectExtent l="0" t="0" r="2540" b="1270"/>
            <wp:docPr id="179" name="Picture 17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Graphical user interface, website&#10;&#10;Description automatically generated"/>
                    <pic:cNvPicPr/>
                  </pic:nvPicPr>
                  <pic:blipFill>
                    <a:blip r:embed="rId9"/>
                    <a:stretch>
                      <a:fillRect/>
                    </a:stretch>
                  </pic:blipFill>
                  <pic:spPr>
                    <a:xfrm>
                      <a:off x="0" y="0"/>
                      <a:ext cx="5731510" cy="2418080"/>
                    </a:xfrm>
                    <a:prstGeom prst="rect">
                      <a:avLst/>
                    </a:prstGeom>
                  </pic:spPr>
                </pic:pic>
              </a:graphicData>
            </a:graphic>
          </wp:inline>
        </w:drawing>
      </w:r>
    </w:p>
    <w:p w14:paraId="17D3E616" w14:textId="77777777" w:rsidR="004C7299" w:rsidRDefault="004C7299" w:rsidP="004C7299">
      <w:pPr>
        <w:spacing w:line="360" w:lineRule="auto"/>
        <w:ind w:left="426"/>
        <w:rPr>
          <w:iCs/>
          <w:sz w:val="20"/>
          <w:szCs w:val="20"/>
        </w:rPr>
      </w:pPr>
    </w:p>
    <w:p w14:paraId="372E9BB5" w14:textId="77777777" w:rsidR="004C7299" w:rsidRDefault="004C7299" w:rsidP="004C7299">
      <w:pPr>
        <w:spacing w:line="360" w:lineRule="auto"/>
        <w:ind w:left="426"/>
        <w:rPr>
          <w:iCs/>
          <w:sz w:val="20"/>
          <w:szCs w:val="20"/>
        </w:rPr>
      </w:pPr>
    </w:p>
    <w:p w14:paraId="5B11D641" w14:textId="77777777" w:rsidR="004C7299" w:rsidRDefault="004C7299" w:rsidP="004C7299">
      <w:pPr>
        <w:spacing w:line="360" w:lineRule="auto"/>
        <w:rPr>
          <w:iCs/>
          <w:sz w:val="20"/>
          <w:szCs w:val="20"/>
        </w:rPr>
      </w:pPr>
    </w:p>
    <w:p w14:paraId="56557179" w14:textId="77777777" w:rsidR="004C7299" w:rsidRDefault="004C7299" w:rsidP="004C7299">
      <w:pPr>
        <w:spacing w:line="360" w:lineRule="auto"/>
        <w:ind w:left="426"/>
        <w:rPr>
          <w:iCs/>
          <w:sz w:val="20"/>
          <w:szCs w:val="20"/>
        </w:rPr>
      </w:pPr>
    </w:p>
    <w:p w14:paraId="26EF2472" w14:textId="76E72828" w:rsidR="004C7299" w:rsidRDefault="004C7299" w:rsidP="004C7299">
      <w:pPr>
        <w:spacing w:line="360" w:lineRule="auto"/>
        <w:ind w:left="426"/>
        <w:rPr>
          <w:iCs/>
          <w:sz w:val="20"/>
          <w:szCs w:val="20"/>
        </w:rPr>
      </w:pPr>
      <w:r w:rsidRPr="004C7299">
        <w:rPr>
          <w:iCs/>
          <w:noProof/>
          <w:sz w:val="20"/>
          <w:szCs w:val="20"/>
        </w:rPr>
        <w:drawing>
          <wp:inline distT="0" distB="0" distL="0" distR="0" wp14:anchorId="1CFC779A" wp14:editId="029651DA">
            <wp:extent cx="5731510" cy="2637790"/>
            <wp:effectExtent l="0" t="0" r="2540" b="0"/>
            <wp:docPr id="180" name="Picture 18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Text&#10;&#10;Description automatically generated with low confidence"/>
                    <pic:cNvPicPr/>
                  </pic:nvPicPr>
                  <pic:blipFill>
                    <a:blip r:embed="rId10"/>
                    <a:stretch>
                      <a:fillRect/>
                    </a:stretch>
                  </pic:blipFill>
                  <pic:spPr>
                    <a:xfrm>
                      <a:off x="0" y="0"/>
                      <a:ext cx="5731510" cy="2637790"/>
                    </a:xfrm>
                    <a:prstGeom prst="rect">
                      <a:avLst/>
                    </a:prstGeom>
                  </pic:spPr>
                </pic:pic>
              </a:graphicData>
            </a:graphic>
          </wp:inline>
        </w:drawing>
      </w:r>
    </w:p>
    <w:p w14:paraId="3B359D2A" w14:textId="77777777" w:rsidR="004C7299" w:rsidRDefault="004C7299" w:rsidP="004C7299">
      <w:pPr>
        <w:spacing w:line="360" w:lineRule="auto"/>
        <w:rPr>
          <w:iCs/>
          <w:sz w:val="20"/>
          <w:szCs w:val="20"/>
        </w:rPr>
      </w:pPr>
    </w:p>
    <w:p w14:paraId="12DB1AC5" w14:textId="77777777" w:rsidR="004C7299" w:rsidRDefault="004C7299" w:rsidP="004C7299">
      <w:pPr>
        <w:spacing w:line="360" w:lineRule="auto"/>
        <w:ind w:left="426"/>
        <w:rPr>
          <w:iCs/>
          <w:sz w:val="20"/>
          <w:szCs w:val="20"/>
        </w:rPr>
      </w:pPr>
    </w:p>
    <w:p w14:paraId="7A9EA81E" w14:textId="77777777" w:rsidR="004C7299" w:rsidRDefault="004C7299" w:rsidP="004C7299">
      <w:pPr>
        <w:spacing w:line="360" w:lineRule="auto"/>
        <w:ind w:left="426"/>
        <w:rPr>
          <w:iCs/>
          <w:sz w:val="20"/>
          <w:szCs w:val="20"/>
        </w:rPr>
      </w:pPr>
    </w:p>
    <w:p w14:paraId="33A47BB6" w14:textId="689E96BF" w:rsidR="004C7299" w:rsidRDefault="004C7299" w:rsidP="004C7299">
      <w:pPr>
        <w:spacing w:line="360" w:lineRule="auto"/>
        <w:ind w:left="426"/>
        <w:rPr>
          <w:iCs/>
          <w:sz w:val="20"/>
          <w:szCs w:val="20"/>
        </w:rPr>
      </w:pPr>
      <w:r w:rsidRPr="004C7299">
        <w:rPr>
          <w:iCs/>
          <w:noProof/>
          <w:sz w:val="20"/>
          <w:szCs w:val="20"/>
        </w:rPr>
        <w:drawing>
          <wp:inline distT="0" distB="0" distL="0" distR="0" wp14:anchorId="66F160E2" wp14:editId="2382B676">
            <wp:extent cx="5731510" cy="2221865"/>
            <wp:effectExtent l="0" t="0" r="2540" b="6985"/>
            <wp:docPr id="181" name="Picture 18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application, website&#10;&#10;Description automatically generated"/>
                    <pic:cNvPicPr/>
                  </pic:nvPicPr>
                  <pic:blipFill>
                    <a:blip r:embed="rId11"/>
                    <a:stretch>
                      <a:fillRect/>
                    </a:stretch>
                  </pic:blipFill>
                  <pic:spPr>
                    <a:xfrm>
                      <a:off x="0" y="0"/>
                      <a:ext cx="5731510" cy="2221865"/>
                    </a:xfrm>
                    <a:prstGeom prst="rect">
                      <a:avLst/>
                    </a:prstGeom>
                  </pic:spPr>
                </pic:pic>
              </a:graphicData>
            </a:graphic>
          </wp:inline>
        </w:drawing>
      </w:r>
    </w:p>
    <w:p w14:paraId="2709FAF9" w14:textId="5769F1AC" w:rsidR="004C7299" w:rsidRDefault="004C7299" w:rsidP="004C7299">
      <w:pPr>
        <w:spacing w:line="360" w:lineRule="auto"/>
        <w:ind w:left="426"/>
        <w:rPr>
          <w:iCs/>
          <w:sz w:val="20"/>
          <w:szCs w:val="20"/>
        </w:rPr>
      </w:pPr>
      <w:r w:rsidRPr="004C7299">
        <w:rPr>
          <w:iCs/>
          <w:noProof/>
          <w:sz w:val="20"/>
          <w:szCs w:val="20"/>
        </w:rPr>
        <w:lastRenderedPageBreak/>
        <w:drawing>
          <wp:inline distT="0" distB="0" distL="0" distR="0" wp14:anchorId="16693F9C" wp14:editId="2A9BFA7F">
            <wp:extent cx="5731510" cy="2553335"/>
            <wp:effectExtent l="0" t="0" r="2540" b="0"/>
            <wp:docPr id="182" name="Picture 18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A screenshot of a computer&#10;&#10;Description automatically generated with medium confidence"/>
                    <pic:cNvPicPr/>
                  </pic:nvPicPr>
                  <pic:blipFill>
                    <a:blip r:embed="rId12"/>
                    <a:stretch>
                      <a:fillRect/>
                    </a:stretch>
                  </pic:blipFill>
                  <pic:spPr>
                    <a:xfrm>
                      <a:off x="0" y="0"/>
                      <a:ext cx="5731510" cy="2553335"/>
                    </a:xfrm>
                    <a:prstGeom prst="rect">
                      <a:avLst/>
                    </a:prstGeom>
                  </pic:spPr>
                </pic:pic>
              </a:graphicData>
            </a:graphic>
          </wp:inline>
        </w:drawing>
      </w:r>
    </w:p>
    <w:p w14:paraId="482AD5D9" w14:textId="77777777" w:rsidR="004C7299" w:rsidRDefault="004C7299" w:rsidP="004C7299">
      <w:pPr>
        <w:spacing w:line="360" w:lineRule="auto"/>
        <w:ind w:left="426"/>
        <w:rPr>
          <w:iCs/>
          <w:sz w:val="20"/>
          <w:szCs w:val="20"/>
        </w:rPr>
      </w:pPr>
    </w:p>
    <w:p w14:paraId="1ABC3132" w14:textId="77777777" w:rsidR="004C7299" w:rsidRPr="004C7299" w:rsidRDefault="004C7299" w:rsidP="004C7299">
      <w:pPr>
        <w:spacing w:line="360" w:lineRule="auto"/>
        <w:rPr>
          <w:iCs/>
          <w:color w:val="000000" w:themeColor="text1"/>
          <w:sz w:val="20"/>
          <w:szCs w:val="20"/>
        </w:rPr>
      </w:pPr>
    </w:p>
    <w:p w14:paraId="6DD329B2" w14:textId="07227605" w:rsidR="004C7299" w:rsidRPr="004C7299" w:rsidRDefault="004C7299" w:rsidP="004C7299">
      <w:pPr>
        <w:spacing w:line="360" w:lineRule="auto"/>
        <w:ind w:left="426"/>
        <w:rPr>
          <w:rFonts w:ascii="Times New Roman" w:hAnsi="Times New Roman" w:cs="Times New Roman"/>
          <w:iCs/>
          <w:color w:val="000000" w:themeColor="text1"/>
          <w:sz w:val="24"/>
          <w:szCs w:val="24"/>
        </w:rPr>
      </w:pPr>
      <w:r w:rsidRPr="004C7299">
        <w:rPr>
          <w:rFonts w:ascii="Poppins" w:hAnsi="Poppins" w:cs="Poppins"/>
          <w:color w:val="000000" w:themeColor="text1"/>
          <w:sz w:val="21"/>
          <w:szCs w:val="21"/>
          <w:shd w:val="clear" w:color="auto" w:fill="FFFFFF"/>
        </w:rPr>
        <w:t xml:space="preserve">Everything in Index.html </w:t>
      </w:r>
      <w:r w:rsidRPr="004C7299">
        <w:rPr>
          <w:rFonts w:ascii="Poppins" w:hAnsi="Poppins" w:cs="Poppins"/>
          <w:color w:val="000000" w:themeColor="text1"/>
          <w:sz w:val="21"/>
          <w:szCs w:val="21"/>
        </w:rPr>
        <w:t>is arranged symmetrically for</w:t>
      </w:r>
      <w:r w:rsidRPr="004C7299">
        <w:rPr>
          <w:rFonts w:ascii="Poppins" w:hAnsi="Poppins" w:cs="Poppins"/>
          <w:color w:val="000000" w:themeColor="text1"/>
          <w:sz w:val="21"/>
          <w:szCs w:val="21"/>
          <w:shd w:val="clear" w:color="auto" w:fill="FFFFFF"/>
        </w:rPr>
        <w:t xml:space="preserve"> visual </w:t>
      </w:r>
      <w:r w:rsidRPr="004C7299">
        <w:rPr>
          <w:rFonts w:ascii="Poppins" w:hAnsi="Poppins" w:cs="Poppins"/>
          <w:color w:val="000000" w:themeColor="text1"/>
          <w:sz w:val="21"/>
          <w:szCs w:val="21"/>
        </w:rPr>
        <w:t>unit.</w:t>
      </w:r>
      <w:r w:rsidRPr="004C7299">
        <w:rPr>
          <w:rFonts w:ascii="Poppins" w:hAnsi="Poppins" w:cs="Poppins"/>
          <w:color w:val="000000" w:themeColor="text1"/>
          <w:sz w:val="21"/>
          <w:szCs w:val="21"/>
          <w:shd w:val="clear" w:color="auto" w:fill="FFFFFF"/>
        </w:rPr>
        <w:t xml:space="preserve"> The main </w:t>
      </w:r>
      <w:proofErr w:type="spellStart"/>
      <w:r w:rsidRPr="004C7299">
        <w:rPr>
          <w:rFonts w:ascii="Poppins" w:hAnsi="Poppins" w:cs="Poppins"/>
          <w:color w:val="000000" w:themeColor="text1"/>
          <w:sz w:val="21"/>
          <w:szCs w:val="21"/>
        </w:rPr>
        <w:t>color</w:t>
      </w:r>
      <w:proofErr w:type="spellEnd"/>
      <w:r w:rsidRPr="004C7299">
        <w:rPr>
          <w:rFonts w:ascii="Poppins" w:hAnsi="Poppins" w:cs="Poppins"/>
          <w:color w:val="000000" w:themeColor="text1"/>
          <w:sz w:val="21"/>
          <w:szCs w:val="21"/>
          <w:shd w:val="clear" w:color="auto" w:fill="FFFFFF"/>
        </w:rPr>
        <w:t xml:space="preserve"> of the website is yellow and black. The background </w:t>
      </w:r>
      <w:proofErr w:type="spellStart"/>
      <w:r w:rsidRPr="004C7299">
        <w:rPr>
          <w:rFonts w:ascii="Poppins" w:hAnsi="Poppins" w:cs="Poppins"/>
          <w:color w:val="000000" w:themeColor="text1"/>
          <w:sz w:val="21"/>
          <w:szCs w:val="21"/>
        </w:rPr>
        <w:t>color</w:t>
      </w:r>
      <w:proofErr w:type="spellEnd"/>
      <w:r w:rsidRPr="004C7299">
        <w:rPr>
          <w:rFonts w:ascii="Poppins" w:hAnsi="Poppins" w:cs="Poppins"/>
          <w:color w:val="000000" w:themeColor="text1"/>
          <w:sz w:val="21"/>
          <w:szCs w:val="21"/>
        </w:rPr>
        <w:t xml:space="preserve"> was</w:t>
      </w:r>
      <w:r w:rsidRPr="004C7299">
        <w:rPr>
          <w:rFonts w:ascii="Poppins" w:hAnsi="Poppins" w:cs="Poppins"/>
          <w:color w:val="000000" w:themeColor="text1"/>
          <w:sz w:val="21"/>
          <w:szCs w:val="21"/>
          <w:shd w:val="clear" w:color="auto" w:fill="FFFFFF"/>
        </w:rPr>
        <w:t xml:space="preserve"> set to yellow with </w:t>
      </w:r>
      <w:r w:rsidRPr="004C7299">
        <w:rPr>
          <w:rFonts w:ascii="Poppins" w:hAnsi="Poppins" w:cs="Poppins"/>
          <w:color w:val="000000" w:themeColor="text1"/>
          <w:sz w:val="21"/>
          <w:szCs w:val="21"/>
        </w:rPr>
        <w:t>different intensities</w:t>
      </w:r>
      <w:r w:rsidRPr="004C7299">
        <w:rPr>
          <w:rFonts w:ascii="Poppins" w:hAnsi="Poppins" w:cs="Poppins"/>
          <w:color w:val="000000" w:themeColor="text1"/>
          <w:sz w:val="21"/>
          <w:szCs w:val="21"/>
          <w:shd w:val="clear" w:color="auto" w:fill="FFFFFF"/>
        </w:rPr>
        <w:t xml:space="preserve"> and all </w:t>
      </w:r>
      <w:r w:rsidRPr="004C7299">
        <w:rPr>
          <w:rFonts w:ascii="Poppins" w:hAnsi="Poppins" w:cs="Poppins"/>
          <w:color w:val="000000" w:themeColor="text1"/>
          <w:sz w:val="21"/>
          <w:szCs w:val="21"/>
        </w:rPr>
        <w:t>sources were</w:t>
      </w:r>
      <w:r w:rsidRPr="004C7299">
        <w:rPr>
          <w:rFonts w:ascii="Poppins" w:hAnsi="Poppins" w:cs="Poppins"/>
          <w:color w:val="000000" w:themeColor="text1"/>
          <w:sz w:val="21"/>
          <w:szCs w:val="21"/>
          <w:shd w:val="clear" w:color="auto" w:fill="FFFFFF"/>
        </w:rPr>
        <w:t xml:space="preserve"> set to black. This is to </w:t>
      </w:r>
      <w:r w:rsidRPr="004C7299">
        <w:rPr>
          <w:rFonts w:ascii="Poppins" w:hAnsi="Poppins" w:cs="Poppins"/>
          <w:color w:val="000000" w:themeColor="text1"/>
          <w:sz w:val="21"/>
          <w:szCs w:val="21"/>
        </w:rPr>
        <w:t>make</w:t>
      </w:r>
      <w:r w:rsidRPr="004C7299">
        <w:rPr>
          <w:rFonts w:ascii="Poppins" w:hAnsi="Poppins" w:cs="Poppins"/>
          <w:color w:val="000000" w:themeColor="text1"/>
          <w:sz w:val="21"/>
          <w:szCs w:val="21"/>
          <w:shd w:val="clear" w:color="auto" w:fill="FFFFFF"/>
        </w:rPr>
        <w:t xml:space="preserve"> the </w:t>
      </w:r>
      <w:r w:rsidRPr="004C7299">
        <w:rPr>
          <w:rFonts w:ascii="Poppins" w:hAnsi="Poppins" w:cs="Poppins"/>
          <w:color w:val="000000" w:themeColor="text1"/>
          <w:sz w:val="21"/>
          <w:szCs w:val="21"/>
        </w:rPr>
        <w:t>writing easier</w:t>
      </w:r>
      <w:r w:rsidRPr="004C7299">
        <w:rPr>
          <w:rFonts w:ascii="Poppins" w:hAnsi="Poppins" w:cs="Poppins"/>
          <w:color w:val="000000" w:themeColor="text1"/>
          <w:sz w:val="21"/>
          <w:szCs w:val="21"/>
          <w:shd w:val="clear" w:color="auto" w:fill="FFFFFF"/>
        </w:rPr>
        <w:t xml:space="preserve"> to </w:t>
      </w:r>
      <w:r w:rsidRPr="004C7299">
        <w:rPr>
          <w:rFonts w:ascii="Poppins" w:hAnsi="Poppins" w:cs="Poppins"/>
          <w:color w:val="000000" w:themeColor="text1"/>
          <w:sz w:val="21"/>
          <w:szCs w:val="21"/>
        </w:rPr>
        <w:t>read.</w:t>
      </w:r>
      <w:r w:rsidRPr="004C7299">
        <w:rPr>
          <w:rFonts w:ascii="Poppins" w:hAnsi="Poppins" w:cs="Poppins"/>
          <w:color w:val="000000" w:themeColor="text1"/>
          <w:sz w:val="21"/>
          <w:szCs w:val="21"/>
          <w:shd w:val="clear" w:color="auto" w:fill="FFFFFF"/>
        </w:rPr>
        <w:t xml:space="preserve"> The design </w:t>
      </w:r>
      <w:r w:rsidRPr="004C7299">
        <w:rPr>
          <w:rFonts w:ascii="Poppins" w:hAnsi="Poppins" w:cs="Poppins"/>
          <w:color w:val="000000" w:themeColor="text1"/>
          <w:sz w:val="21"/>
          <w:szCs w:val="21"/>
        </w:rPr>
        <w:t>of</w:t>
      </w:r>
      <w:r w:rsidRPr="004C7299">
        <w:rPr>
          <w:rFonts w:ascii="Poppins" w:hAnsi="Poppins" w:cs="Poppins"/>
          <w:color w:val="000000" w:themeColor="text1"/>
          <w:sz w:val="21"/>
          <w:szCs w:val="21"/>
          <w:shd w:val="clear" w:color="auto" w:fill="FFFFFF"/>
        </w:rPr>
        <w:t xml:space="preserve"> the other </w:t>
      </w:r>
      <w:r w:rsidRPr="004C7299">
        <w:rPr>
          <w:rFonts w:ascii="Poppins" w:hAnsi="Poppins" w:cs="Poppins"/>
          <w:color w:val="000000" w:themeColor="text1"/>
          <w:sz w:val="21"/>
          <w:szCs w:val="21"/>
        </w:rPr>
        <w:t>website</w:t>
      </w:r>
      <w:r w:rsidRPr="004C7299">
        <w:rPr>
          <w:rFonts w:ascii="Poppins" w:hAnsi="Poppins" w:cs="Poppins"/>
          <w:color w:val="000000" w:themeColor="text1"/>
          <w:sz w:val="21"/>
          <w:szCs w:val="21"/>
          <w:shd w:val="clear" w:color="auto" w:fill="FFFFFF"/>
        </w:rPr>
        <w:t xml:space="preserve"> will follow </w:t>
      </w:r>
      <w:r w:rsidRPr="004C7299">
        <w:rPr>
          <w:rFonts w:ascii="Poppins" w:hAnsi="Poppins" w:cs="Poppins"/>
          <w:color w:val="000000" w:themeColor="text1"/>
          <w:sz w:val="21"/>
          <w:szCs w:val="21"/>
        </w:rPr>
        <w:t>the</w:t>
      </w:r>
      <w:r w:rsidRPr="004C7299">
        <w:rPr>
          <w:rFonts w:ascii="Poppins" w:hAnsi="Poppins" w:cs="Poppins"/>
          <w:color w:val="000000" w:themeColor="text1"/>
          <w:sz w:val="21"/>
          <w:szCs w:val="21"/>
          <w:shd w:val="clear" w:color="auto" w:fill="FFFFFF"/>
        </w:rPr>
        <w:t xml:space="preserve"> design of </w:t>
      </w:r>
      <w:r w:rsidRPr="004C7299">
        <w:rPr>
          <w:rFonts w:ascii="Poppins" w:hAnsi="Poppins" w:cs="Poppins"/>
          <w:color w:val="000000" w:themeColor="text1"/>
          <w:sz w:val="21"/>
          <w:szCs w:val="21"/>
        </w:rPr>
        <w:t>the</w:t>
      </w:r>
      <w:r w:rsidRPr="004C7299">
        <w:rPr>
          <w:rFonts w:ascii="Poppins" w:hAnsi="Poppins" w:cs="Poppins"/>
          <w:color w:val="000000" w:themeColor="text1"/>
          <w:sz w:val="21"/>
          <w:szCs w:val="21"/>
          <w:shd w:val="clear" w:color="auto" w:fill="FFFFFF"/>
        </w:rPr>
        <w:t xml:space="preserve"> home page to achieve the </w:t>
      </w:r>
      <w:r w:rsidRPr="004C7299">
        <w:rPr>
          <w:rFonts w:ascii="Poppins" w:hAnsi="Poppins" w:cs="Poppins"/>
          <w:color w:val="000000" w:themeColor="text1"/>
          <w:sz w:val="21"/>
          <w:szCs w:val="21"/>
        </w:rPr>
        <w:t>repeat principle.</w:t>
      </w:r>
    </w:p>
    <w:p w14:paraId="58F38654" w14:textId="77777777" w:rsidR="004C7299" w:rsidRDefault="004C7299" w:rsidP="004C7299">
      <w:pPr>
        <w:spacing w:line="360" w:lineRule="auto"/>
        <w:ind w:left="426"/>
        <w:rPr>
          <w:rFonts w:ascii="Times New Roman" w:hAnsi="Times New Roman" w:cs="Times New Roman"/>
          <w:iCs/>
          <w:sz w:val="24"/>
          <w:szCs w:val="24"/>
        </w:rPr>
      </w:pPr>
    </w:p>
    <w:p w14:paraId="11751751" w14:textId="58FF8F27" w:rsidR="004C7299" w:rsidRPr="00353841" w:rsidRDefault="004C7299" w:rsidP="004C7299">
      <w:pPr>
        <w:pStyle w:val="Heading3"/>
        <w:spacing w:line="360" w:lineRule="auto"/>
        <w:rPr>
          <w:rFonts w:cs="Times New Roman"/>
        </w:rPr>
      </w:pPr>
      <w:bookmarkStart w:id="9" w:name="_Toc87803822"/>
      <w:r w:rsidRPr="00353841">
        <w:rPr>
          <w:rFonts w:cs="Times New Roman"/>
        </w:rPr>
        <w:t>E</w:t>
      </w:r>
      <w:r>
        <w:rPr>
          <w:rFonts w:cs="Times New Roman"/>
        </w:rPr>
        <w:t>n</w:t>
      </w:r>
      <w:r w:rsidRPr="00353841">
        <w:rPr>
          <w:rFonts w:cs="Times New Roman"/>
        </w:rPr>
        <w:t>quiry</w:t>
      </w:r>
      <w:bookmarkEnd w:id="9"/>
    </w:p>
    <w:p w14:paraId="40297851" w14:textId="2E60B65A" w:rsidR="004C7299" w:rsidRDefault="004C7299" w:rsidP="004C7299">
      <w:pPr>
        <w:spacing w:line="360" w:lineRule="auto"/>
        <w:rPr>
          <w:rFonts w:ascii="Times New Roman" w:hAnsi="Times New Roman" w:cs="Times New Roman"/>
        </w:rPr>
      </w:pPr>
      <w:r w:rsidRPr="004C7299">
        <w:rPr>
          <w:rFonts w:ascii="Times New Roman" w:hAnsi="Times New Roman" w:cs="Times New Roman"/>
          <w:noProof/>
        </w:rPr>
        <w:drawing>
          <wp:inline distT="0" distB="0" distL="0" distR="0" wp14:anchorId="4F405870" wp14:editId="00985473">
            <wp:extent cx="4064538" cy="2928395"/>
            <wp:effectExtent l="0" t="0" r="0" b="5715"/>
            <wp:docPr id="183" name="Picture 18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A picture containing graphical user interface&#10;&#10;Description automatically generated"/>
                    <pic:cNvPicPr/>
                  </pic:nvPicPr>
                  <pic:blipFill>
                    <a:blip r:embed="rId13"/>
                    <a:stretch>
                      <a:fillRect/>
                    </a:stretch>
                  </pic:blipFill>
                  <pic:spPr>
                    <a:xfrm>
                      <a:off x="0" y="0"/>
                      <a:ext cx="4074377" cy="2935484"/>
                    </a:xfrm>
                    <a:prstGeom prst="rect">
                      <a:avLst/>
                    </a:prstGeom>
                  </pic:spPr>
                </pic:pic>
              </a:graphicData>
            </a:graphic>
          </wp:inline>
        </w:drawing>
      </w:r>
    </w:p>
    <w:p w14:paraId="11F99F75" w14:textId="73C072D5" w:rsidR="004C7299" w:rsidRDefault="004C7299" w:rsidP="004C7299">
      <w:pPr>
        <w:spacing w:line="360" w:lineRule="auto"/>
        <w:rPr>
          <w:rFonts w:ascii="Times New Roman" w:hAnsi="Times New Roman" w:cs="Times New Roman"/>
        </w:rPr>
      </w:pPr>
    </w:p>
    <w:p w14:paraId="306711CA" w14:textId="77777777" w:rsidR="004C7299" w:rsidRDefault="004C7299" w:rsidP="004C7299">
      <w:pPr>
        <w:spacing w:line="360" w:lineRule="auto"/>
        <w:rPr>
          <w:rFonts w:ascii="Times New Roman" w:hAnsi="Times New Roman" w:cs="Times New Roman"/>
        </w:rPr>
      </w:pPr>
    </w:p>
    <w:p w14:paraId="7D223464" w14:textId="77777777" w:rsidR="004C7299" w:rsidRDefault="004C7299" w:rsidP="004C7299">
      <w:pPr>
        <w:spacing w:line="360" w:lineRule="auto"/>
        <w:rPr>
          <w:rFonts w:ascii="Times New Roman" w:hAnsi="Times New Roman" w:cs="Times New Roman"/>
        </w:rPr>
      </w:pPr>
    </w:p>
    <w:p w14:paraId="51D0BFDA" w14:textId="6CEB52D4" w:rsidR="004C7299" w:rsidRDefault="004C7299" w:rsidP="004C7299">
      <w:pPr>
        <w:spacing w:line="360" w:lineRule="auto"/>
        <w:rPr>
          <w:rFonts w:ascii="Times New Roman" w:hAnsi="Times New Roman" w:cs="Times New Roman"/>
        </w:rPr>
      </w:pPr>
      <w:r w:rsidRPr="004C7299">
        <w:rPr>
          <w:rFonts w:ascii="Times New Roman" w:hAnsi="Times New Roman" w:cs="Times New Roman"/>
          <w:noProof/>
        </w:rPr>
        <w:drawing>
          <wp:inline distT="0" distB="0" distL="0" distR="0" wp14:anchorId="6BB0E0F8" wp14:editId="7C16D399">
            <wp:extent cx="4097438" cy="2794574"/>
            <wp:effectExtent l="0" t="0" r="0" b="6350"/>
            <wp:docPr id="184" name="Picture 18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A screenshot of a video game&#10;&#10;Description automatically generated with medium confidence"/>
                    <pic:cNvPicPr/>
                  </pic:nvPicPr>
                  <pic:blipFill>
                    <a:blip r:embed="rId14"/>
                    <a:stretch>
                      <a:fillRect/>
                    </a:stretch>
                  </pic:blipFill>
                  <pic:spPr>
                    <a:xfrm>
                      <a:off x="0" y="0"/>
                      <a:ext cx="4098280" cy="2795148"/>
                    </a:xfrm>
                    <a:prstGeom prst="rect">
                      <a:avLst/>
                    </a:prstGeom>
                  </pic:spPr>
                </pic:pic>
              </a:graphicData>
            </a:graphic>
          </wp:inline>
        </w:drawing>
      </w:r>
    </w:p>
    <w:p w14:paraId="505CED0E" w14:textId="49970EC1" w:rsidR="004C7299" w:rsidRDefault="004C7299" w:rsidP="004C7299">
      <w:pPr>
        <w:spacing w:line="360" w:lineRule="auto"/>
        <w:jc w:val="both"/>
        <w:rPr>
          <w:rFonts w:ascii="Times New Roman" w:hAnsi="Times New Roman" w:cs="Times New Roman"/>
        </w:rPr>
      </w:pPr>
      <w:r>
        <w:rPr>
          <w:rFonts w:ascii="Times New Roman" w:hAnsi="Times New Roman" w:cs="Times New Roman"/>
        </w:rPr>
        <w:t xml:space="preserve">This is the design of enquiry </w:t>
      </w:r>
      <w:proofErr w:type="gramStart"/>
      <w:r>
        <w:rPr>
          <w:rFonts w:ascii="Times New Roman" w:hAnsi="Times New Roman" w:cs="Times New Roman"/>
        </w:rPr>
        <w:t>webpage,</w:t>
      </w:r>
      <w:proofErr w:type="gramEnd"/>
      <w:r>
        <w:rPr>
          <w:rFonts w:ascii="Times New Roman" w:hAnsi="Times New Roman" w:cs="Times New Roman"/>
        </w:rPr>
        <w:t xml:space="preserve"> a very vibrant picture is added and </w:t>
      </w:r>
      <w:proofErr w:type="spellStart"/>
      <w:r>
        <w:rPr>
          <w:rFonts w:ascii="Times New Roman" w:hAnsi="Times New Roman" w:cs="Times New Roman"/>
        </w:rPr>
        <w:t>along side</w:t>
      </w:r>
      <w:proofErr w:type="spellEnd"/>
      <w:r>
        <w:rPr>
          <w:rFonts w:ascii="Times New Roman" w:hAnsi="Times New Roman" w:cs="Times New Roman"/>
        </w:rPr>
        <w:t xml:space="preserve"> that a minimal form.</w:t>
      </w:r>
      <w:r w:rsidRPr="004C7299">
        <w:rPr>
          <w:rFonts w:ascii="Times New Roman" w:hAnsi="Times New Roman" w:cs="Times New Roman"/>
        </w:rPr>
        <w:t xml:space="preserve"> </w:t>
      </w:r>
      <w:r>
        <w:rPr>
          <w:rFonts w:ascii="Times New Roman" w:hAnsi="Times New Roman" w:cs="Times New Roman"/>
        </w:rPr>
        <w:t>The contents of the webpage have been aligned centre to a box.</w:t>
      </w:r>
    </w:p>
    <w:p w14:paraId="431DD057" w14:textId="69CE655B" w:rsidR="004C7299" w:rsidRDefault="004C7299" w:rsidP="004C7299">
      <w:pPr>
        <w:spacing w:line="360" w:lineRule="auto"/>
        <w:jc w:val="both"/>
        <w:rPr>
          <w:rFonts w:ascii="Times New Roman" w:hAnsi="Times New Roman" w:cs="Times New Roman"/>
        </w:rPr>
      </w:pPr>
    </w:p>
    <w:p w14:paraId="348097F0" w14:textId="6A76C924" w:rsidR="004C7299" w:rsidRDefault="004C7299" w:rsidP="004C7299">
      <w:pPr>
        <w:pStyle w:val="Heading3"/>
        <w:spacing w:line="360" w:lineRule="auto"/>
      </w:pPr>
      <w:bookmarkStart w:id="10" w:name="_Toc87803823"/>
      <w:r>
        <w:t>Disclaimer</w:t>
      </w:r>
      <w:bookmarkEnd w:id="10"/>
    </w:p>
    <w:p w14:paraId="7AD81B32" w14:textId="77777777" w:rsidR="004C7299" w:rsidRPr="004C7299" w:rsidRDefault="004C7299" w:rsidP="004C7299"/>
    <w:p w14:paraId="4451A6B5" w14:textId="2A7B39F5" w:rsidR="004C7299" w:rsidRDefault="004C7299" w:rsidP="004C7299">
      <w:pPr>
        <w:spacing w:line="360" w:lineRule="auto"/>
        <w:rPr>
          <w:rFonts w:ascii="Times New Roman" w:hAnsi="Times New Roman" w:cs="Times New Roman"/>
        </w:rPr>
      </w:pPr>
      <w:r w:rsidRPr="004C7299">
        <w:rPr>
          <w:rFonts w:ascii="Times New Roman" w:hAnsi="Times New Roman" w:cs="Times New Roman"/>
          <w:noProof/>
        </w:rPr>
        <w:drawing>
          <wp:inline distT="0" distB="0" distL="0" distR="0" wp14:anchorId="37F478F0" wp14:editId="45BD6997">
            <wp:extent cx="5731510" cy="3093085"/>
            <wp:effectExtent l="0" t="0" r="2540" b="0"/>
            <wp:docPr id="186" name="Picture 1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ext&#10;&#10;Description automatically generated"/>
                    <pic:cNvPicPr/>
                  </pic:nvPicPr>
                  <pic:blipFill>
                    <a:blip r:embed="rId15"/>
                    <a:stretch>
                      <a:fillRect/>
                    </a:stretch>
                  </pic:blipFill>
                  <pic:spPr>
                    <a:xfrm>
                      <a:off x="0" y="0"/>
                      <a:ext cx="5731510" cy="3093085"/>
                    </a:xfrm>
                    <a:prstGeom prst="rect">
                      <a:avLst/>
                    </a:prstGeom>
                  </pic:spPr>
                </pic:pic>
              </a:graphicData>
            </a:graphic>
          </wp:inline>
        </w:drawing>
      </w:r>
    </w:p>
    <w:p w14:paraId="6876C4CE" w14:textId="77777777" w:rsidR="004C7299" w:rsidRDefault="004C7299" w:rsidP="004C7299">
      <w:pPr>
        <w:pStyle w:val="Heading3"/>
        <w:spacing w:line="360" w:lineRule="auto"/>
      </w:pPr>
      <w:bookmarkStart w:id="11" w:name="_Toc87803824"/>
      <w:r>
        <w:lastRenderedPageBreak/>
        <w:t>Services Pages</w:t>
      </w:r>
      <w:bookmarkEnd w:id="11"/>
    </w:p>
    <w:p w14:paraId="546B2852" w14:textId="77777777" w:rsidR="004C7299" w:rsidRDefault="004C7299" w:rsidP="004C7299">
      <w:pPr>
        <w:spacing w:line="360" w:lineRule="auto"/>
        <w:rPr>
          <w:rFonts w:ascii="Times New Roman" w:hAnsi="Times New Roman" w:cs="Times New Roman"/>
        </w:rPr>
      </w:pPr>
    </w:p>
    <w:p w14:paraId="0B754367" w14:textId="17C98FBB" w:rsidR="004C7299" w:rsidRDefault="004C7299" w:rsidP="004C7299">
      <w:pPr>
        <w:spacing w:line="360" w:lineRule="auto"/>
        <w:rPr>
          <w:rFonts w:ascii="Times New Roman" w:hAnsi="Times New Roman" w:cs="Times New Roman"/>
        </w:rPr>
      </w:pPr>
      <w:r w:rsidRPr="004C7299">
        <w:rPr>
          <w:noProof/>
        </w:rPr>
        <w:drawing>
          <wp:inline distT="0" distB="0" distL="0" distR="0" wp14:anchorId="2A9BA96A" wp14:editId="1C48A8AA">
            <wp:extent cx="5731510" cy="2546350"/>
            <wp:effectExtent l="0" t="0" r="2540" b="6350"/>
            <wp:docPr id="189" name="Picture 18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A screenshot of a video game&#10;&#10;Description automatically generated with medium confidence"/>
                    <pic:cNvPicPr/>
                  </pic:nvPicPr>
                  <pic:blipFill>
                    <a:blip r:embed="rId16"/>
                    <a:stretch>
                      <a:fillRect/>
                    </a:stretch>
                  </pic:blipFill>
                  <pic:spPr>
                    <a:xfrm>
                      <a:off x="0" y="0"/>
                      <a:ext cx="5731510" cy="2546350"/>
                    </a:xfrm>
                    <a:prstGeom prst="rect">
                      <a:avLst/>
                    </a:prstGeom>
                  </pic:spPr>
                </pic:pic>
              </a:graphicData>
            </a:graphic>
          </wp:inline>
        </w:drawing>
      </w:r>
    </w:p>
    <w:p w14:paraId="2CA76B22" w14:textId="025B8CDF" w:rsidR="004C7299" w:rsidRDefault="004C7299" w:rsidP="004C7299">
      <w:pPr>
        <w:spacing w:line="360" w:lineRule="auto"/>
        <w:rPr>
          <w:rFonts w:ascii="Times New Roman" w:hAnsi="Times New Roman" w:cs="Times New Roman"/>
        </w:rPr>
      </w:pPr>
      <w:r w:rsidRPr="004C7299">
        <w:rPr>
          <w:rFonts w:ascii="Times New Roman" w:hAnsi="Times New Roman" w:cs="Times New Roman"/>
          <w:noProof/>
        </w:rPr>
        <w:drawing>
          <wp:inline distT="0" distB="0" distL="0" distR="0" wp14:anchorId="0D37F82B" wp14:editId="1A1D208F">
            <wp:extent cx="5731510" cy="2449830"/>
            <wp:effectExtent l="0" t="0" r="2540" b="7620"/>
            <wp:docPr id="188" name="Picture 18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A picture containing graphical user interface&#10;&#10;Description automatically generated"/>
                    <pic:cNvPicPr/>
                  </pic:nvPicPr>
                  <pic:blipFill>
                    <a:blip r:embed="rId17"/>
                    <a:stretch>
                      <a:fillRect/>
                    </a:stretch>
                  </pic:blipFill>
                  <pic:spPr>
                    <a:xfrm>
                      <a:off x="0" y="0"/>
                      <a:ext cx="5731510" cy="2449830"/>
                    </a:xfrm>
                    <a:prstGeom prst="rect">
                      <a:avLst/>
                    </a:prstGeom>
                  </pic:spPr>
                </pic:pic>
              </a:graphicData>
            </a:graphic>
          </wp:inline>
        </w:drawing>
      </w:r>
    </w:p>
    <w:p w14:paraId="2DC5D158" w14:textId="77777777" w:rsidR="004C7299" w:rsidRDefault="004C7299" w:rsidP="004C7299">
      <w:pPr>
        <w:spacing w:line="360" w:lineRule="auto"/>
        <w:rPr>
          <w:rFonts w:ascii="Times New Roman" w:hAnsi="Times New Roman" w:cs="Times New Roman"/>
        </w:rPr>
      </w:pPr>
    </w:p>
    <w:p w14:paraId="736DAE30" w14:textId="0EA11798" w:rsidR="00A359BD" w:rsidRPr="00A359BD" w:rsidRDefault="00A359BD" w:rsidP="00A359BD">
      <w:pPr>
        <w:spacing w:line="360" w:lineRule="auto"/>
        <w:rPr>
          <w:rFonts w:ascii="Times New Roman" w:hAnsi="Times New Roman" w:cs="Times New Roman"/>
        </w:rPr>
      </w:pPr>
      <w:r w:rsidRPr="00A359BD">
        <w:rPr>
          <w:rFonts w:ascii="Times New Roman" w:hAnsi="Times New Roman" w:cs="Times New Roman"/>
        </w:rPr>
        <w:tab/>
      </w:r>
      <w:r w:rsidRPr="00A359BD">
        <w:rPr>
          <w:rFonts w:ascii="Times New Roman" w:hAnsi="Times New Roman" w:cs="Times New Roman"/>
        </w:rPr>
        <w:tab/>
      </w:r>
      <w:r w:rsidRPr="00A359BD">
        <w:rPr>
          <w:rFonts w:ascii="Times New Roman" w:hAnsi="Times New Roman" w:cs="Times New Roman"/>
        </w:rPr>
        <w:tab/>
        <w:t>A marquee is added to welcome the customers on the website</w:t>
      </w:r>
    </w:p>
    <w:p w14:paraId="51C05774" w14:textId="630D360B" w:rsidR="00A359BD" w:rsidRPr="00A359BD" w:rsidRDefault="00A359BD" w:rsidP="00A359BD">
      <w:pPr>
        <w:spacing w:line="360" w:lineRule="auto"/>
        <w:rPr>
          <w:rFonts w:ascii="Times New Roman" w:hAnsi="Times New Roman" w:cs="Times New Roman"/>
        </w:rPr>
      </w:pPr>
      <w:r w:rsidRPr="00A359BD">
        <w:rPr>
          <w:rFonts w:ascii="Times New Roman" w:hAnsi="Times New Roman" w:cs="Times New Roman"/>
        </w:rPr>
        <w:tab/>
      </w:r>
      <w:r w:rsidRPr="00A359BD">
        <w:rPr>
          <w:rFonts w:ascii="Times New Roman" w:hAnsi="Times New Roman" w:cs="Times New Roman"/>
        </w:rPr>
        <w:tab/>
      </w:r>
      <w:r w:rsidRPr="00A359BD">
        <w:rPr>
          <w:rFonts w:ascii="Times New Roman" w:hAnsi="Times New Roman" w:cs="Times New Roman"/>
        </w:rPr>
        <w:tab/>
      </w:r>
    </w:p>
    <w:p w14:paraId="18FCD637" w14:textId="5AE7EC42" w:rsidR="004C7299" w:rsidRDefault="00A359BD" w:rsidP="00A359BD">
      <w:pPr>
        <w:spacing w:line="360" w:lineRule="auto"/>
        <w:rPr>
          <w:rFonts w:ascii="Times New Roman" w:hAnsi="Times New Roman" w:cs="Times New Roman"/>
        </w:rPr>
      </w:pPr>
      <w:r w:rsidRPr="00A359BD">
        <w:rPr>
          <w:rFonts w:ascii="Times New Roman" w:hAnsi="Times New Roman" w:cs="Times New Roman"/>
        </w:rPr>
        <w:tab/>
      </w:r>
      <w:r w:rsidRPr="00A359BD">
        <w:rPr>
          <w:rFonts w:ascii="Times New Roman" w:hAnsi="Times New Roman" w:cs="Times New Roman"/>
        </w:rPr>
        <w:tab/>
      </w:r>
      <w:r w:rsidRPr="00A359BD">
        <w:rPr>
          <w:rFonts w:ascii="Times New Roman" w:hAnsi="Times New Roman" w:cs="Times New Roman"/>
        </w:rPr>
        <w:tab/>
      </w:r>
    </w:p>
    <w:p w14:paraId="36B2CD21" w14:textId="37C13CFA" w:rsidR="004C7299" w:rsidRDefault="004C7299" w:rsidP="004C7299">
      <w:pPr>
        <w:spacing w:line="360" w:lineRule="auto"/>
        <w:rPr>
          <w:rFonts w:ascii="Times New Roman" w:hAnsi="Times New Roman" w:cs="Times New Roman"/>
        </w:rPr>
      </w:pPr>
    </w:p>
    <w:p w14:paraId="0B4D123F" w14:textId="26C1C30B" w:rsidR="00A359BD" w:rsidRDefault="00A359BD" w:rsidP="004C7299">
      <w:pPr>
        <w:spacing w:line="360" w:lineRule="auto"/>
        <w:rPr>
          <w:rFonts w:ascii="Times New Roman" w:hAnsi="Times New Roman" w:cs="Times New Roman"/>
        </w:rPr>
      </w:pPr>
    </w:p>
    <w:p w14:paraId="726453C3" w14:textId="09262557" w:rsidR="00A359BD" w:rsidRDefault="00A359BD" w:rsidP="004C7299">
      <w:pPr>
        <w:spacing w:line="360" w:lineRule="auto"/>
        <w:rPr>
          <w:rFonts w:ascii="Times New Roman" w:hAnsi="Times New Roman" w:cs="Times New Roman"/>
        </w:rPr>
      </w:pPr>
    </w:p>
    <w:p w14:paraId="1773392C" w14:textId="26DAE806" w:rsidR="00A359BD" w:rsidRDefault="00A359BD" w:rsidP="004C7299">
      <w:pPr>
        <w:spacing w:line="360" w:lineRule="auto"/>
        <w:rPr>
          <w:rFonts w:ascii="Times New Roman" w:hAnsi="Times New Roman" w:cs="Times New Roman"/>
        </w:rPr>
      </w:pPr>
    </w:p>
    <w:p w14:paraId="3703E374" w14:textId="77777777" w:rsidR="00A359BD" w:rsidRDefault="00A359BD" w:rsidP="004C7299">
      <w:pPr>
        <w:spacing w:line="360" w:lineRule="auto"/>
        <w:rPr>
          <w:rFonts w:ascii="Times New Roman" w:hAnsi="Times New Roman" w:cs="Times New Roman"/>
        </w:rPr>
      </w:pPr>
    </w:p>
    <w:p w14:paraId="676E98A9" w14:textId="77777777" w:rsidR="00A359BD" w:rsidRPr="00F54D02" w:rsidRDefault="00A359BD" w:rsidP="00A359BD">
      <w:pPr>
        <w:pStyle w:val="Heading2"/>
      </w:pPr>
      <w:bookmarkStart w:id="12" w:name="_Toc87803825"/>
      <w:r>
        <w:t>Enhancements (if any)</w:t>
      </w:r>
      <w:bookmarkEnd w:id="12"/>
    </w:p>
    <w:p w14:paraId="18E37A4B" w14:textId="77777777" w:rsidR="00A359BD" w:rsidRPr="00F54D02" w:rsidRDefault="00A359BD" w:rsidP="00A359BD">
      <w:pPr>
        <w:ind w:firstLine="426"/>
        <w:rPr>
          <w:i/>
          <w:sz w:val="20"/>
          <w:szCs w:val="20"/>
        </w:rPr>
      </w:pPr>
      <w:r w:rsidRPr="00F54D02">
        <w:rPr>
          <w:i/>
          <w:sz w:val="20"/>
          <w:szCs w:val="20"/>
        </w:rPr>
        <w:t>[</w:t>
      </w:r>
      <w:r>
        <w:rPr>
          <w:i/>
          <w:sz w:val="20"/>
          <w:szCs w:val="20"/>
        </w:rPr>
        <w:t>Describe the enhancements if any</w:t>
      </w:r>
      <w:r w:rsidRPr="00F54D02">
        <w:rPr>
          <w:i/>
          <w:sz w:val="20"/>
          <w:szCs w:val="20"/>
        </w:rPr>
        <w:t>]</w:t>
      </w:r>
    </w:p>
    <w:p w14:paraId="69D73C20" w14:textId="77777777" w:rsidR="00A359BD" w:rsidRPr="0000452B" w:rsidRDefault="00A359BD" w:rsidP="00A359BD">
      <w:pPr>
        <w:pStyle w:val="Heading3"/>
        <w:spacing w:line="360" w:lineRule="auto"/>
      </w:pPr>
      <w:bookmarkStart w:id="13" w:name="_Toc87803826"/>
      <w:r>
        <w:t>Embedded Google Map</w:t>
      </w:r>
      <w:bookmarkEnd w:id="13"/>
    </w:p>
    <w:p w14:paraId="012A9044" w14:textId="77777777" w:rsidR="00A359BD" w:rsidRPr="009D78AB" w:rsidRDefault="00A359BD" w:rsidP="00A359BD">
      <w:pPr>
        <w:spacing w:line="360" w:lineRule="auto"/>
        <w:rPr>
          <w:rFonts w:ascii="Times New Roman" w:hAnsi="Times New Roman" w:cs="Times New Roman"/>
          <w:b/>
          <w:bCs/>
          <w:sz w:val="24"/>
          <w:szCs w:val="24"/>
        </w:rPr>
      </w:pPr>
      <w:r w:rsidRPr="009D78AB">
        <w:rPr>
          <w:rFonts w:ascii="Times New Roman" w:hAnsi="Times New Roman" w:cs="Times New Roman"/>
          <w:b/>
          <w:bCs/>
          <w:sz w:val="24"/>
          <w:szCs w:val="24"/>
        </w:rPr>
        <w:t xml:space="preserve">Code needed to embed the Google Map: </w:t>
      </w:r>
    </w:p>
    <w:p w14:paraId="1BC17F60" w14:textId="7822AC8C" w:rsidR="00A359BD" w:rsidRPr="009D78AB" w:rsidRDefault="00A359BD" w:rsidP="00A359BD">
      <w:pPr>
        <w:pStyle w:val="NormalWeb"/>
        <w:spacing w:before="0" w:beforeAutospacing="0" w:after="0" w:afterAutospacing="0" w:line="360" w:lineRule="auto"/>
        <w:jc w:val="both"/>
        <w:rPr>
          <w:color w:val="000000"/>
        </w:rPr>
      </w:pPr>
      <w:r w:rsidRPr="00A359BD">
        <w:t>https://www.google.com/maps/embed?pb=!1m14!1m8!1m3!1d13593.957548970388!2d74.3174947!3d31.5930474!3m2!1i1024!2i768!4f13.1!3m3!1m2!1s0x0%3A0x52407b0689687ce5!2sGeneral%20Bus%20Stand%2C%20Badami%20Bagh%2C%20Lahore!5e0!3m2!1sen!2s!4v1633383674297!5m2!1sen!2s" &lt;br/&gt;&lt;br/&gt;&lt;strong&gt;Citation:&lt;/strong&gt;https://extension.umaine.edu/plugged-in/technology-marketing-communications/web/tips-for-web-managers/embed-map</w:t>
      </w:r>
    </w:p>
    <w:p w14:paraId="694039B9" w14:textId="77777777" w:rsidR="00A359BD" w:rsidRDefault="00A359BD" w:rsidP="00A359BD">
      <w:pPr>
        <w:spacing w:line="360" w:lineRule="auto"/>
        <w:rPr>
          <w:rFonts w:ascii="Times New Roman" w:hAnsi="Times New Roman" w:cs="Times New Roman"/>
          <w:sz w:val="24"/>
          <w:szCs w:val="24"/>
        </w:rPr>
      </w:pPr>
      <w:r w:rsidRPr="009D78AB">
        <w:rPr>
          <w:rFonts w:ascii="Times New Roman" w:hAnsi="Times New Roman" w:cs="Times New Roman"/>
          <w:b/>
          <w:bCs/>
          <w:sz w:val="24"/>
          <w:szCs w:val="24"/>
        </w:rPr>
        <w:t xml:space="preserve">Page Implemented: </w:t>
      </w:r>
      <w:r>
        <w:rPr>
          <w:rFonts w:ascii="Times New Roman" w:hAnsi="Times New Roman" w:cs="Times New Roman"/>
          <w:sz w:val="24"/>
          <w:szCs w:val="24"/>
        </w:rPr>
        <w:t>Home Page</w:t>
      </w:r>
    </w:p>
    <w:p w14:paraId="5FF362B8" w14:textId="77777777" w:rsidR="00A359BD" w:rsidRDefault="00A359BD" w:rsidP="00A359BD">
      <w:pPr>
        <w:spacing w:line="360" w:lineRule="auto"/>
        <w:rPr>
          <w:rFonts w:ascii="Times New Roman" w:hAnsi="Times New Roman" w:cs="Times New Roman"/>
          <w:sz w:val="24"/>
          <w:szCs w:val="24"/>
          <w:shd w:val="clear" w:color="auto" w:fill="FCF8CE"/>
        </w:rPr>
      </w:pPr>
      <w:r w:rsidRPr="009D78AB">
        <w:rPr>
          <w:rFonts w:ascii="Times New Roman" w:hAnsi="Times New Roman" w:cs="Times New Roman"/>
          <w:b/>
          <w:bCs/>
          <w:sz w:val="24"/>
          <w:szCs w:val="24"/>
        </w:rPr>
        <w:t>Citation:</w:t>
      </w:r>
      <w:r>
        <w:rPr>
          <w:rFonts w:ascii="Times New Roman" w:hAnsi="Times New Roman" w:cs="Times New Roman"/>
          <w:sz w:val="24"/>
          <w:szCs w:val="24"/>
        </w:rPr>
        <w:t xml:space="preserve"> </w:t>
      </w:r>
      <w:r w:rsidRPr="008B3B9B">
        <w:rPr>
          <w:rFonts w:ascii="Times New Roman" w:hAnsi="Times New Roman" w:cs="Times New Roman"/>
          <w:sz w:val="24"/>
          <w:szCs w:val="24"/>
          <w:shd w:val="clear" w:color="auto" w:fill="FCF8CE"/>
        </w:rPr>
        <w:t>https://stackoverflow.com/questions/54264689/how-to-embed-google-map-url-to-website-using-html</w:t>
      </w:r>
    </w:p>
    <w:p w14:paraId="171F17FE" w14:textId="77777777" w:rsidR="00A359BD" w:rsidRPr="0000452B" w:rsidRDefault="00A359BD" w:rsidP="00A359BD">
      <w:pPr>
        <w:spacing w:line="360" w:lineRule="auto"/>
        <w:rPr>
          <w:rFonts w:ascii="Times New Roman" w:hAnsi="Times New Roman" w:cs="Times New Roman"/>
          <w:sz w:val="24"/>
          <w:szCs w:val="24"/>
        </w:rPr>
      </w:pPr>
    </w:p>
    <w:p w14:paraId="1EE83B60" w14:textId="76969CF4" w:rsidR="00A359BD" w:rsidRPr="008B3B9B" w:rsidRDefault="00A359BD" w:rsidP="00A359BD">
      <w:pPr>
        <w:pStyle w:val="Heading3"/>
        <w:spacing w:line="360" w:lineRule="auto"/>
        <w:rPr>
          <w:rFonts w:cs="Times New Roman"/>
        </w:rPr>
      </w:pPr>
      <w:bookmarkStart w:id="14" w:name="_Toc87803827"/>
      <w:r>
        <w:rPr>
          <w:rFonts w:cs="Times New Roman"/>
        </w:rPr>
        <w:t>Why choose us</w:t>
      </w:r>
      <w:bookmarkEnd w:id="14"/>
    </w:p>
    <w:p w14:paraId="5C360867" w14:textId="521CD3BA" w:rsidR="00A359BD" w:rsidRDefault="00A359BD" w:rsidP="00A359BD">
      <w:pPr>
        <w:spacing w:line="360" w:lineRule="auto"/>
        <w:rPr>
          <w:rFonts w:ascii="Times New Roman" w:hAnsi="Times New Roman" w:cs="Times New Roman"/>
          <w:sz w:val="24"/>
          <w:szCs w:val="24"/>
        </w:rPr>
      </w:pPr>
      <w:r w:rsidRPr="008B3B9B">
        <w:rPr>
          <w:rFonts w:ascii="Times New Roman" w:hAnsi="Times New Roman" w:cs="Times New Roman"/>
          <w:b/>
          <w:bCs/>
          <w:sz w:val="24"/>
          <w:szCs w:val="24"/>
        </w:rPr>
        <w:t>Page Implemented:</w:t>
      </w:r>
      <w:r>
        <w:rPr>
          <w:rFonts w:ascii="Times New Roman" w:hAnsi="Times New Roman" w:cs="Times New Roman"/>
          <w:sz w:val="24"/>
          <w:szCs w:val="24"/>
        </w:rPr>
        <w:t xml:space="preserve"> Home Page</w:t>
      </w:r>
    </w:p>
    <w:p w14:paraId="36F376E4" w14:textId="7FADBA24" w:rsidR="00A359BD" w:rsidRDefault="00A359BD" w:rsidP="00A359BD">
      <w:pPr>
        <w:spacing w:line="360" w:lineRule="auto"/>
        <w:rPr>
          <w:rFonts w:ascii="Times New Roman" w:hAnsi="Times New Roman" w:cs="Times New Roman"/>
          <w:sz w:val="24"/>
          <w:szCs w:val="24"/>
        </w:rPr>
      </w:pPr>
      <w:proofErr w:type="spellStart"/>
      <w:proofErr w:type="gramStart"/>
      <w:r w:rsidRPr="009D78AB">
        <w:rPr>
          <w:rFonts w:ascii="Times New Roman" w:hAnsi="Times New Roman" w:cs="Times New Roman"/>
          <w:b/>
          <w:bCs/>
          <w:sz w:val="24"/>
          <w:szCs w:val="24"/>
        </w:rPr>
        <w:t>Citation:</w:t>
      </w:r>
      <w:r w:rsidRPr="00A359BD">
        <w:rPr>
          <w:rFonts w:ascii="Times New Roman" w:hAnsi="Times New Roman" w:cs="Times New Roman"/>
          <w:sz w:val="24"/>
          <w:szCs w:val="24"/>
        </w:rPr>
        <w:t>https</w:t>
      </w:r>
      <w:proofErr w:type="spellEnd"/>
      <w:r w:rsidRPr="00A359BD">
        <w:rPr>
          <w:rFonts w:ascii="Times New Roman" w:hAnsi="Times New Roman" w:cs="Times New Roman"/>
          <w:sz w:val="24"/>
          <w:szCs w:val="24"/>
        </w:rPr>
        <w:t>://codepen.io/</w:t>
      </w:r>
      <w:proofErr w:type="spellStart"/>
      <w:r w:rsidRPr="00A359BD">
        <w:rPr>
          <w:rFonts w:ascii="Times New Roman" w:hAnsi="Times New Roman" w:cs="Times New Roman"/>
          <w:sz w:val="24"/>
          <w:szCs w:val="24"/>
        </w:rPr>
        <w:t>Sakilmurad</w:t>
      </w:r>
      <w:proofErr w:type="spellEnd"/>
      <w:r w:rsidRPr="00A359BD">
        <w:rPr>
          <w:rFonts w:ascii="Times New Roman" w:hAnsi="Times New Roman" w:cs="Times New Roman"/>
          <w:sz w:val="24"/>
          <w:szCs w:val="24"/>
        </w:rPr>
        <w:t>/pen/</w:t>
      </w:r>
      <w:proofErr w:type="spellStart"/>
      <w:r w:rsidRPr="00A359BD">
        <w:rPr>
          <w:rFonts w:ascii="Times New Roman" w:hAnsi="Times New Roman" w:cs="Times New Roman"/>
          <w:sz w:val="24"/>
          <w:szCs w:val="24"/>
        </w:rPr>
        <w:t>GRNrvqX</w:t>
      </w:r>
      <w:proofErr w:type="spellEnd"/>
      <w:proofErr w:type="gramEnd"/>
    </w:p>
    <w:p w14:paraId="04512334" w14:textId="77777777" w:rsidR="00A359BD" w:rsidRDefault="00A359BD" w:rsidP="00A359BD">
      <w:pPr>
        <w:spacing w:line="360" w:lineRule="auto"/>
        <w:rPr>
          <w:rFonts w:ascii="Times New Roman" w:hAnsi="Times New Roman" w:cs="Times New Roman"/>
          <w:b/>
          <w:bCs/>
          <w:sz w:val="24"/>
          <w:szCs w:val="24"/>
        </w:rPr>
      </w:pPr>
      <w:r w:rsidRPr="008B3B9B">
        <w:rPr>
          <w:rFonts w:ascii="Times New Roman" w:hAnsi="Times New Roman" w:cs="Times New Roman"/>
          <w:b/>
          <w:bCs/>
          <w:sz w:val="24"/>
          <w:szCs w:val="24"/>
        </w:rPr>
        <w:t xml:space="preserve">Code explanation: </w:t>
      </w:r>
    </w:p>
    <w:p w14:paraId="7FA1FC18" w14:textId="73CB068F" w:rsidR="00A359BD" w:rsidRPr="00A359BD" w:rsidRDefault="00A359BD" w:rsidP="00A359BD">
      <w:pPr>
        <w:spacing w:line="360" w:lineRule="auto"/>
        <w:rPr>
          <w:rFonts w:ascii="Times New Roman" w:hAnsi="Times New Roman" w:cs="Times New Roman"/>
          <w:sz w:val="24"/>
          <w:szCs w:val="24"/>
        </w:rPr>
      </w:pPr>
      <w:r>
        <w:rPr>
          <w:rFonts w:ascii="Times New Roman" w:hAnsi="Times New Roman" w:cs="Times New Roman"/>
          <w:sz w:val="24"/>
          <w:szCs w:val="24"/>
        </w:rPr>
        <w:t xml:space="preserve">It is used to help ease the </w:t>
      </w:r>
      <w:proofErr w:type="gramStart"/>
      <w:r>
        <w:rPr>
          <w:rFonts w:ascii="Times New Roman" w:hAnsi="Times New Roman" w:cs="Times New Roman"/>
          <w:sz w:val="24"/>
          <w:szCs w:val="24"/>
        </w:rPr>
        <w:t>users</w:t>
      </w:r>
      <w:proofErr w:type="gramEnd"/>
      <w:r>
        <w:rPr>
          <w:rFonts w:ascii="Times New Roman" w:hAnsi="Times New Roman" w:cs="Times New Roman"/>
          <w:sz w:val="24"/>
          <w:szCs w:val="24"/>
        </w:rPr>
        <w:t xml:space="preserve"> readability.</w:t>
      </w:r>
    </w:p>
    <w:p w14:paraId="1FED4304" w14:textId="77777777" w:rsidR="00A359BD" w:rsidRPr="008B3B9B" w:rsidRDefault="00A359BD" w:rsidP="00A359BD">
      <w:pPr>
        <w:spacing w:line="360" w:lineRule="auto"/>
        <w:rPr>
          <w:rFonts w:ascii="Times New Roman" w:hAnsi="Times New Roman" w:cs="Times New Roman"/>
          <w:sz w:val="24"/>
          <w:szCs w:val="24"/>
        </w:rPr>
      </w:pPr>
    </w:p>
    <w:p w14:paraId="6C30C3FF" w14:textId="77777777" w:rsidR="00A359BD" w:rsidRPr="008B3B9B" w:rsidRDefault="00A359BD" w:rsidP="00A359BD">
      <w:pPr>
        <w:pStyle w:val="Heading3"/>
        <w:spacing w:line="360" w:lineRule="auto"/>
        <w:rPr>
          <w:rFonts w:cs="Times New Roman"/>
        </w:rPr>
      </w:pPr>
      <w:bookmarkStart w:id="15" w:name="_Toc87803828"/>
      <w:r w:rsidRPr="008B3B9B">
        <w:rPr>
          <w:rFonts w:cs="Times New Roman"/>
        </w:rPr>
        <w:t>Hover Drop Down Navigation</w:t>
      </w:r>
      <w:bookmarkEnd w:id="15"/>
    </w:p>
    <w:p w14:paraId="25DBFBC9" w14:textId="77777777" w:rsidR="00A359BD" w:rsidRDefault="00A359BD" w:rsidP="00A359BD">
      <w:pPr>
        <w:spacing w:line="360" w:lineRule="auto"/>
        <w:rPr>
          <w:rFonts w:ascii="Times New Roman" w:hAnsi="Times New Roman" w:cs="Times New Roman"/>
          <w:b/>
          <w:bCs/>
          <w:sz w:val="24"/>
          <w:szCs w:val="24"/>
        </w:rPr>
      </w:pPr>
      <w:r w:rsidRPr="008B3B9B">
        <w:rPr>
          <w:rFonts w:ascii="Times New Roman" w:hAnsi="Times New Roman" w:cs="Times New Roman"/>
          <w:b/>
          <w:bCs/>
          <w:sz w:val="24"/>
          <w:szCs w:val="24"/>
        </w:rPr>
        <w:t xml:space="preserve">Code explanation: </w:t>
      </w:r>
    </w:p>
    <w:p w14:paraId="03570219" w14:textId="77777777" w:rsidR="00A359BD" w:rsidRDefault="00A359BD" w:rsidP="00A359BD">
      <w:pPr>
        <w:spacing w:line="360" w:lineRule="auto"/>
        <w:rPr>
          <w:rFonts w:ascii="Times New Roman" w:hAnsi="Times New Roman" w:cs="Times New Roman"/>
          <w:sz w:val="24"/>
          <w:szCs w:val="24"/>
        </w:rPr>
      </w:pPr>
      <w:r>
        <w:rPr>
          <w:rFonts w:ascii="Times New Roman" w:hAnsi="Times New Roman" w:cs="Times New Roman"/>
          <w:sz w:val="24"/>
          <w:szCs w:val="24"/>
        </w:rPr>
        <w:t>The hover drop down is create using button. The border of the button has been set to no border to allow the button to immerse with the navigation bar. The font colour of the button has been set to white colour to create contrast between navigation bar and the button texts. When the mouse is hover over the button, the font colour will change to yellow colour to allow the users which link they want to select.</w:t>
      </w:r>
    </w:p>
    <w:p w14:paraId="3BF835C6" w14:textId="77777777" w:rsidR="00A359BD" w:rsidRDefault="00A359BD" w:rsidP="00A359BD">
      <w:pPr>
        <w:spacing w:line="360" w:lineRule="auto"/>
        <w:rPr>
          <w:rFonts w:ascii="Times New Roman" w:hAnsi="Times New Roman" w:cs="Times New Roman"/>
          <w:sz w:val="24"/>
          <w:szCs w:val="24"/>
        </w:rPr>
      </w:pPr>
      <w:r w:rsidRPr="00662214">
        <w:rPr>
          <w:rFonts w:ascii="Times New Roman" w:hAnsi="Times New Roman" w:cs="Times New Roman"/>
          <w:b/>
          <w:bCs/>
          <w:sz w:val="24"/>
          <w:szCs w:val="24"/>
        </w:rPr>
        <w:lastRenderedPageBreak/>
        <w:t>Page Implemented:</w:t>
      </w:r>
      <w:r>
        <w:rPr>
          <w:rFonts w:ascii="Times New Roman" w:hAnsi="Times New Roman" w:cs="Times New Roman"/>
          <w:sz w:val="24"/>
          <w:szCs w:val="24"/>
        </w:rPr>
        <w:t xml:space="preserve"> Every page of the website</w:t>
      </w:r>
    </w:p>
    <w:p w14:paraId="3C33CBB7" w14:textId="77777777" w:rsidR="00A359BD" w:rsidRDefault="00A359BD" w:rsidP="00A359BD">
      <w:pPr>
        <w:spacing w:line="360" w:lineRule="auto"/>
        <w:rPr>
          <w:rFonts w:ascii="Times New Roman" w:hAnsi="Times New Roman" w:cs="Times New Roman"/>
          <w:color w:val="000000"/>
          <w:sz w:val="24"/>
          <w:szCs w:val="24"/>
          <w:shd w:val="clear" w:color="auto" w:fill="FCF8CE"/>
        </w:rPr>
      </w:pPr>
      <w:r w:rsidRPr="00662214">
        <w:rPr>
          <w:rFonts w:ascii="Times New Roman" w:hAnsi="Times New Roman" w:cs="Times New Roman"/>
          <w:b/>
          <w:bCs/>
          <w:sz w:val="24"/>
          <w:szCs w:val="24"/>
        </w:rPr>
        <w:t>Citation:</w:t>
      </w:r>
      <w:r>
        <w:rPr>
          <w:rFonts w:ascii="Times New Roman" w:hAnsi="Times New Roman" w:cs="Times New Roman"/>
          <w:sz w:val="24"/>
          <w:szCs w:val="24"/>
        </w:rPr>
        <w:t xml:space="preserve"> </w:t>
      </w:r>
      <w:r w:rsidRPr="00662214">
        <w:rPr>
          <w:rFonts w:ascii="Times New Roman" w:hAnsi="Times New Roman" w:cs="Times New Roman"/>
          <w:color w:val="000000"/>
          <w:sz w:val="24"/>
          <w:szCs w:val="24"/>
          <w:shd w:val="clear" w:color="auto" w:fill="FCF8CE"/>
        </w:rPr>
        <w:t>https://www.w3schools.com/howto/howto_css_dropdown.asp</w:t>
      </w:r>
    </w:p>
    <w:p w14:paraId="2A1AFCB4" w14:textId="77777777" w:rsidR="00A359BD" w:rsidRPr="00662214" w:rsidRDefault="00A359BD" w:rsidP="00A359BD">
      <w:pPr>
        <w:spacing w:line="360" w:lineRule="auto"/>
        <w:rPr>
          <w:rFonts w:ascii="Times New Roman" w:hAnsi="Times New Roman" w:cs="Times New Roman"/>
          <w:sz w:val="24"/>
          <w:szCs w:val="24"/>
        </w:rPr>
      </w:pPr>
    </w:p>
    <w:p w14:paraId="685D5B55" w14:textId="7828726C" w:rsidR="00A359BD" w:rsidRPr="008B3B9B" w:rsidRDefault="00A359BD" w:rsidP="00A359BD">
      <w:pPr>
        <w:pStyle w:val="Heading3"/>
        <w:spacing w:line="360" w:lineRule="auto"/>
      </w:pPr>
      <w:bookmarkStart w:id="16" w:name="_Toc87803829"/>
      <w:r>
        <w:t>Enlarge Nav Link</w:t>
      </w:r>
      <w:bookmarkEnd w:id="16"/>
    </w:p>
    <w:p w14:paraId="6085B2D4" w14:textId="77777777" w:rsidR="00A359BD" w:rsidRDefault="00A359BD" w:rsidP="00A359BD">
      <w:pPr>
        <w:spacing w:line="360" w:lineRule="auto"/>
        <w:rPr>
          <w:rFonts w:ascii="Times New Roman" w:hAnsi="Times New Roman" w:cs="Times New Roman"/>
          <w:b/>
          <w:sz w:val="24"/>
          <w:szCs w:val="24"/>
        </w:rPr>
      </w:pPr>
      <w:r>
        <w:rPr>
          <w:rFonts w:ascii="Times New Roman" w:hAnsi="Times New Roman" w:cs="Times New Roman"/>
          <w:b/>
          <w:sz w:val="24"/>
          <w:szCs w:val="24"/>
        </w:rPr>
        <w:t>Code Explanation:</w:t>
      </w:r>
    </w:p>
    <w:p w14:paraId="042A5EE3" w14:textId="608EE22F" w:rsidR="00A359BD" w:rsidRDefault="00A359BD" w:rsidP="00A359BD">
      <w:p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links of the popular services are image with links. This is to make the website look more special and unique </w:t>
      </w:r>
      <w:proofErr w:type="gramStart"/>
      <w:r>
        <w:rPr>
          <w:rFonts w:ascii="Times New Roman" w:hAnsi="Times New Roman" w:cs="Times New Roman"/>
          <w:bCs/>
          <w:sz w:val="24"/>
          <w:szCs w:val="24"/>
        </w:rPr>
        <w:t>The</w:t>
      </w:r>
      <w:proofErr w:type="gramEnd"/>
      <w:r>
        <w:rPr>
          <w:rFonts w:ascii="Times New Roman" w:hAnsi="Times New Roman" w:cs="Times New Roman"/>
          <w:bCs/>
          <w:sz w:val="24"/>
          <w:szCs w:val="24"/>
        </w:rPr>
        <w:t xml:space="preserve"> nav menu is enlarges so that It is easily readable for the user.</w:t>
      </w:r>
    </w:p>
    <w:p w14:paraId="6886E535" w14:textId="77777777" w:rsidR="00A359BD" w:rsidRDefault="00A359BD" w:rsidP="00A359BD">
      <w:pPr>
        <w:spacing w:line="360" w:lineRule="auto"/>
        <w:rPr>
          <w:rFonts w:ascii="Times New Roman" w:hAnsi="Times New Roman" w:cs="Times New Roman"/>
          <w:bCs/>
          <w:sz w:val="24"/>
          <w:szCs w:val="24"/>
        </w:rPr>
      </w:pPr>
      <w:r w:rsidRPr="001B4178">
        <w:rPr>
          <w:rFonts w:ascii="Times New Roman" w:hAnsi="Times New Roman" w:cs="Times New Roman"/>
          <w:b/>
          <w:sz w:val="24"/>
          <w:szCs w:val="24"/>
        </w:rPr>
        <w:t>Page Implemented:</w:t>
      </w:r>
      <w:r>
        <w:rPr>
          <w:rFonts w:ascii="Times New Roman" w:hAnsi="Times New Roman" w:cs="Times New Roman"/>
          <w:bCs/>
          <w:sz w:val="24"/>
          <w:szCs w:val="24"/>
        </w:rPr>
        <w:t xml:space="preserve"> Home Page</w:t>
      </w:r>
    </w:p>
    <w:p w14:paraId="1A140BAE" w14:textId="3A2D6136" w:rsidR="00A359BD" w:rsidRDefault="00A359BD" w:rsidP="00A359BD">
      <w:pPr>
        <w:spacing w:line="360" w:lineRule="auto"/>
        <w:rPr>
          <w:rFonts w:ascii="Times New Roman" w:hAnsi="Times New Roman" w:cs="Times New Roman"/>
          <w:color w:val="000000"/>
          <w:sz w:val="24"/>
          <w:szCs w:val="24"/>
          <w:shd w:val="clear" w:color="auto" w:fill="FCF8CE"/>
        </w:rPr>
      </w:pPr>
      <w:r w:rsidRPr="001B4178">
        <w:rPr>
          <w:rFonts w:ascii="Times New Roman" w:hAnsi="Times New Roman" w:cs="Times New Roman"/>
          <w:b/>
          <w:sz w:val="24"/>
          <w:szCs w:val="24"/>
        </w:rPr>
        <w:t>Citation:</w:t>
      </w:r>
      <w:r>
        <w:rPr>
          <w:rFonts w:ascii="Times New Roman" w:hAnsi="Times New Roman" w:cs="Times New Roman"/>
          <w:bCs/>
          <w:sz w:val="24"/>
          <w:szCs w:val="24"/>
        </w:rPr>
        <w:t xml:space="preserve"> </w:t>
      </w:r>
      <w:hyperlink r:id="rId18" w:history="1">
        <w:r w:rsidRPr="00C10D67">
          <w:rPr>
            <w:rStyle w:val="Hyperlink"/>
            <w:rFonts w:ascii="Times New Roman" w:hAnsi="Times New Roman" w:cs="Times New Roman"/>
            <w:sz w:val="24"/>
            <w:szCs w:val="24"/>
            <w:shd w:val="clear" w:color="auto" w:fill="FCF8CE"/>
          </w:rPr>
          <w:t>https://www.w3schools.com/howto/howto_css_zoom_</w:t>
        </w:r>
      </w:hyperlink>
    </w:p>
    <w:p w14:paraId="79F71E1E" w14:textId="18743879" w:rsidR="00A359BD" w:rsidRDefault="00A359BD" w:rsidP="00A359BD">
      <w:pPr>
        <w:pStyle w:val="Heading3"/>
        <w:spacing w:line="360" w:lineRule="auto"/>
      </w:pPr>
      <w:bookmarkStart w:id="17" w:name="_Toc87803830"/>
      <w:r>
        <w:t>Marquee</w:t>
      </w:r>
      <w:bookmarkEnd w:id="17"/>
    </w:p>
    <w:p w14:paraId="618F5518" w14:textId="77777777" w:rsidR="00A359BD" w:rsidRDefault="00A359BD" w:rsidP="00A359BD">
      <w:pPr>
        <w:spacing w:line="360" w:lineRule="auto"/>
        <w:rPr>
          <w:rFonts w:ascii="Times New Roman" w:hAnsi="Times New Roman" w:cs="Times New Roman"/>
          <w:b/>
          <w:sz w:val="24"/>
          <w:szCs w:val="24"/>
        </w:rPr>
      </w:pPr>
      <w:r>
        <w:rPr>
          <w:rFonts w:ascii="Times New Roman" w:hAnsi="Times New Roman" w:cs="Times New Roman"/>
          <w:b/>
          <w:sz w:val="24"/>
          <w:szCs w:val="24"/>
        </w:rPr>
        <w:t>Code Explanation:</w:t>
      </w:r>
    </w:p>
    <w:p w14:paraId="52C06A43" w14:textId="46D5B767" w:rsidR="00A359BD" w:rsidRDefault="00A359BD" w:rsidP="00A359BD">
      <w:pPr>
        <w:spacing w:line="360" w:lineRule="auto"/>
        <w:rPr>
          <w:rFonts w:ascii="Times New Roman" w:hAnsi="Times New Roman" w:cs="Times New Roman"/>
          <w:bCs/>
          <w:sz w:val="24"/>
          <w:szCs w:val="24"/>
        </w:rPr>
      </w:pPr>
      <w:r>
        <w:rPr>
          <w:rFonts w:ascii="Times New Roman" w:hAnsi="Times New Roman" w:cs="Times New Roman"/>
          <w:bCs/>
          <w:sz w:val="24"/>
          <w:szCs w:val="24"/>
        </w:rPr>
        <w:t>A marquee is added to greet the user and welcome them to the website.</w:t>
      </w:r>
    </w:p>
    <w:p w14:paraId="3DA734A0" w14:textId="1DE7D2D1" w:rsidR="00A359BD" w:rsidRPr="00A359BD" w:rsidRDefault="00A359BD" w:rsidP="00A359BD"/>
    <w:p w14:paraId="2BCA1EF3" w14:textId="77777777" w:rsidR="00A359BD" w:rsidRDefault="00A359BD" w:rsidP="00A359BD">
      <w:pPr>
        <w:spacing w:line="360" w:lineRule="auto"/>
        <w:rPr>
          <w:rFonts w:ascii="Times New Roman" w:hAnsi="Times New Roman" w:cs="Times New Roman"/>
          <w:color w:val="000000"/>
          <w:sz w:val="24"/>
          <w:szCs w:val="24"/>
          <w:shd w:val="clear" w:color="auto" w:fill="FCF8CE"/>
        </w:rPr>
      </w:pPr>
    </w:p>
    <w:p w14:paraId="0E10DB7F" w14:textId="77777777" w:rsidR="00A359BD" w:rsidRPr="00182229" w:rsidRDefault="00A359BD" w:rsidP="00A359BD">
      <w:pPr>
        <w:spacing w:line="360" w:lineRule="auto"/>
        <w:rPr>
          <w:rFonts w:ascii="Times New Roman" w:hAnsi="Times New Roman" w:cs="Times New Roman"/>
          <w:bCs/>
          <w:sz w:val="24"/>
          <w:szCs w:val="24"/>
        </w:rPr>
      </w:pPr>
    </w:p>
    <w:p w14:paraId="047439F7" w14:textId="77777777" w:rsidR="004C7299" w:rsidRDefault="004C7299" w:rsidP="004C7299">
      <w:pPr>
        <w:spacing w:line="360" w:lineRule="auto"/>
        <w:rPr>
          <w:rFonts w:ascii="Times New Roman" w:hAnsi="Times New Roman" w:cs="Times New Roman"/>
        </w:rPr>
      </w:pPr>
    </w:p>
    <w:p w14:paraId="79E07D70" w14:textId="77777777" w:rsidR="004C7299" w:rsidRDefault="004C7299" w:rsidP="004C7299">
      <w:pPr>
        <w:spacing w:line="360" w:lineRule="auto"/>
        <w:rPr>
          <w:rFonts w:ascii="Times New Roman" w:hAnsi="Times New Roman" w:cs="Times New Roman"/>
        </w:rPr>
      </w:pPr>
    </w:p>
    <w:p w14:paraId="3439212F" w14:textId="77777777" w:rsidR="004C7299" w:rsidRDefault="004C7299" w:rsidP="004C7299">
      <w:pPr>
        <w:spacing w:line="360" w:lineRule="auto"/>
        <w:rPr>
          <w:rFonts w:ascii="Times New Roman" w:hAnsi="Times New Roman" w:cs="Times New Roman"/>
        </w:rPr>
      </w:pPr>
    </w:p>
    <w:p w14:paraId="0EBAC658" w14:textId="77777777" w:rsidR="004C7299" w:rsidRDefault="004C7299" w:rsidP="004C7299">
      <w:pPr>
        <w:spacing w:line="360" w:lineRule="auto"/>
        <w:rPr>
          <w:rFonts w:ascii="Times New Roman" w:hAnsi="Times New Roman" w:cs="Times New Roman"/>
        </w:rPr>
      </w:pPr>
    </w:p>
    <w:p w14:paraId="2E134667" w14:textId="77777777" w:rsidR="004C7299" w:rsidRDefault="004C7299" w:rsidP="004C7299">
      <w:pPr>
        <w:spacing w:line="360" w:lineRule="auto"/>
        <w:jc w:val="both"/>
        <w:rPr>
          <w:rFonts w:ascii="Times New Roman" w:hAnsi="Times New Roman" w:cs="Times New Roman"/>
        </w:rPr>
      </w:pPr>
    </w:p>
    <w:p w14:paraId="17FF0A48" w14:textId="77777777" w:rsidR="004C7299" w:rsidRDefault="004C7299" w:rsidP="004C7299">
      <w:pPr>
        <w:spacing w:line="360" w:lineRule="auto"/>
        <w:rPr>
          <w:rFonts w:ascii="Times New Roman" w:hAnsi="Times New Roman" w:cs="Times New Roman"/>
        </w:rPr>
      </w:pPr>
    </w:p>
    <w:p w14:paraId="2E3A179E" w14:textId="77777777" w:rsidR="004C7299" w:rsidRDefault="004C7299" w:rsidP="004C7299">
      <w:pPr>
        <w:spacing w:line="360" w:lineRule="auto"/>
        <w:rPr>
          <w:rFonts w:ascii="Times New Roman" w:hAnsi="Times New Roman" w:cs="Times New Roman"/>
        </w:rPr>
      </w:pPr>
    </w:p>
    <w:p w14:paraId="05A8C95D" w14:textId="77777777" w:rsidR="004C7299" w:rsidRDefault="004C7299" w:rsidP="004C7299">
      <w:pPr>
        <w:spacing w:line="360" w:lineRule="auto"/>
        <w:rPr>
          <w:rFonts w:ascii="Times New Roman" w:hAnsi="Times New Roman" w:cs="Times New Roman"/>
        </w:rPr>
      </w:pPr>
    </w:p>
    <w:p w14:paraId="095B8A9B" w14:textId="77777777" w:rsidR="00F54D02" w:rsidRDefault="00F54D02"/>
    <w:p w14:paraId="17E105BF" w14:textId="77777777" w:rsidR="00344B9E" w:rsidRDefault="00344B9E"/>
    <w:p w14:paraId="2EA63506" w14:textId="77777777" w:rsidR="00344B9E" w:rsidRDefault="00344B9E"/>
    <w:p w14:paraId="394CE958" w14:textId="77777777" w:rsidR="00344B9E" w:rsidRDefault="00344B9E"/>
    <w:p w14:paraId="56A0975B" w14:textId="77777777" w:rsidR="00344B9E" w:rsidRDefault="00344B9E"/>
    <w:p w14:paraId="69DB5559" w14:textId="77777777" w:rsidR="00344B9E" w:rsidRDefault="00344B9E"/>
    <w:p w14:paraId="1E6628A0" w14:textId="14A1702C" w:rsidR="00344B9E" w:rsidRDefault="00344B9E"/>
    <w:p w14:paraId="1058FC10" w14:textId="40CAAE81" w:rsidR="004C7299" w:rsidRDefault="004C7299"/>
    <w:p w14:paraId="3A9569A6" w14:textId="1102D688" w:rsidR="004C7299" w:rsidRDefault="004C7299"/>
    <w:p w14:paraId="34ECCEFD" w14:textId="7BCD807F" w:rsidR="004C7299" w:rsidRDefault="004C7299"/>
    <w:p w14:paraId="15C77802" w14:textId="20539F8C" w:rsidR="004C7299" w:rsidRDefault="004C7299"/>
    <w:p w14:paraId="431C87E3" w14:textId="3895FAFD" w:rsidR="004C7299" w:rsidRDefault="004C7299"/>
    <w:p w14:paraId="6CCA887C" w14:textId="30E2EF50" w:rsidR="004C7299" w:rsidRDefault="004C7299"/>
    <w:p w14:paraId="0D03AA0E" w14:textId="609F9454" w:rsidR="004C7299" w:rsidRDefault="004C7299"/>
    <w:p w14:paraId="650A5206" w14:textId="57F9A584" w:rsidR="004C7299" w:rsidRDefault="004C7299"/>
    <w:p w14:paraId="1F4FA407" w14:textId="4D5469AC" w:rsidR="004C7299" w:rsidRDefault="004C7299"/>
    <w:p w14:paraId="3A66D01D" w14:textId="77777777" w:rsidR="004C7299" w:rsidRDefault="004C7299"/>
    <w:p w14:paraId="50314E2D" w14:textId="77777777" w:rsidR="00344B9E" w:rsidRDefault="00344B9E"/>
    <w:p w14:paraId="0E90FC34" w14:textId="77777777" w:rsidR="00344B9E" w:rsidRDefault="00344B9E"/>
    <w:p w14:paraId="6B2800EC" w14:textId="77777777" w:rsidR="002379F7" w:rsidRPr="003B470D" w:rsidRDefault="002379F7">
      <w:pPr>
        <w:rPr>
          <w:b/>
          <w:sz w:val="40"/>
        </w:rPr>
      </w:pPr>
      <w:r w:rsidRPr="003B470D">
        <w:rPr>
          <w:b/>
          <w:sz w:val="40"/>
        </w:rPr>
        <w:t>Assignment 2</w:t>
      </w:r>
    </w:p>
    <w:p w14:paraId="5365F874" w14:textId="54DE958E" w:rsidR="00F54D02" w:rsidRDefault="002379F7" w:rsidP="00F54D02">
      <w:pPr>
        <w:pStyle w:val="ListParagraph"/>
        <w:numPr>
          <w:ilvl w:val="0"/>
          <w:numId w:val="4"/>
        </w:numPr>
        <w:rPr>
          <w:sz w:val="28"/>
        </w:rPr>
      </w:pPr>
      <w:r w:rsidRPr="00F54D02">
        <w:rPr>
          <w:sz w:val="28"/>
        </w:rPr>
        <w:t>Description</w:t>
      </w:r>
    </w:p>
    <w:p w14:paraId="7A1C3AB4" w14:textId="23BB1B14" w:rsidR="00EF2BFF" w:rsidRDefault="00EF2BFF" w:rsidP="00EF2BFF">
      <w:pPr>
        <w:pStyle w:val="ListParagraph"/>
        <w:ind w:left="360"/>
        <w:rPr>
          <w:sz w:val="28"/>
        </w:rPr>
      </w:pPr>
      <w:proofErr w:type="gramStart"/>
      <w:r>
        <w:rPr>
          <w:sz w:val="28"/>
        </w:rPr>
        <w:t>Firstly</w:t>
      </w:r>
      <w:proofErr w:type="gramEnd"/>
      <w:r>
        <w:rPr>
          <w:sz w:val="28"/>
        </w:rPr>
        <w:t xml:space="preserve"> I have added </w:t>
      </w:r>
      <w:proofErr w:type="spellStart"/>
      <w:r>
        <w:rPr>
          <w:sz w:val="28"/>
        </w:rPr>
        <w:t>Javascript</w:t>
      </w:r>
      <w:proofErr w:type="spellEnd"/>
      <w:r>
        <w:rPr>
          <w:sz w:val="28"/>
        </w:rPr>
        <w:t xml:space="preserve"> code to transfer Data between pages. In the code I first created an array which included all 24 of the bus timings. This includes the Destination as well as Class. After that I created 4 Product Lists for all 4 cities and added their respective Destination Class on the array. S that Now of the user selects enquiry from Lahore to Karachi Perhaps, </w:t>
      </w:r>
      <w:proofErr w:type="gramStart"/>
      <w:r>
        <w:rPr>
          <w:sz w:val="28"/>
        </w:rPr>
        <w:t>It</w:t>
      </w:r>
      <w:proofErr w:type="gramEnd"/>
      <w:r>
        <w:rPr>
          <w:sz w:val="28"/>
        </w:rPr>
        <w:t xml:space="preserve"> will automatically take the user to the enquiry form with </w:t>
      </w:r>
      <w:proofErr w:type="spellStart"/>
      <w:r>
        <w:rPr>
          <w:sz w:val="28"/>
        </w:rPr>
        <w:t>he</w:t>
      </w:r>
      <w:proofErr w:type="spellEnd"/>
      <w:r>
        <w:rPr>
          <w:sz w:val="28"/>
        </w:rPr>
        <w:t xml:space="preserve"> Subject Line and the Destination class already selected and Filled.</w:t>
      </w:r>
    </w:p>
    <w:p w14:paraId="5C0A9F56" w14:textId="4DAD6962" w:rsidR="00EF2BFF" w:rsidRDefault="00EF2BFF" w:rsidP="00EF2BFF">
      <w:pPr>
        <w:pStyle w:val="ListParagraph"/>
        <w:ind w:left="360"/>
        <w:rPr>
          <w:sz w:val="28"/>
        </w:rPr>
      </w:pPr>
      <w:r w:rsidRPr="00EF2BFF">
        <w:rPr>
          <w:noProof/>
          <w:sz w:val="28"/>
        </w:rPr>
        <w:lastRenderedPageBreak/>
        <w:drawing>
          <wp:inline distT="0" distB="0" distL="0" distR="0" wp14:anchorId="6019DE1B" wp14:editId="65962F9C">
            <wp:extent cx="5731510" cy="1812925"/>
            <wp:effectExtent l="0" t="0" r="254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9"/>
                    <a:stretch>
                      <a:fillRect/>
                    </a:stretch>
                  </pic:blipFill>
                  <pic:spPr>
                    <a:xfrm>
                      <a:off x="0" y="0"/>
                      <a:ext cx="5731510" cy="1812925"/>
                    </a:xfrm>
                    <a:prstGeom prst="rect">
                      <a:avLst/>
                    </a:prstGeom>
                  </pic:spPr>
                </pic:pic>
              </a:graphicData>
            </a:graphic>
          </wp:inline>
        </w:drawing>
      </w:r>
    </w:p>
    <w:p w14:paraId="10B0BC28" w14:textId="2A5A2CC4" w:rsidR="00EF2BFF" w:rsidRDefault="00EF2BFF" w:rsidP="00EF2BFF">
      <w:pPr>
        <w:pStyle w:val="ListParagraph"/>
        <w:ind w:left="360"/>
        <w:rPr>
          <w:i/>
          <w:iCs/>
          <w:sz w:val="28"/>
        </w:rPr>
      </w:pPr>
      <w:r>
        <w:rPr>
          <w:sz w:val="28"/>
        </w:rPr>
        <w:t xml:space="preserve">                                                        </w:t>
      </w:r>
      <w:r w:rsidRPr="00EF2BFF">
        <w:rPr>
          <w:i/>
          <w:iCs/>
          <w:sz w:val="28"/>
        </w:rPr>
        <w:t>Figure 1</w:t>
      </w:r>
    </w:p>
    <w:p w14:paraId="6074174B" w14:textId="77777777" w:rsidR="00EF2BFF" w:rsidRDefault="00EF2BFF" w:rsidP="00EF2BFF">
      <w:pPr>
        <w:pStyle w:val="ListParagraph"/>
        <w:ind w:left="360"/>
        <w:rPr>
          <w:i/>
          <w:iCs/>
          <w:sz w:val="28"/>
        </w:rPr>
      </w:pPr>
    </w:p>
    <w:p w14:paraId="42A1D0A5" w14:textId="5A293D7E" w:rsidR="00EF2BFF" w:rsidRDefault="00EF2BFF" w:rsidP="00EF2BFF">
      <w:pPr>
        <w:pStyle w:val="ListParagraph"/>
        <w:ind w:left="360"/>
        <w:rPr>
          <w:sz w:val="28"/>
        </w:rPr>
      </w:pPr>
      <w:r>
        <w:rPr>
          <w:sz w:val="28"/>
        </w:rPr>
        <w:t>After that I have Validated the Enquiry form so that If the User is missing something prior to submitting the form the browser prompts the User to complete it.</w:t>
      </w:r>
    </w:p>
    <w:p w14:paraId="7B28E6EF" w14:textId="77777777" w:rsidR="002B7219" w:rsidRDefault="002B7219" w:rsidP="00EF2BFF">
      <w:pPr>
        <w:pStyle w:val="ListParagraph"/>
        <w:ind w:left="360"/>
        <w:rPr>
          <w:sz w:val="28"/>
        </w:rPr>
      </w:pPr>
    </w:p>
    <w:p w14:paraId="3492A936" w14:textId="6B3048B2" w:rsidR="002B7219" w:rsidRDefault="002B7219" w:rsidP="00EF2BFF">
      <w:pPr>
        <w:pStyle w:val="ListParagraph"/>
        <w:ind w:left="360"/>
        <w:rPr>
          <w:sz w:val="28"/>
        </w:rPr>
      </w:pPr>
      <w:r w:rsidRPr="002B7219">
        <w:rPr>
          <w:noProof/>
          <w:sz w:val="28"/>
        </w:rPr>
        <w:drawing>
          <wp:inline distT="0" distB="0" distL="0" distR="0" wp14:anchorId="14514AA8" wp14:editId="0DA9DBFC">
            <wp:extent cx="4115374" cy="2305372"/>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0"/>
                    <a:stretch>
                      <a:fillRect/>
                    </a:stretch>
                  </pic:blipFill>
                  <pic:spPr>
                    <a:xfrm>
                      <a:off x="0" y="0"/>
                      <a:ext cx="4115374" cy="2305372"/>
                    </a:xfrm>
                    <a:prstGeom prst="rect">
                      <a:avLst/>
                    </a:prstGeom>
                  </pic:spPr>
                </pic:pic>
              </a:graphicData>
            </a:graphic>
          </wp:inline>
        </w:drawing>
      </w:r>
    </w:p>
    <w:p w14:paraId="3F925803" w14:textId="0D606425" w:rsidR="002B7219" w:rsidRDefault="002B7219" w:rsidP="002B7219">
      <w:pPr>
        <w:pStyle w:val="ListParagraph"/>
        <w:ind w:left="360"/>
        <w:rPr>
          <w:i/>
          <w:iCs/>
          <w:sz w:val="28"/>
        </w:rPr>
      </w:pPr>
      <w:r>
        <w:rPr>
          <w:i/>
          <w:iCs/>
          <w:sz w:val="28"/>
        </w:rPr>
        <w:t xml:space="preserve">                                          </w:t>
      </w:r>
      <w:r w:rsidRPr="00EF2BFF">
        <w:rPr>
          <w:i/>
          <w:iCs/>
          <w:sz w:val="28"/>
        </w:rPr>
        <w:t xml:space="preserve">Figure </w:t>
      </w:r>
      <w:r>
        <w:rPr>
          <w:i/>
          <w:iCs/>
          <w:sz w:val="28"/>
        </w:rPr>
        <w:t>2</w:t>
      </w:r>
    </w:p>
    <w:p w14:paraId="3661C7D4" w14:textId="77777777" w:rsidR="002B7219" w:rsidRDefault="002B7219" w:rsidP="00EF2BFF">
      <w:pPr>
        <w:pStyle w:val="ListParagraph"/>
        <w:ind w:left="360"/>
        <w:rPr>
          <w:sz w:val="28"/>
        </w:rPr>
      </w:pPr>
    </w:p>
    <w:p w14:paraId="033AE1C6" w14:textId="45EEA161" w:rsidR="002B7219" w:rsidRDefault="002B7219" w:rsidP="00EF2BFF">
      <w:pPr>
        <w:pStyle w:val="ListParagraph"/>
        <w:ind w:left="360"/>
        <w:rPr>
          <w:sz w:val="28"/>
        </w:rPr>
      </w:pPr>
      <w:r>
        <w:rPr>
          <w:sz w:val="28"/>
        </w:rPr>
        <w:t xml:space="preserve"> </w:t>
      </w:r>
      <w:proofErr w:type="gramStart"/>
      <w:r>
        <w:rPr>
          <w:sz w:val="28"/>
        </w:rPr>
        <w:t>Lastly</w:t>
      </w:r>
      <w:proofErr w:type="gramEnd"/>
      <w:r>
        <w:rPr>
          <w:sz w:val="28"/>
        </w:rPr>
        <w:t xml:space="preserve"> I have further Improved the Drop down effect on the Nav bar so that when the mouse hovers on the options it changes colour giving it an elegant look.</w:t>
      </w:r>
    </w:p>
    <w:p w14:paraId="6EB1DA15" w14:textId="2C943703" w:rsidR="002B7219" w:rsidRDefault="002B7219" w:rsidP="00EF2BFF">
      <w:pPr>
        <w:pStyle w:val="ListParagraph"/>
        <w:ind w:left="360"/>
        <w:rPr>
          <w:sz w:val="28"/>
        </w:rPr>
      </w:pPr>
      <w:r w:rsidRPr="002B7219">
        <w:rPr>
          <w:noProof/>
          <w:sz w:val="28"/>
        </w:rPr>
        <w:lastRenderedPageBreak/>
        <w:drawing>
          <wp:inline distT="0" distB="0" distL="0" distR="0" wp14:anchorId="4D0F41A2" wp14:editId="5D55D1FF">
            <wp:extent cx="2314898" cy="3867690"/>
            <wp:effectExtent l="0" t="0" r="9525" b="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21"/>
                    <a:stretch>
                      <a:fillRect/>
                    </a:stretch>
                  </pic:blipFill>
                  <pic:spPr>
                    <a:xfrm>
                      <a:off x="0" y="0"/>
                      <a:ext cx="2314898" cy="3867690"/>
                    </a:xfrm>
                    <a:prstGeom prst="rect">
                      <a:avLst/>
                    </a:prstGeom>
                  </pic:spPr>
                </pic:pic>
              </a:graphicData>
            </a:graphic>
          </wp:inline>
        </w:drawing>
      </w:r>
    </w:p>
    <w:p w14:paraId="07FD0C31" w14:textId="283E24E8" w:rsidR="00EF2BFF" w:rsidRPr="002B7219" w:rsidRDefault="002B7219" w:rsidP="002B7219">
      <w:pPr>
        <w:rPr>
          <w:i/>
          <w:iCs/>
          <w:sz w:val="28"/>
        </w:rPr>
      </w:pPr>
      <w:r w:rsidRPr="002B7219">
        <w:rPr>
          <w:i/>
          <w:iCs/>
          <w:sz w:val="28"/>
        </w:rPr>
        <w:t xml:space="preserve">                         Figure 3</w:t>
      </w:r>
    </w:p>
    <w:p w14:paraId="75CE28FF" w14:textId="77777777" w:rsidR="00EF2BFF" w:rsidRPr="00EF2BFF" w:rsidRDefault="00EF2BFF" w:rsidP="00EF2BFF">
      <w:pPr>
        <w:pStyle w:val="ListParagraph"/>
        <w:ind w:left="360"/>
        <w:rPr>
          <w:sz w:val="28"/>
        </w:rPr>
      </w:pPr>
    </w:p>
    <w:p w14:paraId="09F965F7" w14:textId="77777777" w:rsidR="00F54D02" w:rsidRDefault="00F54D02" w:rsidP="00F54D02">
      <w:pPr>
        <w:pStyle w:val="ListParagraph"/>
        <w:numPr>
          <w:ilvl w:val="0"/>
          <w:numId w:val="4"/>
        </w:numPr>
        <w:rPr>
          <w:sz w:val="28"/>
        </w:rPr>
      </w:pPr>
      <w:proofErr w:type="gramStart"/>
      <w:r>
        <w:rPr>
          <w:sz w:val="28"/>
        </w:rPr>
        <w:t>End Product</w:t>
      </w:r>
      <w:proofErr w:type="gramEnd"/>
    </w:p>
    <w:p w14:paraId="3FC976D1" w14:textId="5D95691F" w:rsidR="00F54D02" w:rsidRDefault="002B7219" w:rsidP="00F54D02">
      <w:pPr>
        <w:pStyle w:val="ListParagraph"/>
        <w:numPr>
          <w:ilvl w:val="1"/>
          <w:numId w:val="4"/>
        </w:numPr>
        <w:ind w:left="993" w:hanging="644"/>
        <w:rPr>
          <w:sz w:val="24"/>
        </w:rPr>
      </w:pPr>
      <w:r>
        <w:rPr>
          <w:sz w:val="24"/>
        </w:rPr>
        <w:t xml:space="preserve">Enhancement </w:t>
      </w:r>
      <w:proofErr w:type="gramStart"/>
      <w:r>
        <w:rPr>
          <w:sz w:val="24"/>
        </w:rPr>
        <w:t>1 ;</w:t>
      </w:r>
      <w:proofErr w:type="gramEnd"/>
      <w:r w:rsidRPr="002B7219">
        <w:t xml:space="preserve"> </w:t>
      </w:r>
      <w:r w:rsidRPr="002B7219">
        <w:rPr>
          <w:sz w:val="24"/>
        </w:rPr>
        <w:t>Using session storage to save and transport data between diff</w:t>
      </w:r>
      <w:r>
        <w:rPr>
          <w:sz w:val="24"/>
        </w:rPr>
        <w:t>e</w:t>
      </w:r>
      <w:r w:rsidRPr="002B7219">
        <w:rPr>
          <w:sz w:val="24"/>
        </w:rPr>
        <w:t>rent pages</w:t>
      </w:r>
    </w:p>
    <w:p w14:paraId="5948EC13" w14:textId="45927C04" w:rsidR="002B7219" w:rsidRDefault="002B7219" w:rsidP="00F54D02">
      <w:pPr>
        <w:pStyle w:val="ListParagraph"/>
        <w:numPr>
          <w:ilvl w:val="1"/>
          <w:numId w:val="4"/>
        </w:numPr>
        <w:ind w:left="993" w:hanging="644"/>
        <w:rPr>
          <w:sz w:val="24"/>
        </w:rPr>
      </w:pPr>
      <w:r>
        <w:rPr>
          <w:sz w:val="24"/>
        </w:rPr>
        <w:t xml:space="preserve">Enhancement </w:t>
      </w:r>
      <w:proofErr w:type="gramStart"/>
      <w:r>
        <w:rPr>
          <w:sz w:val="24"/>
        </w:rPr>
        <w:t>2 ;</w:t>
      </w:r>
      <w:proofErr w:type="gramEnd"/>
      <w:r w:rsidRPr="002B7219">
        <w:t xml:space="preserve"> </w:t>
      </w:r>
      <w:r w:rsidRPr="002B7219">
        <w:rPr>
          <w:sz w:val="24"/>
        </w:rPr>
        <w:t xml:space="preserve">Dynamically insert HTML elements with the </w:t>
      </w:r>
      <w:proofErr w:type="spellStart"/>
      <w:r w:rsidRPr="002B7219">
        <w:rPr>
          <w:sz w:val="24"/>
        </w:rPr>
        <w:t>relevent</w:t>
      </w:r>
      <w:proofErr w:type="spellEnd"/>
      <w:r w:rsidRPr="002B7219">
        <w:rPr>
          <w:sz w:val="24"/>
        </w:rPr>
        <w:t xml:space="preserve"> data</w:t>
      </w:r>
    </w:p>
    <w:p w14:paraId="1FAC87C3" w14:textId="1595B62C" w:rsidR="002B7219" w:rsidRDefault="002B7219" w:rsidP="00F54D02">
      <w:pPr>
        <w:pStyle w:val="ListParagraph"/>
        <w:numPr>
          <w:ilvl w:val="1"/>
          <w:numId w:val="4"/>
        </w:numPr>
        <w:ind w:left="993" w:hanging="644"/>
        <w:rPr>
          <w:sz w:val="24"/>
        </w:rPr>
      </w:pPr>
      <w:r>
        <w:rPr>
          <w:sz w:val="24"/>
        </w:rPr>
        <w:t xml:space="preserve">Enhancement 3: </w:t>
      </w:r>
      <w:r w:rsidRPr="002B7219">
        <w:rPr>
          <w:sz w:val="24"/>
        </w:rPr>
        <w:t>Changing values dynamically in response to events</w:t>
      </w:r>
    </w:p>
    <w:p w14:paraId="2ECF40B4" w14:textId="78221D7E" w:rsidR="002B7219" w:rsidRDefault="002B7219" w:rsidP="00F54D02">
      <w:pPr>
        <w:pStyle w:val="ListParagraph"/>
        <w:numPr>
          <w:ilvl w:val="1"/>
          <w:numId w:val="4"/>
        </w:numPr>
        <w:ind w:left="993" w:hanging="644"/>
        <w:rPr>
          <w:sz w:val="24"/>
        </w:rPr>
      </w:pPr>
      <w:r>
        <w:rPr>
          <w:sz w:val="24"/>
        </w:rPr>
        <w:t xml:space="preserve">Enhancement 4: </w:t>
      </w:r>
      <w:r w:rsidRPr="002B7219">
        <w:rPr>
          <w:sz w:val="24"/>
        </w:rPr>
        <w:t xml:space="preserve">using </w:t>
      </w:r>
      <w:proofErr w:type="spellStart"/>
      <w:r w:rsidRPr="002B7219">
        <w:rPr>
          <w:sz w:val="24"/>
        </w:rPr>
        <w:t>RegEx</w:t>
      </w:r>
      <w:proofErr w:type="spellEnd"/>
      <w:r w:rsidRPr="002B7219">
        <w:rPr>
          <w:sz w:val="24"/>
        </w:rPr>
        <w:t xml:space="preserve"> to validated inputs</w:t>
      </w:r>
    </w:p>
    <w:p w14:paraId="4FD273AB" w14:textId="21BB0E8F" w:rsidR="006058F7" w:rsidRDefault="006058F7" w:rsidP="00F54D02">
      <w:pPr>
        <w:pStyle w:val="ListParagraph"/>
        <w:numPr>
          <w:ilvl w:val="1"/>
          <w:numId w:val="4"/>
        </w:numPr>
        <w:ind w:left="993" w:hanging="644"/>
        <w:rPr>
          <w:sz w:val="24"/>
        </w:rPr>
      </w:pPr>
      <w:r>
        <w:rPr>
          <w:sz w:val="24"/>
        </w:rPr>
        <w:t>Enhancement 5: Red line to show Current page open.</w:t>
      </w:r>
    </w:p>
    <w:p w14:paraId="202A424B" w14:textId="33E52E12" w:rsidR="006058F7" w:rsidRDefault="006058F7" w:rsidP="006058F7">
      <w:pPr>
        <w:pStyle w:val="ListParagraph"/>
        <w:ind w:left="993"/>
        <w:rPr>
          <w:sz w:val="24"/>
        </w:rPr>
      </w:pPr>
      <w:r w:rsidRPr="006058F7">
        <w:rPr>
          <w:noProof/>
          <w:sz w:val="24"/>
        </w:rPr>
        <w:drawing>
          <wp:inline distT="0" distB="0" distL="0" distR="0" wp14:anchorId="7A2538EF" wp14:editId="01062536">
            <wp:extent cx="1267002" cy="676369"/>
            <wp:effectExtent l="0" t="0" r="9525" b="9525"/>
            <wp:docPr id="17" name="Picture 1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with medium confidence"/>
                    <pic:cNvPicPr/>
                  </pic:nvPicPr>
                  <pic:blipFill>
                    <a:blip r:embed="rId22"/>
                    <a:stretch>
                      <a:fillRect/>
                    </a:stretch>
                  </pic:blipFill>
                  <pic:spPr>
                    <a:xfrm>
                      <a:off x="0" y="0"/>
                      <a:ext cx="1267002" cy="676369"/>
                    </a:xfrm>
                    <a:prstGeom prst="rect">
                      <a:avLst/>
                    </a:prstGeom>
                  </pic:spPr>
                </pic:pic>
              </a:graphicData>
            </a:graphic>
          </wp:inline>
        </w:drawing>
      </w:r>
    </w:p>
    <w:p w14:paraId="2EE011B5" w14:textId="7817671E" w:rsidR="00F54D02" w:rsidRPr="00F54D02" w:rsidRDefault="00F54D02" w:rsidP="002B7219">
      <w:pPr>
        <w:rPr>
          <w:i/>
          <w:sz w:val="20"/>
          <w:szCs w:val="20"/>
        </w:rPr>
      </w:pPr>
    </w:p>
    <w:p w14:paraId="6514282A" w14:textId="143AAAD1" w:rsidR="002379F7" w:rsidRDefault="002379F7"/>
    <w:p w14:paraId="29B7C7DA" w14:textId="0A7ACB51" w:rsidR="00A62499" w:rsidRDefault="00A62499"/>
    <w:p w14:paraId="23D6A317" w14:textId="7C3B79D3" w:rsidR="00A62499" w:rsidRDefault="00A62499"/>
    <w:p w14:paraId="10BD9701" w14:textId="77777777" w:rsidR="00A62499" w:rsidRDefault="00A62499"/>
    <w:p w14:paraId="5155C42D" w14:textId="77777777" w:rsidR="002379F7" w:rsidRPr="003B470D" w:rsidRDefault="002379F7">
      <w:pPr>
        <w:rPr>
          <w:b/>
          <w:sz w:val="40"/>
        </w:rPr>
      </w:pPr>
      <w:r w:rsidRPr="003B470D">
        <w:rPr>
          <w:b/>
          <w:sz w:val="40"/>
        </w:rPr>
        <w:lastRenderedPageBreak/>
        <w:t>Assignment 3</w:t>
      </w:r>
    </w:p>
    <w:p w14:paraId="5B532C5C" w14:textId="0224763A" w:rsidR="00A62499" w:rsidRPr="00A62499" w:rsidRDefault="002379F7" w:rsidP="00A62499">
      <w:pPr>
        <w:pStyle w:val="ListParagraph"/>
        <w:numPr>
          <w:ilvl w:val="0"/>
          <w:numId w:val="5"/>
        </w:numPr>
        <w:rPr>
          <w:sz w:val="28"/>
        </w:rPr>
      </w:pPr>
      <w:r w:rsidRPr="00F54D02">
        <w:rPr>
          <w:sz w:val="28"/>
        </w:rPr>
        <w:t>Description</w:t>
      </w:r>
    </w:p>
    <w:p w14:paraId="3DFD28F6" w14:textId="77777777" w:rsidR="00425C5C" w:rsidRPr="00425C5C" w:rsidRDefault="00A62499" w:rsidP="00425C5C">
      <w:pPr>
        <w:rPr>
          <w:rFonts w:ascii="Tahoma" w:hAnsi="Tahoma" w:cs="Tahoma"/>
          <w:iCs/>
        </w:rPr>
      </w:pPr>
      <w:r w:rsidRPr="00425C5C">
        <w:rPr>
          <w:rFonts w:ascii="Tahoma" w:hAnsi="Tahoma" w:cs="Tahoma"/>
          <w:iCs/>
          <w:sz w:val="20"/>
          <w:szCs w:val="20"/>
        </w:rPr>
        <w:t xml:space="preserve">This project entails converting the entire html website to php </w:t>
      </w:r>
      <w:proofErr w:type="gramStart"/>
      <w:r w:rsidRPr="00425C5C">
        <w:rPr>
          <w:rFonts w:ascii="Tahoma" w:hAnsi="Tahoma" w:cs="Tahoma"/>
          <w:iCs/>
          <w:sz w:val="20"/>
          <w:szCs w:val="20"/>
        </w:rPr>
        <w:t>in order to</w:t>
      </w:r>
      <w:proofErr w:type="gramEnd"/>
      <w:r w:rsidRPr="00425C5C">
        <w:rPr>
          <w:rFonts w:ascii="Tahoma" w:hAnsi="Tahoma" w:cs="Tahoma"/>
          <w:iCs/>
          <w:sz w:val="20"/>
          <w:szCs w:val="20"/>
        </w:rPr>
        <w:t xml:space="preserve"> incorporate the php connection to database capability. MySQL is the database utilised in this project. CRUD (Create, Read, Update, and Delete) will be implemented within the system</w:t>
      </w:r>
      <w:r w:rsidRPr="00425C5C">
        <w:rPr>
          <w:rFonts w:ascii="Tahoma" w:hAnsi="Tahoma" w:cs="Tahoma"/>
          <w:iCs/>
          <w:sz w:val="20"/>
          <w:szCs w:val="20"/>
        </w:rPr>
        <w:t xml:space="preserve"> </w:t>
      </w:r>
      <w:r w:rsidRPr="00425C5C">
        <w:rPr>
          <w:rFonts w:ascii="Tahoma" w:hAnsi="Tahoma" w:cs="Tahoma"/>
          <w:iCs/>
          <w:sz w:val="20"/>
          <w:szCs w:val="20"/>
        </w:rPr>
        <w:t xml:space="preserve">as well as a webpage PHP also made it possible to reuse certain HTML </w:t>
      </w:r>
      <w:proofErr w:type="spellStart"/>
      <w:proofErr w:type="gramStart"/>
      <w:r w:rsidRPr="00425C5C">
        <w:rPr>
          <w:rFonts w:ascii="Tahoma" w:hAnsi="Tahoma" w:cs="Tahoma"/>
          <w:iCs/>
          <w:sz w:val="20"/>
          <w:szCs w:val="20"/>
        </w:rPr>
        <w:t>skeletons.</w:t>
      </w:r>
      <w:r w:rsidRPr="00425C5C">
        <w:rPr>
          <w:rFonts w:ascii="Tahoma" w:hAnsi="Tahoma" w:cs="Tahoma"/>
          <w:iCs/>
          <w:sz w:val="20"/>
          <w:szCs w:val="20"/>
        </w:rPr>
        <w:t>i</w:t>
      </w:r>
      <w:proofErr w:type="spellEnd"/>
      <w:proofErr w:type="gramEnd"/>
      <w:r w:rsidRPr="00425C5C">
        <w:rPr>
          <w:rFonts w:ascii="Tahoma" w:hAnsi="Tahoma" w:cs="Tahoma"/>
          <w:iCs/>
          <w:sz w:val="20"/>
          <w:szCs w:val="20"/>
        </w:rPr>
        <w:t xml:space="preserve"> have added a </w:t>
      </w:r>
      <w:proofErr w:type="spellStart"/>
      <w:r w:rsidRPr="00425C5C">
        <w:rPr>
          <w:rFonts w:ascii="Tahoma" w:hAnsi="Tahoma" w:cs="Tahoma"/>
          <w:iCs/>
          <w:sz w:val="20"/>
          <w:szCs w:val="20"/>
        </w:rPr>
        <w:t>mysql</w:t>
      </w:r>
      <w:proofErr w:type="spellEnd"/>
      <w:r w:rsidRPr="00425C5C">
        <w:rPr>
          <w:rFonts w:ascii="Tahoma" w:hAnsi="Tahoma" w:cs="Tahoma"/>
          <w:iCs/>
          <w:sz w:val="20"/>
          <w:szCs w:val="20"/>
        </w:rPr>
        <w:t xml:space="preserve"> database for the enquiries page so that all the data can be accessed easily and neatly.</w:t>
      </w:r>
      <w:r w:rsidR="00425C5C" w:rsidRPr="00425C5C">
        <w:rPr>
          <w:rFonts w:ascii="Tahoma" w:hAnsi="Tahoma" w:cs="Tahoma"/>
          <w:iCs/>
        </w:rPr>
        <w:t xml:space="preserve"> </w:t>
      </w:r>
    </w:p>
    <w:p w14:paraId="424350D4" w14:textId="5EA45885" w:rsidR="00F54D02" w:rsidRDefault="00425C5C" w:rsidP="00425C5C">
      <w:pPr>
        <w:rPr>
          <w:rFonts w:ascii="Tahoma" w:hAnsi="Tahoma" w:cs="Tahoma"/>
          <w:iCs/>
          <w:sz w:val="20"/>
          <w:szCs w:val="20"/>
        </w:rPr>
      </w:pPr>
      <w:r w:rsidRPr="00425C5C">
        <w:rPr>
          <w:rFonts w:ascii="Tahoma" w:hAnsi="Tahoma" w:cs="Tahoma"/>
          <w:iCs/>
          <w:sz w:val="20"/>
          <w:szCs w:val="20"/>
        </w:rPr>
        <w:t xml:space="preserve">This assignment also includes some </w:t>
      </w:r>
      <w:r w:rsidRPr="00425C5C">
        <w:rPr>
          <w:rFonts w:ascii="Tahoma" w:hAnsi="Tahoma" w:cs="Tahoma"/>
          <w:iCs/>
          <w:sz w:val="20"/>
          <w:szCs w:val="20"/>
        </w:rPr>
        <w:t>enhancements</w:t>
      </w:r>
      <w:r w:rsidRPr="00425C5C">
        <w:rPr>
          <w:rFonts w:ascii="Tahoma" w:hAnsi="Tahoma" w:cs="Tahoma"/>
          <w:iCs/>
          <w:sz w:val="20"/>
          <w:szCs w:val="20"/>
        </w:rPr>
        <w:t>. User Management Module was chosen as the enhancement module to be included.</w:t>
      </w:r>
    </w:p>
    <w:p w14:paraId="61E4BF8E" w14:textId="1985CABA" w:rsidR="00425C5C" w:rsidRDefault="00425C5C" w:rsidP="00425C5C">
      <w:pPr>
        <w:rPr>
          <w:rFonts w:ascii="Tahoma" w:hAnsi="Tahoma" w:cs="Tahoma"/>
          <w:iCs/>
          <w:sz w:val="20"/>
          <w:szCs w:val="20"/>
        </w:rPr>
      </w:pPr>
      <w:r w:rsidRPr="00425C5C">
        <w:rPr>
          <w:rFonts w:ascii="Tahoma" w:hAnsi="Tahoma" w:cs="Tahoma"/>
          <w:iCs/>
          <w:sz w:val="20"/>
          <w:szCs w:val="20"/>
        </w:rPr>
        <w:drawing>
          <wp:inline distT="0" distB="0" distL="0" distR="0" wp14:anchorId="0D94054A" wp14:editId="0D3DDE4C">
            <wp:extent cx="5731510" cy="3650615"/>
            <wp:effectExtent l="0" t="0" r="2540" b="698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3"/>
                    <a:stretch>
                      <a:fillRect/>
                    </a:stretch>
                  </pic:blipFill>
                  <pic:spPr>
                    <a:xfrm>
                      <a:off x="0" y="0"/>
                      <a:ext cx="5731510" cy="3650615"/>
                    </a:xfrm>
                    <a:prstGeom prst="rect">
                      <a:avLst/>
                    </a:prstGeom>
                  </pic:spPr>
                </pic:pic>
              </a:graphicData>
            </a:graphic>
          </wp:inline>
        </w:drawing>
      </w:r>
    </w:p>
    <w:p w14:paraId="3CBEEF21" w14:textId="602C290E" w:rsidR="00425C5C" w:rsidRDefault="00425C5C" w:rsidP="00425C5C">
      <w:pPr>
        <w:rPr>
          <w:rFonts w:ascii="Tahoma" w:hAnsi="Tahoma" w:cs="Tahoma"/>
          <w:iCs/>
          <w:sz w:val="20"/>
          <w:szCs w:val="20"/>
        </w:rPr>
      </w:pPr>
      <w:proofErr w:type="gramStart"/>
      <w:r>
        <w:rPr>
          <w:rFonts w:ascii="Tahoma" w:hAnsi="Tahoma" w:cs="Tahoma"/>
          <w:iCs/>
          <w:sz w:val="20"/>
          <w:szCs w:val="20"/>
        </w:rPr>
        <w:t>Firstly</w:t>
      </w:r>
      <w:proofErr w:type="gramEnd"/>
      <w:r>
        <w:rPr>
          <w:rFonts w:ascii="Tahoma" w:hAnsi="Tahoma" w:cs="Tahoma"/>
          <w:iCs/>
          <w:sz w:val="20"/>
          <w:szCs w:val="20"/>
        </w:rPr>
        <w:t xml:space="preserve"> we have added a login ID and Password for the admin to access the saved enquiries in the Database.</w:t>
      </w:r>
    </w:p>
    <w:p w14:paraId="192FDC6C" w14:textId="349FF382" w:rsidR="00AA595F" w:rsidRPr="00425C5C" w:rsidRDefault="00AA595F" w:rsidP="00425C5C">
      <w:pPr>
        <w:rPr>
          <w:rFonts w:ascii="Tahoma" w:hAnsi="Tahoma" w:cs="Tahoma"/>
          <w:iCs/>
          <w:sz w:val="20"/>
          <w:szCs w:val="20"/>
        </w:rPr>
      </w:pPr>
      <w:r w:rsidRPr="00AA595F">
        <w:rPr>
          <w:rFonts w:ascii="Tahoma" w:hAnsi="Tahoma" w:cs="Tahoma"/>
          <w:iCs/>
          <w:sz w:val="20"/>
          <w:szCs w:val="20"/>
        </w:rPr>
        <w:lastRenderedPageBreak/>
        <w:drawing>
          <wp:inline distT="0" distB="0" distL="0" distR="0" wp14:anchorId="774D8F53" wp14:editId="7C4F6AB7">
            <wp:extent cx="5731510" cy="2566035"/>
            <wp:effectExtent l="0" t="0" r="2540" b="5715"/>
            <wp:docPr id="20" name="Picture 2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able&#10;&#10;Description automatically generated"/>
                    <pic:cNvPicPr/>
                  </pic:nvPicPr>
                  <pic:blipFill>
                    <a:blip r:embed="rId24"/>
                    <a:stretch>
                      <a:fillRect/>
                    </a:stretch>
                  </pic:blipFill>
                  <pic:spPr>
                    <a:xfrm>
                      <a:off x="0" y="0"/>
                      <a:ext cx="5731510" cy="2566035"/>
                    </a:xfrm>
                    <a:prstGeom prst="rect">
                      <a:avLst/>
                    </a:prstGeom>
                  </pic:spPr>
                </pic:pic>
              </a:graphicData>
            </a:graphic>
          </wp:inline>
        </w:drawing>
      </w:r>
    </w:p>
    <w:p w14:paraId="68E67454" w14:textId="2409C2BB" w:rsidR="00A62499" w:rsidRPr="000B4FD5" w:rsidRDefault="00AA595F" w:rsidP="00A62499">
      <w:pPr>
        <w:rPr>
          <w:iCs/>
          <w:sz w:val="32"/>
          <w:szCs w:val="32"/>
        </w:rPr>
      </w:pPr>
      <w:r w:rsidRPr="000B4FD5">
        <w:rPr>
          <w:iCs/>
          <w:sz w:val="32"/>
          <w:szCs w:val="32"/>
        </w:rPr>
        <w:t>All the Files have been converted to PHP.</w:t>
      </w:r>
    </w:p>
    <w:p w14:paraId="25804CBD" w14:textId="2242C80E" w:rsidR="00AA595F" w:rsidRPr="000B4FD5" w:rsidRDefault="006E15B8" w:rsidP="00A62499">
      <w:pPr>
        <w:rPr>
          <w:iCs/>
          <w:sz w:val="32"/>
          <w:szCs w:val="32"/>
        </w:rPr>
      </w:pPr>
      <w:r w:rsidRPr="000B4FD5">
        <w:rPr>
          <w:iCs/>
          <w:sz w:val="32"/>
          <w:szCs w:val="32"/>
        </w:rPr>
        <w:drawing>
          <wp:inline distT="0" distB="0" distL="0" distR="0" wp14:anchorId="00E303DE" wp14:editId="44D47C1D">
            <wp:extent cx="5731510" cy="1952625"/>
            <wp:effectExtent l="0" t="0" r="2540" b="9525"/>
            <wp:docPr id="42" name="Picture 4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chat or text message&#10;&#10;Description automatically generated"/>
                    <pic:cNvPicPr/>
                  </pic:nvPicPr>
                  <pic:blipFill>
                    <a:blip r:embed="rId25"/>
                    <a:stretch>
                      <a:fillRect/>
                    </a:stretch>
                  </pic:blipFill>
                  <pic:spPr>
                    <a:xfrm>
                      <a:off x="0" y="0"/>
                      <a:ext cx="5731510" cy="1952625"/>
                    </a:xfrm>
                    <a:prstGeom prst="rect">
                      <a:avLst/>
                    </a:prstGeom>
                  </pic:spPr>
                </pic:pic>
              </a:graphicData>
            </a:graphic>
          </wp:inline>
        </w:drawing>
      </w:r>
    </w:p>
    <w:p w14:paraId="62DE57A5" w14:textId="31F18FFB" w:rsidR="006E15B8" w:rsidRPr="000B4FD5" w:rsidRDefault="006E15B8" w:rsidP="00A62499">
      <w:pPr>
        <w:rPr>
          <w:iCs/>
          <w:sz w:val="32"/>
          <w:szCs w:val="32"/>
        </w:rPr>
      </w:pPr>
      <w:r w:rsidRPr="000B4FD5">
        <w:rPr>
          <w:iCs/>
          <w:sz w:val="32"/>
          <w:szCs w:val="32"/>
        </w:rPr>
        <w:t xml:space="preserve">Created a separate file for </w:t>
      </w:r>
      <w:proofErr w:type="spellStart"/>
      <w:r w:rsidRPr="000B4FD5">
        <w:rPr>
          <w:iCs/>
          <w:sz w:val="32"/>
          <w:szCs w:val="32"/>
        </w:rPr>
        <w:t>header.php</w:t>
      </w:r>
      <w:proofErr w:type="spellEnd"/>
      <w:r w:rsidRPr="000B4FD5">
        <w:rPr>
          <w:iCs/>
          <w:sz w:val="32"/>
          <w:szCs w:val="32"/>
        </w:rPr>
        <w:t xml:space="preserve"> </w:t>
      </w:r>
      <w:proofErr w:type="gramStart"/>
      <w:r w:rsidRPr="000B4FD5">
        <w:rPr>
          <w:iCs/>
          <w:sz w:val="32"/>
          <w:szCs w:val="32"/>
        </w:rPr>
        <w:t xml:space="preserve">and  </w:t>
      </w:r>
      <w:proofErr w:type="spellStart"/>
      <w:r w:rsidRPr="000B4FD5">
        <w:rPr>
          <w:iCs/>
          <w:sz w:val="32"/>
          <w:szCs w:val="32"/>
        </w:rPr>
        <w:t>banner.php</w:t>
      </w:r>
      <w:proofErr w:type="spellEnd"/>
      <w:proofErr w:type="gramEnd"/>
    </w:p>
    <w:p w14:paraId="0BE07BFF" w14:textId="77777777" w:rsidR="000B4FD5" w:rsidRDefault="000B4FD5" w:rsidP="00A62499">
      <w:pPr>
        <w:rPr>
          <w:i/>
          <w:sz w:val="20"/>
          <w:szCs w:val="20"/>
        </w:rPr>
      </w:pPr>
    </w:p>
    <w:p w14:paraId="10E0866E" w14:textId="7F00B530" w:rsidR="000B4FD5" w:rsidRDefault="000B4FD5" w:rsidP="00A62499">
      <w:pPr>
        <w:rPr>
          <w:i/>
          <w:sz w:val="20"/>
          <w:szCs w:val="20"/>
        </w:rPr>
      </w:pPr>
    </w:p>
    <w:p w14:paraId="5933E5E7" w14:textId="3707A550" w:rsidR="000B4FD5" w:rsidRDefault="000B4FD5" w:rsidP="00A62499">
      <w:pPr>
        <w:rPr>
          <w:i/>
          <w:sz w:val="20"/>
          <w:szCs w:val="20"/>
        </w:rPr>
      </w:pPr>
    </w:p>
    <w:p w14:paraId="3B5DB219" w14:textId="1486403A" w:rsidR="000B4FD5" w:rsidRDefault="000B4FD5" w:rsidP="00A62499">
      <w:pPr>
        <w:rPr>
          <w:i/>
          <w:sz w:val="20"/>
          <w:szCs w:val="20"/>
        </w:rPr>
      </w:pPr>
    </w:p>
    <w:p w14:paraId="7D5AAE0F" w14:textId="1AD4701C" w:rsidR="000B4FD5" w:rsidRDefault="000B4FD5" w:rsidP="00A62499">
      <w:pPr>
        <w:rPr>
          <w:i/>
          <w:sz w:val="20"/>
          <w:szCs w:val="20"/>
        </w:rPr>
      </w:pPr>
    </w:p>
    <w:p w14:paraId="62DDA2FC" w14:textId="6BC27BF4" w:rsidR="000B4FD5" w:rsidRDefault="000B4FD5" w:rsidP="00A62499">
      <w:pPr>
        <w:rPr>
          <w:i/>
          <w:sz w:val="20"/>
          <w:szCs w:val="20"/>
        </w:rPr>
      </w:pPr>
    </w:p>
    <w:p w14:paraId="1F1A3AC0" w14:textId="4C4C9C02" w:rsidR="000B4FD5" w:rsidRDefault="000B4FD5" w:rsidP="00A62499">
      <w:pPr>
        <w:rPr>
          <w:i/>
          <w:sz w:val="20"/>
          <w:szCs w:val="20"/>
        </w:rPr>
      </w:pPr>
    </w:p>
    <w:p w14:paraId="3209E4C6" w14:textId="409A56EC" w:rsidR="000B4FD5" w:rsidRDefault="000B4FD5" w:rsidP="00A62499">
      <w:pPr>
        <w:rPr>
          <w:i/>
          <w:sz w:val="20"/>
          <w:szCs w:val="20"/>
        </w:rPr>
      </w:pPr>
    </w:p>
    <w:p w14:paraId="7C057126" w14:textId="77D2C1B4" w:rsidR="000B4FD5" w:rsidRDefault="000B4FD5" w:rsidP="00A62499">
      <w:pPr>
        <w:rPr>
          <w:i/>
          <w:sz w:val="20"/>
          <w:szCs w:val="20"/>
        </w:rPr>
      </w:pPr>
    </w:p>
    <w:p w14:paraId="6B5DFCD1" w14:textId="0FB8C375" w:rsidR="000B4FD5" w:rsidRDefault="000B4FD5" w:rsidP="00A62499">
      <w:pPr>
        <w:rPr>
          <w:i/>
          <w:sz w:val="20"/>
          <w:szCs w:val="20"/>
        </w:rPr>
      </w:pPr>
    </w:p>
    <w:p w14:paraId="3E2F17C7" w14:textId="77777777" w:rsidR="000B4FD5" w:rsidRPr="00F54D02" w:rsidRDefault="000B4FD5" w:rsidP="00A62499">
      <w:pPr>
        <w:rPr>
          <w:i/>
          <w:sz w:val="20"/>
          <w:szCs w:val="20"/>
        </w:rPr>
      </w:pPr>
    </w:p>
    <w:p w14:paraId="2B80A38B" w14:textId="6F6719CF" w:rsidR="002379F7" w:rsidRPr="000B4FD5" w:rsidRDefault="002379F7" w:rsidP="000B4FD5">
      <w:pPr>
        <w:pStyle w:val="ListParagraph"/>
        <w:numPr>
          <w:ilvl w:val="0"/>
          <w:numId w:val="5"/>
        </w:numPr>
        <w:rPr>
          <w:sz w:val="28"/>
        </w:rPr>
      </w:pPr>
      <w:r w:rsidRPr="000B4FD5">
        <w:rPr>
          <w:sz w:val="28"/>
        </w:rPr>
        <w:t>MySQL database structure/schema</w:t>
      </w:r>
    </w:p>
    <w:p w14:paraId="69815911" w14:textId="2DF7407D" w:rsidR="006E15B8" w:rsidRDefault="006E15B8" w:rsidP="006E15B8">
      <w:pPr>
        <w:pStyle w:val="ListParagraph"/>
        <w:ind w:left="360"/>
        <w:rPr>
          <w:sz w:val="28"/>
        </w:rPr>
      </w:pPr>
      <w:r w:rsidRPr="006E15B8">
        <w:rPr>
          <w:sz w:val="28"/>
        </w:rPr>
        <w:drawing>
          <wp:inline distT="0" distB="0" distL="0" distR="0" wp14:anchorId="05C5AD8E" wp14:editId="5658F68C">
            <wp:extent cx="5731510" cy="2412365"/>
            <wp:effectExtent l="0" t="0" r="2540" b="6985"/>
            <wp:docPr id="63" name="Picture 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able&#10;&#10;Description automatically generated"/>
                    <pic:cNvPicPr/>
                  </pic:nvPicPr>
                  <pic:blipFill>
                    <a:blip r:embed="rId26"/>
                    <a:stretch>
                      <a:fillRect/>
                    </a:stretch>
                  </pic:blipFill>
                  <pic:spPr>
                    <a:xfrm>
                      <a:off x="0" y="0"/>
                      <a:ext cx="5731510" cy="2412365"/>
                    </a:xfrm>
                    <a:prstGeom prst="rect">
                      <a:avLst/>
                    </a:prstGeom>
                  </pic:spPr>
                </pic:pic>
              </a:graphicData>
            </a:graphic>
          </wp:inline>
        </w:drawing>
      </w:r>
    </w:p>
    <w:p w14:paraId="0171B6E8" w14:textId="60F25157" w:rsidR="006E15B8" w:rsidRDefault="006E15B8" w:rsidP="006E15B8">
      <w:pPr>
        <w:pStyle w:val="ListParagraph"/>
        <w:ind w:left="360"/>
        <w:rPr>
          <w:sz w:val="28"/>
        </w:rPr>
      </w:pPr>
      <w:r>
        <w:rPr>
          <w:sz w:val="28"/>
        </w:rPr>
        <w:t xml:space="preserve">MySQL database can be accessed at </w:t>
      </w:r>
      <w:proofErr w:type="spellStart"/>
      <w:r>
        <w:rPr>
          <w:sz w:val="28"/>
        </w:rPr>
        <w:t>view_enquiries.php</w:t>
      </w:r>
      <w:proofErr w:type="spellEnd"/>
    </w:p>
    <w:p w14:paraId="4B2772FC" w14:textId="2B61B32B" w:rsidR="000B4FD5" w:rsidRDefault="000B4FD5" w:rsidP="006E15B8">
      <w:pPr>
        <w:pStyle w:val="ListParagraph"/>
        <w:ind w:left="360"/>
        <w:rPr>
          <w:sz w:val="28"/>
        </w:rPr>
      </w:pPr>
    </w:p>
    <w:p w14:paraId="5E23389C" w14:textId="750FE21C" w:rsidR="000B4FD5" w:rsidRDefault="000B4FD5" w:rsidP="006E15B8">
      <w:pPr>
        <w:pStyle w:val="ListParagraph"/>
        <w:ind w:left="360"/>
        <w:rPr>
          <w:sz w:val="28"/>
        </w:rPr>
      </w:pPr>
      <w:r w:rsidRPr="000B4FD5">
        <w:rPr>
          <w:sz w:val="28"/>
        </w:rPr>
        <w:drawing>
          <wp:inline distT="0" distB="0" distL="0" distR="0" wp14:anchorId="7C48EBDB" wp14:editId="0EE7FE35">
            <wp:extent cx="5731510" cy="2541905"/>
            <wp:effectExtent l="0" t="0" r="2540" b="0"/>
            <wp:docPr id="65" name="Picture 6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 email&#10;&#10;Description automatically generated"/>
                    <pic:cNvPicPr/>
                  </pic:nvPicPr>
                  <pic:blipFill>
                    <a:blip r:embed="rId27"/>
                    <a:stretch>
                      <a:fillRect/>
                    </a:stretch>
                  </pic:blipFill>
                  <pic:spPr>
                    <a:xfrm>
                      <a:off x="0" y="0"/>
                      <a:ext cx="5731510" cy="2541905"/>
                    </a:xfrm>
                    <a:prstGeom prst="rect">
                      <a:avLst/>
                    </a:prstGeom>
                  </pic:spPr>
                </pic:pic>
              </a:graphicData>
            </a:graphic>
          </wp:inline>
        </w:drawing>
      </w:r>
    </w:p>
    <w:p w14:paraId="7D624879" w14:textId="6BD25850" w:rsidR="000B4FD5" w:rsidRDefault="000B4FD5" w:rsidP="006E15B8">
      <w:pPr>
        <w:pStyle w:val="ListParagraph"/>
        <w:ind w:left="360"/>
        <w:rPr>
          <w:sz w:val="28"/>
        </w:rPr>
      </w:pPr>
      <w:r>
        <w:rPr>
          <w:sz w:val="28"/>
        </w:rPr>
        <w:t>The data can be viewed on the phpMyAdmin page as well.</w:t>
      </w:r>
    </w:p>
    <w:p w14:paraId="3F7C9ED3" w14:textId="7F92F4F6" w:rsidR="006E15B8" w:rsidRDefault="006E15B8" w:rsidP="006E15B8">
      <w:pPr>
        <w:pStyle w:val="ListParagraph"/>
        <w:ind w:left="360"/>
        <w:rPr>
          <w:sz w:val="28"/>
        </w:rPr>
      </w:pPr>
    </w:p>
    <w:p w14:paraId="43CC83F8" w14:textId="17EF8BA6" w:rsidR="000B4FD5" w:rsidRDefault="000B4FD5" w:rsidP="006E15B8">
      <w:pPr>
        <w:pStyle w:val="ListParagraph"/>
        <w:ind w:left="360"/>
        <w:rPr>
          <w:sz w:val="28"/>
        </w:rPr>
      </w:pPr>
    </w:p>
    <w:p w14:paraId="5BCD2EE1" w14:textId="698C43D4" w:rsidR="000B4FD5" w:rsidRDefault="000B4FD5" w:rsidP="006E15B8">
      <w:pPr>
        <w:pStyle w:val="ListParagraph"/>
        <w:ind w:left="360"/>
        <w:rPr>
          <w:sz w:val="28"/>
        </w:rPr>
      </w:pPr>
    </w:p>
    <w:p w14:paraId="451310E7" w14:textId="077C558C" w:rsidR="000B4FD5" w:rsidRDefault="000B4FD5" w:rsidP="006E15B8">
      <w:pPr>
        <w:pStyle w:val="ListParagraph"/>
        <w:ind w:left="360"/>
        <w:rPr>
          <w:sz w:val="28"/>
        </w:rPr>
      </w:pPr>
    </w:p>
    <w:p w14:paraId="47EA975A" w14:textId="0DBD3A14" w:rsidR="000B4FD5" w:rsidRDefault="000B4FD5" w:rsidP="006E15B8">
      <w:pPr>
        <w:pStyle w:val="ListParagraph"/>
        <w:ind w:left="360"/>
        <w:rPr>
          <w:sz w:val="28"/>
        </w:rPr>
      </w:pPr>
    </w:p>
    <w:p w14:paraId="2F69D7B3" w14:textId="0A84BDFB" w:rsidR="000B4FD5" w:rsidRDefault="000B4FD5" w:rsidP="006E15B8">
      <w:pPr>
        <w:pStyle w:val="ListParagraph"/>
        <w:ind w:left="360"/>
        <w:rPr>
          <w:sz w:val="28"/>
        </w:rPr>
      </w:pPr>
    </w:p>
    <w:p w14:paraId="2178F265" w14:textId="37F7C69D" w:rsidR="000B4FD5" w:rsidRDefault="000B4FD5" w:rsidP="006E15B8">
      <w:pPr>
        <w:pStyle w:val="ListParagraph"/>
        <w:ind w:left="360"/>
        <w:rPr>
          <w:sz w:val="28"/>
        </w:rPr>
      </w:pPr>
    </w:p>
    <w:p w14:paraId="378B382C" w14:textId="72F6C03B" w:rsidR="000B4FD5" w:rsidRDefault="000B4FD5" w:rsidP="006E15B8">
      <w:pPr>
        <w:pStyle w:val="ListParagraph"/>
        <w:ind w:left="360"/>
        <w:rPr>
          <w:sz w:val="28"/>
        </w:rPr>
      </w:pPr>
    </w:p>
    <w:p w14:paraId="7F3985E0" w14:textId="5CD1D8AF" w:rsidR="000B4FD5" w:rsidRDefault="000B4FD5" w:rsidP="006E15B8">
      <w:pPr>
        <w:pStyle w:val="ListParagraph"/>
        <w:ind w:left="360"/>
        <w:rPr>
          <w:sz w:val="28"/>
        </w:rPr>
      </w:pPr>
    </w:p>
    <w:p w14:paraId="7972AA95" w14:textId="3F06FD61" w:rsidR="000B4FD5" w:rsidRDefault="000B4FD5" w:rsidP="006E15B8">
      <w:pPr>
        <w:pStyle w:val="ListParagraph"/>
        <w:ind w:left="360"/>
        <w:rPr>
          <w:sz w:val="28"/>
        </w:rPr>
      </w:pPr>
    </w:p>
    <w:p w14:paraId="0A3357C5" w14:textId="77777777" w:rsidR="000B4FD5" w:rsidRDefault="000B4FD5" w:rsidP="006E15B8">
      <w:pPr>
        <w:pStyle w:val="ListParagraph"/>
        <w:ind w:left="360"/>
        <w:rPr>
          <w:sz w:val="28"/>
        </w:rPr>
      </w:pPr>
    </w:p>
    <w:p w14:paraId="010ECCC3" w14:textId="77777777" w:rsidR="00F54D02" w:rsidRPr="00F54D02" w:rsidRDefault="00F54D02" w:rsidP="00F54D02">
      <w:pPr>
        <w:rPr>
          <w:i/>
          <w:sz w:val="20"/>
          <w:szCs w:val="20"/>
        </w:rPr>
      </w:pPr>
      <w:r w:rsidRPr="00F54D02">
        <w:rPr>
          <w:i/>
          <w:sz w:val="20"/>
          <w:szCs w:val="20"/>
        </w:rPr>
        <w:t>[</w:t>
      </w:r>
      <w:r w:rsidR="007B2DF4">
        <w:rPr>
          <w:i/>
          <w:sz w:val="20"/>
          <w:szCs w:val="20"/>
        </w:rPr>
        <w:t>Prepare</w:t>
      </w:r>
      <w:r>
        <w:rPr>
          <w:i/>
          <w:sz w:val="20"/>
          <w:szCs w:val="20"/>
        </w:rPr>
        <w:t xml:space="preserve"> a </w:t>
      </w:r>
      <w:r w:rsidR="007B2DF4">
        <w:rPr>
          <w:i/>
          <w:sz w:val="20"/>
          <w:szCs w:val="20"/>
        </w:rPr>
        <w:t xml:space="preserve">table to show MySQL database used </w:t>
      </w:r>
      <w:proofErr w:type="gramStart"/>
      <w:r w:rsidR="007B2DF4">
        <w:rPr>
          <w:i/>
          <w:sz w:val="20"/>
          <w:szCs w:val="20"/>
        </w:rPr>
        <w:t>in</w:t>
      </w:r>
      <w:proofErr w:type="gramEnd"/>
      <w:r w:rsidR="007B2DF4">
        <w:rPr>
          <w:i/>
          <w:sz w:val="20"/>
          <w:szCs w:val="20"/>
        </w:rPr>
        <w:t xml:space="preserve"> the website</w:t>
      </w:r>
      <w:r w:rsidRPr="00F54D02">
        <w:rPr>
          <w:i/>
          <w:sz w:val="20"/>
          <w:szCs w:val="20"/>
        </w:rPr>
        <w:t>]</w:t>
      </w:r>
    </w:p>
    <w:p w14:paraId="2FD21056" w14:textId="77777777" w:rsidR="002379F7" w:rsidRPr="00F54D02" w:rsidRDefault="00F54D02" w:rsidP="00F54D02">
      <w:pPr>
        <w:pStyle w:val="ListParagraph"/>
        <w:numPr>
          <w:ilvl w:val="0"/>
          <w:numId w:val="5"/>
        </w:numPr>
        <w:rPr>
          <w:sz w:val="28"/>
        </w:rPr>
      </w:pPr>
      <w:r w:rsidRPr="00F54D02">
        <w:rPr>
          <w:sz w:val="28"/>
        </w:rPr>
        <w:t>End Product</w:t>
      </w:r>
    </w:p>
    <w:p w14:paraId="28C96F43" w14:textId="175BACCA" w:rsidR="00F54D02" w:rsidRDefault="00F54D02" w:rsidP="00F54D02">
      <w:pPr>
        <w:pStyle w:val="ListParagraph"/>
        <w:numPr>
          <w:ilvl w:val="1"/>
          <w:numId w:val="4"/>
        </w:numPr>
        <w:ind w:left="993" w:hanging="644"/>
        <w:rPr>
          <w:sz w:val="24"/>
        </w:rPr>
      </w:pPr>
      <w:r>
        <w:rPr>
          <w:sz w:val="24"/>
        </w:rPr>
        <w:t>Enhancements (if any)</w:t>
      </w:r>
    </w:p>
    <w:p w14:paraId="330075C2" w14:textId="77777777" w:rsidR="00E37F0E" w:rsidRPr="00F54D02" w:rsidRDefault="00E37F0E" w:rsidP="00E37F0E">
      <w:pPr>
        <w:pStyle w:val="ListParagraph"/>
        <w:ind w:left="993"/>
        <w:rPr>
          <w:sz w:val="24"/>
        </w:rPr>
      </w:pPr>
    </w:p>
    <w:p w14:paraId="65286F06" w14:textId="2B7C4F96" w:rsidR="002379F7" w:rsidRDefault="00E37F0E">
      <w:r w:rsidRPr="00E37F0E">
        <w:drawing>
          <wp:inline distT="0" distB="0" distL="0" distR="0" wp14:anchorId="02CF536D" wp14:editId="69C0FB79">
            <wp:extent cx="5731510" cy="1807210"/>
            <wp:effectExtent l="0" t="0" r="2540" b="2540"/>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pic:nvPicPr>
                  <pic:blipFill>
                    <a:blip r:embed="rId28"/>
                    <a:stretch>
                      <a:fillRect/>
                    </a:stretch>
                  </pic:blipFill>
                  <pic:spPr>
                    <a:xfrm>
                      <a:off x="0" y="0"/>
                      <a:ext cx="5731510" cy="1807210"/>
                    </a:xfrm>
                    <a:prstGeom prst="rect">
                      <a:avLst/>
                    </a:prstGeom>
                  </pic:spPr>
                </pic:pic>
              </a:graphicData>
            </a:graphic>
          </wp:inline>
        </w:drawing>
      </w:r>
    </w:p>
    <w:p w14:paraId="5B060648" w14:textId="191190A9" w:rsidR="00E37F0E" w:rsidRDefault="00E37F0E">
      <w:r>
        <w:t>I have added a User Management System where all the users, their logins and passwords are stored. You can add new Users as well as update Information and Delete Users.</w:t>
      </w:r>
    </w:p>
    <w:p w14:paraId="5B383290" w14:textId="6EBAD8C3" w:rsidR="002379F7" w:rsidRDefault="002379F7"/>
    <w:p w14:paraId="111A9386" w14:textId="1B765AA5" w:rsidR="000B4FD5" w:rsidRDefault="000B4FD5">
      <w:r w:rsidRPr="000B4FD5">
        <w:drawing>
          <wp:inline distT="0" distB="0" distL="0" distR="0" wp14:anchorId="01002968" wp14:editId="7A24C6B6">
            <wp:extent cx="5731510" cy="2395855"/>
            <wp:effectExtent l="0" t="0" r="2540" b="4445"/>
            <wp:docPr id="70" name="Picture 7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screenshot of a video game&#10;&#10;Description automatically generated"/>
                    <pic:cNvPicPr/>
                  </pic:nvPicPr>
                  <pic:blipFill>
                    <a:blip r:embed="rId29"/>
                    <a:stretch>
                      <a:fillRect/>
                    </a:stretch>
                  </pic:blipFill>
                  <pic:spPr>
                    <a:xfrm>
                      <a:off x="0" y="0"/>
                      <a:ext cx="5731510" cy="2395855"/>
                    </a:xfrm>
                    <a:prstGeom prst="rect">
                      <a:avLst/>
                    </a:prstGeom>
                  </pic:spPr>
                </pic:pic>
              </a:graphicData>
            </a:graphic>
          </wp:inline>
        </w:drawing>
      </w:r>
    </w:p>
    <w:p w14:paraId="2680215E" w14:textId="77777777" w:rsidR="000B4FD5" w:rsidRPr="000B4FD5" w:rsidRDefault="000B4FD5">
      <w:pPr>
        <w:rPr>
          <w:color w:val="002060"/>
        </w:rPr>
      </w:pPr>
    </w:p>
    <w:p w14:paraId="060ABC89" w14:textId="4F7CF769" w:rsidR="000B4FD5" w:rsidRPr="000B4FD5" w:rsidRDefault="000B4FD5" w:rsidP="000B4FD5">
      <w:pPr>
        <w:jc w:val="center"/>
        <w:rPr>
          <w:rFonts w:ascii="Montserrat Black" w:hAnsi="Montserrat Black"/>
          <w:color w:val="002060"/>
          <w:sz w:val="32"/>
          <w:szCs w:val="32"/>
        </w:rPr>
      </w:pPr>
      <w:r w:rsidRPr="000B4FD5">
        <w:rPr>
          <w:rFonts w:ascii="Montserrat Black" w:hAnsi="Montserrat Black"/>
          <w:color w:val="002060"/>
          <w:sz w:val="32"/>
          <w:szCs w:val="32"/>
        </w:rPr>
        <w:t>That is the End of the Assignment</w:t>
      </w:r>
    </w:p>
    <w:p w14:paraId="3ABBB912" w14:textId="082C5EED" w:rsidR="000B4FD5" w:rsidRPr="000B4FD5" w:rsidRDefault="000B4FD5" w:rsidP="000B4FD5">
      <w:pPr>
        <w:jc w:val="center"/>
        <w:rPr>
          <w:rFonts w:ascii="Montserrat Black" w:hAnsi="Montserrat Black"/>
          <w:color w:val="002060"/>
          <w:sz w:val="32"/>
          <w:szCs w:val="32"/>
        </w:rPr>
      </w:pPr>
      <w:r w:rsidRPr="000B4FD5">
        <w:rPr>
          <w:rFonts w:ascii="Montserrat Black" w:hAnsi="Montserrat Black"/>
          <w:color w:val="002060"/>
          <w:sz w:val="32"/>
          <w:szCs w:val="32"/>
        </w:rPr>
        <w:t>Thank you</w:t>
      </w:r>
    </w:p>
    <w:p w14:paraId="75E668F6" w14:textId="104519C0" w:rsidR="00EF2BFF" w:rsidRPr="00A359BD" w:rsidRDefault="00EF2BFF" w:rsidP="00EF2BFF">
      <w:pPr>
        <w:rPr>
          <w:sz w:val="32"/>
        </w:rPr>
      </w:pPr>
    </w:p>
    <w:p w14:paraId="15F8A20C" w14:textId="77777777" w:rsidR="002379F7" w:rsidRDefault="002379F7"/>
    <w:sectPr w:rsidR="002379F7" w:rsidSect="003B470D">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CED8D" w14:textId="77777777" w:rsidR="004834DB" w:rsidRDefault="004834DB" w:rsidP="000B4FD5">
      <w:pPr>
        <w:spacing w:after="0" w:line="240" w:lineRule="auto"/>
      </w:pPr>
      <w:r>
        <w:separator/>
      </w:r>
    </w:p>
  </w:endnote>
  <w:endnote w:type="continuationSeparator" w:id="0">
    <w:p w14:paraId="398B7050" w14:textId="77777777" w:rsidR="004834DB" w:rsidRDefault="004834DB" w:rsidP="000B4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oppins">
    <w:altName w:val="Poppins"/>
    <w:charset w:val="00"/>
    <w:family w:val="auto"/>
    <w:pitch w:val="variable"/>
    <w:sig w:usb0="00008007" w:usb1="00000000" w:usb2="00000000" w:usb3="00000000" w:csb0="00000093" w:csb1="00000000"/>
  </w:font>
  <w:font w:name="Montserrat Black">
    <w:panose1 w:val="00000A00000000000000"/>
    <w:charset w:val="00"/>
    <w:family w:val="modern"/>
    <w:notTrueType/>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EC031" w14:textId="77777777" w:rsidR="004834DB" w:rsidRDefault="004834DB" w:rsidP="000B4FD5">
      <w:pPr>
        <w:spacing w:after="0" w:line="240" w:lineRule="auto"/>
      </w:pPr>
      <w:r>
        <w:separator/>
      </w:r>
    </w:p>
  </w:footnote>
  <w:footnote w:type="continuationSeparator" w:id="0">
    <w:p w14:paraId="74E3F214" w14:textId="77777777" w:rsidR="004834DB" w:rsidRDefault="004834DB" w:rsidP="000B4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273CB"/>
    <w:multiLevelType w:val="multilevel"/>
    <w:tmpl w:val="D9425FB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3784130D"/>
    <w:multiLevelType w:val="hybridMultilevel"/>
    <w:tmpl w:val="36C0B57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3CF83C30"/>
    <w:multiLevelType w:val="multilevel"/>
    <w:tmpl w:val="D9425FB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59A31BE5"/>
    <w:multiLevelType w:val="hybridMultilevel"/>
    <w:tmpl w:val="B2F0239E"/>
    <w:lvl w:ilvl="0" w:tplc="DF14A934">
      <w:numFmt w:val="bullet"/>
      <w:lvlText w:val="-"/>
      <w:lvlJc w:val="left"/>
      <w:pPr>
        <w:ind w:left="508" w:hanging="360"/>
      </w:pPr>
      <w:rPr>
        <w:rFonts w:ascii="Calibri" w:eastAsia="Calibri" w:hAnsi="Calibri" w:cs="Calibri" w:hint="default"/>
        <w:w w:val="100"/>
        <w:sz w:val="22"/>
        <w:szCs w:val="22"/>
      </w:rPr>
    </w:lvl>
    <w:lvl w:ilvl="1" w:tplc="A26A3232">
      <w:numFmt w:val="bullet"/>
      <w:lvlText w:val="•"/>
      <w:lvlJc w:val="left"/>
      <w:pPr>
        <w:ind w:left="1270" w:hanging="360"/>
      </w:pPr>
      <w:rPr>
        <w:rFonts w:hint="default"/>
      </w:rPr>
    </w:lvl>
    <w:lvl w:ilvl="2" w:tplc="F7EE2478">
      <w:numFmt w:val="bullet"/>
      <w:lvlText w:val="•"/>
      <w:lvlJc w:val="left"/>
      <w:pPr>
        <w:ind w:left="2040" w:hanging="360"/>
      </w:pPr>
      <w:rPr>
        <w:rFonts w:hint="default"/>
      </w:rPr>
    </w:lvl>
    <w:lvl w:ilvl="3" w:tplc="637E59B8">
      <w:numFmt w:val="bullet"/>
      <w:lvlText w:val="•"/>
      <w:lvlJc w:val="left"/>
      <w:pPr>
        <w:ind w:left="2810" w:hanging="360"/>
      </w:pPr>
      <w:rPr>
        <w:rFonts w:hint="default"/>
      </w:rPr>
    </w:lvl>
    <w:lvl w:ilvl="4" w:tplc="4300CFC6">
      <w:numFmt w:val="bullet"/>
      <w:lvlText w:val="•"/>
      <w:lvlJc w:val="left"/>
      <w:pPr>
        <w:ind w:left="3581" w:hanging="360"/>
      </w:pPr>
      <w:rPr>
        <w:rFonts w:hint="default"/>
      </w:rPr>
    </w:lvl>
    <w:lvl w:ilvl="5" w:tplc="5F3AC44A">
      <w:numFmt w:val="bullet"/>
      <w:lvlText w:val="•"/>
      <w:lvlJc w:val="left"/>
      <w:pPr>
        <w:ind w:left="4351" w:hanging="360"/>
      </w:pPr>
      <w:rPr>
        <w:rFonts w:hint="default"/>
      </w:rPr>
    </w:lvl>
    <w:lvl w:ilvl="6" w:tplc="BEF8D84C">
      <w:numFmt w:val="bullet"/>
      <w:lvlText w:val="•"/>
      <w:lvlJc w:val="left"/>
      <w:pPr>
        <w:ind w:left="5121" w:hanging="360"/>
      </w:pPr>
      <w:rPr>
        <w:rFonts w:hint="default"/>
      </w:rPr>
    </w:lvl>
    <w:lvl w:ilvl="7" w:tplc="97E6C69C">
      <w:numFmt w:val="bullet"/>
      <w:lvlText w:val="•"/>
      <w:lvlJc w:val="left"/>
      <w:pPr>
        <w:ind w:left="5892" w:hanging="360"/>
      </w:pPr>
      <w:rPr>
        <w:rFonts w:hint="default"/>
      </w:rPr>
    </w:lvl>
    <w:lvl w:ilvl="8" w:tplc="D3505CD2">
      <w:numFmt w:val="bullet"/>
      <w:lvlText w:val="•"/>
      <w:lvlJc w:val="left"/>
      <w:pPr>
        <w:ind w:left="6662" w:hanging="360"/>
      </w:pPr>
      <w:rPr>
        <w:rFonts w:hint="default"/>
      </w:rPr>
    </w:lvl>
  </w:abstractNum>
  <w:abstractNum w:abstractNumId="4" w15:restartNumberingAfterBreak="0">
    <w:nsid w:val="60637C2F"/>
    <w:multiLevelType w:val="multilevel"/>
    <w:tmpl w:val="D9425FB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MLM0MbIwNzUzNDNV0lEKTi0uzszPAykwrgUAFTgPhCwAAAA="/>
  </w:docVars>
  <w:rsids>
    <w:rsidRoot w:val="002379F7"/>
    <w:rsid w:val="00000987"/>
    <w:rsid w:val="00000A0E"/>
    <w:rsid w:val="00001AAA"/>
    <w:rsid w:val="000035DA"/>
    <w:rsid w:val="0000426D"/>
    <w:rsid w:val="00004607"/>
    <w:rsid w:val="000057A0"/>
    <w:rsid w:val="00005949"/>
    <w:rsid w:val="000063F6"/>
    <w:rsid w:val="00006D2F"/>
    <w:rsid w:val="00007116"/>
    <w:rsid w:val="000078D7"/>
    <w:rsid w:val="00007AC9"/>
    <w:rsid w:val="00010419"/>
    <w:rsid w:val="00010AAC"/>
    <w:rsid w:val="00012148"/>
    <w:rsid w:val="00012D23"/>
    <w:rsid w:val="000130BC"/>
    <w:rsid w:val="00013870"/>
    <w:rsid w:val="0001404A"/>
    <w:rsid w:val="00014127"/>
    <w:rsid w:val="000141AD"/>
    <w:rsid w:val="00014365"/>
    <w:rsid w:val="000155F4"/>
    <w:rsid w:val="00015A94"/>
    <w:rsid w:val="00017169"/>
    <w:rsid w:val="000173A3"/>
    <w:rsid w:val="00017882"/>
    <w:rsid w:val="00017CE2"/>
    <w:rsid w:val="000216FE"/>
    <w:rsid w:val="00021994"/>
    <w:rsid w:val="000224B0"/>
    <w:rsid w:val="00023EE6"/>
    <w:rsid w:val="0002438D"/>
    <w:rsid w:val="00025569"/>
    <w:rsid w:val="00025774"/>
    <w:rsid w:val="00025CA7"/>
    <w:rsid w:val="00025F0C"/>
    <w:rsid w:val="000301C8"/>
    <w:rsid w:val="00031133"/>
    <w:rsid w:val="0003183F"/>
    <w:rsid w:val="00031FE5"/>
    <w:rsid w:val="000323FE"/>
    <w:rsid w:val="0003290B"/>
    <w:rsid w:val="00033B65"/>
    <w:rsid w:val="00033D24"/>
    <w:rsid w:val="00034F0C"/>
    <w:rsid w:val="000354F8"/>
    <w:rsid w:val="000367EA"/>
    <w:rsid w:val="00036A9F"/>
    <w:rsid w:val="00036B11"/>
    <w:rsid w:val="000370C7"/>
    <w:rsid w:val="00042AAC"/>
    <w:rsid w:val="00042AD1"/>
    <w:rsid w:val="0004347C"/>
    <w:rsid w:val="00043E3C"/>
    <w:rsid w:val="000457B8"/>
    <w:rsid w:val="00045960"/>
    <w:rsid w:val="000461D4"/>
    <w:rsid w:val="00046816"/>
    <w:rsid w:val="000501F0"/>
    <w:rsid w:val="00050DF8"/>
    <w:rsid w:val="00051308"/>
    <w:rsid w:val="00051931"/>
    <w:rsid w:val="00051DC2"/>
    <w:rsid w:val="000520D6"/>
    <w:rsid w:val="00052415"/>
    <w:rsid w:val="00053503"/>
    <w:rsid w:val="000549B4"/>
    <w:rsid w:val="00055BB3"/>
    <w:rsid w:val="00055C22"/>
    <w:rsid w:val="0005613F"/>
    <w:rsid w:val="000564A4"/>
    <w:rsid w:val="0006016E"/>
    <w:rsid w:val="000604A5"/>
    <w:rsid w:val="000607A8"/>
    <w:rsid w:val="000634F6"/>
    <w:rsid w:val="0006374C"/>
    <w:rsid w:val="00063B04"/>
    <w:rsid w:val="00063C85"/>
    <w:rsid w:val="00063D0A"/>
    <w:rsid w:val="00064369"/>
    <w:rsid w:val="000648A4"/>
    <w:rsid w:val="0006596C"/>
    <w:rsid w:val="00065CF8"/>
    <w:rsid w:val="00065D9E"/>
    <w:rsid w:val="00066F8E"/>
    <w:rsid w:val="0006796B"/>
    <w:rsid w:val="00067A24"/>
    <w:rsid w:val="00067B96"/>
    <w:rsid w:val="00067C44"/>
    <w:rsid w:val="00067CE3"/>
    <w:rsid w:val="00070203"/>
    <w:rsid w:val="000714EA"/>
    <w:rsid w:val="00073483"/>
    <w:rsid w:val="00075969"/>
    <w:rsid w:val="00075D66"/>
    <w:rsid w:val="00076A89"/>
    <w:rsid w:val="00076B65"/>
    <w:rsid w:val="00076C63"/>
    <w:rsid w:val="00077CD6"/>
    <w:rsid w:val="00080328"/>
    <w:rsid w:val="00081F35"/>
    <w:rsid w:val="000839E7"/>
    <w:rsid w:val="00083EF8"/>
    <w:rsid w:val="00084CBD"/>
    <w:rsid w:val="00085091"/>
    <w:rsid w:val="00085BD1"/>
    <w:rsid w:val="00085C8D"/>
    <w:rsid w:val="00087413"/>
    <w:rsid w:val="00087E76"/>
    <w:rsid w:val="000904B3"/>
    <w:rsid w:val="000907C8"/>
    <w:rsid w:val="00090804"/>
    <w:rsid w:val="00090DEA"/>
    <w:rsid w:val="000911F1"/>
    <w:rsid w:val="00091796"/>
    <w:rsid w:val="00092ED9"/>
    <w:rsid w:val="0009325D"/>
    <w:rsid w:val="00093AFD"/>
    <w:rsid w:val="0009454C"/>
    <w:rsid w:val="00094E29"/>
    <w:rsid w:val="00095266"/>
    <w:rsid w:val="00096106"/>
    <w:rsid w:val="000961FD"/>
    <w:rsid w:val="000965D7"/>
    <w:rsid w:val="00097BD3"/>
    <w:rsid w:val="000A036A"/>
    <w:rsid w:val="000A062C"/>
    <w:rsid w:val="000A0ADD"/>
    <w:rsid w:val="000A20FC"/>
    <w:rsid w:val="000A2416"/>
    <w:rsid w:val="000A2881"/>
    <w:rsid w:val="000A35EE"/>
    <w:rsid w:val="000A4E3B"/>
    <w:rsid w:val="000A510F"/>
    <w:rsid w:val="000A64E6"/>
    <w:rsid w:val="000A6F1C"/>
    <w:rsid w:val="000A77B2"/>
    <w:rsid w:val="000A7BD1"/>
    <w:rsid w:val="000B0568"/>
    <w:rsid w:val="000B0CBF"/>
    <w:rsid w:val="000B114E"/>
    <w:rsid w:val="000B2399"/>
    <w:rsid w:val="000B3093"/>
    <w:rsid w:val="000B4FD5"/>
    <w:rsid w:val="000B536B"/>
    <w:rsid w:val="000B5786"/>
    <w:rsid w:val="000B640C"/>
    <w:rsid w:val="000B6631"/>
    <w:rsid w:val="000B67F0"/>
    <w:rsid w:val="000B6B2B"/>
    <w:rsid w:val="000B6F5A"/>
    <w:rsid w:val="000B7328"/>
    <w:rsid w:val="000B7780"/>
    <w:rsid w:val="000C24FC"/>
    <w:rsid w:val="000C3B49"/>
    <w:rsid w:val="000C48F4"/>
    <w:rsid w:val="000C51AB"/>
    <w:rsid w:val="000C5876"/>
    <w:rsid w:val="000C5CCC"/>
    <w:rsid w:val="000C6FBF"/>
    <w:rsid w:val="000D0E33"/>
    <w:rsid w:val="000D1514"/>
    <w:rsid w:val="000D1AA4"/>
    <w:rsid w:val="000D1C23"/>
    <w:rsid w:val="000D2E1C"/>
    <w:rsid w:val="000D2E1D"/>
    <w:rsid w:val="000D2FAC"/>
    <w:rsid w:val="000D40D8"/>
    <w:rsid w:val="000D58FD"/>
    <w:rsid w:val="000D5925"/>
    <w:rsid w:val="000D6B15"/>
    <w:rsid w:val="000D6D75"/>
    <w:rsid w:val="000D702F"/>
    <w:rsid w:val="000E072A"/>
    <w:rsid w:val="000E0A87"/>
    <w:rsid w:val="000E0B9B"/>
    <w:rsid w:val="000E0C08"/>
    <w:rsid w:val="000E0D5A"/>
    <w:rsid w:val="000E14E7"/>
    <w:rsid w:val="000E2139"/>
    <w:rsid w:val="000E2EF4"/>
    <w:rsid w:val="000E3933"/>
    <w:rsid w:val="000E669A"/>
    <w:rsid w:val="000E706E"/>
    <w:rsid w:val="000E7BE1"/>
    <w:rsid w:val="000F050C"/>
    <w:rsid w:val="000F11A1"/>
    <w:rsid w:val="000F2433"/>
    <w:rsid w:val="000F4636"/>
    <w:rsid w:val="000F5BFE"/>
    <w:rsid w:val="000F5F66"/>
    <w:rsid w:val="000F6032"/>
    <w:rsid w:val="000F73EF"/>
    <w:rsid w:val="000F7437"/>
    <w:rsid w:val="000F7B57"/>
    <w:rsid w:val="000F7D8E"/>
    <w:rsid w:val="00100C27"/>
    <w:rsid w:val="0010135F"/>
    <w:rsid w:val="00101AB8"/>
    <w:rsid w:val="00102026"/>
    <w:rsid w:val="00102124"/>
    <w:rsid w:val="0010224D"/>
    <w:rsid w:val="00102490"/>
    <w:rsid w:val="00103ED6"/>
    <w:rsid w:val="0010400C"/>
    <w:rsid w:val="00104C36"/>
    <w:rsid w:val="00104EE0"/>
    <w:rsid w:val="0010509E"/>
    <w:rsid w:val="00105381"/>
    <w:rsid w:val="001066BB"/>
    <w:rsid w:val="0010671C"/>
    <w:rsid w:val="001074C0"/>
    <w:rsid w:val="001075FF"/>
    <w:rsid w:val="00110DE0"/>
    <w:rsid w:val="00111412"/>
    <w:rsid w:val="00111989"/>
    <w:rsid w:val="0011278D"/>
    <w:rsid w:val="00112926"/>
    <w:rsid w:val="00112A7E"/>
    <w:rsid w:val="00112B47"/>
    <w:rsid w:val="00112BE9"/>
    <w:rsid w:val="001135D9"/>
    <w:rsid w:val="00114214"/>
    <w:rsid w:val="00114FC4"/>
    <w:rsid w:val="001154BC"/>
    <w:rsid w:val="001155B0"/>
    <w:rsid w:val="00116E26"/>
    <w:rsid w:val="00117BB6"/>
    <w:rsid w:val="00121E6A"/>
    <w:rsid w:val="00122A94"/>
    <w:rsid w:val="00123BF6"/>
    <w:rsid w:val="0012403F"/>
    <w:rsid w:val="00124281"/>
    <w:rsid w:val="0012443C"/>
    <w:rsid w:val="00124470"/>
    <w:rsid w:val="001248D3"/>
    <w:rsid w:val="00125813"/>
    <w:rsid w:val="001258D2"/>
    <w:rsid w:val="001259EF"/>
    <w:rsid w:val="0012611B"/>
    <w:rsid w:val="001274FA"/>
    <w:rsid w:val="0012794B"/>
    <w:rsid w:val="00131413"/>
    <w:rsid w:val="00131C59"/>
    <w:rsid w:val="00132A9F"/>
    <w:rsid w:val="001330A3"/>
    <w:rsid w:val="00134859"/>
    <w:rsid w:val="00134B5D"/>
    <w:rsid w:val="0013505F"/>
    <w:rsid w:val="00135364"/>
    <w:rsid w:val="00135E0B"/>
    <w:rsid w:val="00136F4F"/>
    <w:rsid w:val="0013716E"/>
    <w:rsid w:val="00137265"/>
    <w:rsid w:val="00137B29"/>
    <w:rsid w:val="00140388"/>
    <w:rsid w:val="001403A3"/>
    <w:rsid w:val="00141427"/>
    <w:rsid w:val="001418BC"/>
    <w:rsid w:val="00141B2F"/>
    <w:rsid w:val="00142E45"/>
    <w:rsid w:val="0014317B"/>
    <w:rsid w:val="001441C3"/>
    <w:rsid w:val="0014433F"/>
    <w:rsid w:val="0014473F"/>
    <w:rsid w:val="001447CC"/>
    <w:rsid w:val="00145F05"/>
    <w:rsid w:val="0014659D"/>
    <w:rsid w:val="0014725F"/>
    <w:rsid w:val="00147484"/>
    <w:rsid w:val="00147CA8"/>
    <w:rsid w:val="0015023F"/>
    <w:rsid w:val="00150A07"/>
    <w:rsid w:val="00150DE0"/>
    <w:rsid w:val="00150F1D"/>
    <w:rsid w:val="00152C29"/>
    <w:rsid w:val="001530E3"/>
    <w:rsid w:val="00153989"/>
    <w:rsid w:val="001542B0"/>
    <w:rsid w:val="0015433E"/>
    <w:rsid w:val="00154462"/>
    <w:rsid w:val="00154C21"/>
    <w:rsid w:val="00154D15"/>
    <w:rsid w:val="00155821"/>
    <w:rsid w:val="00156F40"/>
    <w:rsid w:val="00157046"/>
    <w:rsid w:val="00157E11"/>
    <w:rsid w:val="00160085"/>
    <w:rsid w:val="00160118"/>
    <w:rsid w:val="0016028C"/>
    <w:rsid w:val="0016054A"/>
    <w:rsid w:val="00160AA3"/>
    <w:rsid w:val="0016111D"/>
    <w:rsid w:val="00161A45"/>
    <w:rsid w:val="00162040"/>
    <w:rsid w:val="00162865"/>
    <w:rsid w:val="00162C6A"/>
    <w:rsid w:val="001637B4"/>
    <w:rsid w:val="00163E37"/>
    <w:rsid w:val="00164F0D"/>
    <w:rsid w:val="00165EAB"/>
    <w:rsid w:val="001669C1"/>
    <w:rsid w:val="00166AD9"/>
    <w:rsid w:val="0016728C"/>
    <w:rsid w:val="00167D94"/>
    <w:rsid w:val="00170566"/>
    <w:rsid w:val="001705A2"/>
    <w:rsid w:val="00170898"/>
    <w:rsid w:val="0017110A"/>
    <w:rsid w:val="0017179D"/>
    <w:rsid w:val="00171EBE"/>
    <w:rsid w:val="00172AF9"/>
    <w:rsid w:val="00172DD3"/>
    <w:rsid w:val="001732F4"/>
    <w:rsid w:val="001734F4"/>
    <w:rsid w:val="001737B1"/>
    <w:rsid w:val="00173D3D"/>
    <w:rsid w:val="00175153"/>
    <w:rsid w:val="00175184"/>
    <w:rsid w:val="00175876"/>
    <w:rsid w:val="00175952"/>
    <w:rsid w:val="00175CB6"/>
    <w:rsid w:val="00175DE5"/>
    <w:rsid w:val="0017697E"/>
    <w:rsid w:val="00176E93"/>
    <w:rsid w:val="00177043"/>
    <w:rsid w:val="001771C8"/>
    <w:rsid w:val="00177D94"/>
    <w:rsid w:val="00180B84"/>
    <w:rsid w:val="00180F07"/>
    <w:rsid w:val="0018260F"/>
    <w:rsid w:val="00182EDB"/>
    <w:rsid w:val="0018331F"/>
    <w:rsid w:val="0018354D"/>
    <w:rsid w:val="00184BA4"/>
    <w:rsid w:val="00184EE5"/>
    <w:rsid w:val="00185447"/>
    <w:rsid w:val="00186A34"/>
    <w:rsid w:val="00186B23"/>
    <w:rsid w:val="00187B5D"/>
    <w:rsid w:val="00187BB2"/>
    <w:rsid w:val="001900B2"/>
    <w:rsid w:val="0019012E"/>
    <w:rsid w:val="00190F0E"/>
    <w:rsid w:val="00190FE9"/>
    <w:rsid w:val="00191263"/>
    <w:rsid w:val="00192253"/>
    <w:rsid w:val="00192270"/>
    <w:rsid w:val="001925F0"/>
    <w:rsid w:val="001927BD"/>
    <w:rsid w:val="001932E6"/>
    <w:rsid w:val="0019391C"/>
    <w:rsid w:val="00193F75"/>
    <w:rsid w:val="00194A9D"/>
    <w:rsid w:val="00194B1B"/>
    <w:rsid w:val="00194C9F"/>
    <w:rsid w:val="0019530B"/>
    <w:rsid w:val="00195575"/>
    <w:rsid w:val="001962A8"/>
    <w:rsid w:val="00197E54"/>
    <w:rsid w:val="001A1F14"/>
    <w:rsid w:val="001A3269"/>
    <w:rsid w:val="001A329C"/>
    <w:rsid w:val="001A35F5"/>
    <w:rsid w:val="001A382A"/>
    <w:rsid w:val="001A4E30"/>
    <w:rsid w:val="001A52A2"/>
    <w:rsid w:val="001A59B2"/>
    <w:rsid w:val="001A614D"/>
    <w:rsid w:val="001A6F35"/>
    <w:rsid w:val="001A6F5B"/>
    <w:rsid w:val="001A7205"/>
    <w:rsid w:val="001B0BED"/>
    <w:rsid w:val="001B15BD"/>
    <w:rsid w:val="001B1834"/>
    <w:rsid w:val="001B347A"/>
    <w:rsid w:val="001B368D"/>
    <w:rsid w:val="001B3B7F"/>
    <w:rsid w:val="001B4AB1"/>
    <w:rsid w:val="001B4FDB"/>
    <w:rsid w:val="001B5B5D"/>
    <w:rsid w:val="001B62B4"/>
    <w:rsid w:val="001B64EC"/>
    <w:rsid w:val="001B6ABB"/>
    <w:rsid w:val="001B6C11"/>
    <w:rsid w:val="001B7A71"/>
    <w:rsid w:val="001C045F"/>
    <w:rsid w:val="001C056D"/>
    <w:rsid w:val="001C0A60"/>
    <w:rsid w:val="001C1420"/>
    <w:rsid w:val="001C220C"/>
    <w:rsid w:val="001C3327"/>
    <w:rsid w:val="001C33A3"/>
    <w:rsid w:val="001C3B18"/>
    <w:rsid w:val="001C3F6F"/>
    <w:rsid w:val="001C4210"/>
    <w:rsid w:val="001C5C1A"/>
    <w:rsid w:val="001C6551"/>
    <w:rsid w:val="001C68DA"/>
    <w:rsid w:val="001C6A1C"/>
    <w:rsid w:val="001C6AEA"/>
    <w:rsid w:val="001C74DA"/>
    <w:rsid w:val="001C7CF6"/>
    <w:rsid w:val="001D0424"/>
    <w:rsid w:val="001D2BA2"/>
    <w:rsid w:val="001D4424"/>
    <w:rsid w:val="001D4549"/>
    <w:rsid w:val="001D659A"/>
    <w:rsid w:val="001D69DA"/>
    <w:rsid w:val="001D723A"/>
    <w:rsid w:val="001D726C"/>
    <w:rsid w:val="001E048D"/>
    <w:rsid w:val="001E0C14"/>
    <w:rsid w:val="001E12A8"/>
    <w:rsid w:val="001E1475"/>
    <w:rsid w:val="001E15F5"/>
    <w:rsid w:val="001E24BA"/>
    <w:rsid w:val="001E2F30"/>
    <w:rsid w:val="001E4267"/>
    <w:rsid w:val="001E69E2"/>
    <w:rsid w:val="001F049A"/>
    <w:rsid w:val="001F0847"/>
    <w:rsid w:val="001F09C5"/>
    <w:rsid w:val="001F0EEE"/>
    <w:rsid w:val="001F14F7"/>
    <w:rsid w:val="001F2016"/>
    <w:rsid w:val="001F2AE7"/>
    <w:rsid w:val="001F3C2B"/>
    <w:rsid w:val="001F3CF6"/>
    <w:rsid w:val="001F527D"/>
    <w:rsid w:val="001F5BB5"/>
    <w:rsid w:val="001F73FC"/>
    <w:rsid w:val="001F7C81"/>
    <w:rsid w:val="00200770"/>
    <w:rsid w:val="00200ABE"/>
    <w:rsid w:val="00201474"/>
    <w:rsid w:val="0020188C"/>
    <w:rsid w:val="00201A1B"/>
    <w:rsid w:val="00202B1C"/>
    <w:rsid w:val="0020313D"/>
    <w:rsid w:val="00203C94"/>
    <w:rsid w:val="00210EF6"/>
    <w:rsid w:val="002118C3"/>
    <w:rsid w:val="00211DF3"/>
    <w:rsid w:val="00211E5A"/>
    <w:rsid w:val="0021265E"/>
    <w:rsid w:val="00212EAA"/>
    <w:rsid w:val="002131B7"/>
    <w:rsid w:val="00214DBE"/>
    <w:rsid w:val="00215515"/>
    <w:rsid w:val="00215704"/>
    <w:rsid w:val="00215E41"/>
    <w:rsid w:val="002161AD"/>
    <w:rsid w:val="00217284"/>
    <w:rsid w:val="00217ED4"/>
    <w:rsid w:val="00220023"/>
    <w:rsid w:val="00220890"/>
    <w:rsid w:val="00220A30"/>
    <w:rsid w:val="00220AE8"/>
    <w:rsid w:val="0022104A"/>
    <w:rsid w:val="00223EFF"/>
    <w:rsid w:val="00226400"/>
    <w:rsid w:val="00226E32"/>
    <w:rsid w:val="00227604"/>
    <w:rsid w:val="00227F0B"/>
    <w:rsid w:val="00230496"/>
    <w:rsid w:val="002306F4"/>
    <w:rsid w:val="002316D2"/>
    <w:rsid w:val="00232293"/>
    <w:rsid w:val="0023233A"/>
    <w:rsid w:val="0023257A"/>
    <w:rsid w:val="002326EF"/>
    <w:rsid w:val="00233A14"/>
    <w:rsid w:val="0023438D"/>
    <w:rsid w:val="002344B1"/>
    <w:rsid w:val="002346A0"/>
    <w:rsid w:val="00234769"/>
    <w:rsid w:val="00234781"/>
    <w:rsid w:val="00234B29"/>
    <w:rsid w:val="0023569B"/>
    <w:rsid w:val="00235EC6"/>
    <w:rsid w:val="00235EE8"/>
    <w:rsid w:val="002362DD"/>
    <w:rsid w:val="0023639E"/>
    <w:rsid w:val="002379F7"/>
    <w:rsid w:val="00237D12"/>
    <w:rsid w:val="00237EE6"/>
    <w:rsid w:val="00240774"/>
    <w:rsid w:val="0024139D"/>
    <w:rsid w:val="00241AA2"/>
    <w:rsid w:val="00241CAF"/>
    <w:rsid w:val="00241E89"/>
    <w:rsid w:val="00242532"/>
    <w:rsid w:val="00243D1F"/>
    <w:rsid w:val="00243D55"/>
    <w:rsid w:val="00245416"/>
    <w:rsid w:val="00245C1B"/>
    <w:rsid w:val="0024689A"/>
    <w:rsid w:val="0024798F"/>
    <w:rsid w:val="00250058"/>
    <w:rsid w:val="00250181"/>
    <w:rsid w:val="00250E58"/>
    <w:rsid w:val="00251CFA"/>
    <w:rsid w:val="00252E9E"/>
    <w:rsid w:val="00254549"/>
    <w:rsid w:val="00254AAA"/>
    <w:rsid w:val="0025579D"/>
    <w:rsid w:val="00255901"/>
    <w:rsid w:val="00255A79"/>
    <w:rsid w:val="002560C1"/>
    <w:rsid w:val="002561DE"/>
    <w:rsid w:val="0025717C"/>
    <w:rsid w:val="00257400"/>
    <w:rsid w:val="0025740B"/>
    <w:rsid w:val="00257A17"/>
    <w:rsid w:val="00257C8F"/>
    <w:rsid w:val="0026020B"/>
    <w:rsid w:val="00260494"/>
    <w:rsid w:val="0026081E"/>
    <w:rsid w:val="00261113"/>
    <w:rsid w:val="00262ECB"/>
    <w:rsid w:val="00264522"/>
    <w:rsid w:val="00264D32"/>
    <w:rsid w:val="00265153"/>
    <w:rsid w:val="00265B60"/>
    <w:rsid w:val="0026621B"/>
    <w:rsid w:val="00266A16"/>
    <w:rsid w:val="00266B2F"/>
    <w:rsid w:val="002706E5"/>
    <w:rsid w:val="00270C00"/>
    <w:rsid w:val="00271A22"/>
    <w:rsid w:val="00272022"/>
    <w:rsid w:val="002722F9"/>
    <w:rsid w:val="00272923"/>
    <w:rsid w:val="00272D44"/>
    <w:rsid w:val="002731DF"/>
    <w:rsid w:val="002732F0"/>
    <w:rsid w:val="002735B7"/>
    <w:rsid w:val="00273B74"/>
    <w:rsid w:val="00273E8D"/>
    <w:rsid w:val="00274300"/>
    <w:rsid w:val="0027446E"/>
    <w:rsid w:val="00274475"/>
    <w:rsid w:val="00276044"/>
    <w:rsid w:val="00277A42"/>
    <w:rsid w:val="00280A43"/>
    <w:rsid w:val="00280F4F"/>
    <w:rsid w:val="002817C0"/>
    <w:rsid w:val="00282A74"/>
    <w:rsid w:val="00282F0B"/>
    <w:rsid w:val="002836ED"/>
    <w:rsid w:val="0028371C"/>
    <w:rsid w:val="002839C7"/>
    <w:rsid w:val="0028441E"/>
    <w:rsid w:val="002849D7"/>
    <w:rsid w:val="00284BB5"/>
    <w:rsid w:val="00284C23"/>
    <w:rsid w:val="00284EA7"/>
    <w:rsid w:val="00285167"/>
    <w:rsid w:val="002857EF"/>
    <w:rsid w:val="002862E2"/>
    <w:rsid w:val="00286798"/>
    <w:rsid w:val="00286B89"/>
    <w:rsid w:val="0028722A"/>
    <w:rsid w:val="00287964"/>
    <w:rsid w:val="002907FF"/>
    <w:rsid w:val="00290952"/>
    <w:rsid w:val="0029339D"/>
    <w:rsid w:val="0029367B"/>
    <w:rsid w:val="002955CB"/>
    <w:rsid w:val="002955E0"/>
    <w:rsid w:val="002959A5"/>
    <w:rsid w:val="0029747D"/>
    <w:rsid w:val="002975BD"/>
    <w:rsid w:val="00297ABE"/>
    <w:rsid w:val="00297BFB"/>
    <w:rsid w:val="00297C84"/>
    <w:rsid w:val="002A12C6"/>
    <w:rsid w:val="002A135E"/>
    <w:rsid w:val="002A1E5B"/>
    <w:rsid w:val="002A2A01"/>
    <w:rsid w:val="002A3B69"/>
    <w:rsid w:val="002A4341"/>
    <w:rsid w:val="002A4663"/>
    <w:rsid w:val="002A4771"/>
    <w:rsid w:val="002A5AD2"/>
    <w:rsid w:val="002A5F18"/>
    <w:rsid w:val="002A64D7"/>
    <w:rsid w:val="002A6F37"/>
    <w:rsid w:val="002A70B4"/>
    <w:rsid w:val="002B0ECF"/>
    <w:rsid w:val="002B19A4"/>
    <w:rsid w:val="002B2006"/>
    <w:rsid w:val="002B2185"/>
    <w:rsid w:val="002B260C"/>
    <w:rsid w:val="002B271D"/>
    <w:rsid w:val="002B3AD4"/>
    <w:rsid w:val="002B3CB9"/>
    <w:rsid w:val="002B3EEE"/>
    <w:rsid w:val="002B437C"/>
    <w:rsid w:val="002B461C"/>
    <w:rsid w:val="002B563F"/>
    <w:rsid w:val="002B58EF"/>
    <w:rsid w:val="002B6789"/>
    <w:rsid w:val="002B7219"/>
    <w:rsid w:val="002B75EE"/>
    <w:rsid w:val="002B799E"/>
    <w:rsid w:val="002B79EF"/>
    <w:rsid w:val="002C003E"/>
    <w:rsid w:val="002C0B1F"/>
    <w:rsid w:val="002C0F92"/>
    <w:rsid w:val="002C1333"/>
    <w:rsid w:val="002C1524"/>
    <w:rsid w:val="002C2F50"/>
    <w:rsid w:val="002C3403"/>
    <w:rsid w:val="002C3D33"/>
    <w:rsid w:val="002C4474"/>
    <w:rsid w:val="002C4994"/>
    <w:rsid w:val="002C4A8D"/>
    <w:rsid w:val="002C4BA8"/>
    <w:rsid w:val="002C5A19"/>
    <w:rsid w:val="002C6EFF"/>
    <w:rsid w:val="002C7649"/>
    <w:rsid w:val="002C7A5B"/>
    <w:rsid w:val="002D0E6F"/>
    <w:rsid w:val="002D148A"/>
    <w:rsid w:val="002D1EA3"/>
    <w:rsid w:val="002D1F12"/>
    <w:rsid w:val="002D310F"/>
    <w:rsid w:val="002D373B"/>
    <w:rsid w:val="002D3FC7"/>
    <w:rsid w:val="002D5969"/>
    <w:rsid w:val="002D6F8E"/>
    <w:rsid w:val="002D73C7"/>
    <w:rsid w:val="002D790D"/>
    <w:rsid w:val="002E028C"/>
    <w:rsid w:val="002E0C20"/>
    <w:rsid w:val="002E3766"/>
    <w:rsid w:val="002E523C"/>
    <w:rsid w:val="002E5ADF"/>
    <w:rsid w:val="002E749B"/>
    <w:rsid w:val="002F03AC"/>
    <w:rsid w:val="002F060E"/>
    <w:rsid w:val="002F0BA6"/>
    <w:rsid w:val="002F0C7A"/>
    <w:rsid w:val="002F1F5D"/>
    <w:rsid w:val="002F22DF"/>
    <w:rsid w:val="002F31C1"/>
    <w:rsid w:val="002F44A0"/>
    <w:rsid w:val="002F4D37"/>
    <w:rsid w:val="002F4DAA"/>
    <w:rsid w:val="002F59CF"/>
    <w:rsid w:val="002F65DC"/>
    <w:rsid w:val="002F6665"/>
    <w:rsid w:val="002F6FCC"/>
    <w:rsid w:val="002F785E"/>
    <w:rsid w:val="002F7B66"/>
    <w:rsid w:val="002F7CE4"/>
    <w:rsid w:val="00300E7D"/>
    <w:rsid w:val="003011A3"/>
    <w:rsid w:val="00302166"/>
    <w:rsid w:val="003028A4"/>
    <w:rsid w:val="00302ECB"/>
    <w:rsid w:val="003036D1"/>
    <w:rsid w:val="0030380B"/>
    <w:rsid w:val="003045DA"/>
    <w:rsid w:val="003057FE"/>
    <w:rsid w:val="00307110"/>
    <w:rsid w:val="003075E2"/>
    <w:rsid w:val="00307BF4"/>
    <w:rsid w:val="00310082"/>
    <w:rsid w:val="00310E45"/>
    <w:rsid w:val="00310FE8"/>
    <w:rsid w:val="00311026"/>
    <w:rsid w:val="00311B9B"/>
    <w:rsid w:val="00311F57"/>
    <w:rsid w:val="003129BF"/>
    <w:rsid w:val="00313288"/>
    <w:rsid w:val="0031330B"/>
    <w:rsid w:val="0031500C"/>
    <w:rsid w:val="0031538D"/>
    <w:rsid w:val="00315681"/>
    <w:rsid w:val="003178AC"/>
    <w:rsid w:val="003206E5"/>
    <w:rsid w:val="00320C58"/>
    <w:rsid w:val="003211BB"/>
    <w:rsid w:val="00321EC0"/>
    <w:rsid w:val="0032222A"/>
    <w:rsid w:val="0032235B"/>
    <w:rsid w:val="003226E5"/>
    <w:rsid w:val="00322C5D"/>
    <w:rsid w:val="0032374E"/>
    <w:rsid w:val="00323B47"/>
    <w:rsid w:val="00323DEB"/>
    <w:rsid w:val="0032410C"/>
    <w:rsid w:val="00324261"/>
    <w:rsid w:val="00324FEB"/>
    <w:rsid w:val="00325AB4"/>
    <w:rsid w:val="00326239"/>
    <w:rsid w:val="00327540"/>
    <w:rsid w:val="003279EF"/>
    <w:rsid w:val="00327A0B"/>
    <w:rsid w:val="00330861"/>
    <w:rsid w:val="00331B4F"/>
    <w:rsid w:val="00331D3D"/>
    <w:rsid w:val="00331F71"/>
    <w:rsid w:val="00332470"/>
    <w:rsid w:val="003326AE"/>
    <w:rsid w:val="0033447B"/>
    <w:rsid w:val="003345EE"/>
    <w:rsid w:val="003347C4"/>
    <w:rsid w:val="00334A3D"/>
    <w:rsid w:val="00335487"/>
    <w:rsid w:val="00335835"/>
    <w:rsid w:val="00335DC8"/>
    <w:rsid w:val="003366EB"/>
    <w:rsid w:val="0033716C"/>
    <w:rsid w:val="003375CB"/>
    <w:rsid w:val="00337682"/>
    <w:rsid w:val="0034015B"/>
    <w:rsid w:val="00340F99"/>
    <w:rsid w:val="00341604"/>
    <w:rsid w:val="00341CCE"/>
    <w:rsid w:val="00342994"/>
    <w:rsid w:val="00342A99"/>
    <w:rsid w:val="00342F4B"/>
    <w:rsid w:val="003438D5"/>
    <w:rsid w:val="0034479C"/>
    <w:rsid w:val="00344B9E"/>
    <w:rsid w:val="00345CA5"/>
    <w:rsid w:val="00347054"/>
    <w:rsid w:val="003473CF"/>
    <w:rsid w:val="00347849"/>
    <w:rsid w:val="00350098"/>
    <w:rsid w:val="00351B31"/>
    <w:rsid w:val="00351FBB"/>
    <w:rsid w:val="003520B5"/>
    <w:rsid w:val="003531E0"/>
    <w:rsid w:val="003534A6"/>
    <w:rsid w:val="003542B5"/>
    <w:rsid w:val="00354D1E"/>
    <w:rsid w:val="003559A1"/>
    <w:rsid w:val="003567BB"/>
    <w:rsid w:val="00356815"/>
    <w:rsid w:val="00356B2B"/>
    <w:rsid w:val="003571CF"/>
    <w:rsid w:val="003572DB"/>
    <w:rsid w:val="0035795E"/>
    <w:rsid w:val="00357E83"/>
    <w:rsid w:val="00360951"/>
    <w:rsid w:val="00360BFD"/>
    <w:rsid w:val="0036144E"/>
    <w:rsid w:val="00361E55"/>
    <w:rsid w:val="00361FE3"/>
    <w:rsid w:val="0036200D"/>
    <w:rsid w:val="003623D7"/>
    <w:rsid w:val="0036278D"/>
    <w:rsid w:val="00362A21"/>
    <w:rsid w:val="00362D73"/>
    <w:rsid w:val="0036381B"/>
    <w:rsid w:val="00363A77"/>
    <w:rsid w:val="00363FF8"/>
    <w:rsid w:val="00364690"/>
    <w:rsid w:val="00364B3A"/>
    <w:rsid w:val="00364BFF"/>
    <w:rsid w:val="003676CB"/>
    <w:rsid w:val="00367F66"/>
    <w:rsid w:val="0037024B"/>
    <w:rsid w:val="003714A6"/>
    <w:rsid w:val="00372338"/>
    <w:rsid w:val="003725EF"/>
    <w:rsid w:val="00373220"/>
    <w:rsid w:val="003732F2"/>
    <w:rsid w:val="003745AF"/>
    <w:rsid w:val="003761E6"/>
    <w:rsid w:val="00377A69"/>
    <w:rsid w:val="003808FA"/>
    <w:rsid w:val="00380C51"/>
    <w:rsid w:val="00380CB1"/>
    <w:rsid w:val="00381899"/>
    <w:rsid w:val="00381FC8"/>
    <w:rsid w:val="00382DEF"/>
    <w:rsid w:val="00384167"/>
    <w:rsid w:val="003850BC"/>
    <w:rsid w:val="00385389"/>
    <w:rsid w:val="00385BDB"/>
    <w:rsid w:val="003860E1"/>
    <w:rsid w:val="00386315"/>
    <w:rsid w:val="00386622"/>
    <w:rsid w:val="003868D6"/>
    <w:rsid w:val="00387165"/>
    <w:rsid w:val="003879A2"/>
    <w:rsid w:val="00390927"/>
    <w:rsid w:val="00390C56"/>
    <w:rsid w:val="00390EA4"/>
    <w:rsid w:val="00390FA2"/>
    <w:rsid w:val="00391811"/>
    <w:rsid w:val="00391A98"/>
    <w:rsid w:val="003929BA"/>
    <w:rsid w:val="003929EA"/>
    <w:rsid w:val="00392B2B"/>
    <w:rsid w:val="00392B5B"/>
    <w:rsid w:val="003935E8"/>
    <w:rsid w:val="0039466C"/>
    <w:rsid w:val="00394941"/>
    <w:rsid w:val="00394B15"/>
    <w:rsid w:val="00394B1B"/>
    <w:rsid w:val="00394BD8"/>
    <w:rsid w:val="003956E2"/>
    <w:rsid w:val="0039601A"/>
    <w:rsid w:val="00397E5F"/>
    <w:rsid w:val="003A0735"/>
    <w:rsid w:val="003A0987"/>
    <w:rsid w:val="003A09B3"/>
    <w:rsid w:val="003A0CC7"/>
    <w:rsid w:val="003A3E08"/>
    <w:rsid w:val="003A3E36"/>
    <w:rsid w:val="003A458C"/>
    <w:rsid w:val="003A45FF"/>
    <w:rsid w:val="003A4933"/>
    <w:rsid w:val="003A596D"/>
    <w:rsid w:val="003A6539"/>
    <w:rsid w:val="003A7262"/>
    <w:rsid w:val="003A78B0"/>
    <w:rsid w:val="003A7A46"/>
    <w:rsid w:val="003A7CBF"/>
    <w:rsid w:val="003B0DE2"/>
    <w:rsid w:val="003B1EA2"/>
    <w:rsid w:val="003B24EA"/>
    <w:rsid w:val="003B25E6"/>
    <w:rsid w:val="003B3122"/>
    <w:rsid w:val="003B3258"/>
    <w:rsid w:val="003B36E9"/>
    <w:rsid w:val="003B4442"/>
    <w:rsid w:val="003B45FB"/>
    <w:rsid w:val="003B470D"/>
    <w:rsid w:val="003B4DBD"/>
    <w:rsid w:val="003B6233"/>
    <w:rsid w:val="003B713A"/>
    <w:rsid w:val="003B7583"/>
    <w:rsid w:val="003B789D"/>
    <w:rsid w:val="003C0133"/>
    <w:rsid w:val="003C0C47"/>
    <w:rsid w:val="003C0CEB"/>
    <w:rsid w:val="003C1474"/>
    <w:rsid w:val="003C1B4F"/>
    <w:rsid w:val="003C1B91"/>
    <w:rsid w:val="003C3280"/>
    <w:rsid w:val="003C4116"/>
    <w:rsid w:val="003C4D58"/>
    <w:rsid w:val="003C4FD9"/>
    <w:rsid w:val="003C5676"/>
    <w:rsid w:val="003C76BE"/>
    <w:rsid w:val="003D0357"/>
    <w:rsid w:val="003D229E"/>
    <w:rsid w:val="003D23F4"/>
    <w:rsid w:val="003D278C"/>
    <w:rsid w:val="003D29F1"/>
    <w:rsid w:val="003D35D4"/>
    <w:rsid w:val="003D3A5F"/>
    <w:rsid w:val="003D3D74"/>
    <w:rsid w:val="003D3DC7"/>
    <w:rsid w:val="003D420A"/>
    <w:rsid w:val="003D5DF4"/>
    <w:rsid w:val="003D6C56"/>
    <w:rsid w:val="003D7638"/>
    <w:rsid w:val="003E1B90"/>
    <w:rsid w:val="003E1D30"/>
    <w:rsid w:val="003E2326"/>
    <w:rsid w:val="003E232B"/>
    <w:rsid w:val="003E3CA1"/>
    <w:rsid w:val="003E3E62"/>
    <w:rsid w:val="003E4649"/>
    <w:rsid w:val="003E512D"/>
    <w:rsid w:val="003E54E1"/>
    <w:rsid w:val="003E5960"/>
    <w:rsid w:val="003E647E"/>
    <w:rsid w:val="003E77BC"/>
    <w:rsid w:val="003E7A06"/>
    <w:rsid w:val="003E7BAA"/>
    <w:rsid w:val="003F2525"/>
    <w:rsid w:val="003F2A34"/>
    <w:rsid w:val="003F2FAE"/>
    <w:rsid w:val="003F3645"/>
    <w:rsid w:val="003F409D"/>
    <w:rsid w:val="003F4939"/>
    <w:rsid w:val="003F5157"/>
    <w:rsid w:val="003F67C2"/>
    <w:rsid w:val="004000B7"/>
    <w:rsid w:val="00400367"/>
    <w:rsid w:val="0040043C"/>
    <w:rsid w:val="00400840"/>
    <w:rsid w:val="0040221A"/>
    <w:rsid w:val="004030AD"/>
    <w:rsid w:val="00403BF0"/>
    <w:rsid w:val="00403CC9"/>
    <w:rsid w:val="00403D48"/>
    <w:rsid w:val="004050C6"/>
    <w:rsid w:val="0040512C"/>
    <w:rsid w:val="004051B7"/>
    <w:rsid w:val="004064C8"/>
    <w:rsid w:val="00406731"/>
    <w:rsid w:val="004118C9"/>
    <w:rsid w:val="0041260C"/>
    <w:rsid w:val="004129C0"/>
    <w:rsid w:val="00412C2E"/>
    <w:rsid w:val="004138A9"/>
    <w:rsid w:val="004168CB"/>
    <w:rsid w:val="004171FD"/>
    <w:rsid w:val="00417589"/>
    <w:rsid w:val="00417BF9"/>
    <w:rsid w:val="00417D9A"/>
    <w:rsid w:val="00422286"/>
    <w:rsid w:val="00422516"/>
    <w:rsid w:val="004235D6"/>
    <w:rsid w:val="00423D94"/>
    <w:rsid w:val="004240D6"/>
    <w:rsid w:val="00424376"/>
    <w:rsid w:val="004243DB"/>
    <w:rsid w:val="0042589C"/>
    <w:rsid w:val="00425C5C"/>
    <w:rsid w:val="00425E5F"/>
    <w:rsid w:val="0042658E"/>
    <w:rsid w:val="00430794"/>
    <w:rsid w:val="00430AD6"/>
    <w:rsid w:val="004316D9"/>
    <w:rsid w:val="00431C17"/>
    <w:rsid w:val="00431DBB"/>
    <w:rsid w:val="00432154"/>
    <w:rsid w:val="00432165"/>
    <w:rsid w:val="004325BA"/>
    <w:rsid w:val="004329A3"/>
    <w:rsid w:val="00432A42"/>
    <w:rsid w:val="00432AF0"/>
    <w:rsid w:val="00433853"/>
    <w:rsid w:val="00433E59"/>
    <w:rsid w:val="004353F8"/>
    <w:rsid w:val="0043587B"/>
    <w:rsid w:val="00436503"/>
    <w:rsid w:val="0043794D"/>
    <w:rsid w:val="00437AE2"/>
    <w:rsid w:val="00440632"/>
    <w:rsid w:val="00440AD3"/>
    <w:rsid w:val="00441028"/>
    <w:rsid w:val="004415D8"/>
    <w:rsid w:val="00441E6B"/>
    <w:rsid w:val="00441FDA"/>
    <w:rsid w:val="00442461"/>
    <w:rsid w:val="004424C2"/>
    <w:rsid w:val="00442B3F"/>
    <w:rsid w:val="00442B98"/>
    <w:rsid w:val="00442F34"/>
    <w:rsid w:val="004430A9"/>
    <w:rsid w:val="00443447"/>
    <w:rsid w:val="00443758"/>
    <w:rsid w:val="00443EA6"/>
    <w:rsid w:val="00444138"/>
    <w:rsid w:val="0044472E"/>
    <w:rsid w:val="0044607E"/>
    <w:rsid w:val="004469B7"/>
    <w:rsid w:val="00446AFE"/>
    <w:rsid w:val="00446D5F"/>
    <w:rsid w:val="0044755D"/>
    <w:rsid w:val="00450708"/>
    <w:rsid w:val="0045347F"/>
    <w:rsid w:val="004536DB"/>
    <w:rsid w:val="00453ABA"/>
    <w:rsid w:val="00453BE0"/>
    <w:rsid w:val="004546EB"/>
    <w:rsid w:val="0045603B"/>
    <w:rsid w:val="004560BD"/>
    <w:rsid w:val="00457BE5"/>
    <w:rsid w:val="00457C09"/>
    <w:rsid w:val="004603D1"/>
    <w:rsid w:val="004605E5"/>
    <w:rsid w:val="00460B75"/>
    <w:rsid w:val="00460FE6"/>
    <w:rsid w:val="00462010"/>
    <w:rsid w:val="0046245B"/>
    <w:rsid w:val="00462807"/>
    <w:rsid w:val="00462B83"/>
    <w:rsid w:val="00462BDE"/>
    <w:rsid w:val="00462D02"/>
    <w:rsid w:val="00464834"/>
    <w:rsid w:val="0046548E"/>
    <w:rsid w:val="00465B1D"/>
    <w:rsid w:val="00465F2C"/>
    <w:rsid w:val="00465FB4"/>
    <w:rsid w:val="004666CD"/>
    <w:rsid w:val="00466B68"/>
    <w:rsid w:val="00467762"/>
    <w:rsid w:val="004678FF"/>
    <w:rsid w:val="00467B4D"/>
    <w:rsid w:val="00467DAA"/>
    <w:rsid w:val="00470B01"/>
    <w:rsid w:val="0047133A"/>
    <w:rsid w:val="00471376"/>
    <w:rsid w:val="0047157B"/>
    <w:rsid w:val="00471B85"/>
    <w:rsid w:val="004729BB"/>
    <w:rsid w:val="00473DBE"/>
    <w:rsid w:val="004740D3"/>
    <w:rsid w:val="00474165"/>
    <w:rsid w:val="00474474"/>
    <w:rsid w:val="00474F0B"/>
    <w:rsid w:val="00474F7B"/>
    <w:rsid w:val="00475A3C"/>
    <w:rsid w:val="00475A6E"/>
    <w:rsid w:val="00475BDF"/>
    <w:rsid w:val="00476AEC"/>
    <w:rsid w:val="0048009D"/>
    <w:rsid w:val="00480D47"/>
    <w:rsid w:val="004817B4"/>
    <w:rsid w:val="0048290D"/>
    <w:rsid w:val="004834DB"/>
    <w:rsid w:val="004858F2"/>
    <w:rsid w:val="00485E8B"/>
    <w:rsid w:val="0048608A"/>
    <w:rsid w:val="00486EC5"/>
    <w:rsid w:val="00487360"/>
    <w:rsid w:val="004874BC"/>
    <w:rsid w:val="00487789"/>
    <w:rsid w:val="00487CEF"/>
    <w:rsid w:val="00490B49"/>
    <w:rsid w:val="00490E82"/>
    <w:rsid w:val="00491CF1"/>
    <w:rsid w:val="00492E73"/>
    <w:rsid w:val="00495FF2"/>
    <w:rsid w:val="00496069"/>
    <w:rsid w:val="00496321"/>
    <w:rsid w:val="00496A81"/>
    <w:rsid w:val="00496C1D"/>
    <w:rsid w:val="0049700E"/>
    <w:rsid w:val="004971C9"/>
    <w:rsid w:val="0049722A"/>
    <w:rsid w:val="004A0020"/>
    <w:rsid w:val="004A00AA"/>
    <w:rsid w:val="004A00C5"/>
    <w:rsid w:val="004A024C"/>
    <w:rsid w:val="004A0521"/>
    <w:rsid w:val="004A0D05"/>
    <w:rsid w:val="004A0ECB"/>
    <w:rsid w:val="004A3E20"/>
    <w:rsid w:val="004A47C6"/>
    <w:rsid w:val="004A520E"/>
    <w:rsid w:val="004A5242"/>
    <w:rsid w:val="004A5413"/>
    <w:rsid w:val="004A5609"/>
    <w:rsid w:val="004A59EE"/>
    <w:rsid w:val="004A6192"/>
    <w:rsid w:val="004A6763"/>
    <w:rsid w:val="004A76FD"/>
    <w:rsid w:val="004A7F3E"/>
    <w:rsid w:val="004B105A"/>
    <w:rsid w:val="004B21F2"/>
    <w:rsid w:val="004B2599"/>
    <w:rsid w:val="004B2D24"/>
    <w:rsid w:val="004B334B"/>
    <w:rsid w:val="004B5138"/>
    <w:rsid w:val="004B5F4B"/>
    <w:rsid w:val="004B63CC"/>
    <w:rsid w:val="004B68F7"/>
    <w:rsid w:val="004B6E05"/>
    <w:rsid w:val="004C0160"/>
    <w:rsid w:val="004C01EC"/>
    <w:rsid w:val="004C0733"/>
    <w:rsid w:val="004C2D56"/>
    <w:rsid w:val="004C30A9"/>
    <w:rsid w:val="004C381B"/>
    <w:rsid w:val="004C3989"/>
    <w:rsid w:val="004C4BB5"/>
    <w:rsid w:val="004C50AD"/>
    <w:rsid w:val="004C5C6F"/>
    <w:rsid w:val="004C627E"/>
    <w:rsid w:val="004C7299"/>
    <w:rsid w:val="004D1A83"/>
    <w:rsid w:val="004D1AE4"/>
    <w:rsid w:val="004D3F34"/>
    <w:rsid w:val="004D5AD8"/>
    <w:rsid w:val="004D6384"/>
    <w:rsid w:val="004D65B3"/>
    <w:rsid w:val="004D69E7"/>
    <w:rsid w:val="004D6E80"/>
    <w:rsid w:val="004D7131"/>
    <w:rsid w:val="004D7297"/>
    <w:rsid w:val="004D7391"/>
    <w:rsid w:val="004D776A"/>
    <w:rsid w:val="004D7D44"/>
    <w:rsid w:val="004E015F"/>
    <w:rsid w:val="004E0E24"/>
    <w:rsid w:val="004E1183"/>
    <w:rsid w:val="004E1D5C"/>
    <w:rsid w:val="004E1EA6"/>
    <w:rsid w:val="004E2201"/>
    <w:rsid w:val="004E223B"/>
    <w:rsid w:val="004E2B56"/>
    <w:rsid w:val="004E3008"/>
    <w:rsid w:val="004E3CF4"/>
    <w:rsid w:val="004E4006"/>
    <w:rsid w:val="004E40A7"/>
    <w:rsid w:val="004E4158"/>
    <w:rsid w:val="004E4B01"/>
    <w:rsid w:val="004E4C70"/>
    <w:rsid w:val="004E55ED"/>
    <w:rsid w:val="004E68F5"/>
    <w:rsid w:val="004E75F1"/>
    <w:rsid w:val="004F0275"/>
    <w:rsid w:val="004F1588"/>
    <w:rsid w:val="004F2460"/>
    <w:rsid w:val="004F2F2C"/>
    <w:rsid w:val="004F2FC8"/>
    <w:rsid w:val="004F5B33"/>
    <w:rsid w:val="004F65E7"/>
    <w:rsid w:val="004F6E77"/>
    <w:rsid w:val="004F730E"/>
    <w:rsid w:val="004F7E4A"/>
    <w:rsid w:val="005009A5"/>
    <w:rsid w:val="00500DA1"/>
    <w:rsid w:val="00501208"/>
    <w:rsid w:val="005015CA"/>
    <w:rsid w:val="00501959"/>
    <w:rsid w:val="00501E4D"/>
    <w:rsid w:val="00504789"/>
    <w:rsid w:val="00504D57"/>
    <w:rsid w:val="00504E65"/>
    <w:rsid w:val="005057E5"/>
    <w:rsid w:val="00505A30"/>
    <w:rsid w:val="00505DDC"/>
    <w:rsid w:val="00507464"/>
    <w:rsid w:val="0050789C"/>
    <w:rsid w:val="00510485"/>
    <w:rsid w:val="00511205"/>
    <w:rsid w:val="00511E8A"/>
    <w:rsid w:val="005132CC"/>
    <w:rsid w:val="005133B9"/>
    <w:rsid w:val="00513693"/>
    <w:rsid w:val="00513857"/>
    <w:rsid w:val="00513DCE"/>
    <w:rsid w:val="00514A85"/>
    <w:rsid w:val="00516B63"/>
    <w:rsid w:val="00516C70"/>
    <w:rsid w:val="00516E0F"/>
    <w:rsid w:val="00520707"/>
    <w:rsid w:val="005218CD"/>
    <w:rsid w:val="00521F60"/>
    <w:rsid w:val="00523263"/>
    <w:rsid w:val="00523A4F"/>
    <w:rsid w:val="00523E01"/>
    <w:rsid w:val="00523FB0"/>
    <w:rsid w:val="00524237"/>
    <w:rsid w:val="0052476E"/>
    <w:rsid w:val="00524A4C"/>
    <w:rsid w:val="00524B2F"/>
    <w:rsid w:val="0052550A"/>
    <w:rsid w:val="00525A10"/>
    <w:rsid w:val="00525AC0"/>
    <w:rsid w:val="005265CF"/>
    <w:rsid w:val="00526B3D"/>
    <w:rsid w:val="00527375"/>
    <w:rsid w:val="00527669"/>
    <w:rsid w:val="005344FE"/>
    <w:rsid w:val="0053478D"/>
    <w:rsid w:val="005347DC"/>
    <w:rsid w:val="00534B6D"/>
    <w:rsid w:val="00534F91"/>
    <w:rsid w:val="0053553C"/>
    <w:rsid w:val="00535F9A"/>
    <w:rsid w:val="00536232"/>
    <w:rsid w:val="005364A6"/>
    <w:rsid w:val="005377BD"/>
    <w:rsid w:val="00537901"/>
    <w:rsid w:val="00537EDE"/>
    <w:rsid w:val="005406DB"/>
    <w:rsid w:val="00540C23"/>
    <w:rsid w:val="00541818"/>
    <w:rsid w:val="0054219B"/>
    <w:rsid w:val="00543C9D"/>
    <w:rsid w:val="0054430F"/>
    <w:rsid w:val="005449D4"/>
    <w:rsid w:val="00544E16"/>
    <w:rsid w:val="00544F65"/>
    <w:rsid w:val="00545187"/>
    <w:rsid w:val="005451EC"/>
    <w:rsid w:val="00545B57"/>
    <w:rsid w:val="00546B68"/>
    <w:rsid w:val="00546CC1"/>
    <w:rsid w:val="005505FC"/>
    <w:rsid w:val="00550871"/>
    <w:rsid w:val="005516D4"/>
    <w:rsid w:val="00552368"/>
    <w:rsid w:val="00552881"/>
    <w:rsid w:val="005529EC"/>
    <w:rsid w:val="00552CB8"/>
    <w:rsid w:val="005534A9"/>
    <w:rsid w:val="005536C5"/>
    <w:rsid w:val="005543C5"/>
    <w:rsid w:val="0055451A"/>
    <w:rsid w:val="005557E2"/>
    <w:rsid w:val="00555A71"/>
    <w:rsid w:val="0055767F"/>
    <w:rsid w:val="00557BAB"/>
    <w:rsid w:val="0056093F"/>
    <w:rsid w:val="00560B6C"/>
    <w:rsid w:val="00560C25"/>
    <w:rsid w:val="0056249A"/>
    <w:rsid w:val="00562CDC"/>
    <w:rsid w:val="005633A1"/>
    <w:rsid w:val="00563E8F"/>
    <w:rsid w:val="005641F1"/>
    <w:rsid w:val="00564BF1"/>
    <w:rsid w:val="00564FED"/>
    <w:rsid w:val="00565EA3"/>
    <w:rsid w:val="00566429"/>
    <w:rsid w:val="00566CFB"/>
    <w:rsid w:val="005671E3"/>
    <w:rsid w:val="005674AB"/>
    <w:rsid w:val="00570418"/>
    <w:rsid w:val="00570F1E"/>
    <w:rsid w:val="00572118"/>
    <w:rsid w:val="00572A36"/>
    <w:rsid w:val="0057421F"/>
    <w:rsid w:val="0057480F"/>
    <w:rsid w:val="00574BE7"/>
    <w:rsid w:val="00574DCB"/>
    <w:rsid w:val="00575452"/>
    <w:rsid w:val="00575C71"/>
    <w:rsid w:val="0057684A"/>
    <w:rsid w:val="00576A90"/>
    <w:rsid w:val="00576C79"/>
    <w:rsid w:val="00580101"/>
    <w:rsid w:val="005806AB"/>
    <w:rsid w:val="00580FB0"/>
    <w:rsid w:val="005827D3"/>
    <w:rsid w:val="0058333D"/>
    <w:rsid w:val="0058363B"/>
    <w:rsid w:val="00583E48"/>
    <w:rsid w:val="0058470D"/>
    <w:rsid w:val="00584996"/>
    <w:rsid w:val="00584D1F"/>
    <w:rsid w:val="00584F02"/>
    <w:rsid w:val="00586090"/>
    <w:rsid w:val="005866FD"/>
    <w:rsid w:val="005868B4"/>
    <w:rsid w:val="005873E9"/>
    <w:rsid w:val="0059052D"/>
    <w:rsid w:val="0059121D"/>
    <w:rsid w:val="00592BFF"/>
    <w:rsid w:val="00592D10"/>
    <w:rsid w:val="005942D1"/>
    <w:rsid w:val="005944BB"/>
    <w:rsid w:val="00594DE3"/>
    <w:rsid w:val="00595529"/>
    <w:rsid w:val="00596B2C"/>
    <w:rsid w:val="00597983"/>
    <w:rsid w:val="00597BC1"/>
    <w:rsid w:val="005A0BA9"/>
    <w:rsid w:val="005A0FAB"/>
    <w:rsid w:val="005A15DD"/>
    <w:rsid w:val="005A160F"/>
    <w:rsid w:val="005A1B8C"/>
    <w:rsid w:val="005A1E94"/>
    <w:rsid w:val="005A2916"/>
    <w:rsid w:val="005A2C91"/>
    <w:rsid w:val="005A4D3B"/>
    <w:rsid w:val="005A6D01"/>
    <w:rsid w:val="005A7977"/>
    <w:rsid w:val="005B02E6"/>
    <w:rsid w:val="005B03DE"/>
    <w:rsid w:val="005B0B94"/>
    <w:rsid w:val="005B1A2A"/>
    <w:rsid w:val="005B1F90"/>
    <w:rsid w:val="005B2386"/>
    <w:rsid w:val="005B2C06"/>
    <w:rsid w:val="005B3F5E"/>
    <w:rsid w:val="005B42C7"/>
    <w:rsid w:val="005B4E75"/>
    <w:rsid w:val="005B588A"/>
    <w:rsid w:val="005B5EDB"/>
    <w:rsid w:val="005B634C"/>
    <w:rsid w:val="005B6B2C"/>
    <w:rsid w:val="005C03E9"/>
    <w:rsid w:val="005C0D7B"/>
    <w:rsid w:val="005C1450"/>
    <w:rsid w:val="005C2CB2"/>
    <w:rsid w:val="005C2D22"/>
    <w:rsid w:val="005C2D7D"/>
    <w:rsid w:val="005C375D"/>
    <w:rsid w:val="005C390D"/>
    <w:rsid w:val="005C479B"/>
    <w:rsid w:val="005C5726"/>
    <w:rsid w:val="005C6BBE"/>
    <w:rsid w:val="005C7952"/>
    <w:rsid w:val="005C7DAB"/>
    <w:rsid w:val="005D0174"/>
    <w:rsid w:val="005D0535"/>
    <w:rsid w:val="005D0D57"/>
    <w:rsid w:val="005D2004"/>
    <w:rsid w:val="005D2929"/>
    <w:rsid w:val="005D336D"/>
    <w:rsid w:val="005D3A3F"/>
    <w:rsid w:val="005D446B"/>
    <w:rsid w:val="005D5183"/>
    <w:rsid w:val="005D52E1"/>
    <w:rsid w:val="005D5F67"/>
    <w:rsid w:val="005D7C89"/>
    <w:rsid w:val="005E00E7"/>
    <w:rsid w:val="005E0105"/>
    <w:rsid w:val="005E0DE2"/>
    <w:rsid w:val="005E10FF"/>
    <w:rsid w:val="005E124B"/>
    <w:rsid w:val="005E13E8"/>
    <w:rsid w:val="005E201D"/>
    <w:rsid w:val="005E2396"/>
    <w:rsid w:val="005E2A89"/>
    <w:rsid w:val="005E35CF"/>
    <w:rsid w:val="005E4B9D"/>
    <w:rsid w:val="005E4C02"/>
    <w:rsid w:val="005E575F"/>
    <w:rsid w:val="005E6F89"/>
    <w:rsid w:val="005F0AD1"/>
    <w:rsid w:val="005F1569"/>
    <w:rsid w:val="005F1F3A"/>
    <w:rsid w:val="005F23B3"/>
    <w:rsid w:val="005F4EA8"/>
    <w:rsid w:val="005F52E9"/>
    <w:rsid w:val="005F538C"/>
    <w:rsid w:val="005F5AD0"/>
    <w:rsid w:val="005F6315"/>
    <w:rsid w:val="005F7168"/>
    <w:rsid w:val="005F777A"/>
    <w:rsid w:val="00600BEE"/>
    <w:rsid w:val="00601CCC"/>
    <w:rsid w:val="00602084"/>
    <w:rsid w:val="00602580"/>
    <w:rsid w:val="0060386B"/>
    <w:rsid w:val="006051F6"/>
    <w:rsid w:val="0060580D"/>
    <w:rsid w:val="006058F7"/>
    <w:rsid w:val="0060696A"/>
    <w:rsid w:val="0060732F"/>
    <w:rsid w:val="00607488"/>
    <w:rsid w:val="0060754B"/>
    <w:rsid w:val="00610C2D"/>
    <w:rsid w:val="006119D1"/>
    <w:rsid w:val="00612986"/>
    <w:rsid w:val="0061322C"/>
    <w:rsid w:val="006148F4"/>
    <w:rsid w:val="006149B4"/>
    <w:rsid w:val="0061537F"/>
    <w:rsid w:val="00615CE0"/>
    <w:rsid w:val="0061697E"/>
    <w:rsid w:val="00617980"/>
    <w:rsid w:val="00620AD2"/>
    <w:rsid w:val="006214D0"/>
    <w:rsid w:val="0062169E"/>
    <w:rsid w:val="00621EC6"/>
    <w:rsid w:val="00621F09"/>
    <w:rsid w:val="00622FBF"/>
    <w:rsid w:val="00623282"/>
    <w:rsid w:val="00623CD3"/>
    <w:rsid w:val="00624262"/>
    <w:rsid w:val="0062466F"/>
    <w:rsid w:val="00625239"/>
    <w:rsid w:val="0062638E"/>
    <w:rsid w:val="00627996"/>
    <w:rsid w:val="00627A21"/>
    <w:rsid w:val="00627D87"/>
    <w:rsid w:val="00630C94"/>
    <w:rsid w:val="00631474"/>
    <w:rsid w:val="006323AE"/>
    <w:rsid w:val="006325C5"/>
    <w:rsid w:val="006331EB"/>
    <w:rsid w:val="00633270"/>
    <w:rsid w:val="006333A8"/>
    <w:rsid w:val="00633DF5"/>
    <w:rsid w:val="006352EA"/>
    <w:rsid w:val="00636963"/>
    <w:rsid w:val="0063700A"/>
    <w:rsid w:val="00640EE9"/>
    <w:rsid w:val="00641822"/>
    <w:rsid w:val="006434AF"/>
    <w:rsid w:val="00643C55"/>
    <w:rsid w:val="0064404E"/>
    <w:rsid w:val="006449E7"/>
    <w:rsid w:val="00644C7A"/>
    <w:rsid w:val="00645806"/>
    <w:rsid w:val="00645C69"/>
    <w:rsid w:val="00646250"/>
    <w:rsid w:val="00646B2C"/>
    <w:rsid w:val="00646DF5"/>
    <w:rsid w:val="00646F69"/>
    <w:rsid w:val="00650B60"/>
    <w:rsid w:val="00651588"/>
    <w:rsid w:val="006516E1"/>
    <w:rsid w:val="00651C75"/>
    <w:rsid w:val="006522A9"/>
    <w:rsid w:val="006528CD"/>
    <w:rsid w:val="00652DB9"/>
    <w:rsid w:val="00653C75"/>
    <w:rsid w:val="00653D7E"/>
    <w:rsid w:val="00653DF5"/>
    <w:rsid w:val="006544BB"/>
    <w:rsid w:val="00654823"/>
    <w:rsid w:val="00654C70"/>
    <w:rsid w:val="00654CD4"/>
    <w:rsid w:val="006556C1"/>
    <w:rsid w:val="00656FDE"/>
    <w:rsid w:val="00657735"/>
    <w:rsid w:val="00662066"/>
    <w:rsid w:val="00663EB0"/>
    <w:rsid w:val="00664B68"/>
    <w:rsid w:val="00665FC2"/>
    <w:rsid w:val="006668A9"/>
    <w:rsid w:val="00666FDA"/>
    <w:rsid w:val="00667BD5"/>
    <w:rsid w:val="00670B3A"/>
    <w:rsid w:val="00670FB9"/>
    <w:rsid w:val="0067143E"/>
    <w:rsid w:val="00671BBB"/>
    <w:rsid w:val="00671CD9"/>
    <w:rsid w:val="006720E2"/>
    <w:rsid w:val="0067277C"/>
    <w:rsid w:val="006729F2"/>
    <w:rsid w:val="00672A60"/>
    <w:rsid w:val="00672BAB"/>
    <w:rsid w:val="00673250"/>
    <w:rsid w:val="0067398C"/>
    <w:rsid w:val="0067403C"/>
    <w:rsid w:val="0067434A"/>
    <w:rsid w:val="00674770"/>
    <w:rsid w:val="00674928"/>
    <w:rsid w:val="00674A74"/>
    <w:rsid w:val="00675724"/>
    <w:rsid w:val="00675A3A"/>
    <w:rsid w:val="00675B49"/>
    <w:rsid w:val="00677AC8"/>
    <w:rsid w:val="00677CE3"/>
    <w:rsid w:val="00680D23"/>
    <w:rsid w:val="00681773"/>
    <w:rsid w:val="00681B68"/>
    <w:rsid w:val="00681F94"/>
    <w:rsid w:val="00682381"/>
    <w:rsid w:val="00684201"/>
    <w:rsid w:val="00684ADB"/>
    <w:rsid w:val="00684E35"/>
    <w:rsid w:val="00684E6F"/>
    <w:rsid w:val="00684FD1"/>
    <w:rsid w:val="00684FD5"/>
    <w:rsid w:val="006854B0"/>
    <w:rsid w:val="0068661C"/>
    <w:rsid w:val="00686CC3"/>
    <w:rsid w:val="00693172"/>
    <w:rsid w:val="00693277"/>
    <w:rsid w:val="00693774"/>
    <w:rsid w:val="006940D3"/>
    <w:rsid w:val="0069442A"/>
    <w:rsid w:val="0069488E"/>
    <w:rsid w:val="00694C2D"/>
    <w:rsid w:val="00694E0B"/>
    <w:rsid w:val="00694E78"/>
    <w:rsid w:val="00695010"/>
    <w:rsid w:val="00695432"/>
    <w:rsid w:val="00696102"/>
    <w:rsid w:val="006963F3"/>
    <w:rsid w:val="00697D0E"/>
    <w:rsid w:val="006A062D"/>
    <w:rsid w:val="006A0F49"/>
    <w:rsid w:val="006A1465"/>
    <w:rsid w:val="006A1586"/>
    <w:rsid w:val="006A1E94"/>
    <w:rsid w:val="006A1F76"/>
    <w:rsid w:val="006A335F"/>
    <w:rsid w:val="006A3A74"/>
    <w:rsid w:val="006A465D"/>
    <w:rsid w:val="006A4701"/>
    <w:rsid w:val="006A4F8D"/>
    <w:rsid w:val="006A5AAA"/>
    <w:rsid w:val="006A5E00"/>
    <w:rsid w:val="006A6658"/>
    <w:rsid w:val="006A778B"/>
    <w:rsid w:val="006A7E61"/>
    <w:rsid w:val="006A7F36"/>
    <w:rsid w:val="006B1CEF"/>
    <w:rsid w:val="006B2F1E"/>
    <w:rsid w:val="006B3279"/>
    <w:rsid w:val="006B3308"/>
    <w:rsid w:val="006B387F"/>
    <w:rsid w:val="006B3DF7"/>
    <w:rsid w:val="006B4359"/>
    <w:rsid w:val="006B4C07"/>
    <w:rsid w:val="006B52E1"/>
    <w:rsid w:val="006B68AA"/>
    <w:rsid w:val="006B6E47"/>
    <w:rsid w:val="006B7C91"/>
    <w:rsid w:val="006C0053"/>
    <w:rsid w:val="006C00CF"/>
    <w:rsid w:val="006C1C29"/>
    <w:rsid w:val="006C21D1"/>
    <w:rsid w:val="006C22ED"/>
    <w:rsid w:val="006C2714"/>
    <w:rsid w:val="006C302C"/>
    <w:rsid w:val="006C56A6"/>
    <w:rsid w:val="006C5805"/>
    <w:rsid w:val="006C5895"/>
    <w:rsid w:val="006C5CA2"/>
    <w:rsid w:val="006C6CA1"/>
    <w:rsid w:val="006C725C"/>
    <w:rsid w:val="006C7764"/>
    <w:rsid w:val="006C7A38"/>
    <w:rsid w:val="006D1245"/>
    <w:rsid w:val="006D149D"/>
    <w:rsid w:val="006D1F8E"/>
    <w:rsid w:val="006D289A"/>
    <w:rsid w:val="006D491E"/>
    <w:rsid w:val="006D4D4B"/>
    <w:rsid w:val="006D4E28"/>
    <w:rsid w:val="006D521F"/>
    <w:rsid w:val="006D5397"/>
    <w:rsid w:val="006D63E9"/>
    <w:rsid w:val="006D7D9A"/>
    <w:rsid w:val="006E04FD"/>
    <w:rsid w:val="006E088C"/>
    <w:rsid w:val="006E1156"/>
    <w:rsid w:val="006E1555"/>
    <w:rsid w:val="006E15B8"/>
    <w:rsid w:val="006E2633"/>
    <w:rsid w:val="006E346D"/>
    <w:rsid w:val="006E463B"/>
    <w:rsid w:val="006E481A"/>
    <w:rsid w:val="006E653C"/>
    <w:rsid w:val="006E7366"/>
    <w:rsid w:val="006E790A"/>
    <w:rsid w:val="006F03BD"/>
    <w:rsid w:val="006F053E"/>
    <w:rsid w:val="006F06C3"/>
    <w:rsid w:val="006F0826"/>
    <w:rsid w:val="006F1395"/>
    <w:rsid w:val="006F1E38"/>
    <w:rsid w:val="006F3B56"/>
    <w:rsid w:val="006F4069"/>
    <w:rsid w:val="006F4AFA"/>
    <w:rsid w:val="006F4D2F"/>
    <w:rsid w:val="006F4D7F"/>
    <w:rsid w:val="006F501E"/>
    <w:rsid w:val="006F5AA7"/>
    <w:rsid w:val="006F6541"/>
    <w:rsid w:val="006F75D2"/>
    <w:rsid w:val="006F7D46"/>
    <w:rsid w:val="006F7DC6"/>
    <w:rsid w:val="007014CB"/>
    <w:rsid w:val="00701D32"/>
    <w:rsid w:val="0070286D"/>
    <w:rsid w:val="00703847"/>
    <w:rsid w:val="00703B97"/>
    <w:rsid w:val="00705471"/>
    <w:rsid w:val="00706464"/>
    <w:rsid w:val="0070658A"/>
    <w:rsid w:val="00706BDF"/>
    <w:rsid w:val="007101AD"/>
    <w:rsid w:val="0071089E"/>
    <w:rsid w:val="00710962"/>
    <w:rsid w:val="00710C7B"/>
    <w:rsid w:val="00710F4D"/>
    <w:rsid w:val="00711181"/>
    <w:rsid w:val="007136BA"/>
    <w:rsid w:val="00714505"/>
    <w:rsid w:val="00714A28"/>
    <w:rsid w:val="00715A4D"/>
    <w:rsid w:val="007165A3"/>
    <w:rsid w:val="00717478"/>
    <w:rsid w:val="00720197"/>
    <w:rsid w:val="00720207"/>
    <w:rsid w:val="0072072A"/>
    <w:rsid w:val="00721443"/>
    <w:rsid w:val="00721E4C"/>
    <w:rsid w:val="00722B6D"/>
    <w:rsid w:val="00723B00"/>
    <w:rsid w:val="00723B52"/>
    <w:rsid w:val="0072513A"/>
    <w:rsid w:val="0072547F"/>
    <w:rsid w:val="00725D45"/>
    <w:rsid w:val="00726485"/>
    <w:rsid w:val="0072667E"/>
    <w:rsid w:val="007271A4"/>
    <w:rsid w:val="00731EEB"/>
    <w:rsid w:val="0073204E"/>
    <w:rsid w:val="00732187"/>
    <w:rsid w:val="0073233F"/>
    <w:rsid w:val="00732A5D"/>
    <w:rsid w:val="00733570"/>
    <w:rsid w:val="007338D0"/>
    <w:rsid w:val="00734413"/>
    <w:rsid w:val="00735C7A"/>
    <w:rsid w:val="007368D2"/>
    <w:rsid w:val="00736EDC"/>
    <w:rsid w:val="0073702B"/>
    <w:rsid w:val="00737567"/>
    <w:rsid w:val="007379FC"/>
    <w:rsid w:val="00737A39"/>
    <w:rsid w:val="0074030A"/>
    <w:rsid w:val="007409EB"/>
    <w:rsid w:val="00740B2B"/>
    <w:rsid w:val="00740D44"/>
    <w:rsid w:val="00740EA2"/>
    <w:rsid w:val="0074145F"/>
    <w:rsid w:val="00741A14"/>
    <w:rsid w:val="00742FEF"/>
    <w:rsid w:val="00744331"/>
    <w:rsid w:val="007454F0"/>
    <w:rsid w:val="00746E42"/>
    <w:rsid w:val="007476C6"/>
    <w:rsid w:val="00747B9B"/>
    <w:rsid w:val="00750CC6"/>
    <w:rsid w:val="007515DE"/>
    <w:rsid w:val="007518F3"/>
    <w:rsid w:val="00751B64"/>
    <w:rsid w:val="00752ADE"/>
    <w:rsid w:val="0075320D"/>
    <w:rsid w:val="00754545"/>
    <w:rsid w:val="00754666"/>
    <w:rsid w:val="00754AA5"/>
    <w:rsid w:val="00755153"/>
    <w:rsid w:val="0075536D"/>
    <w:rsid w:val="0075539E"/>
    <w:rsid w:val="0075574D"/>
    <w:rsid w:val="00755A96"/>
    <w:rsid w:val="00755B86"/>
    <w:rsid w:val="00756F86"/>
    <w:rsid w:val="00757279"/>
    <w:rsid w:val="007574CD"/>
    <w:rsid w:val="00757805"/>
    <w:rsid w:val="007578B9"/>
    <w:rsid w:val="00757C48"/>
    <w:rsid w:val="007614B7"/>
    <w:rsid w:val="00763E00"/>
    <w:rsid w:val="00763F3B"/>
    <w:rsid w:val="007648B2"/>
    <w:rsid w:val="00764E87"/>
    <w:rsid w:val="00764F0C"/>
    <w:rsid w:val="00765B5D"/>
    <w:rsid w:val="00766BB8"/>
    <w:rsid w:val="00766D78"/>
    <w:rsid w:val="0076705C"/>
    <w:rsid w:val="00767224"/>
    <w:rsid w:val="007704EB"/>
    <w:rsid w:val="007718A3"/>
    <w:rsid w:val="007728F5"/>
    <w:rsid w:val="00772CCB"/>
    <w:rsid w:val="00773EA6"/>
    <w:rsid w:val="007740E6"/>
    <w:rsid w:val="00774688"/>
    <w:rsid w:val="007748B2"/>
    <w:rsid w:val="00775C8F"/>
    <w:rsid w:val="00775DD4"/>
    <w:rsid w:val="0077721F"/>
    <w:rsid w:val="00777A04"/>
    <w:rsid w:val="00777CFF"/>
    <w:rsid w:val="00777EA7"/>
    <w:rsid w:val="007827BC"/>
    <w:rsid w:val="00783575"/>
    <w:rsid w:val="00783EFA"/>
    <w:rsid w:val="0078455D"/>
    <w:rsid w:val="007847E6"/>
    <w:rsid w:val="00784952"/>
    <w:rsid w:val="00784F3F"/>
    <w:rsid w:val="007870CC"/>
    <w:rsid w:val="007872D0"/>
    <w:rsid w:val="007925F3"/>
    <w:rsid w:val="007929CA"/>
    <w:rsid w:val="00792A75"/>
    <w:rsid w:val="00792B36"/>
    <w:rsid w:val="00793228"/>
    <w:rsid w:val="007937D0"/>
    <w:rsid w:val="00794A06"/>
    <w:rsid w:val="00794A18"/>
    <w:rsid w:val="007966E9"/>
    <w:rsid w:val="00796812"/>
    <w:rsid w:val="007970AD"/>
    <w:rsid w:val="00797F15"/>
    <w:rsid w:val="007A0122"/>
    <w:rsid w:val="007A17A2"/>
    <w:rsid w:val="007A1ACC"/>
    <w:rsid w:val="007A25AA"/>
    <w:rsid w:val="007A2B32"/>
    <w:rsid w:val="007A40ED"/>
    <w:rsid w:val="007A49A6"/>
    <w:rsid w:val="007A539B"/>
    <w:rsid w:val="007A6B7E"/>
    <w:rsid w:val="007A7978"/>
    <w:rsid w:val="007B0414"/>
    <w:rsid w:val="007B1A5D"/>
    <w:rsid w:val="007B1A6D"/>
    <w:rsid w:val="007B2DF4"/>
    <w:rsid w:val="007B3C81"/>
    <w:rsid w:val="007B41ED"/>
    <w:rsid w:val="007B508A"/>
    <w:rsid w:val="007B5167"/>
    <w:rsid w:val="007B59A5"/>
    <w:rsid w:val="007B673B"/>
    <w:rsid w:val="007B6F52"/>
    <w:rsid w:val="007B708C"/>
    <w:rsid w:val="007B7826"/>
    <w:rsid w:val="007B7C1A"/>
    <w:rsid w:val="007C0DAF"/>
    <w:rsid w:val="007C34CE"/>
    <w:rsid w:val="007C3641"/>
    <w:rsid w:val="007C3BE1"/>
    <w:rsid w:val="007C62A1"/>
    <w:rsid w:val="007C66C6"/>
    <w:rsid w:val="007C6ADE"/>
    <w:rsid w:val="007D0498"/>
    <w:rsid w:val="007D0746"/>
    <w:rsid w:val="007D0C0C"/>
    <w:rsid w:val="007D0E2A"/>
    <w:rsid w:val="007D10BB"/>
    <w:rsid w:val="007D116F"/>
    <w:rsid w:val="007D155B"/>
    <w:rsid w:val="007D1743"/>
    <w:rsid w:val="007D2388"/>
    <w:rsid w:val="007D3DE3"/>
    <w:rsid w:val="007D3F87"/>
    <w:rsid w:val="007D40FF"/>
    <w:rsid w:val="007D4B2A"/>
    <w:rsid w:val="007D4EC6"/>
    <w:rsid w:val="007D579F"/>
    <w:rsid w:val="007D5B41"/>
    <w:rsid w:val="007D7D74"/>
    <w:rsid w:val="007D7FEF"/>
    <w:rsid w:val="007E07C4"/>
    <w:rsid w:val="007E13D5"/>
    <w:rsid w:val="007E1EC4"/>
    <w:rsid w:val="007E2159"/>
    <w:rsid w:val="007E2AEE"/>
    <w:rsid w:val="007E2DC2"/>
    <w:rsid w:val="007E3399"/>
    <w:rsid w:val="007E3972"/>
    <w:rsid w:val="007E402A"/>
    <w:rsid w:val="007E4511"/>
    <w:rsid w:val="007E5147"/>
    <w:rsid w:val="007E5992"/>
    <w:rsid w:val="007E5CC3"/>
    <w:rsid w:val="007E5D1B"/>
    <w:rsid w:val="007E609A"/>
    <w:rsid w:val="007E627F"/>
    <w:rsid w:val="007E64ED"/>
    <w:rsid w:val="007F093B"/>
    <w:rsid w:val="007F17EA"/>
    <w:rsid w:val="007F2050"/>
    <w:rsid w:val="007F2202"/>
    <w:rsid w:val="007F2921"/>
    <w:rsid w:val="007F3F26"/>
    <w:rsid w:val="007F657D"/>
    <w:rsid w:val="007F6B30"/>
    <w:rsid w:val="007F75D2"/>
    <w:rsid w:val="007F7A8D"/>
    <w:rsid w:val="007F7EB5"/>
    <w:rsid w:val="007F7FF2"/>
    <w:rsid w:val="00800F65"/>
    <w:rsid w:val="00801960"/>
    <w:rsid w:val="00801D23"/>
    <w:rsid w:val="00802777"/>
    <w:rsid w:val="00802FD7"/>
    <w:rsid w:val="00803758"/>
    <w:rsid w:val="008044BB"/>
    <w:rsid w:val="0080474A"/>
    <w:rsid w:val="00804E3C"/>
    <w:rsid w:val="008051C4"/>
    <w:rsid w:val="008053CE"/>
    <w:rsid w:val="008054BA"/>
    <w:rsid w:val="008063BF"/>
    <w:rsid w:val="00806C8F"/>
    <w:rsid w:val="008077AC"/>
    <w:rsid w:val="00810240"/>
    <w:rsid w:val="00810446"/>
    <w:rsid w:val="00810BF8"/>
    <w:rsid w:val="00810E44"/>
    <w:rsid w:val="00810E75"/>
    <w:rsid w:val="0081108D"/>
    <w:rsid w:val="00813BAA"/>
    <w:rsid w:val="00813D39"/>
    <w:rsid w:val="008144A1"/>
    <w:rsid w:val="00814B41"/>
    <w:rsid w:val="00815104"/>
    <w:rsid w:val="008152E6"/>
    <w:rsid w:val="0081609A"/>
    <w:rsid w:val="00816325"/>
    <w:rsid w:val="00816B6D"/>
    <w:rsid w:val="00820DA4"/>
    <w:rsid w:val="00821D10"/>
    <w:rsid w:val="0082202E"/>
    <w:rsid w:val="008228CF"/>
    <w:rsid w:val="00823523"/>
    <w:rsid w:val="008239D9"/>
    <w:rsid w:val="008242B9"/>
    <w:rsid w:val="0082499F"/>
    <w:rsid w:val="008271CC"/>
    <w:rsid w:val="008271FA"/>
    <w:rsid w:val="00827F25"/>
    <w:rsid w:val="008312E3"/>
    <w:rsid w:val="00832095"/>
    <w:rsid w:val="00832541"/>
    <w:rsid w:val="00832BAD"/>
    <w:rsid w:val="00834058"/>
    <w:rsid w:val="00836350"/>
    <w:rsid w:val="0083681D"/>
    <w:rsid w:val="00836FA4"/>
    <w:rsid w:val="00840058"/>
    <w:rsid w:val="008404E2"/>
    <w:rsid w:val="008408C6"/>
    <w:rsid w:val="00840BCC"/>
    <w:rsid w:val="00841032"/>
    <w:rsid w:val="008419F2"/>
    <w:rsid w:val="00841A28"/>
    <w:rsid w:val="00841EA0"/>
    <w:rsid w:val="00841F6F"/>
    <w:rsid w:val="008422DA"/>
    <w:rsid w:val="008422DD"/>
    <w:rsid w:val="00842502"/>
    <w:rsid w:val="00843757"/>
    <w:rsid w:val="00843896"/>
    <w:rsid w:val="00843D44"/>
    <w:rsid w:val="00844194"/>
    <w:rsid w:val="0084433C"/>
    <w:rsid w:val="0084440B"/>
    <w:rsid w:val="0084623D"/>
    <w:rsid w:val="0084627B"/>
    <w:rsid w:val="008516F8"/>
    <w:rsid w:val="00852AC7"/>
    <w:rsid w:val="008532AE"/>
    <w:rsid w:val="0085447A"/>
    <w:rsid w:val="00854D00"/>
    <w:rsid w:val="00855575"/>
    <w:rsid w:val="00855AA0"/>
    <w:rsid w:val="00855CD3"/>
    <w:rsid w:val="00856396"/>
    <w:rsid w:val="00856A72"/>
    <w:rsid w:val="00856D53"/>
    <w:rsid w:val="00857763"/>
    <w:rsid w:val="00857793"/>
    <w:rsid w:val="00857C2E"/>
    <w:rsid w:val="00860095"/>
    <w:rsid w:val="0086060A"/>
    <w:rsid w:val="00861301"/>
    <w:rsid w:val="00861960"/>
    <w:rsid w:val="00861D61"/>
    <w:rsid w:val="00862001"/>
    <w:rsid w:val="008647E4"/>
    <w:rsid w:val="00864928"/>
    <w:rsid w:val="0086506A"/>
    <w:rsid w:val="008653BD"/>
    <w:rsid w:val="008658CA"/>
    <w:rsid w:val="00865FF8"/>
    <w:rsid w:val="0086617F"/>
    <w:rsid w:val="00866220"/>
    <w:rsid w:val="00866388"/>
    <w:rsid w:val="00866B5E"/>
    <w:rsid w:val="00867020"/>
    <w:rsid w:val="008675F5"/>
    <w:rsid w:val="00867868"/>
    <w:rsid w:val="00867D45"/>
    <w:rsid w:val="00867E45"/>
    <w:rsid w:val="00867E93"/>
    <w:rsid w:val="008705D5"/>
    <w:rsid w:val="00870799"/>
    <w:rsid w:val="00871243"/>
    <w:rsid w:val="00872197"/>
    <w:rsid w:val="00873018"/>
    <w:rsid w:val="008733DB"/>
    <w:rsid w:val="00874029"/>
    <w:rsid w:val="00876BAF"/>
    <w:rsid w:val="00877B54"/>
    <w:rsid w:val="008803FF"/>
    <w:rsid w:val="00880833"/>
    <w:rsid w:val="00881522"/>
    <w:rsid w:val="0088429A"/>
    <w:rsid w:val="008844C7"/>
    <w:rsid w:val="008847EA"/>
    <w:rsid w:val="00884C75"/>
    <w:rsid w:val="008851A8"/>
    <w:rsid w:val="00885C8D"/>
    <w:rsid w:val="00886281"/>
    <w:rsid w:val="00886E10"/>
    <w:rsid w:val="00887098"/>
    <w:rsid w:val="008879CD"/>
    <w:rsid w:val="00887C4C"/>
    <w:rsid w:val="00890679"/>
    <w:rsid w:val="00892EEB"/>
    <w:rsid w:val="00892FC9"/>
    <w:rsid w:val="00893448"/>
    <w:rsid w:val="00893645"/>
    <w:rsid w:val="00893A20"/>
    <w:rsid w:val="00893AA8"/>
    <w:rsid w:val="008946FB"/>
    <w:rsid w:val="00894EF3"/>
    <w:rsid w:val="00895516"/>
    <w:rsid w:val="008973A4"/>
    <w:rsid w:val="0089793A"/>
    <w:rsid w:val="008A0304"/>
    <w:rsid w:val="008A04D7"/>
    <w:rsid w:val="008A2A23"/>
    <w:rsid w:val="008A2B60"/>
    <w:rsid w:val="008A4849"/>
    <w:rsid w:val="008A4918"/>
    <w:rsid w:val="008A4ACC"/>
    <w:rsid w:val="008A5151"/>
    <w:rsid w:val="008A5D9F"/>
    <w:rsid w:val="008A5FF1"/>
    <w:rsid w:val="008A6F64"/>
    <w:rsid w:val="008B0939"/>
    <w:rsid w:val="008B0954"/>
    <w:rsid w:val="008B0A00"/>
    <w:rsid w:val="008B0A86"/>
    <w:rsid w:val="008B119A"/>
    <w:rsid w:val="008B287D"/>
    <w:rsid w:val="008B2B12"/>
    <w:rsid w:val="008B2E22"/>
    <w:rsid w:val="008B5C47"/>
    <w:rsid w:val="008B68BD"/>
    <w:rsid w:val="008B6A70"/>
    <w:rsid w:val="008B71AF"/>
    <w:rsid w:val="008B7610"/>
    <w:rsid w:val="008C03BA"/>
    <w:rsid w:val="008C20D6"/>
    <w:rsid w:val="008C259C"/>
    <w:rsid w:val="008C2700"/>
    <w:rsid w:val="008C3B7A"/>
    <w:rsid w:val="008C43B4"/>
    <w:rsid w:val="008C4D2D"/>
    <w:rsid w:val="008C53AB"/>
    <w:rsid w:val="008C5510"/>
    <w:rsid w:val="008C5CD1"/>
    <w:rsid w:val="008C712A"/>
    <w:rsid w:val="008C7434"/>
    <w:rsid w:val="008C75E4"/>
    <w:rsid w:val="008C7685"/>
    <w:rsid w:val="008C7A67"/>
    <w:rsid w:val="008D01C2"/>
    <w:rsid w:val="008D05A6"/>
    <w:rsid w:val="008D0BF8"/>
    <w:rsid w:val="008D123C"/>
    <w:rsid w:val="008D13B1"/>
    <w:rsid w:val="008D1D60"/>
    <w:rsid w:val="008D4068"/>
    <w:rsid w:val="008D414A"/>
    <w:rsid w:val="008D4704"/>
    <w:rsid w:val="008D4C60"/>
    <w:rsid w:val="008D6203"/>
    <w:rsid w:val="008D669A"/>
    <w:rsid w:val="008D6D95"/>
    <w:rsid w:val="008D732A"/>
    <w:rsid w:val="008E027C"/>
    <w:rsid w:val="008E1133"/>
    <w:rsid w:val="008E177F"/>
    <w:rsid w:val="008E1C1C"/>
    <w:rsid w:val="008E283E"/>
    <w:rsid w:val="008E5B89"/>
    <w:rsid w:val="008E6727"/>
    <w:rsid w:val="008E67C9"/>
    <w:rsid w:val="008F0D08"/>
    <w:rsid w:val="008F1060"/>
    <w:rsid w:val="008F30FA"/>
    <w:rsid w:val="008F3114"/>
    <w:rsid w:val="008F3D8F"/>
    <w:rsid w:val="008F4321"/>
    <w:rsid w:val="008F5A93"/>
    <w:rsid w:val="008F6C8F"/>
    <w:rsid w:val="008F6D23"/>
    <w:rsid w:val="008F7AE4"/>
    <w:rsid w:val="0090038C"/>
    <w:rsid w:val="0090076C"/>
    <w:rsid w:val="0090243B"/>
    <w:rsid w:val="00902820"/>
    <w:rsid w:val="00902D2B"/>
    <w:rsid w:val="00904035"/>
    <w:rsid w:val="00904719"/>
    <w:rsid w:val="00904988"/>
    <w:rsid w:val="009052B4"/>
    <w:rsid w:val="00906785"/>
    <w:rsid w:val="00907C28"/>
    <w:rsid w:val="00907CD0"/>
    <w:rsid w:val="0091052D"/>
    <w:rsid w:val="00910F6D"/>
    <w:rsid w:val="009129E1"/>
    <w:rsid w:val="009130DC"/>
    <w:rsid w:val="0091318F"/>
    <w:rsid w:val="00913441"/>
    <w:rsid w:val="009137BF"/>
    <w:rsid w:val="009140C0"/>
    <w:rsid w:val="00914490"/>
    <w:rsid w:val="00915168"/>
    <w:rsid w:val="00915C0A"/>
    <w:rsid w:val="0091643E"/>
    <w:rsid w:val="0091677E"/>
    <w:rsid w:val="00916827"/>
    <w:rsid w:val="009174C0"/>
    <w:rsid w:val="00920598"/>
    <w:rsid w:val="00920BAA"/>
    <w:rsid w:val="00920BFD"/>
    <w:rsid w:val="00920E8D"/>
    <w:rsid w:val="009219C0"/>
    <w:rsid w:val="00921E33"/>
    <w:rsid w:val="00922F1E"/>
    <w:rsid w:val="009233C0"/>
    <w:rsid w:val="00923782"/>
    <w:rsid w:val="00923F8C"/>
    <w:rsid w:val="00924896"/>
    <w:rsid w:val="00924B01"/>
    <w:rsid w:val="00924C11"/>
    <w:rsid w:val="00926BAB"/>
    <w:rsid w:val="00926BB3"/>
    <w:rsid w:val="009271F6"/>
    <w:rsid w:val="009279AE"/>
    <w:rsid w:val="00930A19"/>
    <w:rsid w:val="00931480"/>
    <w:rsid w:val="009315B4"/>
    <w:rsid w:val="00931B17"/>
    <w:rsid w:val="00931CD9"/>
    <w:rsid w:val="0093223B"/>
    <w:rsid w:val="009325A2"/>
    <w:rsid w:val="00932FB9"/>
    <w:rsid w:val="00932FC4"/>
    <w:rsid w:val="009334CC"/>
    <w:rsid w:val="00933BE4"/>
    <w:rsid w:val="00933E01"/>
    <w:rsid w:val="00934400"/>
    <w:rsid w:val="00934D7A"/>
    <w:rsid w:val="00935527"/>
    <w:rsid w:val="009355EA"/>
    <w:rsid w:val="00935E8A"/>
    <w:rsid w:val="009360BC"/>
    <w:rsid w:val="009362ED"/>
    <w:rsid w:val="009379D0"/>
    <w:rsid w:val="0094025E"/>
    <w:rsid w:val="009407B3"/>
    <w:rsid w:val="009408A9"/>
    <w:rsid w:val="00940EE8"/>
    <w:rsid w:val="00941701"/>
    <w:rsid w:val="00941DF9"/>
    <w:rsid w:val="00941F96"/>
    <w:rsid w:val="00942211"/>
    <w:rsid w:val="00942CDC"/>
    <w:rsid w:val="00943CE0"/>
    <w:rsid w:val="0094419B"/>
    <w:rsid w:val="00944B66"/>
    <w:rsid w:val="009450B1"/>
    <w:rsid w:val="0094614A"/>
    <w:rsid w:val="00946DF9"/>
    <w:rsid w:val="00947280"/>
    <w:rsid w:val="00950257"/>
    <w:rsid w:val="009505CD"/>
    <w:rsid w:val="009512EB"/>
    <w:rsid w:val="0095133E"/>
    <w:rsid w:val="00951371"/>
    <w:rsid w:val="00953495"/>
    <w:rsid w:val="00953707"/>
    <w:rsid w:val="00953A40"/>
    <w:rsid w:val="00954638"/>
    <w:rsid w:val="0095603C"/>
    <w:rsid w:val="00956D29"/>
    <w:rsid w:val="00956D3A"/>
    <w:rsid w:val="009579A7"/>
    <w:rsid w:val="00961A39"/>
    <w:rsid w:val="00961B7B"/>
    <w:rsid w:val="00961E6F"/>
    <w:rsid w:val="00962298"/>
    <w:rsid w:val="00962E07"/>
    <w:rsid w:val="00962E10"/>
    <w:rsid w:val="00962F67"/>
    <w:rsid w:val="0096478D"/>
    <w:rsid w:val="009647FA"/>
    <w:rsid w:val="00964957"/>
    <w:rsid w:val="00964D38"/>
    <w:rsid w:val="00964E09"/>
    <w:rsid w:val="009658BD"/>
    <w:rsid w:val="00966E0E"/>
    <w:rsid w:val="009672C1"/>
    <w:rsid w:val="00967611"/>
    <w:rsid w:val="0096769D"/>
    <w:rsid w:val="0096779A"/>
    <w:rsid w:val="009717D2"/>
    <w:rsid w:val="009718B2"/>
    <w:rsid w:val="00971E21"/>
    <w:rsid w:val="0097211B"/>
    <w:rsid w:val="0097234E"/>
    <w:rsid w:val="009726FF"/>
    <w:rsid w:val="009741C2"/>
    <w:rsid w:val="00974457"/>
    <w:rsid w:val="009754C2"/>
    <w:rsid w:val="009762D0"/>
    <w:rsid w:val="00976842"/>
    <w:rsid w:val="00976FB5"/>
    <w:rsid w:val="00977942"/>
    <w:rsid w:val="00980938"/>
    <w:rsid w:val="00981831"/>
    <w:rsid w:val="00982031"/>
    <w:rsid w:val="00982EA3"/>
    <w:rsid w:val="00983336"/>
    <w:rsid w:val="00984FCB"/>
    <w:rsid w:val="00985209"/>
    <w:rsid w:val="00985E3A"/>
    <w:rsid w:val="0098628D"/>
    <w:rsid w:val="0098798A"/>
    <w:rsid w:val="00987B6E"/>
    <w:rsid w:val="0099159E"/>
    <w:rsid w:val="00992A28"/>
    <w:rsid w:val="00992AF5"/>
    <w:rsid w:val="0099338D"/>
    <w:rsid w:val="00994349"/>
    <w:rsid w:val="00994D21"/>
    <w:rsid w:val="00995410"/>
    <w:rsid w:val="00995A6D"/>
    <w:rsid w:val="00995D88"/>
    <w:rsid w:val="009966FF"/>
    <w:rsid w:val="009970A9"/>
    <w:rsid w:val="00997260"/>
    <w:rsid w:val="009972CD"/>
    <w:rsid w:val="009977A3"/>
    <w:rsid w:val="009A051A"/>
    <w:rsid w:val="009A12E7"/>
    <w:rsid w:val="009A1568"/>
    <w:rsid w:val="009A1967"/>
    <w:rsid w:val="009A1EFF"/>
    <w:rsid w:val="009A236C"/>
    <w:rsid w:val="009A32EA"/>
    <w:rsid w:val="009A4579"/>
    <w:rsid w:val="009A479F"/>
    <w:rsid w:val="009A4C42"/>
    <w:rsid w:val="009A5170"/>
    <w:rsid w:val="009A5F6F"/>
    <w:rsid w:val="009A6742"/>
    <w:rsid w:val="009A6E22"/>
    <w:rsid w:val="009A7021"/>
    <w:rsid w:val="009A7130"/>
    <w:rsid w:val="009A7528"/>
    <w:rsid w:val="009B0869"/>
    <w:rsid w:val="009B155E"/>
    <w:rsid w:val="009B16F9"/>
    <w:rsid w:val="009B186C"/>
    <w:rsid w:val="009B1EC0"/>
    <w:rsid w:val="009B3383"/>
    <w:rsid w:val="009B5713"/>
    <w:rsid w:val="009B5C00"/>
    <w:rsid w:val="009B5D1B"/>
    <w:rsid w:val="009B5E30"/>
    <w:rsid w:val="009B7CF6"/>
    <w:rsid w:val="009C0A58"/>
    <w:rsid w:val="009C1065"/>
    <w:rsid w:val="009C117D"/>
    <w:rsid w:val="009C13E9"/>
    <w:rsid w:val="009C1A95"/>
    <w:rsid w:val="009C1CCB"/>
    <w:rsid w:val="009C1E4B"/>
    <w:rsid w:val="009C1FAF"/>
    <w:rsid w:val="009C22E5"/>
    <w:rsid w:val="009C2684"/>
    <w:rsid w:val="009C3326"/>
    <w:rsid w:val="009C488E"/>
    <w:rsid w:val="009C51B5"/>
    <w:rsid w:val="009C5EA9"/>
    <w:rsid w:val="009C6480"/>
    <w:rsid w:val="009C6CF2"/>
    <w:rsid w:val="009C7434"/>
    <w:rsid w:val="009C7867"/>
    <w:rsid w:val="009D12C1"/>
    <w:rsid w:val="009D139C"/>
    <w:rsid w:val="009D153E"/>
    <w:rsid w:val="009D25F7"/>
    <w:rsid w:val="009D2753"/>
    <w:rsid w:val="009D2A39"/>
    <w:rsid w:val="009D3457"/>
    <w:rsid w:val="009D38A2"/>
    <w:rsid w:val="009D55BE"/>
    <w:rsid w:val="009D69E1"/>
    <w:rsid w:val="009D6D60"/>
    <w:rsid w:val="009D764E"/>
    <w:rsid w:val="009D7E83"/>
    <w:rsid w:val="009E0E11"/>
    <w:rsid w:val="009E11F7"/>
    <w:rsid w:val="009E12D6"/>
    <w:rsid w:val="009E2060"/>
    <w:rsid w:val="009E22DF"/>
    <w:rsid w:val="009E29BA"/>
    <w:rsid w:val="009E2CC6"/>
    <w:rsid w:val="009E4296"/>
    <w:rsid w:val="009E44CA"/>
    <w:rsid w:val="009E4577"/>
    <w:rsid w:val="009E4BBD"/>
    <w:rsid w:val="009E5BBD"/>
    <w:rsid w:val="009E6781"/>
    <w:rsid w:val="009E6876"/>
    <w:rsid w:val="009E6C10"/>
    <w:rsid w:val="009E6D5C"/>
    <w:rsid w:val="009E7356"/>
    <w:rsid w:val="009E73EE"/>
    <w:rsid w:val="009F00CA"/>
    <w:rsid w:val="009F0414"/>
    <w:rsid w:val="009F0CF4"/>
    <w:rsid w:val="009F13F6"/>
    <w:rsid w:val="009F18CA"/>
    <w:rsid w:val="009F285C"/>
    <w:rsid w:val="009F443D"/>
    <w:rsid w:val="009F643F"/>
    <w:rsid w:val="009F70ED"/>
    <w:rsid w:val="009F7534"/>
    <w:rsid w:val="009F7C70"/>
    <w:rsid w:val="00A00365"/>
    <w:rsid w:val="00A0108F"/>
    <w:rsid w:val="00A01200"/>
    <w:rsid w:val="00A01B2D"/>
    <w:rsid w:val="00A01B7C"/>
    <w:rsid w:val="00A0220F"/>
    <w:rsid w:val="00A02287"/>
    <w:rsid w:val="00A026AE"/>
    <w:rsid w:val="00A0363D"/>
    <w:rsid w:val="00A036CE"/>
    <w:rsid w:val="00A040F7"/>
    <w:rsid w:val="00A045B4"/>
    <w:rsid w:val="00A048C9"/>
    <w:rsid w:val="00A0506A"/>
    <w:rsid w:val="00A053B5"/>
    <w:rsid w:val="00A057F6"/>
    <w:rsid w:val="00A05EB6"/>
    <w:rsid w:val="00A06AAE"/>
    <w:rsid w:val="00A0756E"/>
    <w:rsid w:val="00A079A8"/>
    <w:rsid w:val="00A07A69"/>
    <w:rsid w:val="00A07F93"/>
    <w:rsid w:val="00A07FCF"/>
    <w:rsid w:val="00A1084F"/>
    <w:rsid w:val="00A1210B"/>
    <w:rsid w:val="00A121A6"/>
    <w:rsid w:val="00A13100"/>
    <w:rsid w:val="00A1373C"/>
    <w:rsid w:val="00A13FF8"/>
    <w:rsid w:val="00A1477F"/>
    <w:rsid w:val="00A14BF4"/>
    <w:rsid w:val="00A15657"/>
    <w:rsid w:val="00A1756D"/>
    <w:rsid w:val="00A20341"/>
    <w:rsid w:val="00A23279"/>
    <w:rsid w:val="00A23982"/>
    <w:rsid w:val="00A2423C"/>
    <w:rsid w:val="00A24537"/>
    <w:rsid w:val="00A24783"/>
    <w:rsid w:val="00A24986"/>
    <w:rsid w:val="00A24A64"/>
    <w:rsid w:val="00A25405"/>
    <w:rsid w:val="00A2644B"/>
    <w:rsid w:val="00A264CE"/>
    <w:rsid w:val="00A26D89"/>
    <w:rsid w:val="00A30F65"/>
    <w:rsid w:val="00A31083"/>
    <w:rsid w:val="00A311B3"/>
    <w:rsid w:val="00A31562"/>
    <w:rsid w:val="00A31CC2"/>
    <w:rsid w:val="00A31EAC"/>
    <w:rsid w:val="00A31F71"/>
    <w:rsid w:val="00A33397"/>
    <w:rsid w:val="00A3346D"/>
    <w:rsid w:val="00A33479"/>
    <w:rsid w:val="00A336FE"/>
    <w:rsid w:val="00A33938"/>
    <w:rsid w:val="00A340FB"/>
    <w:rsid w:val="00A34371"/>
    <w:rsid w:val="00A34C59"/>
    <w:rsid w:val="00A359BD"/>
    <w:rsid w:val="00A3610D"/>
    <w:rsid w:val="00A3611E"/>
    <w:rsid w:val="00A37D5C"/>
    <w:rsid w:val="00A40FF3"/>
    <w:rsid w:val="00A41246"/>
    <w:rsid w:val="00A412DD"/>
    <w:rsid w:val="00A41C24"/>
    <w:rsid w:val="00A41E60"/>
    <w:rsid w:val="00A4228D"/>
    <w:rsid w:val="00A429B8"/>
    <w:rsid w:val="00A435F1"/>
    <w:rsid w:val="00A44416"/>
    <w:rsid w:val="00A46B93"/>
    <w:rsid w:val="00A46BCE"/>
    <w:rsid w:val="00A46D16"/>
    <w:rsid w:val="00A46FC8"/>
    <w:rsid w:val="00A47C66"/>
    <w:rsid w:val="00A500B1"/>
    <w:rsid w:val="00A5343F"/>
    <w:rsid w:val="00A53571"/>
    <w:rsid w:val="00A53577"/>
    <w:rsid w:val="00A5437C"/>
    <w:rsid w:val="00A560F6"/>
    <w:rsid w:val="00A608F8"/>
    <w:rsid w:val="00A62499"/>
    <w:rsid w:val="00A639B7"/>
    <w:rsid w:val="00A64748"/>
    <w:rsid w:val="00A659EE"/>
    <w:rsid w:val="00A65A61"/>
    <w:rsid w:val="00A65F10"/>
    <w:rsid w:val="00A66EC3"/>
    <w:rsid w:val="00A674A1"/>
    <w:rsid w:val="00A70729"/>
    <w:rsid w:val="00A70C88"/>
    <w:rsid w:val="00A714E2"/>
    <w:rsid w:val="00A72536"/>
    <w:rsid w:val="00A73049"/>
    <w:rsid w:val="00A7492D"/>
    <w:rsid w:val="00A7518F"/>
    <w:rsid w:val="00A754D7"/>
    <w:rsid w:val="00A7792D"/>
    <w:rsid w:val="00A80075"/>
    <w:rsid w:val="00A800AE"/>
    <w:rsid w:val="00A8147B"/>
    <w:rsid w:val="00A81569"/>
    <w:rsid w:val="00A82058"/>
    <w:rsid w:val="00A82064"/>
    <w:rsid w:val="00A8313F"/>
    <w:rsid w:val="00A8417B"/>
    <w:rsid w:val="00A85948"/>
    <w:rsid w:val="00A85E60"/>
    <w:rsid w:val="00A861FA"/>
    <w:rsid w:val="00A8732F"/>
    <w:rsid w:val="00A9044B"/>
    <w:rsid w:val="00A9049F"/>
    <w:rsid w:val="00A90B1F"/>
    <w:rsid w:val="00A911FA"/>
    <w:rsid w:val="00A920AF"/>
    <w:rsid w:val="00A931F9"/>
    <w:rsid w:val="00A9320F"/>
    <w:rsid w:val="00A93868"/>
    <w:rsid w:val="00A96404"/>
    <w:rsid w:val="00A9677B"/>
    <w:rsid w:val="00A977CA"/>
    <w:rsid w:val="00AA014E"/>
    <w:rsid w:val="00AA2C71"/>
    <w:rsid w:val="00AA2D90"/>
    <w:rsid w:val="00AA3498"/>
    <w:rsid w:val="00AA3E70"/>
    <w:rsid w:val="00AA44FA"/>
    <w:rsid w:val="00AA5957"/>
    <w:rsid w:val="00AA595F"/>
    <w:rsid w:val="00AA5CCA"/>
    <w:rsid w:val="00AA656A"/>
    <w:rsid w:val="00AA65C5"/>
    <w:rsid w:val="00AA7BCB"/>
    <w:rsid w:val="00AB0582"/>
    <w:rsid w:val="00AB1B40"/>
    <w:rsid w:val="00AB1F11"/>
    <w:rsid w:val="00AB222A"/>
    <w:rsid w:val="00AB24A3"/>
    <w:rsid w:val="00AB297F"/>
    <w:rsid w:val="00AB29A6"/>
    <w:rsid w:val="00AB31F0"/>
    <w:rsid w:val="00AB344B"/>
    <w:rsid w:val="00AB3F18"/>
    <w:rsid w:val="00AB49FF"/>
    <w:rsid w:val="00AB624C"/>
    <w:rsid w:val="00AB63D5"/>
    <w:rsid w:val="00AB63DE"/>
    <w:rsid w:val="00AB6D11"/>
    <w:rsid w:val="00AB777D"/>
    <w:rsid w:val="00AB77CC"/>
    <w:rsid w:val="00AB7964"/>
    <w:rsid w:val="00AB7E4A"/>
    <w:rsid w:val="00AC0168"/>
    <w:rsid w:val="00AC08A5"/>
    <w:rsid w:val="00AC0F0F"/>
    <w:rsid w:val="00AC22FA"/>
    <w:rsid w:val="00AC3130"/>
    <w:rsid w:val="00AC420A"/>
    <w:rsid w:val="00AC49C9"/>
    <w:rsid w:val="00AC4A4B"/>
    <w:rsid w:val="00AC5551"/>
    <w:rsid w:val="00AC59C0"/>
    <w:rsid w:val="00AC5A65"/>
    <w:rsid w:val="00AC5DE4"/>
    <w:rsid w:val="00AC6133"/>
    <w:rsid w:val="00AC660D"/>
    <w:rsid w:val="00AC7930"/>
    <w:rsid w:val="00AD0AF4"/>
    <w:rsid w:val="00AD0B67"/>
    <w:rsid w:val="00AD171E"/>
    <w:rsid w:val="00AD1D3B"/>
    <w:rsid w:val="00AD27BF"/>
    <w:rsid w:val="00AD341E"/>
    <w:rsid w:val="00AD3A3E"/>
    <w:rsid w:val="00AD42F3"/>
    <w:rsid w:val="00AD4AF5"/>
    <w:rsid w:val="00AD50D5"/>
    <w:rsid w:val="00AD56A4"/>
    <w:rsid w:val="00AD5991"/>
    <w:rsid w:val="00AD60F7"/>
    <w:rsid w:val="00AD62E3"/>
    <w:rsid w:val="00AD63F9"/>
    <w:rsid w:val="00AD6B67"/>
    <w:rsid w:val="00AE0988"/>
    <w:rsid w:val="00AE111E"/>
    <w:rsid w:val="00AE1373"/>
    <w:rsid w:val="00AE1AB8"/>
    <w:rsid w:val="00AE1CA6"/>
    <w:rsid w:val="00AE23CE"/>
    <w:rsid w:val="00AE2DCD"/>
    <w:rsid w:val="00AE3D19"/>
    <w:rsid w:val="00AE4894"/>
    <w:rsid w:val="00AE4E43"/>
    <w:rsid w:val="00AE5007"/>
    <w:rsid w:val="00AE654A"/>
    <w:rsid w:val="00AE6A42"/>
    <w:rsid w:val="00AE7341"/>
    <w:rsid w:val="00AF0AF1"/>
    <w:rsid w:val="00AF122B"/>
    <w:rsid w:val="00AF22D3"/>
    <w:rsid w:val="00AF3431"/>
    <w:rsid w:val="00AF3D9A"/>
    <w:rsid w:val="00AF442B"/>
    <w:rsid w:val="00AF57AD"/>
    <w:rsid w:val="00AF640C"/>
    <w:rsid w:val="00B00B42"/>
    <w:rsid w:val="00B0116C"/>
    <w:rsid w:val="00B016DD"/>
    <w:rsid w:val="00B03723"/>
    <w:rsid w:val="00B03A24"/>
    <w:rsid w:val="00B03F78"/>
    <w:rsid w:val="00B04054"/>
    <w:rsid w:val="00B041F4"/>
    <w:rsid w:val="00B044E0"/>
    <w:rsid w:val="00B04BE6"/>
    <w:rsid w:val="00B05903"/>
    <w:rsid w:val="00B05BE3"/>
    <w:rsid w:val="00B0721D"/>
    <w:rsid w:val="00B073E2"/>
    <w:rsid w:val="00B07475"/>
    <w:rsid w:val="00B07983"/>
    <w:rsid w:val="00B079E1"/>
    <w:rsid w:val="00B07C12"/>
    <w:rsid w:val="00B1113E"/>
    <w:rsid w:val="00B111FF"/>
    <w:rsid w:val="00B11AD3"/>
    <w:rsid w:val="00B11ECA"/>
    <w:rsid w:val="00B1220E"/>
    <w:rsid w:val="00B1293A"/>
    <w:rsid w:val="00B12D3D"/>
    <w:rsid w:val="00B1325F"/>
    <w:rsid w:val="00B1381A"/>
    <w:rsid w:val="00B13ADE"/>
    <w:rsid w:val="00B1446A"/>
    <w:rsid w:val="00B14480"/>
    <w:rsid w:val="00B1503F"/>
    <w:rsid w:val="00B16098"/>
    <w:rsid w:val="00B160E3"/>
    <w:rsid w:val="00B1667B"/>
    <w:rsid w:val="00B167ED"/>
    <w:rsid w:val="00B1777B"/>
    <w:rsid w:val="00B21313"/>
    <w:rsid w:val="00B225AA"/>
    <w:rsid w:val="00B2263F"/>
    <w:rsid w:val="00B2282C"/>
    <w:rsid w:val="00B22938"/>
    <w:rsid w:val="00B23383"/>
    <w:rsid w:val="00B2450E"/>
    <w:rsid w:val="00B256EF"/>
    <w:rsid w:val="00B26BD1"/>
    <w:rsid w:val="00B26C36"/>
    <w:rsid w:val="00B27EB9"/>
    <w:rsid w:val="00B30416"/>
    <w:rsid w:val="00B30533"/>
    <w:rsid w:val="00B30A81"/>
    <w:rsid w:val="00B30BE0"/>
    <w:rsid w:val="00B312BE"/>
    <w:rsid w:val="00B33EC7"/>
    <w:rsid w:val="00B344B4"/>
    <w:rsid w:val="00B348C8"/>
    <w:rsid w:val="00B34FE9"/>
    <w:rsid w:val="00B36BCA"/>
    <w:rsid w:val="00B3713A"/>
    <w:rsid w:val="00B40BDC"/>
    <w:rsid w:val="00B414C9"/>
    <w:rsid w:val="00B415B3"/>
    <w:rsid w:val="00B41916"/>
    <w:rsid w:val="00B420D7"/>
    <w:rsid w:val="00B43E2A"/>
    <w:rsid w:val="00B440DA"/>
    <w:rsid w:val="00B444AE"/>
    <w:rsid w:val="00B4588D"/>
    <w:rsid w:val="00B45E71"/>
    <w:rsid w:val="00B46016"/>
    <w:rsid w:val="00B4635B"/>
    <w:rsid w:val="00B463C0"/>
    <w:rsid w:val="00B465DE"/>
    <w:rsid w:val="00B47243"/>
    <w:rsid w:val="00B47844"/>
    <w:rsid w:val="00B500BE"/>
    <w:rsid w:val="00B501F1"/>
    <w:rsid w:val="00B5057A"/>
    <w:rsid w:val="00B52384"/>
    <w:rsid w:val="00B52630"/>
    <w:rsid w:val="00B52D0F"/>
    <w:rsid w:val="00B534F6"/>
    <w:rsid w:val="00B53D4D"/>
    <w:rsid w:val="00B549A9"/>
    <w:rsid w:val="00B54D7B"/>
    <w:rsid w:val="00B55C03"/>
    <w:rsid w:val="00B55EF9"/>
    <w:rsid w:val="00B56BD5"/>
    <w:rsid w:val="00B60213"/>
    <w:rsid w:val="00B60713"/>
    <w:rsid w:val="00B60992"/>
    <w:rsid w:val="00B612BB"/>
    <w:rsid w:val="00B616B1"/>
    <w:rsid w:val="00B61B24"/>
    <w:rsid w:val="00B62C83"/>
    <w:rsid w:val="00B64DC2"/>
    <w:rsid w:val="00B662E9"/>
    <w:rsid w:val="00B6663E"/>
    <w:rsid w:val="00B6762E"/>
    <w:rsid w:val="00B67DF2"/>
    <w:rsid w:val="00B70750"/>
    <w:rsid w:val="00B71568"/>
    <w:rsid w:val="00B71791"/>
    <w:rsid w:val="00B73B51"/>
    <w:rsid w:val="00B73B92"/>
    <w:rsid w:val="00B73BE1"/>
    <w:rsid w:val="00B760D5"/>
    <w:rsid w:val="00B764A1"/>
    <w:rsid w:val="00B76679"/>
    <w:rsid w:val="00B76E2A"/>
    <w:rsid w:val="00B774A4"/>
    <w:rsid w:val="00B774CD"/>
    <w:rsid w:val="00B77996"/>
    <w:rsid w:val="00B77E9E"/>
    <w:rsid w:val="00B80907"/>
    <w:rsid w:val="00B80D81"/>
    <w:rsid w:val="00B81041"/>
    <w:rsid w:val="00B8139D"/>
    <w:rsid w:val="00B81DEE"/>
    <w:rsid w:val="00B82419"/>
    <w:rsid w:val="00B82783"/>
    <w:rsid w:val="00B82832"/>
    <w:rsid w:val="00B837AD"/>
    <w:rsid w:val="00B83807"/>
    <w:rsid w:val="00B84BAA"/>
    <w:rsid w:val="00B85584"/>
    <w:rsid w:val="00B86D1F"/>
    <w:rsid w:val="00B86E6B"/>
    <w:rsid w:val="00B870DC"/>
    <w:rsid w:val="00B87F49"/>
    <w:rsid w:val="00B9181E"/>
    <w:rsid w:val="00B92308"/>
    <w:rsid w:val="00B92359"/>
    <w:rsid w:val="00B923B5"/>
    <w:rsid w:val="00B92A39"/>
    <w:rsid w:val="00B930AB"/>
    <w:rsid w:val="00B940DA"/>
    <w:rsid w:val="00B948E4"/>
    <w:rsid w:val="00B951EF"/>
    <w:rsid w:val="00B9570F"/>
    <w:rsid w:val="00B95CCE"/>
    <w:rsid w:val="00B95E9C"/>
    <w:rsid w:val="00BA0C1D"/>
    <w:rsid w:val="00BA0CC2"/>
    <w:rsid w:val="00BA0FA2"/>
    <w:rsid w:val="00BA16FD"/>
    <w:rsid w:val="00BA1FF5"/>
    <w:rsid w:val="00BA34E8"/>
    <w:rsid w:val="00BA3F0A"/>
    <w:rsid w:val="00BA402C"/>
    <w:rsid w:val="00BA42FB"/>
    <w:rsid w:val="00BA5842"/>
    <w:rsid w:val="00BA6602"/>
    <w:rsid w:val="00BB0255"/>
    <w:rsid w:val="00BB0364"/>
    <w:rsid w:val="00BB0AFE"/>
    <w:rsid w:val="00BB12EB"/>
    <w:rsid w:val="00BB149E"/>
    <w:rsid w:val="00BB254B"/>
    <w:rsid w:val="00BB3765"/>
    <w:rsid w:val="00BB3C8E"/>
    <w:rsid w:val="00BB47B5"/>
    <w:rsid w:val="00BB728A"/>
    <w:rsid w:val="00BC0731"/>
    <w:rsid w:val="00BC0E03"/>
    <w:rsid w:val="00BC0E71"/>
    <w:rsid w:val="00BC1F3C"/>
    <w:rsid w:val="00BC2153"/>
    <w:rsid w:val="00BC2EF9"/>
    <w:rsid w:val="00BC40EE"/>
    <w:rsid w:val="00BC4225"/>
    <w:rsid w:val="00BC4657"/>
    <w:rsid w:val="00BC4F77"/>
    <w:rsid w:val="00BC5443"/>
    <w:rsid w:val="00BC600E"/>
    <w:rsid w:val="00BC63BA"/>
    <w:rsid w:val="00BC64F7"/>
    <w:rsid w:val="00BC666D"/>
    <w:rsid w:val="00BC66DB"/>
    <w:rsid w:val="00BC70EE"/>
    <w:rsid w:val="00BC794A"/>
    <w:rsid w:val="00BC7AEE"/>
    <w:rsid w:val="00BC7C16"/>
    <w:rsid w:val="00BD0532"/>
    <w:rsid w:val="00BD0D4E"/>
    <w:rsid w:val="00BD157C"/>
    <w:rsid w:val="00BD2D60"/>
    <w:rsid w:val="00BD356C"/>
    <w:rsid w:val="00BD3813"/>
    <w:rsid w:val="00BD3A8A"/>
    <w:rsid w:val="00BD3AC6"/>
    <w:rsid w:val="00BD43C0"/>
    <w:rsid w:val="00BD456F"/>
    <w:rsid w:val="00BD45DD"/>
    <w:rsid w:val="00BD5097"/>
    <w:rsid w:val="00BD59A7"/>
    <w:rsid w:val="00BD6572"/>
    <w:rsid w:val="00BD6F84"/>
    <w:rsid w:val="00BD7598"/>
    <w:rsid w:val="00BD7696"/>
    <w:rsid w:val="00BE0236"/>
    <w:rsid w:val="00BE0913"/>
    <w:rsid w:val="00BE0CEB"/>
    <w:rsid w:val="00BE10D4"/>
    <w:rsid w:val="00BE13FE"/>
    <w:rsid w:val="00BE14AE"/>
    <w:rsid w:val="00BE2326"/>
    <w:rsid w:val="00BE2C48"/>
    <w:rsid w:val="00BE3072"/>
    <w:rsid w:val="00BE423F"/>
    <w:rsid w:val="00BE43F5"/>
    <w:rsid w:val="00BE51DF"/>
    <w:rsid w:val="00BE58F4"/>
    <w:rsid w:val="00BE6406"/>
    <w:rsid w:val="00BE658D"/>
    <w:rsid w:val="00BE6903"/>
    <w:rsid w:val="00BE6FB5"/>
    <w:rsid w:val="00BE7396"/>
    <w:rsid w:val="00BF0030"/>
    <w:rsid w:val="00BF0361"/>
    <w:rsid w:val="00BF0FA3"/>
    <w:rsid w:val="00BF17E9"/>
    <w:rsid w:val="00BF1C5B"/>
    <w:rsid w:val="00BF2585"/>
    <w:rsid w:val="00BF2922"/>
    <w:rsid w:val="00BF3852"/>
    <w:rsid w:val="00BF3966"/>
    <w:rsid w:val="00BF47BD"/>
    <w:rsid w:val="00BF4EF6"/>
    <w:rsid w:val="00BF4F52"/>
    <w:rsid w:val="00BF5051"/>
    <w:rsid w:val="00BF7211"/>
    <w:rsid w:val="00BF7619"/>
    <w:rsid w:val="00BF77DE"/>
    <w:rsid w:val="00C00311"/>
    <w:rsid w:val="00C006D5"/>
    <w:rsid w:val="00C009B5"/>
    <w:rsid w:val="00C00E97"/>
    <w:rsid w:val="00C01D6B"/>
    <w:rsid w:val="00C02280"/>
    <w:rsid w:val="00C02B30"/>
    <w:rsid w:val="00C033B3"/>
    <w:rsid w:val="00C03C5B"/>
    <w:rsid w:val="00C03D89"/>
    <w:rsid w:val="00C03DAD"/>
    <w:rsid w:val="00C0434B"/>
    <w:rsid w:val="00C046B1"/>
    <w:rsid w:val="00C046E8"/>
    <w:rsid w:val="00C0477E"/>
    <w:rsid w:val="00C048EB"/>
    <w:rsid w:val="00C04B65"/>
    <w:rsid w:val="00C04CCA"/>
    <w:rsid w:val="00C056CE"/>
    <w:rsid w:val="00C05966"/>
    <w:rsid w:val="00C0693A"/>
    <w:rsid w:val="00C076E0"/>
    <w:rsid w:val="00C07A91"/>
    <w:rsid w:val="00C07CCC"/>
    <w:rsid w:val="00C106AB"/>
    <w:rsid w:val="00C116C0"/>
    <w:rsid w:val="00C12BA2"/>
    <w:rsid w:val="00C12E40"/>
    <w:rsid w:val="00C12EB0"/>
    <w:rsid w:val="00C13165"/>
    <w:rsid w:val="00C13F31"/>
    <w:rsid w:val="00C14724"/>
    <w:rsid w:val="00C14C49"/>
    <w:rsid w:val="00C1557A"/>
    <w:rsid w:val="00C15669"/>
    <w:rsid w:val="00C15CBF"/>
    <w:rsid w:val="00C16B48"/>
    <w:rsid w:val="00C16F5C"/>
    <w:rsid w:val="00C176BB"/>
    <w:rsid w:val="00C178CE"/>
    <w:rsid w:val="00C17B01"/>
    <w:rsid w:val="00C17F38"/>
    <w:rsid w:val="00C20A61"/>
    <w:rsid w:val="00C220EA"/>
    <w:rsid w:val="00C23036"/>
    <w:rsid w:val="00C23B18"/>
    <w:rsid w:val="00C24273"/>
    <w:rsid w:val="00C24654"/>
    <w:rsid w:val="00C25B79"/>
    <w:rsid w:val="00C25B82"/>
    <w:rsid w:val="00C26F72"/>
    <w:rsid w:val="00C271F9"/>
    <w:rsid w:val="00C27991"/>
    <w:rsid w:val="00C3058B"/>
    <w:rsid w:val="00C30A64"/>
    <w:rsid w:val="00C30C51"/>
    <w:rsid w:val="00C30F73"/>
    <w:rsid w:val="00C33330"/>
    <w:rsid w:val="00C3488B"/>
    <w:rsid w:val="00C34D0D"/>
    <w:rsid w:val="00C3578A"/>
    <w:rsid w:val="00C35D2F"/>
    <w:rsid w:val="00C366E5"/>
    <w:rsid w:val="00C37087"/>
    <w:rsid w:val="00C41857"/>
    <w:rsid w:val="00C41FB8"/>
    <w:rsid w:val="00C42D75"/>
    <w:rsid w:val="00C434AD"/>
    <w:rsid w:val="00C43D10"/>
    <w:rsid w:val="00C44801"/>
    <w:rsid w:val="00C45014"/>
    <w:rsid w:val="00C45392"/>
    <w:rsid w:val="00C45DA1"/>
    <w:rsid w:val="00C46556"/>
    <w:rsid w:val="00C46FE7"/>
    <w:rsid w:val="00C47B6D"/>
    <w:rsid w:val="00C47D7B"/>
    <w:rsid w:val="00C50119"/>
    <w:rsid w:val="00C50326"/>
    <w:rsid w:val="00C51F2E"/>
    <w:rsid w:val="00C52654"/>
    <w:rsid w:val="00C533E0"/>
    <w:rsid w:val="00C5365C"/>
    <w:rsid w:val="00C5417F"/>
    <w:rsid w:val="00C54AF6"/>
    <w:rsid w:val="00C556A6"/>
    <w:rsid w:val="00C5651A"/>
    <w:rsid w:val="00C56FC6"/>
    <w:rsid w:val="00C57970"/>
    <w:rsid w:val="00C60EF1"/>
    <w:rsid w:val="00C61183"/>
    <w:rsid w:val="00C6120F"/>
    <w:rsid w:val="00C6133D"/>
    <w:rsid w:val="00C6311D"/>
    <w:rsid w:val="00C635DD"/>
    <w:rsid w:val="00C63F12"/>
    <w:rsid w:val="00C643B4"/>
    <w:rsid w:val="00C64887"/>
    <w:rsid w:val="00C64A47"/>
    <w:rsid w:val="00C6600C"/>
    <w:rsid w:val="00C66516"/>
    <w:rsid w:val="00C6678B"/>
    <w:rsid w:val="00C66EBA"/>
    <w:rsid w:val="00C7023A"/>
    <w:rsid w:val="00C70711"/>
    <w:rsid w:val="00C70F22"/>
    <w:rsid w:val="00C71046"/>
    <w:rsid w:val="00C711EF"/>
    <w:rsid w:val="00C71481"/>
    <w:rsid w:val="00C71B75"/>
    <w:rsid w:val="00C71E83"/>
    <w:rsid w:val="00C72932"/>
    <w:rsid w:val="00C72F1A"/>
    <w:rsid w:val="00C75949"/>
    <w:rsid w:val="00C764A3"/>
    <w:rsid w:val="00C77573"/>
    <w:rsid w:val="00C77632"/>
    <w:rsid w:val="00C77CA4"/>
    <w:rsid w:val="00C80380"/>
    <w:rsid w:val="00C806E5"/>
    <w:rsid w:val="00C80845"/>
    <w:rsid w:val="00C81274"/>
    <w:rsid w:val="00C823BB"/>
    <w:rsid w:val="00C829E8"/>
    <w:rsid w:val="00C82B31"/>
    <w:rsid w:val="00C82BAE"/>
    <w:rsid w:val="00C8306C"/>
    <w:rsid w:val="00C845D5"/>
    <w:rsid w:val="00C8472F"/>
    <w:rsid w:val="00C8475B"/>
    <w:rsid w:val="00C85541"/>
    <w:rsid w:val="00C85BB6"/>
    <w:rsid w:val="00C85E4A"/>
    <w:rsid w:val="00C86524"/>
    <w:rsid w:val="00C869BA"/>
    <w:rsid w:val="00C86D96"/>
    <w:rsid w:val="00C87704"/>
    <w:rsid w:val="00C87973"/>
    <w:rsid w:val="00C87B3F"/>
    <w:rsid w:val="00C87D94"/>
    <w:rsid w:val="00C90321"/>
    <w:rsid w:val="00C9128D"/>
    <w:rsid w:val="00C91359"/>
    <w:rsid w:val="00C91B9B"/>
    <w:rsid w:val="00C930A7"/>
    <w:rsid w:val="00C931E2"/>
    <w:rsid w:val="00C949D4"/>
    <w:rsid w:val="00C94B7D"/>
    <w:rsid w:val="00C96164"/>
    <w:rsid w:val="00C965E2"/>
    <w:rsid w:val="00C96A23"/>
    <w:rsid w:val="00C9738F"/>
    <w:rsid w:val="00C97782"/>
    <w:rsid w:val="00C9780D"/>
    <w:rsid w:val="00C97A95"/>
    <w:rsid w:val="00C97C54"/>
    <w:rsid w:val="00CA001F"/>
    <w:rsid w:val="00CA2BA3"/>
    <w:rsid w:val="00CA2E9C"/>
    <w:rsid w:val="00CA31BD"/>
    <w:rsid w:val="00CA35AD"/>
    <w:rsid w:val="00CA35C8"/>
    <w:rsid w:val="00CA40B1"/>
    <w:rsid w:val="00CA572B"/>
    <w:rsid w:val="00CA6410"/>
    <w:rsid w:val="00CA7895"/>
    <w:rsid w:val="00CB0C76"/>
    <w:rsid w:val="00CB154A"/>
    <w:rsid w:val="00CB2B81"/>
    <w:rsid w:val="00CB30BD"/>
    <w:rsid w:val="00CB32CD"/>
    <w:rsid w:val="00CB3608"/>
    <w:rsid w:val="00CB4C7B"/>
    <w:rsid w:val="00CB5F0B"/>
    <w:rsid w:val="00CB6638"/>
    <w:rsid w:val="00CB6AF7"/>
    <w:rsid w:val="00CB6BC4"/>
    <w:rsid w:val="00CB7050"/>
    <w:rsid w:val="00CB73A2"/>
    <w:rsid w:val="00CB790F"/>
    <w:rsid w:val="00CB7F6C"/>
    <w:rsid w:val="00CC0CE6"/>
    <w:rsid w:val="00CC485D"/>
    <w:rsid w:val="00CC4BBE"/>
    <w:rsid w:val="00CC5795"/>
    <w:rsid w:val="00CC5997"/>
    <w:rsid w:val="00CC62C3"/>
    <w:rsid w:val="00CC661A"/>
    <w:rsid w:val="00CC67AA"/>
    <w:rsid w:val="00CC680C"/>
    <w:rsid w:val="00CC77DF"/>
    <w:rsid w:val="00CC7888"/>
    <w:rsid w:val="00CD0A3E"/>
    <w:rsid w:val="00CD1014"/>
    <w:rsid w:val="00CD12FE"/>
    <w:rsid w:val="00CD243D"/>
    <w:rsid w:val="00CD32F6"/>
    <w:rsid w:val="00CD3E34"/>
    <w:rsid w:val="00CD5308"/>
    <w:rsid w:val="00CD5EAD"/>
    <w:rsid w:val="00CD696D"/>
    <w:rsid w:val="00CD7183"/>
    <w:rsid w:val="00CD7273"/>
    <w:rsid w:val="00CD75FB"/>
    <w:rsid w:val="00CD75FF"/>
    <w:rsid w:val="00CD760C"/>
    <w:rsid w:val="00CD7CB2"/>
    <w:rsid w:val="00CE05C9"/>
    <w:rsid w:val="00CE0C7B"/>
    <w:rsid w:val="00CE18E5"/>
    <w:rsid w:val="00CE18EA"/>
    <w:rsid w:val="00CE1DC1"/>
    <w:rsid w:val="00CE2163"/>
    <w:rsid w:val="00CE2387"/>
    <w:rsid w:val="00CE2528"/>
    <w:rsid w:val="00CE2919"/>
    <w:rsid w:val="00CE2EC3"/>
    <w:rsid w:val="00CE3644"/>
    <w:rsid w:val="00CE3B97"/>
    <w:rsid w:val="00CE3EEA"/>
    <w:rsid w:val="00CE3F35"/>
    <w:rsid w:val="00CE493F"/>
    <w:rsid w:val="00CE51A6"/>
    <w:rsid w:val="00CE6CE5"/>
    <w:rsid w:val="00CE710E"/>
    <w:rsid w:val="00CE7715"/>
    <w:rsid w:val="00CF06CB"/>
    <w:rsid w:val="00CF0CA6"/>
    <w:rsid w:val="00CF2D61"/>
    <w:rsid w:val="00CF5AB8"/>
    <w:rsid w:val="00CF5F1C"/>
    <w:rsid w:val="00CF6EB8"/>
    <w:rsid w:val="00CF732F"/>
    <w:rsid w:val="00CF7659"/>
    <w:rsid w:val="00CF7795"/>
    <w:rsid w:val="00D000FD"/>
    <w:rsid w:val="00D002A8"/>
    <w:rsid w:val="00D003BB"/>
    <w:rsid w:val="00D00658"/>
    <w:rsid w:val="00D01042"/>
    <w:rsid w:val="00D018EC"/>
    <w:rsid w:val="00D01AF8"/>
    <w:rsid w:val="00D01F98"/>
    <w:rsid w:val="00D024AA"/>
    <w:rsid w:val="00D0348A"/>
    <w:rsid w:val="00D03C21"/>
    <w:rsid w:val="00D04205"/>
    <w:rsid w:val="00D045A0"/>
    <w:rsid w:val="00D058B4"/>
    <w:rsid w:val="00D0653B"/>
    <w:rsid w:val="00D06D97"/>
    <w:rsid w:val="00D072D6"/>
    <w:rsid w:val="00D07BC0"/>
    <w:rsid w:val="00D11EE6"/>
    <w:rsid w:val="00D11F33"/>
    <w:rsid w:val="00D1237B"/>
    <w:rsid w:val="00D126D5"/>
    <w:rsid w:val="00D12FCF"/>
    <w:rsid w:val="00D130B9"/>
    <w:rsid w:val="00D13170"/>
    <w:rsid w:val="00D14105"/>
    <w:rsid w:val="00D14565"/>
    <w:rsid w:val="00D14681"/>
    <w:rsid w:val="00D1501B"/>
    <w:rsid w:val="00D1537C"/>
    <w:rsid w:val="00D15837"/>
    <w:rsid w:val="00D158F9"/>
    <w:rsid w:val="00D15F5A"/>
    <w:rsid w:val="00D163F9"/>
    <w:rsid w:val="00D167CD"/>
    <w:rsid w:val="00D17B4F"/>
    <w:rsid w:val="00D20204"/>
    <w:rsid w:val="00D2050B"/>
    <w:rsid w:val="00D2050E"/>
    <w:rsid w:val="00D208FF"/>
    <w:rsid w:val="00D21ECB"/>
    <w:rsid w:val="00D239AB"/>
    <w:rsid w:val="00D24027"/>
    <w:rsid w:val="00D248FF"/>
    <w:rsid w:val="00D24B18"/>
    <w:rsid w:val="00D255D7"/>
    <w:rsid w:val="00D25FE1"/>
    <w:rsid w:val="00D261B3"/>
    <w:rsid w:val="00D265A8"/>
    <w:rsid w:val="00D269A1"/>
    <w:rsid w:val="00D26B9C"/>
    <w:rsid w:val="00D279A0"/>
    <w:rsid w:val="00D30D36"/>
    <w:rsid w:val="00D31005"/>
    <w:rsid w:val="00D314F5"/>
    <w:rsid w:val="00D319CD"/>
    <w:rsid w:val="00D321F3"/>
    <w:rsid w:val="00D32A2D"/>
    <w:rsid w:val="00D33C38"/>
    <w:rsid w:val="00D33F00"/>
    <w:rsid w:val="00D35E70"/>
    <w:rsid w:val="00D36956"/>
    <w:rsid w:val="00D375F9"/>
    <w:rsid w:val="00D3781C"/>
    <w:rsid w:val="00D37E94"/>
    <w:rsid w:val="00D40D92"/>
    <w:rsid w:val="00D41380"/>
    <w:rsid w:val="00D42699"/>
    <w:rsid w:val="00D42A7E"/>
    <w:rsid w:val="00D43094"/>
    <w:rsid w:val="00D43A1D"/>
    <w:rsid w:val="00D43F68"/>
    <w:rsid w:val="00D44BEA"/>
    <w:rsid w:val="00D4502B"/>
    <w:rsid w:val="00D45160"/>
    <w:rsid w:val="00D4550B"/>
    <w:rsid w:val="00D45FCA"/>
    <w:rsid w:val="00D468A3"/>
    <w:rsid w:val="00D47AFA"/>
    <w:rsid w:val="00D5118A"/>
    <w:rsid w:val="00D518D5"/>
    <w:rsid w:val="00D51950"/>
    <w:rsid w:val="00D51AF6"/>
    <w:rsid w:val="00D51B8B"/>
    <w:rsid w:val="00D52A21"/>
    <w:rsid w:val="00D53032"/>
    <w:rsid w:val="00D53343"/>
    <w:rsid w:val="00D533F0"/>
    <w:rsid w:val="00D548A5"/>
    <w:rsid w:val="00D553D2"/>
    <w:rsid w:val="00D55551"/>
    <w:rsid w:val="00D556CC"/>
    <w:rsid w:val="00D56111"/>
    <w:rsid w:val="00D56A3A"/>
    <w:rsid w:val="00D56D52"/>
    <w:rsid w:val="00D570BA"/>
    <w:rsid w:val="00D5731E"/>
    <w:rsid w:val="00D5735F"/>
    <w:rsid w:val="00D577C5"/>
    <w:rsid w:val="00D600EA"/>
    <w:rsid w:val="00D60353"/>
    <w:rsid w:val="00D6041E"/>
    <w:rsid w:val="00D60521"/>
    <w:rsid w:val="00D6072A"/>
    <w:rsid w:val="00D615E3"/>
    <w:rsid w:val="00D61A1B"/>
    <w:rsid w:val="00D62173"/>
    <w:rsid w:val="00D6491B"/>
    <w:rsid w:val="00D65E01"/>
    <w:rsid w:val="00D668B9"/>
    <w:rsid w:val="00D67204"/>
    <w:rsid w:val="00D673A7"/>
    <w:rsid w:val="00D67727"/>
    <w:rsid w:val="00D67DE5"/>
    <w:rsid w:val="00D7112B"/>
    <w:rsid w:val="00D71145"/>
    <w:rsid w:val="00D71245"/>
    <w:rsid w:val="00D7185B"/>
    <w:rsid w:val="00D71941"/>
    <w:rsid w:val="00D72238"/>
    <w:rsid w:val="00D72E53"/>
    <w:rsid w:val="00D761CF"/>
    <w:rsid w:val="00D7799C"/>
    <w:rsid w:val="00D77A22"/>
    <w:rsid w:val="00D77C13"/>
    <w:rsid w:val="00D80391"/>
    <w:rsid w:val="00D803F2"/>
    <w:rsid w:val="00D80619"/>
    <w:rsid w:val="00D80A12"/>
    <w:rsid w:val="00D80B3E"/>
    <w:rsid w:val="00D80BF4"/>
    <w:rsid w:val="00D8102F"/>
    <w:rsid w:val="00D81334"/>
    <w:rsid w:val="00D8148F"/>
    <w:rsid w:val="00D82CDE"/>
    <w:rsid w:val="00D82D34"/>
    <w:rsid w:val="00D8369B"/>
    <w:rsid w:val="00D83914"/>
    <w:rsid w:val="00D83E74"/>
    <w:rsid w:val="00D84544"/>
    <w:rsid w:val="00D846A1"/>
    <w:rsid w:val="00D866B9"/>
    <w:rsid w:val="00D87D06"/>
    <w:rsid w:val="00D87D88"/>
    <w:rsid w:val="00D87F2F"/>
    <w:rsid w:val="00D90A98"/>
    <w:rsid w:val="00D90CEC"/>
    <w:rsid w:val="00D910E8"/>
    <w:rsid w:val="00D913D6"/>
    <w:rsid w:val="00D917F4"/>
    <w:rsid w:val="00D939F9"/>
    <w:rsid w:val="00D93CEB"/>
    <w:rsid w:val="00D958B0"/>
    <w:rsid w:val="00D95CAF"/>
    <w:rsid w:val="00D9627D"/>
    <w:rsid w:val="00D963D1"/>
    <w:rsid w:val="00D9649A"/>
    <w:rsid w:val="00D9693D"/>
    <w:rsid w:val="00D9698C"/>
    <w:rsid w:val="00D96F95"/>
    <w:rsid w:val="00D971D7"/>
    <w:rsid w:val="00D973EC"/>
    <w:rsid w:val="00D974C9"/>
    <w:rsid w:val="00D97AB5"/>
    <w:rsid w:val="00D97ABC"/>
    <w:rsid w:val="00DA010B"/>
    <w:rsid w:val="00DA0202"/>
    <w:rsid w:val="00DA0E71"/>
    <w:rsid w:val="00DA0F20"/>
    <w:rsid w:val="00DA115C"/>
    <w:rsid w:val="00DA1204"/>
    <w:rsid w:val="00DA3984"/>
    <w:rsid w:val="00DA39B0"/>
    <w:rsid w:val="00DA64D9"/>
    <w:rsid w:val="00DB15E7"/>
    <w:rsid w:val="00DB1D22"/>
    <w:rsid w:val="00DB1F77"/>
    <w:rsid w:val="00DB318D"/>
    <w:rsid w:val="00DB31AE"/>
    <w:rsid w:val="00DB33E7"/>
    <w:rsid w:val="00DB4295"/>
    <w:rsid w:val="00DB4ABE"/>
    <w:rsid w:val="00DB4ED2"/>
    <w:rsid w:val="00DB4FB0"/>
    <w:rsid w:val="00DB4FEA"/>
    <w:rsid w:val="00DB569E"/>
    <w:rsid w:val="00DB5724"/>
    <w:rsid w:val="00DB5AFD"/>
    <w:rsid w:val="00DB5F53"/>
    <w:rsid w:val="00DB60B9"/>
    <w:rsid w:val="00DB6176"/>
    <w:rsid w:val="00DB77BF"/>
    <w:rsid w:val="00DC00CD"/>
    <w:rsid w:val="00DC0372"/>
    <w:rsid w:val="00DC0A25"/>
    <w:rsid w:val="00DC2068"/>
    <w:rsid w:val="00DC2518"/>
    <w:rsid w:val="00DC38FF"/>
    <w:rsid w:val="00DC522B"/>
    <w:rsid w:val="00DC5457"/>
    <w:rsid w:val="00DC57BF"/>
    <w:rsid w:val="00DC5C96"/>
    <w:rsid w:val="00DC7BC1"/>
    <w:rsid w:val="00DC7C9F"/>
    <w:rsid w:val="00DD020C"/>
    <w:rsid w:val="00DD152A"/>
    <w:rsid w:val="00DD1537"/>
    <w:rsid w:val="00DD23B8"/>
    <w:rsid w:val="00DD2456"/>
    <w:rsid w:val="00DD38E2"/>
    <w:rsid w:val="00DD403E"/>
    <w:rsid w:val="00DD41A6"/>
    <w:rsid w:val="00DD5056"/>
    <w:rsid w:val="00DD5765"/>
    <w:rsid w:val="00DD59B7"/>
    <w:rsid w:val="00DD60AE"/>
    <w:rsid w:val="00DE08B9"/>
    <w:rsid w:val="00DE117C"/>
    <w:rsid w:val="00DE25FE"/>
    <w:rsid w:val="00DE2DFD"/>
    <w:rsid w:val="00DE3C43"/>
    <w:rsid w:val="00DE44F9"/>
    <w:rsid w:val="00DE468C"/>
    <w:rsid w:val="00DE49B1"/>
    <w:rsid w:val="00DE6469"/>
    <w:rsid w:val="00DE6AD3"/>
    <w:rsid w:val="00DE6AD4"/>
    <w:rsid w:val="00DE7EC3"/>
    <w:rsid w:val="00DE7FD9"/>
    <w:rsid w:val="00DF0765"/>
    <w:rsid w:val="00DF0C90"/>
    <w:rsid w:val="00DF2851"/>
    <w:rsid w:val="00DF37E3"/>
    <w:rsid w:val="00DF44EB"/>
    <w:rsid w:val="00DF46FE"/>
    <w:rsid w:val="00DF4BA7"/>
    <w:rsid w:val="00DF57EC"/>
    <w:rsid w:val="00DF5938"/>
    <w:rsid w:val="00DF6150"/>
    <w:rsid w:val="00DF6287"/>
    <w:rsid w:val="00DF6CD3"/>
    <w:rsid w:val="00DF6DF4"/>
    <w:rsid w:val="00DF7958"/>
    <w:rsid w:val="00E0025B"/>
    <w:rsid w:val="00E00953"/>
    <w:rsid w:val="00E00F88"/>
    <w:rsid w:val="00E013A7"/>
    <w:rsid w:val="00E03EA5"/>
    <w:rsid w:val="00E04BDE"/>
    <w:rsid w:val="00E04D9F"/>
    <w:rsid w:val="00E067C5"/>
    <w:rsid w:val="00E06AC6"/>
    <w:rsid w:val="00E07647"/>
    <w:rsid w:val="00E07A6D"/>
    <w:rsid w:val="00E07BA2"/>
    <w:rsid w:val="00E07D33"/>
    <w:rsid w:val="00E106F2"/>
    <w:rsid w:val="00E12497"/>
    <w:rsid w:val="00E124B6"/>
    <w:rsid w:val="00E1254D"/>
    <w:rsid w:val="00E128D3"/>
    <w:rsid w:val="00E12C25"/>
    <w:rsid w:val="00E12CD7"/>
    <w:rsid w:val="00E13ACB"/>
    <w:rsid w:val="00E14097"/>
    <w:rsid w:val="00E14126"/>
    <w:rsid w:val="00E146AC"/>
    <w:rsid w:val="00E15E90"/>
    <w:rsid w:val="00E16742"/>
    <w:rsid w:val="00E17A35"/>
    <w:rsid w:val="00E20742"/>
    <w:rsid w:val="00E20EE1"/>
    <w:rsid w:val="00E21214"/>
    <w:rsid w:val="00E21441"/>
    <w:rsid w:val="00E23AE3"/>
    <w:rsid w:val="00E23C55"/>
    <w:rsid w:val="00E249AE"/>
    <w:rsid w:val="00E24F45"/>
    <w:rsid w:val="00E25AA4"/>
    <w:rsid w:val="00E26062"/>
    <w:rsid w:val="00E266CC"/>
    <w:rsid w:val="00E26763"/>
    <w:rsid w:val="00E26A54"/>
    <w:rsid w:val="00E26AAD"/>
    <w:rsid w:val="00E3210F"/>
    <w:rsid w:val="00E3251A"/>
    <w:rsid w:val="00E3372A"/>
    <w:rsid w:val="00E33A08"/>
    <w:rsid w:val="00E34790"/>
    <w:rsid w:val="00E353D8"/>
    <w:rsid w:val="00E36882"/>
    <w:rsid w:val="00E37F0E"/>
    <w:rsid w:val="00E406C4"/>
    <w:rsid w:val="00E40EBE"/>
    <w:rsid w:val="00E4232D"/>
    <w:rsid w:val="00E42B6D"/>
    <w:rsid w:val="00E42DD1"/>
    <w:rsid w:val="00E443B1"/>
    <w:rsid w:val="00E46300"/>
    <w:rsid w:val="00E467A8"/>
    <w:rsid w:val="00E46913"/>
    <w:rsid w:val="00E5046D"/>
    <w:rsid w:val="00E5056A"/>
    <w:rsid w:val="00E5275B"/>
    <w:rsid w:val="00E52880"/>
    <w:rsid w:val="00E52883"/>
    <w:rsid w:val="00E54A3F"/>
    <w:rsid w:val="00E54F29"/>
    <w:rsid w:val="00E553C1"/>
    <w:rsid w:val="00E5571F"/>
    <w:rsid w:val="00E55A02"/>
    <w:rsid w:val="00E55C51"/>
    <w:rsid w:val="00E5676C"/>
    <w:rsid w:val="00E56BDB"/>
    <w:rsid w:val="00E5746A"/>
    <w:rsid w:val="00E60878"/>
    <w:rsid w:val="00E60EC0"/>
    <w:rsid w:val="00E610EF"/>
    <w:rsid w:val="00E61A30"/>
    <w:rsid w:val="00E61D33"/>
    <w:rsid w:val="00E62D01"/>
    <w:rsid w:val="00E62E12"/>
    <w:rsid w:val="00E62F74"/>
    <w:rsid w:val="00E63F64"/>
    <w:rsid w:val="00E643C8"/>
    <w:rsid w:val="00E6482A"/>
    <w:rsid w:val="00E64E1E"/>
    <w:rsid w:val="00E6514B"/>
    <w:rsid w:val="00E654A7"/>
    <w:rsid w:val="00E657D5"/>
    <w:rsid w:val="00E65A84"/>
    <w:rsid w:val="00E65E30"/>
    <w:rsid w:val="00E66150"/>
    <w:rsid w:val="00E670FC"/>
    <w:rsid w:val="00E6728D"/>
    <w:rsid w:val="00E674F2"/>
    <w:rsid w:val="00E67648"/>
    <w:rsid w:val="00E67929"/>
    <w:rsid w:val="00E70365"/>
    <w:rsid w:val="00E7055D"/>
    <w:rsid w:val="00E70A93"/>
    <w:rsid w:val="00E71ACB"/>
    <w:rsid w:val="00E737F0"/>
    <w:rsid w:val="00E748CA"/>
    <w:rsid w:val="00E74CD1"/>
    <w:rsid w:val="00E757FE"/>
    <w:rsid w:val="00E76B78"/>
    <w:rsid w:val="00E76E13"/>
    <w:rsid w:val="00E76F3D"/>
    <w:rsid w:val="00E80F20"/>
    <w:rsid w:val="00E81C0A"/>
    <w:rsid w:val="00E828C8"/>
    <w:rsid w:val="00E83038"/>
    <w:rsid w:val="00E833B8"/>
    <w:rsid w:val="00E83FEB"/>
    <w:rsid w:val="00E8546E"/>
    <w:rsid w:val="00E85BBF"/>
    <w:rsid w:val="00E86FCD"/>
    <w:rsid w:val="00E87154"/>
    <w:rsid w:val="00E9028C"/>
    <w:rsid w:val="00E90462"/>
    <w:rsid w:val="00E91EE4"/>
    <w:rsid w:val="00E9255E"/>
    <w:rsid w:val="00E92984"/>
    <w:rsid w:val="00E93CB8"/>
    <w:rsid w:val="00E957A9"/>
    <w:rsid w:val="00E960A2"/>
    <w:rsid w:val="00E96B34"/>
    <w:rsid w:val="00E971FB"/>
    <w:rsid w:val="00E9775E"/>
    <w:rsid w:val="00E97B5A"/>
    <w:rsid w:val="00E97D55"/>
    <w:rsid w:val="00EA0190"/>
    <w:rsid w:val="00EA0601"/>
    <w:rsid w:val="00EA1AE1"/>
    <w:rsid w:val="00EA253B"/>
    <w:rsid w:val="00EA410E"/>
    <w:rsid w:val="00EA4623"/>
    <w:rsid w:val="00EA58A5"/>
    <w:rsid w:val="00EA5C68"/>
    <w:rsid w:val="00EA6AF2"/>
    <w:rsid w:val="00EB17A8"/>
    <w:rsid w:val="00EB185A"/>
    <w:rsid w:val="00EB1906"/>
    <w:rsid w:val="00EB2DF8"/>
    <w:rsid w:val="00EB3CC8"/>
    <w:rsid w:val="00EB5CF0"/>
    <w:rsid w:val="00EB5E14"/>
    <w:rsid w:val="00EB64C0"/>
    <w:rsid w:val="00EB6519"/>
    <w:rsid w:val="00EB6EFE"/>
    <w:rsid w:val="00EB7291"/>
    <w:rsid w:val="00EC019B"/>
    <w:rsid w:val="00EC063E"/>
    <w:rsid w:val="00EC11F3"/>
    <w:rsid w:val="00EC1709"/>
    <w:rsid w:val="00EC175C"/>
    <w:rsid w:val="00EC183C"/>
    <w:rsid w:val="00EC1BB8"/>
    <w:rsid w:val="00EC1E99"/>
    <w:rsid w:val="00EC2ECF"/>
    <w:rsid w:val="00EC41FD"/>
    <w:rsid w:val="00EC4874"/>
    <w:rsid w:val="00EC4F01"/>
    <w:rsid w:val="00EC68E9"/>
    <w:rsid w:val="00EC7ADC"/>
    <w:rsid w:val="00EC7F45"/>
    <w:rsid w:val="00ED0570"/>
    <w:rsid w:val="00ED0F52"/>
    <w:rsid w:val="00ED2283"/>
    <w:rsid w:val="00ED2A5D"/>
    <w:rsid w:val="00ED4A32"/>
    <w:rsid w:val="00ED4D03"/>
    <w:rsid w:val="00ED536B"/>
    <w:rsid w:val="00ED6A28"/>
    <w:rsid w:val="00ED6CA1"/>
    <w:rsid w:val="00ED7B71"/>
    <w:rsid w:val="00ED7D24"/>
    <w:rsid w:val="00EE030E"/>
    <w:rsid w:val="00EE1446"/>
    <w:rsid w:val="00EE16BD"/>
    <w:rsid w:val="00EE1C6A"/>
    <w:rsid w:val="00EE1DEE"/>
    <w:rsid w:val="00EE1F0B"/>
    <w:rsid w:val="00EE3B0A"/>
    <w:rsid w:val="00EE3BBD"/>
    <w:rsid w:val="00EE3BC3"/>
    <w:rsid w:val="00EE49C6"/>
    <w:rsid w:val="00EE574A"/>
    <w:rsid w:val="00EE5D2C"/>
    <w:rsid w:val="00EE6948"/>
    <w:rsid w:val="00EF05DD"/>
    <w:rsid w:val="00EF2086"/>
    <w:rsid w:val="00EF2BFF"/>
    <w:rsid w:val="00EF2FFF"/>
    <w:rsid w:val="00EF3AED"/>
    <w:rsid w:val="00EF3D3B"/>
    <w:rsid w:val="00EF4028"/>
    <w:rsid w:val="00EF429B"/>
    <w:rsid w:val="00EF46B2"/>
    <w:rsid w:val="00EF5EFC"/>
    <w:rsid w:val="00EF6014"/>
    <w:rsid w:val="00EF666C"/>
    <w:rsid w:val="00EF681B"/>
    <w:rsid w:val="00EF69E5"/>
    <w:rsid w:val="00F007FA"/>
    <w:rsid w:val="00F014AB"/>
    <w:rsid w:val="00F01805"/>
    <w:rsid w:val="00F018EA"/>
    <w:rsid w:val="00F01CD4"/>
    <w:rsid w:val="00F01FE9"/>
    <w:rsid w:val="00F02988"/>
    <w:rsid w:val="00F0303A"/>
    <w:rsid w:val="00F031EE"/>
    <w:rsid w:val="00F03890"/>
    <w:rsid w:val="00F053D0"/>
    <w:rsid w:val="00F05828"/>
    <w:rsid w:val="00F06341"/>
    <w:rsid w:val="00F0723A"/>
    <w:rsid w:val="00F07341"/>
    <w:rsid w:val="00F07481"/>
    <w:rsid w:val="00F07C11"/>
    <w:rsid w:val="00F10040"/>
    <w:rsid w:val="00F10258"/>
    <w:rsid w:val="00F104E8"/>
    <w:rsid w:val="00F11406"/>
    <w:rsid w:val="00F12507"/>
    <w:rsid w:val="00F12FA2"/>
    <w:rsid w:val="00F13422"/>
    <w:rsid w:val="00F1353B"/>
    <w:rsid w:val="00F13730"/>
    <w:rsid w:val="00F140AD"/>
    <w:rsid w:val="00F146D6"/>
    <w:rsid w:val="00F1476E"/>
    <w:rsid w:val="00F15B1B"/>
    <w:rsid w:val="00F163AE"/>
    <w:rsid w:val="00F16DD0"/>
    <w:rsid w:val="00F16FFA"/>
    <w:rsid w:val="00F21EED"/>
    <w:rsid w:val="00F21F7B"/>
    <w:rsid w:val="00F251A7"/>
    <w:rsid w:val="00F252BE"/>
    <w:rsid w:val="00F265AD"/>
    <w:rsid w:val="00F276E2"/>
    <w:rsid w:val="00F313E5"/>
    <w:rsid w:val="00F31581"/>
    <w:rsid w:val="00F31D94"/>
    <w:rsid w:val="00F32A3B"/>
    <w:rsid w:val="00F33332"/>
    <w:rsid w:val="00F3438E"/>
    <w:rsid w:val="00F36838"/>
    <w:rsid w:val="00F36A37"/>
    <w:rsid w:val="00F36CE0"/>
    <w:rsid w:val="00F407E2"/>
    <w:rsid w:val="00F41696"/>
    <w:rsid w:val="00F41AF8"/>
    <w:rsid w:val="00F441D7"/>
    <w:rsid w:val="00F448FA"/>
    <w:rsid w:val="00F449BB"/>
    <w:rsid w:val="00F44CBD"/>
    <w:rsid w:val="00F457BC"/>
    <w:rsid w:val="00F4712F"/>
    <w:rsid w:val="00F47335"/>
    <w:rsid w:val="00F50852"/>
    <w:rsid w:val="00F512D2"/>
    <w:rsid w:val="00F51B29"/>
    <w:rsid w:val="00F53271"/>
    <w:rsid w:val="00F53462"/>
    <w:rsid w:val="00F53F96"/>
    <w:rsid w:val="00F54721"/>
    <w:rsid w:val="00F54ADB"/>
    <w:rsid w:val="00F54D02"/>
    <w:rsid w:val="00F55189"/>
    <w:rsid w:val="00F55D8C"/>
    <w:rsid w:val="00F561CD"/>
    <w:rsid w:val="00F564F2"/>
    <w:rsid w:val="00F56D25"/>
    <w:rsid w:val="00F575C2"/>
    <w:rsid w:val="00F60C42"/>
    <w:rsid w:val="00F60CFB"/>
    <w:rsid w:val="00F61415"/>
    <w:rsid w:val="00F6205E"/>
    <w:rsid w:val="00F62CC9"/>
    <w:rsid w:val="00F62EDF"/>
    <w:rsid w:val="00F63D09"/>
    <w:rsid w:val="00F63F65"/>
    <w:rsid w:val="00F64077"/>
    <w:rsid w:val="00F64124"/>
    <w:rsid w:val="00F6484A"/>
    <w:rsid w:val="00F64A77"/>
    <w:rsid w:val="00F65983"/>
    <w:rsid w:val="00F6643C"/>
    <w:rsid w:val="00F67625"/>
    <w:rsid w:val="00F67AD9"/>
    <w:rsid w:val="00F7025F"/>
    <w:rsid w:val="00F714B2"/>
    <w:rsid w:val="00F71EA8"/>
    <w:rsid w:val="00F73E76"/>
    <w:rsid w:val="00F743FD"/>
    <w:rsid w:val="00F74435"/>
    <w:rsid w:val="00F75A85"/>
    <w:rsid w:val="00F77AD4"/>
    <w:rsid w:val="00F80EEC"/>
    <w:rsid w:val="00F8171A"/>
    <w:rsid w:val="00F81BC1"/>
    <w:rsid w:val="00F838E4"/>
    <w:rsid w:val="00F840CD"/>
    <w:rsid w:val="00F845DD"/>
    <w:rsid w:val="00F84CCA"/>
    <w:rsid w:val="00F8538B"/>
    <w:rsid w:val="00F8554F"/>
    <w:rsid w:val="00F855E4"/>
    <w:rsid w:val="00F87679"/>
    <w:rsid w:val="00F87B22"/>
    <w:rsid w:val="00F9015F"/>
    <w:rsid w:val="00F90180"/>
    <w:rsid w:val="00F90378"/>
    <w:rsid w:val="00F907D0"/>
    <w:rsid w:val="00F91254"/>
    <w:rsid w:val="00F9169E"/>
    <w:rsid w:val="00F91917"/>
    <w:rsid w:val="00F919C3"/>
    <w:rsid w:val="00F9281C"/>
    <w:rsid w:val="00F92B82"/>
    <w:rsid w:val="00F948C0"/>
    <w:rsid w:val="00F95093"/>
    <w:rsid w:val="00F95481"/>
    <w:rsid w:val="00F96740"/>
    <w:rsid w:val="00F96B22"/>
    <w:rsid w:val="00F97FC3"/>
    <w:rsid w:val="00FA05AF"/>
    <w:rsid w:val="00FA0729"/>
    <w:rsid w:val="00FA083C"/>
    <w:rsid w:val="00FA0BA4"/>
    <w:rsid w:val="00FA18CF"/>
    <w:rsid w:val="00FA194B"/>
    <w:rsid w:val="00FA1FC7"/>
    <w:rsid w:val="00FA27D7"/>
    <w:rsid w:val="00FA3041"/>
    <w:rsid w:val="00FA34D8"/>
    <w:rsid w:val="00FA37AE"/>
    <w:rsid w:val="00FA4629"/>
    <w:rsid w:val="00FA4BF9"/>
    <w:rsid w:val="00FA52CD"/>
    <w:rsid w:val="00FA5A31"/>
    <w:rsid w:val="00FA65BD"/>
    <w:rsid w:val="00FA7085"/>
    <w:rsid w:val="00FA7698"/>
    <w:rsid w:val="00FA78A6"/>
    <w:rsid w:val="00FA7F4A"/>
    <w:rsid w:val="00FB17E0"/>
    <w:rsid w:val="00FB1FFE"/>
    <w:rsid w:val="00FB200F"/>
    <w:rsid w:val="00FB2148"/>
    <w:rsid w:val="00FB2559"/>
    <w:rsid w:val="00FB25AE"/>
    <w:rsid w:val="00FB3688"/>
    <w:rsid w:val="00FB3FE0"/>
    <w:rsid w:val="00FB46E5"/>
    <w:rsid w:val="00FB4855"/>
    <w:rsid w:val="00FB49EA"/>
    <w:rsid w:val="00FB5323"/>
    <w:rsid w:val="00FB570C"/>
    <w:rsid w:val="00FB58D8"/>
    <w:rsid w:val="00FB761F"/>
    <w:rsid w:val="00FC03F5"/>
    <w:rsid w:val="00FC22D8"/>
    <w:rsid w:val="00FC31DD"/>
    <w:rsid w:val="00FC4BA7"/>
    <w:rsid w:val="00FC6276"/>
    <w:rsid w:val="00FC6A96"/>
    <w:rsid w:val="00FC7524"/>
    <w:rsid w:val="00FC7B1B"/>
    <w:rsid w:val="00FC7C55"/>
    <w:rsid w:val="00FD1457"/>
    <w:rsid w:val="00FD19C7"/>
    <w:rsid w:val="00FD1A48"/>
    <w:rsid w:val="00FD3DD7"/>
    <w:rsid w:val="00FD3E95"/>
    <w:rsid w:val="00FD519D"/>
    <w:rsid w:val="00FD5C99"/>
    <w:rsid w:val="00FD639A"/>
    <w:rsid w:val="00FD639D"/>
    <w:rsid w:val="00FD6F12"/>
    <w:rsid w:val="00FD7934"/>
    <w:rsid w:val="00FD7AB3"/>
    <w:rsid w:val="00FE07C9"/>
    <w:rsid w:val="00FE1580"/>
    <w:rsid w:val="00FE1C0D"/>
    <w:rsid w:val="00FE266A"/>
    <w:rsid w:val="00FE33D8"/>
    <w:rsid w:val="00FE4BCB"/>
    <w:rsid w:val="00FE5737"/>
    <w:rsid w:val="00FE5DEF"/>
    <w:rsid w:val="00FE60B5"/>
    <w:rsid w:val="00FE66FE"/>
    <w:rsid w:val="00FE6C23"/>
    <w:rsid w:val="00FE6D68"/>
    <w:rsid w:val="00FE6EBC"/>
    <w:rsid w:val="00FE7950"/>
    <w:rsid w:val="00FE7AD8"/>
    <w:rsid w:val="00FE7B87"/>
    <w:rsid w:val="00FE7F1D"/>
    <w:rsid w:val="00FF01ED"/>
    <w:rsid w:val="00FF09D4"/>
    <w:rsid w:val="00FF0C1D"/>
    <w:rsid w:val="00FF0CDC"/>
    <w:rsid w:val="00FF10F9"/>
    <w:rsid w:val="00FF210B"/>
    <w:rsid w:val="00FF2F35"/>
    <w:rsid w:val="00FF2FF8"/>
    <w:rsid w:val="00FF3BEC"/>
    <w:rsid w:val="00FF3E19"/>
    <w:rsid w:val="00FF5262"/>
    <w:rsid w:val="00FF5417"/>
    <w:rsid w:val="00FF5B55"/>
    <w:rsid w:val="00FF5DF7"/>
    <w:rsid w:val="00FF5E81"/>
    <w:rsid w:val="00FF634E"/>
    <w:rsid w:val="00FF6A05"/>
    <w:rsid w:val="00FF6BEC"/>
    <w:rsid w:val="00FF6E3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06810"/>
  <w15:docId w15:val="{5BA4E85A-4E3B-4A06-BB47-791982353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BFF"/>
  </w:style>
  <w:style w:type="paragraph" w:styleId="Heading1">
    <w:name w:val="heading 1"/>
    <w:basedOn w:val="Normal"/>
    <w:next w:val="Normal"/>
    <w:link w:val="Heading1Char"/>
    <w:uiPriority w:val="9"/>
    <w:qFormat/>
    <w:rsid w:val="004B105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B105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C729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2379F7"/>
    <w:pPr>
      <w:widowControl w:val="0"/>
      <w:autoSpaceDE w:val="0"/>
      <w:autoSpaceDN w:val="0"/>
      <w:spacing w:after="0" w:line="240" w:lineRule="auto"/>
    </w:pPr>
    <w:rPr>
      <w:rFonts w:ascii="Calibri" w:eastAsia="Calibri" w:hAnsi="Calibri" w:cs="Calibri"/>
      <w:lang w:val="en-US"/>
    </w:rPr>
  </w:style>
  <w:style w:type="table" w:styleId="TableGrid">
    <w:name w:val="Table Grid"/>
    <w:basedOn w:val="TableNormal"/>
    <w:uiPriority w:val="59"/>
    <w:rsid w:val="00237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4D02"/>
    <w:pPr>
      <w:ind w:left="720"/>
      <w:contextualSpacing/>
    </w:pPr>
  </w:style>
  <w:style w:type="character" w:styleId="Hyperlink">
    <w:name w:val="Hyperlink"/>
    <w:basedOn w:val="DefaultParagraphFont"/>
    <w:uiPriority w:val="99"/>
    <w:unhideWhenUsed/>
    <w:rsid w:val="00F54D02"/>
    <w:rPr>
      <w:color w:val="0000FF" w:themeColor="hyperlink"/>
      <w:u w:val="single"/>
    </w:rPr>
  </w:style>
  <w:style w:type="paragraph" w:styleId="NoSpacing">
    <w:name w:val="No Spacing"/>
    <w:link w:val="NoSpacingChar"/>
    <w:uiPriority w:val="1"/>
    <w:qFormat/>
    <w:rsid w:val="003B470D"/>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B470D"/>
    <w:rPr>
      <w:rFonts w:eastAsiaTheme="minorEastAsia"/>
      <w:lang w:val="en-US" w:eastAsia="ja-JP"/>
    </w:rPr>
  </w:style>
  <w:style w:type="paragraph" w:styleId="BalloonText">
    <w:name w:val="Balloon Text"/>
    <w:basedOn w:val="Normal"/>
    <w:link w:val="BalloonTextChar"/>
    <w:uiPriority w:val="99"/>
    <w:semiHidden/>
    <w:unhideWhenUsed/>
    <w:rsid w:val="003B47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470D"/>
    <w:rPr>
      <w:rFonts w:ascii="Tahoma" w:hAnsi="Tahoma" w:cs="Tahoma"/>
      <w:sz w:val="16"/>
      <w:szCs w:val="16"/>
    </w:rPr>
  </w:style>
  <w:style w:type="character" w:customStyle="1" w:styleId="Heading1Char">
    <w:name w:val="Heading 1 Char"/>
    <w:basedOn w:val="DefaultParagraphFont"/>
    <w:link w:val="Heading1"/>
    <w:uiPriority w:val="9"/>
    <w:rsid w:val="004B105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4B105A"/>
    <w:pPr>
      <w:spacing w:line="259" w:lineRule="auto"/>
      <w:outlineLvl w:val="9"/>
    </w:pPr>
    <w:rPr>
      <w:lang w:val="en-US"/>
    </w:rPr>
  </w:style>
  <w:style w:type="paragraph" w:styleId="TOC1">
    <w:name w:val="toc 1"/>
    <w:basedOn w:val="Normal"/>
    <w:next w:val="Normal"/>
    <w:autoRedefine/>
    <w:uiPriority w:val="39"/>
    <w:unhideWhenUsed/>
    <w:rsid w:val="004B105A"/>
    <w:pPr>
      <w:spacing w:after="100"/>
    </w:pPr>
  </w:style>
  <w:style w:type="paragraph" w:styleId="TOC2">
    <w:name w:val="toc 2"/>
    <w:basedOn w:val="Normal"/>
    <w:next w:val="Normal"/>
    <w:autoRedefine/>
    <w:uiPriority w:val="39"/>
    <w:unhideWhenUsed/>
    <w:rsid w:val="004B105A"/>
    <w:pPr>
      <w:spacing w:after="100"/>
      <w:ind w:left="220"/>
    </w:pPr>
  </w:style>
  <w:style w:type="paragraph" w:styleId="TOC3">
    <w:name w:val="toc 3"/>
    <w:basedOn w:val="Normal"/>
    <w:next w:val="Normal"/>
    <w:autoRedefine/>
    <w:uiPriority w:val="39"/>
    <w:unhideWhenUsed/>
    <w:rsid w:val="004B105A"/>
    <w:pPr>
      <w:spacing w:after="100"/>
      <w:ind w:left="440"/>
    </w:pPr>
  </w:style>
  <w:style w:type="character" w:customStyle="1" w:styleId="Heading2Char">
    <w:name w:val="Heading 2 Char"/>
    <w:basedOn w:val="DefaultParagraphFont"/>
    <w:link w:val="Heading2"/>
    <w:uiPriority w:val="9"/>
    <w:rsid w:val="004B105A"/>
    <w:rPr>
      <w:rFonts w:asciiTheme="majorHAnsi" w:eastAsiaTheme="majorEastAsia" w:hAnsiTheme="majorHAnsi" w:cstheme="majorBidi"/>
      <w:color w:val="365F91" w:themeColor="accent1" w:themeShade="BF"/>
      <w:sz w:val="26"/>
      <w:szCs w:val="26"/>
    </w:rPr>
  </w:style>
  <w:style w:type="character" w:styleId="FollowedHyperlink">
    <w:name w:val="FollowedHyperlink"/>
    <w:basedOn w:val="DefaultParagraphFont"/>
    <w:uiPriority w:val="99"/>
    <w:semiHidden/>
    <w:unhideWhenUsed/>
    <w:rsid w:val="009A7528"/>
    <w:rPr>
      <w:color w:val="800080" w:themeColor="followedHyperlink"/>
      <w:u w:val="single"/>
    </w:rPr>
  </w:style>
  <w:style w:type="character" w:customStyle="1" w:styleId="Heading3Char">
    <w:name w:val="Heading 3 Char"/>
    <w:basedOn w:val="DefaultParagraphFont"/>
    <w:link w:val="Heading3"/>
    <w:uiPriority w:val="9"/>
    <w:rsid w:val="004C7299"/>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A359BD"/>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UnresolvedMention">
    <w:name w:val="Unresolved Mention"/>
    <w:basedOn w:val="DefaultParagraphFont"/>
    <w:uiPriority w:val="99"/>
    <w:semiHidden/>
    <w:unhideWhenUsed/>
    <w:rsid w:val="00A359BD"/>
    <w:rPr>
      <w:color w:val="605E5C"/>
      <w:shd w:val="clear" w:color="auto" w:fill="E1DFDD"/>
    </w:rPr>
  </w:style>
  <w:style w:type="paragraph" w:styleId="Header">
    <w:name w:val="header"/>
    <w:basedOn w:val="Normal"/>
    <w:link w:val="HeaderChar"/>
    <w:uiPriority w:val="99"/>
    <w:unhideWhenUsed/>
    <w:rsid w:val="000B4F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4FD5"/>
  </w:style>
  <w:style w:type="paragraph" w:styleId="Footer">
    <w:name w:val="footer"/>
    <w:basedOn w:val="Normal"/>
    <w:link w:val="FooterChar"/>
    <w:uiPriority w:val="99"/>
    <w:unhideWhenUsed/>
    <w:rsid w:val="000B4F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4F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728335">
      <w:bodyDiv w:val="1"/>
      <w:marLeft w:val="0"/>
      <w:marRight w:val="0"/>
      <w:marTop w:val="0"/>
      <w:marBottom w:val="0"/>
      <w:divBdr>
        <w:top w:val="none" w:sz="0" w:space="0" w:color="auto"/>
        <w:left w:val="none" w:sz="0" w:space="0" w:color="auto"/>
        <w:bottom w:val="none" w:sz="0" w:space="0" w:color="auto"/>
        <w:right w:val="none" w:sz="0" w:space="0" w:color="auto"/>
      </w:divBdr>
      <w:divsChild>
        <w:div w:id="424493530">
          <w:marLeft w:val="0"/>
          <w:marRight w:val="0"/>
          <w:marTop w:val="0"/>
          <w:marBottom w:val="0"/>
          <w:divBdr>
            <w:top w:val="none" w:sz="0" w:space="0" w:color="auto"/>
            <w:left w:val="none" w:sz="0" w:space="0" w:color="auto"/>
            <w:bottom w:val="none" w:sz="0" w:space="0" w:color="auto"/>
            <w:right w:val="none" w:sz="0" w:space="0" w:color="auto"/>
          </w:divBdr>
        </w:div>
        <w:div w:id="1713918282">
          <w:marLeft w:val="0"/>
          <w:marRight w:val="0"/>
          <w:marTop w:val="0"/>
          <w:marBottom w:val="0"/>
          <w:divBdr>
            <w:top w:val="none" w:sz="0" w:space="0" w:color="auto"/>
            <w:left w:val="none" w:sz="0" w:space="0" w:color="auto"/>
            <w:bottom w:val="none" w:sz="0" w:space="0" w:color="auto"/>
            <w:right w:val="none" w:sz="0" w:space="0" w:color="auto"/>
          </w:divBdr>
        </w:div>
      </w:divsChild>
    </w:div>
    <w:div w:id="1041129686">
      <w:bodyDiv w:val="1"/>
      <w:marLeft w:val="0"/>
      <w:marRight w:val="0"/>
      <w:marTop w:val="0"/>
      <w:marBottom w:val="0"/>
      <w:divBdr>
        <w:top w:val="none" w:sz="0" w:space="0" w:color="auto"/>
        <w:left w:val="none" w:sz="0" w:space="0" w:color="auto"/>
        <w:bottom w:val="none" w:sz="0" w:space="0" w:color="auto"/>
        <w:right w:val="none" w:sz="0" w:space="0" w:color="auto"/>
      </w:divBdr>
      <w:divsChild>
        <w:div w:id="622082269">
          <w:marLeft w:val="0"/>
          <w:marRight w:val="0"/>
          <w:marTop w:val="0"/>
          <w:marBottom w:val="0"/>
          <w:divBdr>
            <w:top w:val="none" w:sz="0" w:space="0" w:color="auto"/>
            <w:left w:val="none" w:sz="0" w:space="0" w:color="auto"/>
            <w:bottom w:val="none" w:sz="0" w:space="0" w:color="auto"/>
            <w:right w:val="none" w:sz="0" w:space="0" w:color="auto"/>
          </w:divBdr>
        </w:div>
        <w:div w:id="36979695">
          <w:marLeft w:val="0"/>
          <w:marRight w:val="0"/>
          <w:marTop w:val="0"/>
          <w:marBottom w:val="0"/>
          <w:divBdr>
            <w:top w:val="none" w:sz="0" w:space="0" w:color="auto"/>
            <w:left w:val="none" w:sz="0" w:space="0" w:color="auto"/>
            <w:bottom w:val="none" w:sz="0" w:space="0" w:color="auto"/>
            <w:right w:val="none" w:sz="0" w:space="0" w:color="auto"/>
          </w:divBdr>
        </w:div>
      </w:divsChild>
    </w:div>
    <w:div w:id="1827865205">
      <w:bodyDiv w:val="1"/>
      <w:marLeft w:val="0"/>
      <w:marRight w:val="0"/>
      <w:marTop w:val="0"/>
      <w:marBottom w:val="0"/>
      <w:divBdr>
        <w:top w:val="none" w:sz="0" w:space="0" w:color="auto"/>
        <w:left w:val="none" w:sz="0" w:space="0" w:color="auto"/>
        <w:bottom w:val="none" w:sz="0" w:space="0" w:color="auto"/>
        <w:right w:val="none" w:sz="0" w:space="0" w:color="auto"/>
      </w:divBdr>
      <w:divsChild>
        <w:div w:id="57367225">
          <w:marLeft w:val="0"/>
          <w:marRight w:val="0"/>
          <w:marTop w:val="0"/>
          <w:marBottom w:val="0"/>
          <w:divBdr>
            <w:top w:val="none" w:sz="0" w:space="0" w:color="auto"/>
            <w:left w:val="none" w:sz="0" w:space="0" w:color="auto"/>
            <w:bottom w:val="none" w:sz="0" w:space="0" w:color="auto"/>
            <w:right w:val="none" w:sz="0" w:space="0" w:color="auto"/>
          </w:divBdr>
        </w:div>
        <w:div w:id="83888010">
          <w:marLeft w:val="0"/>
          <w:marRight w:val="0"/>
          <w:marTop w:val="0"/>
          <w:marBottom w:val="0"/>
          <w:divBdr>
            <w:top w:val="none" w:sz="0" w:space="0" w:color="auto"/>
            <w:left w:val="none" w:sz="0" w:space="0" w:color="auto"/>
            <w:bottom w:val="none" w:sz="0" w:space="0" w:color="auto"/>
            <w:right w:val="none" w:sz="0" w:space="0" w:color="auto"/>
          </w:divBdr>
        </w:div>
        <w:div w:id="1184906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hyperlink" Target="https://www.w3schools.com/howto/howto_css_zoom_" TargetMode="External"/><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moqups.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26</Pages>
  <Words>1273</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reating Web Application</vt:lpstr>
    </vt:vector>
  </TitlesOfParts>
  <Company>Hewlett-Packard</Company>
  <LinksUpToDate>false</LinksUpToDate>
  <CharactersWithSpaces>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eb Application</dc:title>
  <dc:subject>COS10011</dc:subject>
  <dc:creator>HP</dc:creator>
  <cp:lastModifiedBy>Osama Iftikhar WARRITICH</cp:lastModifiedBy>
  <cp:revision>6</cp:revision>
  <dcterms:created xsi:type="dcterms:W3CDTF">2021-02-24T01:26:00Z</dcterms:created>
  <dcterms:modified xsi:type="dcterms:W3CDTF">2021-12-08T15:38:00Z</dcterms:modified>
</cp:coreProperties>
</file>